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DE9D9"/>
  <w:body>
    <w:p w:rsidR="00757617" w:rsidRPr="008245E9" w:rsidRDefault="008245E9" w:rsidP="00F1605A">
      <w:pPr>
        <w:shd w:val="clear" w:color="auto" w:fill="FDE9D9"/>
        <w:spacing w:after="0" w:line="240" w:lineRule="auto"/>
        <w:rPr>
          <w:rFonts w:ascii="Times New Roman" w:eastAsia="Times New Roman" w:hAnsi="Times New Roman" w:cstheme="minorBidi"/>
          <w:b/>
          <w:bCs/>
          <w:i/>
          <w:iCs/>
          <w:sz w:val="28"/>
          <w:szCs w:val="28"/>
          <w:u w:val="single"/>
          <w:lang w:bidi="hi-IN"/>
        </w:rPr>
      </w:pPr>
      <w:r>
        <w:rPr>
          <w:rFonts w:ascii="Kruti Dev 010" w:hAnsi="Kruti Dev 010"/>
          <w:noProof/>
          <w:sz w:val="32"/>
          <w:szCs w:val="32"/>
          <w:lang w:val="en-GB" w:eastAsia="en-GB" w:bidi="hi-IN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2709545</wp:posOffset>
            </wp:positionH>
            <wp:positionV relativeFrom="paragraph">
              <wp:posOffset>201295</wp:posOffset>
            </wp:positionV>
            <wp:extent cx="529590" cy="850900"/>
            <wp:effectExtent l="19050" t="0" r="3810" b="0"/>
            <wp:wrapNone/>
            <wp:docPr id="2" name="Picture 0" descr="IMD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IMD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 rot="-60000">
                      <a:off x="0" y="0"/>
                      <a:ext cx="52959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E4B0D">
        <w:rPr>
          <w:rFonts w:ascii="Times New Roman" w:eastAsia="Times New Roman" w:hAnsi="Times New Roman" w:cstheme="minorBidi"/>
          <w:b/>
          <w:bCs/>
          <w:i/>
          <w:iCs/>
          <w:sz w:val="28"/>
          <w:szCs w:val="28"/>
          <w:u w:val="single"/>
          <w:lang w:bidi="hi-IN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934BE2" w:rsidRPr="00934BE2" w:rsidRDefault="00934BE2" w:rsidP="00934BE2">
      <w:pPr>
        <w:spacing w:after="0" w:line="240" w:lineRule="auto"/>
        <w:rPr>
          <w:rFonts w:ascii="Times New Roman" w:hAnsi="Times New Roman"/>
          <w:b/>
          <w:bCs/>
          <w:sz w:val="28"/>
          <w:szCs w:val="28"/>
        </w:rPr>
      </w:pPr>
      <w:r>
        <w:rPr>
          <w:rFonts w:ascii="Kruti Dev 010" w:hAnsi="Kruti Dev 010"/>
          <w:sz w:val="32"/>
          <w:szCs w:val="32"/>
        </w:rPr>
        <w:t xml:space="preserve">    </w:t>
      </w:r>
      <w:r w:rsidRPr="00934BE2">
        <w:rPr>
          <w:rFonts w:ascii="Kruti Dev 010" w:hAnsi="Kruti Dev 010"/>
          <w:b/>
          <w:bCs/>
          <w:sz w:val="32"/>
          <w:szCs w:val="32"/>
        </w:rPr>
        <w:t>Hkkjr ljdkj</w:t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  <w:t xml:space="preserve">    </w:t>
      </w:r>
      <w:r w:rsidRPr="00934BE2">
        <w:rPr>
          <w:rFonts w:ascii="Times New Roman" w:hAnsi="Times New Roman"/>
          <w:b/>
          <w:bCs/>
          <w:sz w:val="24"/>
          <w:szCs w:val="24"/>
        </w:rPr>
        <w:t>Government of India</w:t>
      </w:r>
    </w:p>
    <w:p w:rsidR="00934BE2" w:rsidRPr="00934BE2" w:rsidRDefault="00934BE2" w:rsidP="00934BE2">
      <w:pPr>
        <w:spacing w:after="0" w:line="240" w:lineRule="auto"/>
        <w:rPr>
          <w:rFonts w:ascii="Kruti Dev 010" w:hAnsi="Kruti Dev 010"/>
          <w:b/>
          <w:bCs/>
          <w:sz w:val="32"/>
          <w:szCs w:val="32"/>
        </w:rPr>
      </w:pPr>
      <w:r w:rsidRPr="00934BE2">
        <w:rPr>
          <w:rFonts w:ascii="Kruti Dev 010" w:hAnsi="Kruti Dev 010"/>
          <w:b/>
          <w:bCs/>
          <w:sz w:val="32"/>
          <w:szCs w:val="32"/>
        </w:rPr>
        <w:t xml:space="preserve">  </w:t>
      </w:r>
      <w:proofErr w:type="gramStart"/>
      <w:r w:rsidRPr="00934BE2">
        <w:rPr>
          <w:rFonts w:ascii="Kruti Dev 010" w:hAnsi="Kruti Dev 010"/>
          <w:b/>
          <w:bCs/>
          <w:sz w:val="32"/>
          <w:szCs w:val="32"/>
        </w:rPr>
        <w:t>i`</w:t>
      </w:r>
      <w:proofErr w:type="gramEnd"/>
      <w:r w:rsidRPr="00934BE2">
        <w:rPr>
          <w:rFonts w:ascii="Kruti Dev 010" w:hAnsi="Kruti Dev 010"/>
          <w:b/>
          <w:bCs/>
          <w:sz w:val="32"/>
          <w:szCs w:val="32"/>
        </w:rPr>
        <w:t>Foh foKku ea=ky;</w:t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  <w:t xml:space="preserve">        </w:t>
      </w:r>
      <w:r w:rsidRPr="00934BE2">
        <w:rPr>
          <w:rFonts w:ascii="Times New Roman" w:hAnsi="Times New Roman"/>
          <w:b/>
          <w:bCs/>
          <w:sz w:val="24"/>
          <w:szCs w:val="24"/>
        </w:rPr>
        <w:t>Ministry of Earth sciences</w:t>
      </w:r>
    </w:p>
    <w:p w:rsidR="00D04D4F" w:rsidRPr="00D04D4F" w:rsidRDefault="00934BE2" w:rsidP="00555DD7">
      <w:pPr>
        <w:spacing w:after="0" w:line="240" w:lineRule="auto"/>
        <w:rPr>
          <w:rFonts w:ascii="Kruti Dev 010" w:hAnsi="Kruti Dev 010"/>
          <w:b/>
          <w:bCs/>
          <w:sz w:val="32"/>
          <w:szCs w:val="32"/>
        </w:rPr>
      </w:pPr>
      <w:r w:rsidRPr="00934BE2">
        <w:rPr>
          <w:rFonts w:ascii="Kruti Dev 010" w:hAnsi="Kruti Dev 010"/>
          <w:b/>
          <w:bCs/>
          <w:sz w:val="32"/>
          <w:szCs w:val="32"/>
        </w:rPr>
        <w:t xml:space="preserve"> Hkkjr ekSle foKku foHkkx</w:t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  <w:t xml:space="preserve">      </w:t>
      </w:r>
      <w:r w:rsidRPr="00934BE2">
        <w:rPr>
          <w:rFonts w:ascii="Times New Roman" w:hAnsi="Times New Roman"/>
          <w:b/>
          <w:bCs/>
          <w:sz w:val="24"/>
          <w:szCs w:val="24"/>
        </w:rPr>
        <w:t>India Meteorological Department</w:t>
      </w:r>
      <w:r w:rsidRPr="00934BE2">
        <w:rPr>
          <w:rFonts w:ascii="Kruti Dev 010" w:hAnsi="Kruti Dev 010"/>
          <w:b/>
          <w:bCs/>
          <w:sz w:val="32"/>
          <w:szCs w:val="32"/>
        </w:rPr>
        <w:t xml:space="preserve"> ekSle foKku dsUnz] nsgjknwu</w:t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</w:r>
      <w:r w:rsidRPr="00934BE2">
        <w:rPr>
          <w:rFonts w:ascii="Kruti Dev 010" w:hAnsi="Kruti Dev 010"/>
          <w:b/>
          <w:bCs/>
          <w:sz w:val="32"/>
          <w:szCs w:val="32"/>
        </w:rPr>
        <w:tab/>
        <w:t xml:space="preserve">     </w:t>
      </w:r>
      <w:r w:rsidRPr="00934BE2">
        <w:rPr>
          <w:rFonts w:ascii="Times New Roman" w:hAnsi="Times New Roman"/>
          <w:b/>
          <w:bCs/>
          <w:sz w:val="24"/>
          <w:szCs w:val="24"/>
        </w:rPr>
        <w:t>Meteorological Centre, Dehra Dun</w:t>
      </w:r>
    </w:p>
    <w:p w:rsidR="005C71CD" w:rsidRDefault="005C71CD" w:rsidP="008F289C">
      <w:pPr>
        <w:spacing w:after="0" w:line="240" w:lineRule="auto"/>
        <w:rPr>
          <w:rFonts w:ascii="Times New Roman" w:eastAsia="Times New Roman" w:hAnsi="Times New Roman"/>
          <w:b/>
          <w:bCs/>
          <w:i/>
          <w:iCs/>
          <w:sz w:val="32"/>
          <w:szCs w:val="32"/>
          <w:u w:val="single"/>
          <w:lang w:bidi="hi-IN"/>
        </w:rPr>
      </w:pPr>
    </w:p>
    <w:p w:rsidR="005C71CD" w:rsidRDefault="002035A2" w:rsidP="005C71CD">
      <w:pPr>
        <w:spacing w:after="0" w:line="240" w:lineRule="auto"/>
        <w:rPr>
          <w:rFonts w:ascii="Times New Roman" w:hAnsi="Times New Roman"/>
          <w:b/>
          <w:i/>
          <w:color w:val="1D1B11"/>
          <w:sz w:val="28"/>
          <w:szCs w:val="28"/>
          <w:u w:val="single"/>
        </w:rPr>
      </w:pPr>
      <w:r w:rsidRPr="002035A2">
        <w:rPr>
          <w:rFonts w:ascii="Times New Roman" w:eastAsia="Times New Roman" w:hAnsi="Times New Roman"/>
          <w:b/>
          <w:bCs/>
          <w:i/>
          <w:iCs/>
          <w:sz w:val="32"/>
          <w:szCs w:val="32"/>
          <w:u w:val="single"/>
          <w:lang w:bidi="hi-IN"/>
        </w:rPr>
        <w:t xml:space="preserve">Daily Press </w:t>
      </w:r>
      <w:r w:rsidR="009C7E41" w:rsidRPr="009C7E41">
        <w:rPr>
          <w:rFonts w:ascii="Times New Roman" w:eastAsia="Times New Roman" w:hAnsi="Times New Roman"/>
          <w:b/>
          <w:bCs/>
          <w:i/>
          <w:iCs/>
          <w:sz w:val="32"/>
          <w:szCs w:val="32"/>
          <w:u w:val="single"/>
          <w:lang w:bidi="hi-IN"/>
        </w:rPr>
        <w:t>Release</w:t>
      </w:r>
      <w:r w:rsidR="009C7E41">
        <w:rPr>
          <w:rFonts w:ascii="Times New Roman" w:eastAsia="Times New Roman" w:hAnsi="Times New Roman"/>
          <w:b/>
          <w:bCs/>
          <w:i/>
          <w:iCs/>
          <w:sz w:val="32"/>
          <w:szCs w:val="32"/>
          <w:u w:val="single"/>
          <w:lang w:bidi="hi-IN"/>
        </w:rPr>
        <w:t xml:space="preserve"> (</w:t>
      </w:r>
      <w:r w:rsidR="009C7E41" w:rsidRPr="00B91F87">
        <w:rPr>
          <w:rFonts w:ascii="Times New Roman" w:eastAsia="Times New Roman" w:hAnsi="Times New Roman"/>
          <w:b/>
          <w:bCs/>
          <w:i/>
          <w:iCs/>
          <w:sz w:val="32"/>
          <w:szCs w:val="32"/>
          <w:u w:val="single"/>
          <w:lang w:bidi="hi-IN"/>
        </w:rPr>
        <w:t>Evening</w:t>
      </w:r>
      <w:r w:rsidR="009C7E41" w:rsidRPr="00B91F87">
        <w:rPr>
          <w:rFonts w:ascii="Times New Roman" w:eastAsia="Times New Roman" w:hAnsi="Times New Roman"/>
          <w:b/>
          <w:bCs/>
          <w:i/>
          <w:iCs/>
          <w:sz w:val="28"/>
          <w:szCs w:val="28"/>
          <w:u w:val="single"/>
          <w:lang w:bidi="hi-IN"/>
        </w:rPr>
        <w:t>)</w:t>
      </w:r>
      <w:r w:rsidR="00B91F87">
        <w:rPr>
          <w:rFonts w:ascii="Times New Roman" w:eastAsia="Times New Roman" w:hAnsi="Times New Roman"/>
          <w:b/>
          <w:bCs/>
          <w:i/>
          <w:iCs/>
          <w:sz w:val="28"/>
          <w:szCs w:val="28"/>
          <w:u w:val="single"/>
          <w:lang w:bidi="hi-IN"/>
        </w:rPr>
        <w:t xml:space="preserve"> </w:t>
      </w:r>
      <w:r w:rsidR="00B04500" w:rsidRPr="00B91F87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>Date and</w:t>
      </w:r>
      <w:r w:rsidR="008F426B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 xml:space="preserve"> Time of Issue: - </w:t>
      </w:r>
      <w:r w:rsidR="00260377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>0</w:t>
      </w:r>
      <w:r w:rsidR="00973C13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>8</w:t>
      </w:r>
      <w:r w:rsidR="00F04EFE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>.</w:t>
      </w:r>
      <w:r w:rsidR="0031207F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>01</w:t>
      </w:r>
      <w:r w:rsidR="00590424" w:rsidRPr="00784895">
        <w:rPr>
          <w:rFonts w:ascii="Times New Roman" w:hAnsi="Times New Roman" w:hint="cs"/>
          <w:b/>
          <w:i/>
          <w:color w:val="1D1B11"/>
          <w:sz w:val="28"/>
          <w:szCs w:val="28"/>
          <w:u w:val="single"/>
          <w:cs/>
          <w:lang w:bidi="hi-IN"/>
        </w:rPr>
        <w:t>.</w:t>
      </w:r>
      <w:r w:rsidR="0031207F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>2020</w:t>
      </w:r>
      <w:r w:rsidR="00AA02C8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>/17</w:t>
      </w:r>
      <w:r w:rsidRPr="00757617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>:</w:t>
      </w:r>
      <w:r w:rsidR="00AA02C8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>3</w:t>
      </w:r>
      <w:r w:rsidRPr="00757617">
        <w:rPr>
          <w:rFonts w:ascii="Times New Roman" w:hAnsi="Times New Roman"/>
          <w:b/>
          <w:i/>
          <w:color w:val="1D1B11"/>
          <w:sz w:val="28"/>
          <w:szCs w:val="28"/>
          <w:u w:val="single"/>
        </w:rPr>
        <w:t>0 Hrs IST</w:t>
      </w:r>
    </w:p>
    <w:p w:rsidR="005C71CD" w:rsidRPr="005C71CD" w:rsidRDefault="005C71CD" w:rsidP="005C71CD">
      <w:pPr>
        <w:spacing w:after="0" w:line="240" w:lineRule="auto"/>
        <w:rPr>
          <w:rFonts w:ascii="Times New Roman" w:hAnsi="Times New Roman"/>
          <w:b/>
          <w:i/>
          <w:color w:val="1D1B11"/>
          <w:sz w:val="28"/>
          <w:szCs w:val="28"/>
          <w:u w:val="single"/>
        </w:rPr>
      </w:pPr>
    </w:p>
    <w:p w:rsidR="00A36EAF" w:rsidRPr="00B714B3" w:rsidRDefault="008035A7" w:rsidP="00A36EAF">
      <w:pPr>
        <w:shd w:val="clear" w:color="auto" w:fill="FDE9D9"/>
        <w:spacing w:after="0" w:line="240" w:lineRule="auto"/>
        <w:jc w:val="both"/>
        <w:rPr>
          <w:rFonts w:ascii="Times New Roman" w:eastAsia="Times New Roman" w:hAnsi="Times New Roman"/>
          <w:b/>
          <w:bCs/>
          <w:i/>
          <w:iCs/>
          <w:sz w:val="32"/>
          <w:szCs w:val="32"/>
          <w:lang w:bidi="hi-IN"/>
        </w:rPr>
      </w:pPr>
      <w:r w:rsidRPr="00B101E7">
        <w:rPr>
          <w:rFonts w:ascii="Times New Roman" w:eastAsia="Times New Roman" w:hAnsi="Times New Roman"/>
          <w:b/>
          <w:bCs/>
          <w:i/>
          <w:iCs/>
          <w:sz w:val="32"/>
          <w:szCs w:val="32"/>
          <w:u w:val="single"/>
          <w:lang w:bidi="hi-IN"/>
        </w:rPr>
        <w:t xml:space="preserve">Weather </w:t>
      </w:r>
      <w:r w:rsidR="00A36EAF" w:rsidRPr="00B101E7">
        <w:rPr>
          <w:rFonts w:ascii="Times New Roman" w:eastAsia="Times New Roman" w:hAnsi="Times New Roman"/>
          <w:b/>
          <w:bCs/>
          <w:i/>
          <w:iCs/>
          <w:sz w:val="32"/>
          <w:szCs w:val="32"/>
          <w:u w:val="single"/>
          <w:lang w:bidi="hi-IN"/>
        </w:rPr>
        <w:t>Forecast</w:t>
      </w:r>
      <w:r w:rsidR="00A36EAF">
        <w:rPr>
          <w:rFonts w:ascii="Times New Roman" w:eastAsia="Times New Roman" w:hAnsi="Times New Roman"/>
          <w:b/>
          <w:bCs/>
          <w:i/>
          <w:iCs/>
          <w:sz w:val="32"/>
          <w:szCs w:val="32"/>
          <w:u w:val="single"/>
          <w:lang w:bidi="hi-IN"/>
        </w:rPr>
        <w:t xml:space="preserve"> for </w:t>
      </w:r>
      <w:r w:rsidR="00243B1E">
        <w:rPr>
          <w:rFonts w:ascii="Times New Roman" w:eastAsia="Times New Roman" w:hAnsi="Times New Roman"/>
          <w:b/>
          <w:bCs/>
          <w:i/>
          <w:iCs/>
          <w:sz w:val="32"/>
          <w:szCs w:val="32"/>
          <w:u w:val="single"/>
          <w:lang w:bidi="hi-IN"/>
        </w:rPr>
        <w:t>tomorrow:</w:t>
      </w:r>
      <w:r w:rsidR="00A36EAF">
        <w:rPr>
          <w:rFonts w:ascii="Times New Roman" w:eastAsia="Times New Roman" w:hAnsi="Times New Roman"/>
          <w:b/>
          <w:bCs/>
          <w:i/>
          <w:iCs/>
          <w:sz w:val="32"/>
          <w:szCs w:val="32"/>
          <w:lang w:bidi="hi-IN"/>
        </w:rPr>
        <w:tab/>
      </w:r>
      <w:r w:rsidR="00A36EAF">
        <w:rPr>
          <w:rFonts w:ascii="Times New Roman" w:eastAsia="Times New Roman" w:hAnsi="Times New Roman"/>
          <w:b/>
          <w:bCs/>
          <w:i/>
          <w:iCs/>
          <w:sz w:val="32"/>
          <w:szCs w:val="32"/>
          <w:lang w:bidi="hi-IN"/>
        </w:rPr>
        <w:tab/>
      </w:r>
      <w:r w:rsidR="00A36EAF" w:rsidRPr="0056655B">
        <w:rPr>
          <w:rFonts w:ascii="Times New Roman" w:eastAsia="Times New Roman" w:hAnsi="Times New Roman"/>
          <w:b/>
          <w:bCs/>
          <w:i/>
          <w:iCs/>
          <w:sz w:val="32"/>
          <w:szCs w:val="32"/>
          <w:lang w:bidi="hi-IN"/>
        </w:rPr>
        <w:t xml:space="preserve">        </w:t>
      </w:r>
    </w:p>
    <w:tbl>
      <w:tblPr>
        <w:tblW w:w="10875" w:type="dxa"/>
        <w:tblInd w:w="-1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875"/>
      </w:tblGrid>
      <w:tr w:rsidR="003A3EFB" w:rsidRPr="00DE030B" w:rsidTr="00C169C0">
        <w:trPr>
          <w:trHeight w:val="8360"/>
        </w:trPr>
        <w:tc>
          <w:tcPr>
            <w:tcW w:w="10875" w:type="dxa"/>
            <w:shd w:val="clear" w:color="auto" w:fill="FDE9D9" w:themeFill="accent6" w:themeFillTint="33"/>
          </w:tcPr>
          <w:p w:rsidR="000209B1" w:rsidRPr="009F1993" w:rsidRDefault="000209B1" w:rsidP="001E76F3">
            <w:pPr>
              <w:tabs>
                <w:tab w:val="left" w:pos="90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 w:cs="Mangal"/>
                <w:b/>
                <w:bCs/>
                <w:i/>
                <w:iCs/>
                <w:sz w:val="28"/>
                <w:szCs w:val="28"/>
                <w:u w:val="single"/>
                <w:lang w:bidi="hi-IN"/>
              </w:rPr>
            </w:pPr>
            <w:r w:rsidRPr="009F1993">
              <w:rPr>
                <w:rFonts w:ascii="Times New Roman" w:eastAsia="Times New Roman" w:hAnsi="Times New Roman"/>
                <w:b/>
                <w:bCs/>
                <w:i/>
                <w:iCs/>
                <w:sz w:val="28"/>
                <w:szCs w:val="28"/>
                <w:u w:val="single"/>
              </w:rPr>
              <w:t>FOR UTTARAKHAND</w:t>
            </w:r>
          </w:p>
          <w:p w:rsidR="000C7FC4" w:rsidRPr="009F1993" w:rsidRDefault="001754DF" w:rsidP="001E76F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i/>
                <w:iCs/>
                <w:sz w:val="28"/>
                <w:szCs w:val="28"/>
              </w:rPr>
            </w:pPr>
            <w:r w:rsidRPr="009F1993">
              <w:rPr>
                <w:rFonts w:ascii="Times New Roman" w:eastAsia="Times New Roman" w:hAnsi="Times New Roman"/>
                <w:b/>
                <w:bCs/>
                <w:i/>
                <w:iCs/>
                <w:sz w:val="28"/>
                <w:szCs w:val="28"/>
                <w:u w:val="single"/>
              </w:rPr>
              <w:t>Weather Forecast:</w:t>
            </w:r>
            <w:r w:rsidR="00152AA4" w:rsidRPr="009F1993">
              <w:rPr>
                <w:rFonts w:ascii="Times New Roman" w:hAnsi="Times New Roman"/>
                <w:i/>
                <w:iCs/>
                <w:sz w:val="28"/>
                <w:szCs w:val="28"/>
              </w:rPr>
              <w:t xml:space="preserve"> </w:t>
            </w:r>
          </w:p>
          <w:p w:rsidR="00973C13" w:rsidRPr="00973C13" w:rsidRDefault="00973C13" w:rsidP="00973C13">
            <w:pPr>
              <w:spacing w:after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973C13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Partly to generally cloudy sky. Very light to light rainfall/snowfall likely to occur at isolated places in hills especially in Kumaun region of Uttarakhand, dry weather likely to prevail in rest of the state.</w:t>
            </w:r>
          </w:p>
          <w:p w:rsidR="00973C13" w:rsidRDefault="00973C13" w:rsidP="00973C13">
            <w:pPr>
              <w:spacing w:after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973C13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Snowfall likely to occur at places with height 2000 m &amp; above.</w:t>
            </w:r>
          </w:p>
          <w:p w:rsidR="000562FC" w:rsidRDefault="00B8601D" w:rsidP="00973C13">
            <w:pPr>
              <w:spacing w:after="0"/>
              <w:jc w:val="both"/>
              <w:rPr>
                <w:rFonts w:ascii="Times New Roman" w:hAnsi="Times New Roman" w:cstheme="minorBidi"/>
                <w:b/>
                <w:bCs/>
                <w:i/>
                <w:iCs/>
                <w:sz w:val="28"/>
                <w:szCs w:val="28"/>
                <w:u w:val="single"/>
              </w:rPr>
            </w:pPr>
            <w:r w:rsidRPr="009844F8">
              <w:rPr>
                <w:rFonts w:ascii="Times New Roman" w:hAnsi="Times New Roman" w:cstheme="minorBidi"/>
                <w:b/>
                <w:bCs/>
                <w:i/>
                <w:iCs/>
                <w:sz w:val="28"/>
                <w:szCs w:val="28"/>
                <w:u w:val="single"/>
              </w:rPr>
              <w:t>WARNING</w:t>
            </w:r>
            <w:r w:rsidR="00C61EA1">
              <w:rPr>
                <w:rFonts w:ascii="Times New Roman" w:hAnsi="Times New Roman" w:cstheme="minorBidi"/>
                <w:b/>
                <w:bCs/>
                <w:i/>
                <w:iCs/>
                <w:sz w:val="28"/>
                <w:szCs w:val="28"/>
                <w:u w:val="single"/>
              </w:rPr>
              <w:t xml:space="preserve"> </w:t>
            </w:r>
            <w:r w:rsidR="00D50F19">
              <w:rPr>
                <w:rFonts w:ascii="Times New Roman" w:hAnsi="Times New Roman" w:cstheme="minorBidi"/>
                <w:b/>
                <w:bCs/>
                <w:i/>
                <w:iCs/>
                <w:sz w:val="28"/>
                <w:szCs w:val="28"/>
                <w:u w:val="single"/>
              </w:rPr>
              <w:t>:-</w:t>
            </w:r>
            <w:r w:rsidR="00BE34CA" w:rsidRPr="00BE34CA">
              <w:rPr>
                <w:rFonts w:ascii="Times New Roman" w:hAnsi="Times New Roman" w:cstheme="minorBidi"/>
                <w:b/>
                <w:bCs/>
                <w:i/>
                <w:iCs/>
                <w:sz w:val="28"/>
                <w:szCs w:val="28"/>
                <w:u w:val="single"/>
                <w:shd w:val="clear" w:color="auto" w:fill="FFFF00"/>
              </w:rPr>
              <w:t>Watch</w:t>
            </w:r>
            <w:r w:rsidR="00BE34CA">
              <w:rPr>
                <w:rFonts w:ascii="Times New Roman" w:hAnsi="Times New Roman" w:cstheme="minorBidi"/>
                <w:b/>
                <w:bCs/>
                <w:i/>
                <w:iCs/>
                <w:sz w:val="28"/>
                <w:szCs w:val="28"/>
                <w:u w:val="single"/>
              </w:rPr>
              <w:t>:-</w:t>
            </w:r>
          </w:p>
          <w:p w:rsidR="00BE34CA" w:rsidRDefault="00386988" w:rsidP="00BE34CA">
            <w:pPr>
              <w:pStyle w:val="ListParagraph"/>
              <w:numPr>
                <w:ilvl w:val="0"/>
                <w:numId w:val="31"/>
              </w:numPr>
              <w:shd w:val="clear" w:color="auto" w:fill="FFFF00"/>
              <w:spacing w:after="0"/>
              <w:ind w:left="342" w:hanging="270"/>
              <w:jc w:val="both"/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>Hail likely to occur at isolated places especially in Dehradun, Haridwar, Udham</w:t>
            </w:r>
            <w:r w:rsidR="00DB55D9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 </w:t>
            </w:r>
            <w:r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Singh Nagar, Pauri and </w:t>
            </w:r>
            <w:r w:rsidR="00BE34CA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  </w:t>
            </w:r>
            <w:proofErr w:type="spellStart"/>
            <w:r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>Nan</w:t>
            </w:r>
            <w:r w:rsidR="00842FB0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>ital</w:t>
            </w:r>
            <w:proofErr w:type="spellEnd"/>
            <w:r w:rsidR="00842FB0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 district of Uttarakhand on</w:t>
            </w:r>
            <w:r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 8</w:t>
            </w:r>
            <w:r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  <w:vertAlign w:val="superscript"/>
              </w:rPr>
              <w:t>th</w:t>
            </w:r>
            <w:r w:rsid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 J</w:t>
            </w:r>
            <w:r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anuary </w:t>
            </w:r>
            <w:proofErr w:type="gramStart"/>
            <w:r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>2020 .</w:t>
            </w:r>
            <w:proofErr w:type="gramEnd"/>
          </w:p>
          <w:p w:rsidR="00DB55D9" w:rsidRPr="00BE34CA" w:rsidRDefault="00DB55D9" w:rsidP="00BE34CA">
            <w:pPr>
              <w:pStyle w:val="ListParagraph"/>
              <w:numPr>
                <w:ilvl w:val="0"/>
                <w:numId w:val="31"/>
              </w:numPr>
              <w:shd w:val="clear" w:color="auto" w:fill="FFFF00"/>
              <w:spacing w:after="0"/>
              <w:ind w:left="342" w:hanging="270"/>
              <w:jc w:val="both"/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</w:pPr>
            <w:r w:rsidRPr="00DB55D9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>Dense to very dense fog likely to occur in plains</w:t>
            </w:r>
            <w:r w:rsidR="00F1605A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 during morning hours</w:t>
            </w:r>
            <w:r w:rsidRPr="00DB55D9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 especially in Haridwar and Udham Singh Nagar districts of Uttarakhand</w:t>
            </w:r>
            <w:r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 on 10</w:t>
            </w:r>
            <w:r w:rsidRPr="00DB55D9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 and 11</w:t>
            </w:r>
            <w:r w:rsidRPr="00DB55D9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  <w:vertAlign w:val="superscript"/>
              </w:rPr>
              <w:t>th</w:t>
            </w:r>
            <w:r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 xml:space="preserve"> January, 2020</w:t>
            </w:r>
            <w:r w:rsidRPr="00DB55D9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u w:val="single"/>
              </w:rPr>
              <w:t>.</w:t>
            </w:r>
          </w:p>
          <w:p w:rsidR="00DB55D9" w:rsidRPr="00C169C0" w:rsidRDefault="00DB55D9" w:rsidP="00BE34CA">
            <w:pPr>
              <w:pStyle w:val="ListParagraph"/>
              <w:numPr>
                <w:ilvl w:val="0"/>
                <w:numId w:val="31"/>
              </w:numPr>
              <w:spacing w:after="0"/>
              <w:ind w:left="252" w:hanging="198"/>
              <w:jc w:val="both"/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</w:rPr>
            </w:pP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</w:rPr>
              <w:t>Cold Day condition likely to occur at a few places especially in hills of Uttarakhand on</w:t>
            </w:r>
            <w:r w:rsidR="00973C13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</w:rPr>
              <w:t xml:space="preserve"> 8</w:t>
            </w:r>
            <w:r w:rsidR="00973C13" w:rsidRPr="00973C13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vertAlign w:val="superscript"/>
              </w:rPr>
              <w:t>th</w:t>
            </w:r>
            <w:r w:rsidR="00973C13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</w:rPr>
              <w:t xml:space="preserve"> &amp;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</w:rPr>
              <w:t xml:space="preserve"> 9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vertAlign w:val="superscript"/>
              </w:rPr>
              <w:t>th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</w:rPr>
              <w:t xml:space="preserve"> January, 2020.</w:t>
            </w:r>
          </w:p>
          <w:p w:rsidR="00842FB0" w:rsidRPr="00C169C0" w:rsidRDefault="00BE34CA" w:rsidP="00BE34CA">
            <w:pPr>
              <w:pStyle w:val="Default"/>
              <w:numPr>
                <w:ilvl w:val="0"/>
                <w:numId w:val="34"/>
              </w:numPr>
              <w:spacing w:after="200"/>
              <w:ind w:left="252" w:hanging="180"/>
              <w:jc w:val="both"/>
              <w:rPr>
                <w:rFonts w:cs="Mangal"/>
                <w:b/>
                <w:bCs/>
                <w:i/>
                <w:iCs/>
              </w:rPr>
            </w:pPr>
            <w:r w:rsidRPr="00C169C0">
              <w:rPr>
                <w:rFonts w:cstheme="minorBidi"/>
                <w:b/>
                <w:bCs/>
                <w:i/>
                <w:iCs/>
                <w:shd w:val="clear" w:color="auto" w:fill="FF0000"/>
              </w:rPr>
              <w:t xml:space="preserve">Heavy snowfall </w:t>
            </w:r>
            <w:proofErr w:type="spellStart"/>
            <w:r w:rsidRPr="00C169C0">
              <w:rPr>
                <w:rFonts w:cstheme="minorBidi"/>
                <w:b/>
                <w:bCs/>
                <w:i/>
                <w:iCs/>
                <w:shd w:val="clear" w:color="auto" w:fill="FF0000"/>
              </w:rPr>
              <w:t>likley</w:t>
            </w:r>
            <w:proofErr w:type="spellEnd"/>
            <w:r w:rsidRPr="00C169C0">
              <w:rPr>
                <w:rFonts w:cstheme="minorBidi"/>
                <w:b/>
                <w:bCs/>
                <w:i/>
                <w:iCs/>
                <w:shd w:val="clear" w:color="auto" w:fill="FF0000"/>
              </w:rPr>
              <w:t xml:space="preserve"> to occur at a few places with </w:t>
            </w:r>
            <w:proofErr w:type="gramStart"/>
            <w:r w:rsidRPr="00C169C0">
              <w:rPr>
                <w:rFonts w:cstheme="minorBidi"/>
                <w:b/>
                <w:bCs/>
                <w:i/>
                <w:iCs/>
                <w:shd w:val="clear" w:color="auto" w:fill="FF0000"/>
              </w:rPr>
              <w:t>height  2500m</w:t>
            </w:r>
            <w:proofErr w:type="gramEnd"/>
            <w:r w:rsidRPr="00C169C0">
              <w:rPr>
                <w:rFonts w:cstheme="minorBidi"/>
                <w:b/>
                <w:bCs/>
                <w:i/>
                <w:iCs/>
                <w:shd w:val="clear" w:color="auto" w:fill="FF0000"/>
              </w:rPr>
              <w:t xml:space="preserve"> and above </w:t>
            </w:r>
            <w:r w:rsidRPr="00C169C0">
              <w:rPr>
                <w:b/>
                <w:bCs/>
                <w:i/>
                <w:iCs/>
                <w:shd w:val="clear" w:color="auto" w:fill="FF0000"/>
              </w:rPr>
              <w:t>8th January,2020.</w:t>
            </w:r>
          </w:p>
          <w:p w:rsidR="00DB55D9" w:rsidRDefault="00C169C0" w:rsidP="00C169C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8"/>
                <w:szCs w:val="28"/>
                <w:u w:val="single"/>
                <w:lang w:bidi="hi-IN"/>
              </w:rPr>
            </w:pP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8"/>
                <w:szCs w:val="28"/>
                <w:u w:val="single"/>
                <w:lang w:bidi="hi-IN"/>
              </w:rPr>
              <w:t>ADVISORY</w:t>
            </w:r>
          </w:p>
          <w:p w:rsidR="00C169C0" w:rsidRPr="00C169C0" w:rsidRDefault="00C169C0" w:rsidP="00C169C0">
            <w:pPr>
              <w:pStyle w:val="ListParagraph"/>
              <w:numPr>
                <w:ilvl w:val="0"/>
                <w:numId w:val="36"/>
              </w:numPr>
              <w:spacing w:after="0"/>
              <w:ind w:left="147" w:hanging="147"/>
              <w:jc w:val="both"/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  <w:t>Due to significant snowfall activity in Uttarakhand from 7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vertAlign w:val="superscript"/>
              </w:rPr>
              <w:t>th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to 8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vertAlign w:val="superscript"/>
              </w:rPr>
              <w:t>th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January, 2020, roads are very likely to get blocked in areas with height 2000m &amp; above. State government authorities are advised to take necessary action for road clearance.</w:t>
            </w:r>
          </w:p>
          <w:p w:rsidR="00C169C0" w:rsidRPr="00C169C0" w:rsidRDefault="00C169C0" w:rsidP="00C169C0">
            <w:pPr>
              <w:pStyle w:val="ListParagraph"/>
              <w:numPr>
                <w:ilvl w:val="0"/>
                <w:numId w:val="36"/>
              </w:numPr>
              <w:spacing w:after="0"/>
              <w:ind w:left="147" w:hanging="147"/>
              <w:jc w:val="both"/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  <w:t>Due to snowfall, road condition likely to become slippery in hills. The commuters and tourist are advised to be very cautious and coordinate closely with state government authorities</w:t>
            </w:r>
          </w:p>
          <w:p w:rsidR="00C169C0" w:rsidRPr="00C169C0" w:rsidRDefault="00C169C0" w:rsidP="00C169C0">
            <w:pPr>
              <w:pStyle w:val="ListParagraph"/>
              <w:numPr>
                <w:ilvl w:val="0"/>
                <w:numId w:val="36"/>
              </w:numPr>
              <w:spacing w:after="0"/>
              <w:ind w:left="147" w:hanging="147"/>
              <w:jc w:val="both"/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  <w:t>Cold day to severe cold day conditions likely to occur at a few places in Uttarakhand from 0</w:t>
            </w:r>
            <w:r w:rsidR="00860BA5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  <w:t>8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vertAlign w:val="superscript"/>
              </w:rPr>
              <w:t>th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to 09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vertAlign w:val="superscript"/>
              </w:rPr>
              <w:t>th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</w:rPr>
              <w:t xml:space="preserve"> January, 2020, the people are advised to take precautionary measures.</w:t>
            </w:r>
          </w:p>
          <w:p w:rsidR="00C169C0" w:rsidRDefault="00C169C0" w:rsidP="009E65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Kruti Dev 010" w:hAnsi="Kruti Dev 010" w:cstheme="minorBidi"/>
                <w:b/>
                <w:bCs/>
                <w:i/>
                <w:iCs/>
                <w:sz w:val="32"/>
                <w:szCs w:val="32"/>
                <w:u w:val="single"/>
              </w:rPr>
            </w:pPr>
          </w:p>
          <w:p w:rsidR="009E656F" w:rsidRPr="00024B8A" w:rsidRDefault="001754DF" w:rsidP="009E65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Mangal" w:hAnsi="Mangal" w:cstheme="minorBidi"/>
                <w:b/>
                <w:bCs/>
                <w:i/>
                <w:iCs/>
                <w:sz w:val="32"/>
                <w:szCs w:val="32"/>
              </w:rPr>
            </w:pPr>
            <w:r w:rsidRPr="00024B8A">
              <w:rPr>
                <w:rFonts w:ascii="Kruti Dev 010" w:hAnsi="Kruti Dev 010" w:cstheme="minorBidi"/>
                <w:b/>
                <w:bCs/>
                <w:i/>
                <w:iCs/>
                <w:sz w:val="32"/>
                <w:szCs w:val="32"/>
                <w:u w:val="single"/>
              </w:rPr>
              <w:t xml:space="preserve">ekSle iwokZuqeku </w:t>
            </w:r>
            <w:r w:rsidR="00DE030B">
              <w:rPr>
                <w:rFonts w:ascii="Times New Roman" w:hAnsi="Times New Roman" w:cstheme="minorBidi"/>
                <w:b/>
                <w:bCs/>
                <w:i/>
                <w:iCs/>
                <w:sz w:val="28"/>
                <w:szCs w:val="28"/>
                <w:u w:val="single"/>
              </w:rPr>
              <w:t>:-</w:t>
            </w:r>
            <w:r w:rsidRPr="00024B8A">
              <w:rPr>
                <w:rFonts w:ascii="Mangal" w:hAnsi="Mangal" w:cstheme="minorBidi"/>
                <w:b/>
                <w:bCs/>
                <w:i/>
                <w:iCs/>
                <w:sz w:val="32"/>
                <w:szCs w:val="32"/>
              </w:rPr>
              <w:t xml:space="preserve"> </w:t>
            </w:r>
          </w:p>
          <w:p w:rsidR="00973C13" w:rsidRDefault="00973C13" w:rsidP="00D50F19">
            <w:pPr>
              <w:widowControl w:val="0"/>
              <w:shd w:val="clear" w:color="auto" w:fill="FDE9D9" w:themeFill="accent6" w:themeFillTint="33"/>
              <w:tabs>
                <w:tab w:val="left" w:pos="72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Mangal"/>
                <w:b/>
                <w:bCs/>
                <w:i/>
                <w:iCs/>
                <w:color w:val="000000"/>
                <w:sz w:val="26"/>
                <w:szCs w:val="26"/>
                <w:lang w:bidi="hi-IN"/>
              </w:rPr>
            </w:pPr>
            <w:r w:rsidRPr="00973C13">
              <w:rPr>
                <w:rFonts w:ascii="Times New Roman" w:hAnsi="Times New Roman" w:cs="Mangal" w:hint="cs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>आंशिक रूप से लेकर आमतौर पर बादल छाए रहेंगे</w:t>
            </w:r>
            <w:r w:rsidRPr="00973C13">
              <w:rPr>
                <w:rFonts w:ascii="Times New Roman" w:hAnsi="Times New Roman" w:cs="Mangal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 xml:space="preserve">| </w:t>
            </w:r>
            <w:r w:rsidRPr="00973C13">
              <w:rPr>
                <w:rFonts w:ascii="Times New Roman" w:hAnsi="Times New Roman" w:cs="Mangal" w:hint="cs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 xml:space="preserve">उत्तराखंड राज्य के पर्वतीय क्षेत्रों में कही-कही विशेषकर </w:t>
            </w:r>
            <w:r w:rsidRPr="00973C13">
              <w:rPr>
                <w:rFonts w:ascii="Times New Roman" w:hAnsi="Times New Roman" w:cs="Mangal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>कुमाउँ</w:t>
            </w:r>
            <w:r w:rsidRPr="00973C13">
              <w:rPr>
                <w:rFonts w:ascii="Times New Roman" w:hAnsi="Times New Roman" w:cs="Mangal" w:hint="cs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 xml:space="preserve"> क्षेत्र में बहुत हल्की से हल्की वर्षा/बर्फबारी की संभावना, राज्य के शेष स्थानों में मौसम शुष्क रहेगा </w:t>
            </w:r>
            <w:r w:rsidRPr="00973C13">
              <w:rPr>
                <w:rFonts w:ascii="Times New Roman" w:hAnsi="Times New Roman" w:cs="Mangal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>।</w:t>
            </w:r>
            <w:r w:rsidRPr="00973C13">
              <w:rPr>
                <w:rFonts w:ascii="Times New Roman" w:hAnsi="Times New Roman" w:cs="Mangal" w:hint="cs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 xml:space="preserve"> </w:t>
            </w:r>
            <w:r w:rsidRPr="00973C13">
              <w:rPr>
                <w:rFonts w:ascii="Times New Roman" w:hAnsi="Times New Roman" w:cs="Mangal"/>
                <w:b/>
                <w:bCs/>
                <w:i/>
                <w:iCs/>
                <w:color w:val="000000"/>
                <w:sz w:val="26"/>
                <w:szCs w:val="26"/>
                <w:lang w:bidi="hi-IN"/>
              </w:rPr>
              <w:t xml:space="preserve">2000 </w:t>
            </w:r>
            <w:r w:rsidRPr="00973C13">
              <w:rPr>
                <w:rFonts w:ascii="Times New Roman" w:hAnsi="Times New Roman" w:cs="Mangal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 xml:space="preserve">मीटर </w:t>
            </w:r>
            <w:r w:rsidRPr="00973C13">
              <w:rPr>
                <w:rFonts w:ascii="Times New Roman" w:hAnsi="Times New Roman" w:cs="Mangal" w:hint="cs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>तथा और</w:t>
            </w:r>
            <w:r w:rsidRPr="00973C13">
              <w:rPr>
                <w:rFonts w:ascii="Times New Roman" w:hAnsi="Times New Roman" w:cs="Mangal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 xml:space="preserve"> अधिक </w:t>
            </w:r>
            <w:r w:rsidRPr="00973C13">
              <w:rPr>
                <w:rFonts w:ascii="Times New Roman" w:hAnsi="Times New Roman" w:cs="Mangal" w:hint="cs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>ऊँचाई वाले</w:t>
            </w:r>
            <w:r w:rsidRPr="00973C13">
              <w:rPr>
                <w:rFonts w:ascii="Times New Roman" w:hAnsi="Times New Roman" w:cs="Mangal"/>
                <w:b/>
                <w:bCs/>
                <w:i/>
                <w:iCs/>
                <w:color w:val="000000"/>
                <w:sz w:val="26"/>
                <w:szCs w:val="26"/>
                <w:lang w:bidi="hi-IN"/>
              </w:rPr>
              <w:t xml:space="preserve"> </w:t>
            </w:r>
            <w:r w:rsidRPr="00973C13">
              <w:rPr>
                <w:rFonts w:ascii="Times New Roman" w:hAnsi="Times New Roman" w:cs="Mangal" w:hint="cs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 xml:space="preserve">स्थानों </w:t>
            </w:r>
            <w:r w:rsidRPr="00973C13">
              <w:rPr>
                <w:rFonts w:ascii="Times New Roman" w:hAnsi="Times New Roman" w:cs="Mangal"/>
                <w:b/>
                <w:bCs/>
                <w:i/>
                <w:iCs/>
                <w:color w:val="000000"/>
                <w:sz w:val="26"/>
                <w:szCs w:val="26"/>
                <w:cs/>
                <w:lang w:bidi="hi-IN"/>
              </w:rPr>
              <w:t>में बर्फबारी की संभावना।</w:t>
            </w:r>
          </w:p>
          <w:p w:rsidR="00D50F19" w:rsidRDefault="009D061B" w:rsidP="00D50F19">
            <w:pPr>
              <w:widowControl w:val="0"/>
              <w:shd w:val="clear" w:color="auto" w:fill="FDE9D9" w:themeFill="accent6" w:themeFillTint="33"/>
              <w:tabs>
                <w:tab w:val="left" w:pos="72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Kruti Dev 010" w:hAnsi="Kruti Dev 010"/>
                <w:b/>
                <w:bCs/>
                <w:i/>
                <w:iCs/>
                <w:sz w:val="32"/>
                <w:szCs w:val="32"/>
                <w:u w:val="single"/>
              </w:rPr>
            </w:pPr>
            <w:r w:rsidRPr="00C61EA1">
              <w:rPr>
                <w:rFonts w:ascii="Kruti Dev 010" w:hAnsi="Kruti Dev 010" w:cstheme="minorBidi"/>
                <w:b/>
                <w:bCs/>
                <w:i/>
                <w:iCs/>
                <w:sz w:val="32"/>
                <w:szCs w:val="32"/>
                <w:u w:val="single"/>
                <w:cs/>
                <w:lang w:bidi="hi-IN"/>
              </w:rPr>
              <w:t>चेतावनी</w:t>
            </w:r>
            <w:r w:rsidR="00DE030B">
              <w:rPr>
                <w:rFonts w:ascii="Kruti Dev 010" w:hAnsi="Kruti Dev 010" w:cstheme="minorBidi"/>
                <w:b/>
                <w:bCs/>
                <w:i/>
                <w:iCs/>
                <w:sz w:val="32"/>
                <w:szCs w:val="32"/>
                <w:u w:val="single"/>
                <w:lang w:bidi="hi-IN"/>
              </w:rPr>
              <w:t xml:space="preserve"> </w:t>
            </w:r>
            <w:r w:rsidR="00DE030B">
              <w:rPr>
                <w:rFonts w:ascii="Times New Roman" w:hAnsi="Times New Roman" w:cstheme="minorBidi"/>
                <w:b/>
                <w:bCs/>
                <w:i/>
                <w:iCs/>
                <w:sz w:val="28"/>
                <w:szCs w:val="28"/>
                <w:u w:val="single"/>
              </w:rPr>
              <w:t>:-</w:t>
            </w:r>
          </w:p>
          <w:p w:rsidR="00BE34CA" w:rsidRPr="00C169C0" w:rsidRDefault="00386988" w:rsidP="00DB55D9">
            <w:pPr>
              <w:pStyle w:val="ListParagraph"/>
              <w:widowControl w:val="0"/>
              <w:numPr>
                <w:ilvl w:val="0"/>
                <w:numId w:val="32"/>
              </w:numPr>
              <w:shd w:val="clear" w:color="auto" w:fill="FDE9D9" w:themeFill="accent6" w:themeFillTint="33"/>
              <w:tabs>
                <w:tab w:val="left" w:pos="72"/>
              </w:tabs>
              <w:autoSpaceDE w:val="0"/>
              <w:autoSpaceDN w:val="0"/>
              <w:adjustRightInd w:val="0"/>
              <w:spacing w:after="0" w:line="240" w:lineRule="auto"/>
              <w:ind w:left="252" w:hanging="180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</w:rPr>
            </w:pPr>
            <w:r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दिनांक</w:t>
            </w:r>
            <w:r w:rsidR="009E3655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</w:rPr>
              <w:t xml:space="preserve"> </w:t>
            </w:r>
            <w:r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</w:rPr>
              <w:t xml:space="preserve"> 8</w:t>
            </w:r>
            <w:r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vertAlign w:val="superscript"/>
              </w:rPr>
              <w:t>th</w:t>
            </w:r>
            <w:r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</w:rPr>
              <w:t xml:space="preserve"> </w:t>
            </w:r>
            <w:r w:rsidR="00F76337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जनवरी</w:t>
            </w:r>
            <w:r w:rsidR="00F76337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F76337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</w:rPr>
              <w:t>2020,</w:t>
            </w:r>
            <w:r w:rsidR="00F76337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उत्तराखंड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राज्य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में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कही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-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कही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विशेषकर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देहरादून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,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हरिद्वार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,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उधम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सिंह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नगर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,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पौरी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,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तथा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lastRenderedPageBreak/>
              <w:t>नैनीताल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जनपदों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में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ओलावृष्टि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की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DE030B"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संभावना</w:t>
            </w:r>
            <w:r w:rsidR="00DE030B" w:rsidRPr="00F76337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="00F76337" w:rsidRPr="00BE34C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  <w:shd w:val="clear" w:color="auto" w:fill="FFFF00"/>
                <w:rtl/>
                <w:cs/>
              </w:rPr>
              <w:t>|</w:t>
            </w:r>
            <w:r w:rsidR="00BE34CA">
              <w:rPr>
                <w:rFonts w:ascii="Times New Roman" w:hAnsi="Times New Roman" w:cs="Times New Roman"/>
                <w:b/>
                <w:bCs/>
                <w:sz w:val="24"/>
                <w:szCs w:val="24"/>
                <w:shd w:val="clear" w:color="auto" w:fill="FFFF00"/>
                <w:rtl/>
                <w:cs/>
              </w:rPr>
              <w:t xml:space="preserve"> </w:t>
            </w:r>
          </w:p>
          <w:p w:rsidR="00C169C0" w:rsidRPr="00C169C0" w:rsidRDefault="00C169C0" w:rsidP="00C169C0">
            <w:pPr>
              <w:pStyle w:val="ListParagraph"/>
              <w:widowControl w:val="0"/>
              <w:numPr>
                <w:ilvl w:val="0"/>
                <w:numId w:val="37"/>
              </w:num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ind w:left="163" w:hanging="142"/>
              <w:jc w:val="both"/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E36C0A" w:themeFill="accent6" w:themeFillShade="BF"/>
                <w:rtl/>
                <w:cs/>
              </w:rPr>
            </w:pPr>
            <w:r w:rsidRPr="00F76337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दिनांक</w:t>
            </w:r>
            <w:r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</w:rPr>
              <w:t xml:space="preserve"> 10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vertAlign w:val="superscript"/>
              </w:rPr>
              <w:t xml:space="preserve">th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</w:rPr>
              <w:t>&amp; 11</w:t>
            </w:r>
            <w:r w:rsidRPr="00C169C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vertAlign w:val="superscript"/>
              </w:rPr>
              <w:t>th</w:t>
            </w:r>
            <w:r w:rsidRPr="00C169C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</w:rPr>
              <w:t xml:space="preserve"> 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>जनवरी</w:t>
            </w:r>
            <w:r w:rsidRPr="00C169C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 </w:t>
            </w:r>
            <w:r w:rsidRPr="00C169C0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</w:rPr>
              <w:t>2020,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shd w:val="clear" w:color="auto" w:fill="FFFF00"/>
              </w:rPr>
              <w:t xml:space="preserve"> </w:t>
            </w:r>
            <w:r>
              <w:rPr>
                <w:rFonts w:ascii="Times New Roman" w:hAnsi="Times New Roman" w:cstheme="minorBidi" w:hint="cs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को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sz w:val="24"/>
                <w:szCs w:val="24"/>
                <w:highlight w:val="yellow"/>
                <w:shd w:val="clear" w:color="auto" w:fill="FFFF00"/>
                <w:cs/>
              </w:rPr>
              <w:t xml:space="preserve">उत्तराखंड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के मैदानी क्षेत्रों विशेषकर हरिद्वार तथा उधमसिंह नगर जनपदों में </w:t>
            </w:r>
            <w:r w:rsidR="00F1605A" w:rsidRPr="00F1605A">
              <w:rPr>
                <w:rFonts w:ascii="Times New Roman" w:hAnsi="Times New Roman" w:cstheme="minorBidi" w:hint="cs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प्रातः सुबह को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sz w:val="24"/>
                <w:szCs w:val="24"/>
                <w:shd w:val="clear" w:color="auto" w:fill="FFFF00"/>
                <w:cs/>
              </w:rPr>
              <w:t xml:space="preserve">कुछ भागों में घने से बहुत घना कोहरा छाने की संभावना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sz w:val="24"/>
                <w:szCs w:val="24"/>
                <w:shd w:val="clear" w:color="auto" w:fill="FFFF00"/>
                <w:rtl/>
                <w:cs/>
              </w:rPr>
              <w:t>|</w:t>
            </w:r>
          </w:p>
          <w:p w:rsidR="00C169C0" w:rsidRPr="00C169C0" w:rsidRDefault="00C169C0" w:rsidP="00C169C0">
            <w:pPr>
              <w:pStyle w:val="ListParagraph"/>
              <w:widowControl w:val="0"/>
              <w:numPr>
                <w:ilvl w:val="0"/>
                <w:numId w:val="37"/>
              </w:num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ind w:left="163" w:hanging="142"/>
              <w:jc w:val="both"/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E36C0A" w:themeFill="accent6" w:themeFillShade="BF"/>
                <w:rtl/>
                <w:cs/>
              </w:rPr>
            </w:pP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cs/>
              </w:rPr>
              <w:t>दिनांक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lang w:bidi="ar-SA"/>
              </w:rPr>
              <w:t xml:space="preserve">  </w:t>
            </w:r>
            <w:r w:rsidR="00973C13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lang w:val="en-IN"/>
              </w:rPr>
              <w:t>8</w:t>
            </w:r>
            <w:r w:rsidR="00973C13" w:rsidRPr="00973C13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vertAlign w:val="superscript"/>
                <w:lang w:val="en-IN"/>
              </w:rPr>
              <w:t>th</w:t>
            </w:r>
            <w:r w:rsidR="00973C13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lang w:val="en-IN"/>
              </w:rPr>
              <w:t xml:space="preserve"> </w:t>
            </w:r>
            <w:r w:rsidR="00973C13">
              <w:rPr>
                <w:rFonts w:ascii="Times New Roman" w:hAnsi="Times New Roman" w:cstheme="minorBidi" w:hint="cs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cs/>
                <w:lang w:val="en-IN"/>
              </w:rPr>
              <w:t xml:space="preserve">एवं 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lang w:bidi="ar-SA"/>
              </w:rPr>
              <w:t>9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vertAlign w:val="superscript"/>
                <w:lang w:bidi="ar-SA"/>
              </w:rPr>
              <w:t>th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lang w:bidi="ar-SA"/>
              </w:rPr>
              <w:t xml:space="preserve"> 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cs/>
              </w:rPr>
              <w:t xml:space="preserve">जनवरी 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lang w:bidi="ar-SA"/>
              </w:rPr>
              <w:t>2020,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cs/>
              </w:rPr>
              <w:t>को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lang w:bidi="ar-SA"/>
              </w:rPr>
              <w:t xml:space="preserve">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cs/>
              </w:rPr>
              <w:t xml:space="preserve">उत्तराखंड राज्य में कुछ स्थानों में विशेषकर पर्वतीय क्षेत्रो मे शीत दिवस की स्थिति  होने की संभावना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color w:val="000000"/>
                <w:sz w:val="24"/>
                <w:szCs w:val="24"/>
                <w:shd w:val="clear" w:color="auto" w:fill="E36C0A" w:themeFill="accent6" w:themeFillShade="BF"/>
                <w:rtl/>
                <w:cs/>
                <w:lang w:bidi="ar-SA"/>
              </w:rPr>
              <w:t>|</w:t>
            </w:r>
          </w:p>
          <w:p w:rsidR="00BE34CA" w:rsidRPr="00973C13" w:rsidRDefault="00BE34CA" w:rsidP="00BE34CA">
            <w:pPr>
              <w:pStyle w:val="ListParagraph"/>
              <w:widowControl w:val="0"/>
              <w:numPr>
                <w:ilvl w:val="0"/>
                <w:numId w:val="32"/>
              </w:numPr>
              <w:shd w:val="clear" w:color="auto" w:fill="FDE9D9" w:themeFill="accent6" w:themeFillTint="33"/>
              <w:tabs>
                <w:tab w:val="left" w:pos="72"/>
              </w:tabs>
              <w:autoSpaceDE w:val="0"/>
              <w:autoSpaceDN w:val="0"/>
              <w:adjustRightInd w:val="0"/>
              <w:spacing w:after="0" w:line="240" w:lineRule="auto"/>
              <w:ind w:left="252" w:hanging="108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Cs w:val="22"/>
                <w:shd w:val="clear" w:color="auto" w:fill="FFFF00"/>
              </w:rPr>
            </w:pPr>
            <w:r w:rsidRPr="00973C13">
              <w:rPr>
                <w:rFonts w:ascii="Times New Roman" w:hAnsi="Times New Roman" w:cstheme="minorBidi"/>
                <w:b/>
                <w:bCs/>
                <w:i/>
                <w:iCs/>
                <w:szCs w:val="22"/>
                <w:shd w:val="clear" w:color="auto" w:fill="FF0000"/>
                <w:cs/>
              </w:rPr>
              <w:t>दिनांक</w:t>
            </w:r>
            <w:r w:rsidRPr="00973C13">
              <w:rPr>
                <w:rFonts w:ascii="Times New Roman" w:hAnsi="Times New Roman" w:cstheme="minorBidi"/>
                <w:b/>
                <w:bCs/>
                <w:i/>
                <w:iCs/>
                <w:szCs w:val="22"/>
                <w:shd w:val="clear" w:color="auto" w:fill="FF0000"/>
              </w:rPr>
              <w:t xml:space="preserve"> </w:t>
            </w:r>
            <w:r w:rsidR="00BB7299" w:rsidRPr="00973C13">
              <w:rPr>
                <w:rFonts w:ascii="Times New Roman" w:hAnsi="Times New Roman" w:cs="Times New Roman"/>
                <w:b/>
                <w:bCs/>
                <w:i/>
                <w:iCs/>
                <w:szCs w:val="22"/>
                <w:shd w:val="clear" w:color="auto" w:fill="FF0000"/>
              </w:rPr>
              <w:t>8</w:t>
            </w:r>
            <w:r w:rsidRPr="00973C13">
              <w:rPr>
                <w:rFonts w:ascii="Times New Roman" w:hAnsi="Times New Roman" w:cs="Times New Roman"/>
                <w:b/>
                <w:bCs/>
                <w:i/>
                <w:iCs/>
                <w:szCs w:val="22"/>
                <w:shd w:val="clear" w:color="auto" w:fill="FF0000"/>
                <w:vertAlign w:val="superscript"/>
              </w:rPr>
              <w:t>th</w:t>
            </w:r>
            <w:r w:rsidRPr="00973C13">
              <w:rPr>
                <w:rFonts w:ascii="Times New Roman" w:hAnsi="Times New Roman" w:cs="Times New Roman"/>
                <w:b/>
                <w:bCs/>
                <w:i/>
                <w:iCs/>
                <w:szCs w:val="22"/>
                <w:shd w:val="clear" w:color="auto" w:fill="FF0000"/>
              </w:rPr>
              <w:t xml:space="preserve"> </w:t>
            </w:r>
            <w:r w:rsidRPr="00973C13">
              <w:rPr>
                <w:rFonts w:ascii="Times New Roman" w:hAnsi="Times New Roman" w:cstheme="minorBidi"/>
                <w:b/>
                <w:bCs/>
                <w:i/>
                <w:iCs/>
                <w:szCs w:val="22"/>
                <w:shd w:val="clear" w:color="auto" w:fill="FF0000"/>
                <w:cs/>
              </w:rPr>
              <w:t>जनवरी</w:t>
            </w:r>
            <w:r w:rsidRPr="00973C13">
              <w:rPr>
                <w:rFonts w:ascii="Times New Roman" w:hAnsi="Times New Roman" w:cs="Times New Roman"/>
                <w:b/>
                <w:bCs/>
                <w:i/>
                <w:iCs/>
                <w:szCs w:val="22"/>
                <w:shd w:val="clear" w:color="auto" w:fill="FF0000"/>
                <w:cs/>
              </w:rPr>
              <w:t xml:space="preserve"> </w:t>
            </w:r>
            <w:r w:rsidRPr="00973C13">
              <w:rPr>
                <w:rFonts w:ascii="Times New Roman" w:hAnsi="Times New Roman" w:cs="Times New Roman"/>
                <w:b/>
                <w:bCs/>
                <w:i/>
                <w:iCs/>
                <w:szCs w:val="22"/>
                <w:shd w:val="clear" w:color="auto" w:fill="FF0000"/>
              </w:rPr>
              <w:t xml:space="preserve">2020 </w:t>
            </w:r>
            <w:r w:rsidRPr="00973C13">
              <w:rPr>
                <w:rFonts w:ascii="Times New Roman" w:hAnsi="Times New Roman" w:cstheme="minorBidi" w:hint="cs"/>
                <w:b/>
                <w:bCs/>
                <w:i/>
                <w:iCs/>
                <w:szCs w:val="22"/>
                <w:shd w:val="clear" w:color="auto" w:fill="FF0000"/>
                <w:cs/>
              </w:rPr>
              <w:t>को उत्तराखंड राज्य के 2500 मीटर तथा इससे अधिक ऊँचाई वाले क्षेत्रों में कुछ स्थानों में भारी बर्फ़बारी की संभावना |</w:t>
            </w:r>
          </w:p>
          <w:p w:rsidR="00BE34CA" w:rsidRPr="00973C13" w:rsidRDefault="00BE34CA" w:rsidP="00BE34CA">
            <w:pPr>
              <w:pStyle w:val="ListParagraph"/>
              <w:widowControl w:val="0"/>
              <w:shd w:val="clear" w:color="auto" w:fill="FDE9D9" w:themeFill="accent6" w:themeFillTint="33"/>
              <w:tabs>
                <w:tab w:val="left" w:pos="72"/>
              </w:tabs>
              <w:autoSpaceDE w:val="0"/>
              <w:autoSpaceDN w:val="0"/>
              <w:adjustRightInd w:val="0"/>
              <w:spacing w:after="0" w:line="240" w:lineRule="auto"/>
              <w:ind w:left="252"/>
              <w:jc w:val="both"/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</w:rPr>
            </w:pPr>
          </w:p>
          <w:p w:rsidR="00C169C0" w:rsidRDefault="00C169C0" w:rsidP="00C169C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 w:val="32"/>
                <w:szCs w:val="32"/>
                <w:u w:val="single"/>
                <w:lang w:bidi="hi-IN"/>
              </w:rPr>
            </w:pP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color w:val="000000"/>
                <w:sz w:val="32"/>
                <w:szCs w:val="32"/>
                <w:u w:val="single"/>
                <w:cs/>
                <w:lang w:bidi="hi-IN"/>
              </w:rPr>
              <w:t>सलाह</w:t>
            </w:r>
          </w:p>
          <w:p w:rsidR="00C169C0" w:rsidRPr="00C169C0" w:rsidRDefault="00C169C0" w:rsidP="00C169C0">
            <w:pPr>
              <w:pStyle w:val="ListParagraph"/>
              <w:widowControl w:val="0"/>
              <w:numPr>
                <w:ilvl w:val="0"/>
                <w:numId w:val="38"/>
              </w:num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ind w:left="163" w:hanging="142"/>
              <w:jc w:val="both"/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Cs w:val="22"/>
              </w:rPr>
            </w:pP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Cs w:val="22"/>
              </w:rPr>
              <w:t xml:space="preserve">07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color w:val="000000"/>
                <w:szCs w:val="22"/>
                <w:cs/>
              </w:rPr>
              <w:t>से 08 जनवरी, 2020 तक उत्तराखंड में अधिक बर्फ़बारी के कारण 2000 मी. तथा इससे अधिक ऊँचाई वाले स्थानों की सड़कों के अवरुद्ध होने की संभावना है| राज्य सरकार को सड़क निकासी के लिए आवश्यक कार्यवाई करने की सलाह दी जाती है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Cs w:val="22"/>
              </w:rPr>
              <w:t xml:space="preserve">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color w:val="000000"/>
                <w:szCs w:val="22"/>
                <w:cs/>
              </w:rPr>
              <w:t>|</w:t>
            </w:r>
          </w:p>
          <w:p w:rsidR="00C169C0" w:rsidRPr="00C169C0" w:rsidRDefault="00C169C0" w:rsidP="00C169C0">
            <w:pPr>
              <w:pStyle w:val="ListParagraph"/>
              <w:widowControl w:val="0"/>
              <w:numPr>
                <w:ilvl w:val="0"/>
                <w:numId w:val="38"/>
              </w:num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ind w:left="163" w:hanging="142"/>
              <w:jc w:val="both"/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Cs w:val="22"/>
              </w:rPr>
            </w:pP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color w:val="000000"/>
                <w:szCs w:val="22"/>
                <w:cs/>
              </w:rPr>
              <w:t>बर्फ़बारी के कारण, पर्वतीय क्षेत्र की सडकों में फिसलन की स्थिति हो जाने की संभावना है| यात्रियों और पर्यटकों को बहुत सतर्क रहने और राज्य सरकार के अधिकारियों के साथ समन्वय बनाने की सलाह दी जाती है</w:t>
            </w: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Cs w:val="22"/>
              </w:rPr>
              <w:t xml:space="preserve">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color w:val="000000"/>
                <w:szCs w:val="22"/>
                <w:cs/>
              </w:rPr>
              <w:t>|</w:t>
            </w:r>
          </w:p>
          <w:p w:rsidR="00C169C0" w:rsidRPr="00C169C0" w:rsidRDefault="00C169C0" w:rsidP="00C169C0">
            <w:pPr>
              <w:pStyle w:val="ListParagraph"/>
              <w:widowControl w:val="0"/>
              <w:numPr>
                <w:ilvl w:val="0"/>
                <w:numId w:val="38"/>
              </w:numPr>
              <w:tabs>
                <w:tab w:val="left" w:pos="142"/>
              </w:tabs>
              <w:autoSpaceDE w:val="0"/>
              <w:autoSpaceDN w:val="0"/>
              <w:adjustRightInd w:val="0"/>
              <w:spacing w:after="0"/>
              <w:ind w:left="163" w:hanging="142"/>
              <w:jc w:val="both"/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Cs w:val="22"/>
              </w:rPr>
            </w:pPr>
            <w:r w:rsidRPr="00C169C0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Cs w:val="22"/>
              </w:rPr>
              <w:t>0</w:t>
            </w:r>
            <w:r w:rsidR="00860BA5">
              <w:rPr>
                <w:rFonts w:ascii="Times New Roman" w:hAnsi="Times New Roman" w:cstheme="minorBidi"/>
                <w:b/>
                <w:bCs/>
                <w:i/>
                <w:iCs/>
                <w:color w:val="000000"/>
                <w:szCs w:val="22"/>
              </w:rPr>
              <w:t xml:space="preserve">8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color w:val="000000"/>
                <w:szCs w:val="22"/>
                <w:cs/>
              </w:rPr>
              <w:t xml:space="preserve">से 09 जनवरी, 2020 को उत्तराखंड में कुछ स्थानों में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szCs w:val="22"/>
                <w:cs/>
              </w:rPr>
              <w:t xml:space="preserve">शीत से </w:t>
            </w:r>
            <w:r w:rsidR="00BE34CA" w:rsidRPr="00C169C0">
              <w:rPr>
                <w:rFonts w:ascii="Times New Roman" w:hAnsi="Times New Roman" w:hint="cs"/>
                <w:b/>
                <w:bCs/>
                <w:i/>
                <w:iCs/>
                <w:cs/>
              </w:rPr>
              <w:t>तीक्ष्ण</w:t>
            </w:r>
            <w:r w:rsidR="00BE34CA" w:rsidRPr="00C169C0">
              <w:rPr>
                <w:rFonts w:ascii="Times New Roman" w:hAnsi="Times New Roman" w:cs="Times New Roman" w:hint="cs"/>
                <w:b/>
                <w:bCs/>
                <w:i/>
                <w:iCs/>
                <w:cs/>
              </w:rPr>
              <w:t xml:space="preserve">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cs/>
              </w:rPr>
              <w:t xml:space="preserve"> </w:t>
            </w:r>
            <w:r w:rsidRPr="00C169C0">
              <w:rPr>
                <w:rFonts w:ascii="Times New Roman" w:hAnsi="Times New Roman" w:cstheme="minorBidi" w:hint="cs"/>
                <w:b/>
                <w:bCs/>
                <w:i/>
                <w:iCs/>
                <w:szCs w:val="22"/>
                <w:cs/>
              </w:rPr>
              <w:t>दिवस की स्थिति होने की संभावना है, लोगों को एहतियाती उपाय करने की सलाह दी जाती है|</w:t>
            </w:r>
          </w:p>
          <w:p w:rsidR="00C169C0" w:rsidRPr="00C169C0" w:rsidRDefault="00C169C0" w:rsidP="00BE34CA">
            <w:pPr>
              <w:pStyle w:val="ListParagraph"/>
              <w:widowControl w:val="0"/>
              <w:shd w:val="clear" w:color="auto" w:fill="FDE9D9" w:themeFill="accent6" w:themeFillTint="33"/>
              <w:tabs>
                <w:tab w:val="left" w:pos="72"/>
              </w:tabs>
              <w:autoSpaceDE w:val="0"/>
              <w:autoSpaceDN w:val="0"/>
              <w:adjustRightInd w:val="0"/>
              <w:spacing w:after="0" w:line="240" w:lineRule="auto"/>
              <w:ind w:left="252"/>
              <w:jc w:val="both"/>
              <w:rPr>
                <w:rFonts w:ascii="Times New Roman" w:hAnsi="Times New Roman" w:cstheme="minorBidi"/>
                <w:b/>
                <w:bCs/>
                <w:i/>
                <w:iCs/>
                <w:sz w:val="24"/>
                <w:szCs w:val="24"/>
                <w:shd w:val="clear" w:color="auto" w:fill="FFFF00"/>
                <w:rtl/>
                <w:cs/>
              </w:rPr>
            </w:pPr>
          </w:p>
        </w:tc>
      </w:tr>
    </w:tbl>
    <w:p w:rsidR="005C71CD" w:rsidRDefault="005C71CD" w:rsidP="00C65671">
      <w:pPr>
        <w:spacing w:after="0" w:line="240" w:lineRule="auto"/>
        <w:rPr>
          <w:rFonts w:ascii="Times New Roman" w:hAnsi="Times New Roman" w:cstheme="minorBidi"/>
          <w:b/>
          <w:i/>
          <w:sz w:val="28"/>
          <w:szCs w:val="25"/>
          <w:u w:val="single"/>
          <w:lang w:bidi="hi-IN"/>
        </w:rPr>
      </w:pPr>
    </w:p>
    <w:tbl>
      <w:tblPr>
        <w:tblpPr w:leftFromText="180" w:rightFromText="180" w:vertAnchor="text" w:horzAnchor="margin" w:tblpY="232"/>
        <w:tblW w:w="104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0440"/>
      </w:tblGrid>
      <w:tr w:rsidR="00F90865" w:rsidRPr="00F915AD" w:rsidTr="00260377">
        <w:trPr>
          <w:trHeight w:val="2690"/>
        </w:trPr>
        <w:tc>
          <w:tcPr>
            <w:tcW w:w="10440" w:type="dxa"/>
            <w:shd w:val="clear" w:color="auto" w:fill="DAEEF3"/>
          </w:tcPr>
          <w:p w:rsidR="00F90865" w:rsidRPr="0048255C" w:rsidRDefault="00F90865" w:rsidP="005217B0">
            <w:pPr>
              <w:shd w:val="clear" w:color="auto" w:fill="DAEEF3"/>
              <w:spacing w:after="0" w:line="240" w:lineRule="auto"/>
              <w:jc w:val="both"/>
              <w:rPr>
                <w:rFonts w:ascii="Times New Roman" w:hAnsi="Times New Roman"/>
                <w:b/>
                <w:i/>
                <w:iCs/>
                <w:sz w:val="28"/>
                <w:szCs w:val="28"/>
                <w:u w:val="single"/>
                <w:lang w:bidi="hi-IN"/>
              </w:rPr>
            </w:pPr>
            <w:r w:rsidRPr="0048255C">
              <w:rPr>
                <w:rFonts w:ascii="Times New Roman" w:hAnsi="Times New Roman"/>
                <w:b/>
                <w:i/>
                <w:iCs/>
                <w:sz w:val="28"/>
                <w:szCs w:val="28"/>
                <w:u w:val="single"/>
                <w:lang w:bidi="hi-IN"/>
              </w:rPr>
              <w:t>FOR DEHRADUN</w:t>
            </w:r>
          </w:p>
          <w:p w:rsidR="00F90865" w:rsidRPr="0048255C" w:rsidRDefault="001905FD" w:rsidP="005217B0">
            <w:pPr>
              <w:shd w:val="clear" w:color="auto" w:fill="DAEEF3"/>
              <w:spacing w:after="0" w:line="240" w:lineRule="auto"/>
              <w:jc w:val="both"/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</w:pPr>
            <w:r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Sun Rise:</w:t>
            </w:r>
            <w:r w:rsidR="00C61EA1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 xml:space="preserve"> </w:t>
            </w:r>
            <w:r w:rsidR="00F90865" w:rsidRPr="0048255C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0</w:t>
            </w:r>
            <w:r w:rsidR="00F90865">
              <w:rPr>
                <w:rFonts w:ascii="Times New Roman" w:hAnsi="Times New Roman" w:cstheme="minorBidi"/>
                <w:i/>
                <w:iCs/>
                <w:sz w:val="28"/>
                <w:szCs w:val="28"/>
                <w:lang w:bidi="hi-IN"/>
              </w:rPr>
              <w:t>7</w:t>
            </w:r>
            <w:r w:rsidR="00F90865" w:rsidRPr="0048255C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:</w:t>
            </w:r>
            <w:r w:rsidR="00E00B72">
              <w:rPr>
                <w:rFonts w:ascii="Times New Roman" w:hAnsi="Times New Roman"/>
                <w:i/>
                <w:iCs/>
                <w:sz w:val="28"/>
                <w:szCs w:val="28"/>
                <w:lang w:val="en-IN" w:bidi="hi-IN"/>
              </w:rPr>
              <w:t>1</w:t>
            </w:r>
            <w:r w:rsidR="00BB7299">
              <w:rPr>
                <w:rFonts w:ascii="Times New Roman" w:hAnsi="Times New Roman"/>
                <w:i/>
                <w:iCs/>
                <w:sz w:val="28"/>
                <w:szCs w:val="28"/>
                <w:lang w:val="en-IN" w:bidi="hi-IN"/>
              </w:rPr>
              <w:t>6</w:t>
            </w:r>
            <w:r w:rsidR="00F90865">
              <w:rPr>
                <w:rFonts w:ascii="Times New Roman" w:hAnsi="Times New Roman"/>
                <w:i/>
                <w:iCs/>
                <w:sz w:val="28"/>
                <w:szCs w:val="28"/>
                <w:lang w:val="en-IN" w:bidi="hi-IN"/>
              </w:rPr>
              <w:t xml:space="preserve"> </w:t>
            </w:r>
            <w:r w:rsidR="00F90865" w:rsidRPr="0048255C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IST, Sun Set:</w:t>
            </w:r>
            <w:r w:rsidR="00C61EA1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 xml:space="preserve"> </w:t>
            </w:r>
            <w:r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17:</w:t>
            </w:r>
            <w:r w:rsidR="00BB7299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34</w:t>
            </w:r>
            <w:r w:rsidR="00F90865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 xml:space="preserve"> IST</w:t>
            </w:r>
            <w:r w:rsidR="00F90865" w:rsidRPr="0048255C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 xml:space="preserve">, Moon Rise: </w:t>
            </w:r>
            <w:r w:rsidR="00260377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1</w:t>
            </w:r>
            <w:r w:rsidR="00860BA5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6</w:t>
            </w:r>
            <w:r w:rsidR="00F90865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:</w:t>
            </w:r>
            <w:r w:rsidR="00860BA5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13</w:t>
            </w:r>
            <w:r w:rsidR="00A64637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 xml:space="preserve"> </w:t>
            </w:r>
            <w:r w:rsidR="00F90865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IST</w:t>
            </w:r>
            <w:r w:rsidR="00F90865" w:rsidRPr="0048255C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 xml:space="preserve">, Moon Set: </w:t>
            </w:r>
            <w:r w:rsidR="00C61EA1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0</w:t>
            </w:r>
            <w:r w:rsidR="00860BA5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5</w:t>
            </w:r>
            <w:r w:rsidR="00BB7299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:</w:t>
            </w:r>
            <w:r w:rsidR="00860BA5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>39</w:t>
            </w:r>
            <w:r w:rsidR="00C61EA1">
              <w:rPr>
                <w:rFonts w:ascii="Times New Roman" w:hAnsi="Times New Roman"/>
                <w:i/>
                <w:iCs/>
                <w:sz w:val="28"/>
                <w:szCs w:val="28"/>
                <w:lang w:bidi="hi-IN"/>
              </w:rPr>
              <w:t xml:space="preserve"> IST.</w:t>
            </w:r>
          </w:p>
          <w:p w:rsidR="00F90865" w:rsidRPr="0048255C" w:rsidRDefault="00F90865" w:rsidP="005217B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bCs/>
                <w:i/>
                <w:iCs/>
                <w:sz w:val="28"/>
                <w:szCs w:val="28"/>
                <w:lang w:bidi="hi-IN"/>
              </w:rPr>
            </w:pPr>
            <w:r w:rsidRPr="0048255C">
              <w:rPr>
                <w:rFonts w:ascii="Times New Roman" w:eastAsia="Times New Roman" w:hAnsi="Times New Roman"/>
                <w:b/>
                <w:bCs/>
                <w:i/>
                <w:iCs/>
                <w:sz w:val="28"/>
                <w:szCs w:val="28"/>
                <w:u w:val="single"/>
                <w:lang w:bidi="hi-IN"/>
              </w:rPr>
              <w:t>Weather Forecast</w:t>
            </w:r>
            <w:r w:rsidR="00842FB0">
              <w:rPr>
                <w:rFonts w:ascii="Times New Roman" w:eastAsia="Times New Roman" w:hAnsi="Times New Roman"/>
                <w:bCs/>
                <w:i/>
                <w:iCs/>
                <w:sz w:val="28"/>
                <w:szCs w:val="28"/>
                <w:lang w:bidi="hi-IN"/>
              </w:rPr>
              <w:t xml:space="preserve"> </w:t>
            </w:r>
            <w:r w:rsidR="00973C13">
              <w:rPr>
                <w:rFonts w:ascii="Times New Roman" w:eastAsia="Times New Roman" w:hAnsi="Times New Roman"/>
                <w:bCs/>
                <w:i/>
                <w:iCs/>
                <w:sz w:val="28"/>
                <w:szCs w:val="28"/>
                <w:lang w:bidi="hi-IN"/>
              </w:rPr>
              <w:t xml:space="preserve">Mainly clear to partly cloudy sky. </w:t>
            </w:r>
            <w:r w:rsidRPr="0048255C">
              <w:rPr>
                <w:rFonts w:ascii="Times New Roman" w:hAnsi="Times New Roman"/>
                <w:i/>
                <w:iCs/>
                <w:sz w:val="28"/>
                <w:szCs w:val="28"/>
              </w:rPr>
              <w:t xml:space="preserve">Maximum and minimum temperature likely to be around </w:t>
            </w:r>
            <w:r w:rsidR="00D50F19">
              <w:rPr>
                <w:rFonts w:ascii="Times New Roman" w:hAnsi="Times New Roman" w:cstheme="minorBidi"/>
                <w:i/>
                <w:iCs/>
                <w:sz w:val="28"/>
                <w:szCs w:val="25"/>
                <w:lang w:bidi="hi-IN"/>
              </w:rPr>
              <w:t>1</w:t>
            </w:r>
            <w:r w:rsidR="00973C13">
              <w:rPr>
                <w:rFonts w:ascii="Times New Roman" w:hAnsi="Times New Roman" w:cstheme="minorBidi" w:hint="cs"/>
                <w:i/>
                <w:iCs/>
                <w:sz w:val="28"/>
                <w:szCs w:val="25"/>
                <w:cs/>
                <w:lang w:bidi="hi-IN"/>
              </w:rPr>
              <w:t>5</w:t>
            </w:r>
            <w:r w:rsidR="00BC016B" w:rsidRPr="00BC016B">
              <w:rPr>
                <w:rFonts w:ascii="Times New Roman" w:hAnsi="Times New Roman" w:cstheme="minorBidi"/>
                <w:i/>
                <w:iCs/>
                <w:sz w:val="28"/>
                <w:szCs w:val="25"/>
                <w:lang w:bidi="hi-IN"/>
              </w:rPr>
              <w:t>º</w:t>
            </w:r>
            <w:r w:rsidRPr="0048255C">
              <w:rPr>
                <w:rFonts w:ascii="Times New Roman" w:hAnsi="Times New Roman"/>
                <w:i/>
                <w:iCs/>
                <w:sz w:val="28"/>
                <w:szCs w:val="28"/>
              </w:rPr>
              <w:t>C and</w:t>
            </w:r>
            <w:r w:rsidR="00973C13">
              <w:rPr>
                <w:rFonts w:ascii="Times New Roman" w:hAnsi="Times New Roman"/>
                <w:i/>
                <w:iCs/>
                <w:sz w:val="28"/>
                <w:szCs w:val="28"/>
              </w:rPr>
              <w:t xml:space="preserve"> 6</w:t>
            </w:r>
            <w:r w:rsidRPr="0048255C">
              <w:rPr>
                <w:rFonts w:ascii="Times New Roman" w:hAnsi="Times New Roman"/>
                <w:i/>
                <w:iCs/>
                <w:sz w:val="28"/>
                <w:szCs w:val="28"/>
              </w:rPr>
              <w:t>ºC respectively.</w:t>
            </w:r>
          </w:p>
          <w:p w:rsidR="00F90865" w:rsidRDefault="00F90865" w:rsidP="005217B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Kruti Dev 010" w:hAnsi="Kruti Dev 010"/>
                <w:b/>
                <w:bCs/>
                <w:i/>
                <w:iCs/>
                <w:sz w:val="32"/>
                <w:szCs w:val="32"/>
                <w:u w:val="single"/>
              </w:rPr>
            </w:pPr>
            <w:r w:rsidRPr="0048255C">
              <w:rPr>
                <w:rFonts w:ascii="Kruti Dev 010" w:eastAsia="Times New Roman" w:hAnsi="Kruti Dev 010"/>
                <w:b/>
                <w:bCs/>
                <w:i/>
                <w:iCs/>
                <w:sz w:val="32"/>
                <w:szCs w:val="32"/>
                <w:u w:val="single"/>
              </w:rPr>
              <w:t>ekSle iwokZuqeku</w:t>
            </w:r>
            <w:r w:rsidRPr="0048255C">
              <w:rPr>
                <w:rFonts w:ascii="Kruti Dev 010" w:hAnsi="Kruti Dev 010"/>
                <w:b/>
                <w:bCs/>
                <w:i/>
                <w:iCs/>
                <w:sz w:val="32"/>
                <w:szCs w:val="32"/>
                <w:u w:val="single"/>
              </w:rPr>
              <w:t>%</w:t>
            </w:r>
          </w:p>
          <w:p w:rsidR="00F90865" w:rsidRPr="00260377" w:rsidRDefault="00973C13" w:rsidP="00973C13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Mangal" w:hAnsi="Mangal" w:cs="Mangal"/>
                <w:i/>
                <w:iCs/>
                <w:color w:val="000000"/>
                <w:sz w:val="26"/>
                <w:szCs w:val="26"/>
                <w:lang w:bidi="hi-IN"/>
              </w:rPr>
            </w:pPr>
            <w:r w:rsidRPr="00973C13">
              <w:rPr>
                <w:rFonts w:ascii="Mangal" w:hAnsi="Mangal" w:cs="Mangal" w:hint="cs"/>
                <w:i/>
                <w:iCs/>
                <w:color w:val="000000"/>
                <w:sz w:val="26"/>
                <w:szCs w:val="26"/>
                <w:cs/>
                <w:lang w:bidi="hi-IN"/>
              </w:rPr>
              <w:t xml:space="preserve">आसमान मुख्यतः साफ़ </w:t>
            </w:r>
            <w:r>
              <w:rPr>
                <w:rFonts w:ascii="Mangal" w:hAnsi="Mangal" w:cs="Mangal" w:hint="cs"/>
                <w:i/>
                <w:iCs/>
                <w:color w:val="000000"/>
                <w:sz w:val="26"/>
                <w:szCs w:val="26"/>
                <w:cs/>
                <w:lang w:bidi="hi-IN"/>
              </w:rPr>
              <w:t xml:space="preserve">रहेने से लेकर </w:t>
            </w:r>
            <w:r w:rsidR="00386988" w:rsidRPr="00386988">
              <w:rPr>
                <w:rFonts w:ascii="Mangal" w:hAnsi="Mangal" w:cs="Mangal" w:hint="cs"/>
                <w:i/>
                <w:iCs/>
                <w:color w:val="000000"/>
                <w:sz w:val="26"/>
                <w:szCs w:val="26"/>
                <w:cs/>
                <w:lang w:bidi="hi-IN"/>
              </w:rPr>
              <w:t>आमतौर पर बादल छाए रहेंगे |</w:t>
            </w:r>
            <w:r w:rsidR="00E76473">
              <w:rPr>
                <w:rFonts w:ascii="Mangal" w:hAnsi="Mangal" w:cs="Mangal"/>
                <w:i/>
                <w:iCs/>
                <w:color w:val="000000"/>
                <w:sz w:val="26"/>
                <w:szCs w:val="26"/>
                <w:lang w:bidi="hi-IN"/>
              </w:rPr>
              <w:t xml:space="preserve"> </w:t>
            </w:r>
            <w:r w:rsidR="00F90865" w:rsidRPr="0048255C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अधिकतम</w:t>
            </w:r>
            <w:r w:rsidR="00F90865" w:rsidRPr="0048255C">
              <w:rPr>
                <w:rFonts w:ascii="Times New Roman" w:hAnsi="Times New Roman" w:hint="cs"/>
                <w:i/>
                <w:iCs/>
                <w:sz w:val="26"/>
                <w:szCs w:val="26"/>
                <w:rtl/>
                <w:cs/>
              </w:rPr>
              <w:t xml:space="preserve"> </w:t>
            </w:r>
            <w:r w:rsidR="00F90865" w:rsidRPr="0048255C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एवं</w:t>
            </w:r>
            <w:r w:rsidR="00F90865" w:rsidRPr="0048255C">
              <w:rPr>
                <w:rFonts w:ascii="Times New Roman" w:hAnsi="Times New Roman" w:hint="cs"/>
                <w:i/>
                <w:iCs/>
                <w:sz w:val="26"/>
                <w:szCs w:val="26"/>
                <w:rtl/>
                <w:cs/>
              </w:rPr>
              <w:t xml:space="preserve"> </w:t>
            </w:r>
            <w:r w:rsidR="00F90865" w:rsidRPr="0048255C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न्यूनतम</w:t>
            </w:r>
            <w:r w:rsidR="00F90865" w:rsidRPr="0048255C">
              <w:rPr>
                <w:rFonts w:ascii="Times New Roman" w:hAnsi="Times New Roman" w:hint="cs"/>
                <w:i/>
                <w:iCs/>
                <w:sz w:val="26"/>
                <w:szCs w:val="26"/>
                <w:rtl/>
                <w:cs/>
              </w:rPr>
              <w:t xml:space="preserve"> </w:t>
            </w:r>
            <w:r w:rsidR="00F90865" w:rsidRPr="0048255C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तापमान</w:t>
            </w:r>
            <w:r w:rsidR="00F90865" w:rsidRPr="0048255C">
              <w:rPr>
                <w:rFonts w:ascii="Mangal" w:hAnsi="Mangal" w:hint="cs"/>
                <w:i/>
                <w:iCs/>
                <w:sz w:val="26"/>
                <w:szCs w:val="26"/>
                <w:rtl/>
                <w:cs/>
              </w:rPr>
              <w:t xml:space="preserve"> </w:t>
            </w:r>
            <w:r w:rsidR="00F90865" w:rsidRPr="0048255C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क्रमश</w:t>
            </w:r>
            <w:r w:rsidR="00AB4695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 xml:space="preserve"> </w:t>
            </w:r>
            <w:r w:rsidR="00D50F19">
              <w:rPr>
                <w:rFonts w:ascii="Mangal" w:hAnsi="Mangal" w:cs="Mangal"/>
                <w:i/>
                <w:iCs/>
                <w:sz w:val="26"/>
                <w:szCs w:val="26"/>
                <w:lang w:bidi="hi-IN"/>
              </w:rPr>
              <w:t>1</w:t>
            </w:r>
            <w:r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5</w:t>
            </w:r>
            <w:r w:rsidR="00F90865" w:rsidRPr="0048255C">
              <w:rPr>
                <w:rFonts w:ascii="Times New Roman" w:hAnsi="Times New Roman"/>
                <w:i/>
                <w:iCs/>
                <w:sz w:val="28"/>
                <w:szCs w:val="28"/>
              </w:rPr>
              <w:t>º</w:t>
            </w:r>
            <w:r w:rsidR="00F90865" w:rsidRPr="0048255C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से</w:t>
            </w:r>
            <w:r w:rsidR="00F90865" w:rsidRPr="0048255C">
              <w:rPr>
                <w:rFonts w:ascii="Times New Roman" w:hAnsi="Times New Roman" w:hint="cs"/>
                <w:i/>
                <w:iCs/>
                <w:sz w:val="26"/>
                <w:szCs w:val="26"/>
                <w:rtl/>
                <w:cs/>
              </w:rPr>
              <w:t>.</w:t>
            </w:r>
            <w:r w:rsidR="00F90865" w:rsidRPr="0048255C">
              <w:rPr>
                <w:rFonts w:ascii="Times New Roman" w:hAnsi="Times New Roman" w:cstheme="minorBidi" w:hint="cs"/>
                <w:i/>
                <w:iCs/>
                <w:sz w:val="26"/>
                <w:szCs w:val="26"/>
                <w:cs/>
                <w:lang w:bidi="hi-IN"/>
              </w:rPr>
              <w:t xml:space="preserve"> तथा</w:t>
            </w:r>
            <w:r w:rsidR="00F90865" w:rsidRPr="0048255C">
              <w:rPr>
                <w:rFonts w:ascii="Times New Roman" w:hAnsi="Times New Roman" w:cstheme="minorBidi"/>
                <w:i/>
                <w:iCs/>
                <w:sz w:val="26"/>
                <w:szCs w:val="26"/>
              </w:rPr>
              <w:t xml:space="preserve"> </w:t>
            </w:r>
            <w:r w:rsidR="00B66B41">
              <w:rPr>
                <w:rFonts w:ascii="Times New Roman" w:hAnsi="Times New Roman" w:cstheme="minorBidi"/>
                <w:i/>
                <w:iCs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theme="minorBidi"/>
                <w:i/>
                <w:iCs/>
                <w:sz w:val="26"/>
                <w:szCs w:val="26"/>
              </w:rPr>
              <w:t>6</w:t>
            </w:r>
            <w:r w:rsidR="00F90865" w:rsidRPr="0048255C">
              <w:rPr>
                <w:rFonts w:ascii="Times New Roman" w:hAnsi="Times New Roman"/>
                <w:i/>
                <w:iCs/>
                <w:sz w:val="28"/>
                <w:szCs w:val="28"/>
              </w:rPr>
              <w:t>º</w:t>
            </w:r>
            <w:r w:rsidR="00F90865" w:rsidRPr="0048255C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से</w:t>
            </w:r>
            <w:r w:rsidR="00F90865" w:rsidRPr="0048255C">
              <w:rPr>
                <w:rFonts w:ascii="Times New Roman" w:hAnsi="Times New Roman" w:hint="cs"/>
                <w:i/>
                <w:iCs/>
                <w:sz w:val="26"/>
                <w:szCs w:val="26"/>
                <w:rtl/>
                <w:cs/>
              </w:rPr>
              <w:t>.</w:t>
            </w:r>
            <w:r w:rsidR="00F90865" w:rsidRPr="0048255C">
              <w:rPr>
                <w:rFonts w:ascii="Times New Roman" w:hAnsi="Times New Roman" w:cstheme="minorBidi"/>
                <w:i/>
                <w:iCs/>
                <w:sz w:val="26"/>
                <w:szCs w:val="26"/>
              </w:rPr>
              <w:t xml:space="preserve"> </w:t>
            </w:r>
            <w:r w:rsidR="00F90865" w:rsidRPr="0048255C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के</w:t>
            </w:r>
            <w:r w:rsidR="00F90865" w:rsidRPr="0048255C">
              <w:rPr>
                <w:rFonts w:ascii="Times New Roman" w:hAnsi="Times New Roman" w:hint="cs"/>
                <w:i/>
                <w:iCs/>
                <w:sz w:val="26"/>
                <w:szCs w:val="26"/>
                <w:rtl/>
                <w:cs/>
              </w:rPr>
              <w:t xml:space="preserve"> </w:t>
            </w:r>
            <w:r w:rsidR="00F90865" w:rsidRPr="0048255C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लगभग</w:t>
            </w:r>
            <w:r w:rsidR="00F90865" w:rsidRPr="0048255C">
              <w:rPr>
                <w:rFonts w:ascii="Times New Roman" w:hAnsi="Times New Roman" w:hint="cs"/>
                <w:i/>
                <w:iCs/>
                <w:sz w:val="26"/>
                <w:szCs w:val="26"/>
                <w:rtl/>
                <w:cs/>
              </w:rPr>
              <w:t xml:space="preserve"> </w:t>
            </w:r>
            <w:r w:rsidR="00F90865" w:rsidRPr="0048255C">
              <w:rPr>
                <w:rFonts w:ascii="Mangal" w:hAnsi="Mangal" w:cs="Mangal" w:hint="cs"/>
                <w:i/>
                <w:iCs/>
                <w:sz w:val="26"/>
                <w:szCs w:val="26"/>
                <w:cs/>
                <w:lang w:bidi="hi-IN"/>
              </w:rPr>
              <w:t>रहेंगे</w:t>
            </w:r>
            <w:r w:rsidR="00F90865" w:rsidRPr="0048255C">
              <w:rPr>
                <w:rFonts w:ascii="Times New Roman" w:hAnsi="Times New Roman" w:hint="cs"/>
                <w:i/>
                <w:iCs/>
                <w:sz w:val="26"/>
                <w:szCs w:val="26"/>
                <w:rtl/>
                <w:cs/>
              </w:rPr>
              <w:t xml:space="preserve"> </w:t>
            </w:r>
            <w:r w:rsidR="00F90865" w:rsidRPr="0048255C">
              <w:rPr>
                <w:rFonts w:ascii="Times New Roman" w:hAnsi="Times New Roman" w:cstheme="minorBidi" w:hint="cs"/>
                <w:i/>
                <w:iCs/>
                <w:sz w:val="26"/>
                <w:szCs w:val="26"/>
                <w:rtl/>
                <w:cs/>
              </w:rPr>
              <w:t>|</w:t>
            </w:r>
          </w:p>
        </w:tc>
      </w:tr>
    </w:tbl>
    <w:p w:rsidR="00C61EA1" w:rsidRDefault="00C61EA1" w:rsidP="00C65671">
      <w:pPr>
        <w:spacing w:after="0" w:line="240" w:lineRule="auto"/>
        <w:rPr>
          <w:rFonts w:ascii="Times New Roman" w:hAnsi="Times New Roman" w:cstheme="minorBidi"/>
          <w:b/>
          <w:i/>
          <w:sz w:val="28"/>
          <w:szCs w:val="25"/>
          <w:u w:val="single"/>
          <w:lang w:bidi="hi-IN"/>
        </w:rPr>
      </w:pPr>
    </w:p>
    <w:p w:rsidR="00C61EA1" w:rsidRDefault="00C61EA1" w:rsidP="00C65671">
      <w:pPr>
        <w:spacing w:after="0" w:line="240" w:lineRule="auto"/>
        <w:rPr>
          <w:rFonts w:ascii="Times New Roman" w:hAnsi="Times New Roman" w:cstheme="minorBidi"/>
          <w:b/>
          <w:i/>
          <w:sz w:val="28"/>
          <w:szCs w:val="25"/>
          <w:u w:val="single"/>
          <w:lang w:bidi="hi-IN"/>
        </w:rPr>
      </w:pPr>
    </w:p>
    <w:p w:rsidR="00BF271B" w:rsidRDefault="00BF271B" w:rsidP="00C65671">
      <w:pPr>
        <w:spacing w:after="0" w:line="240" w:lineRule="auto"/>
        <w:rPr>
          <w:rFonts w:ascii="Times New Roman" w:hAnsi="Times New Roman"/>
          <w:b/>
          <w:i/>
          <w:sz w:val="28"/>
          <w:szCs w:val="28"/>
          <w:u w:val="single"/>
        </w:rPr>
      </w:pPr>
    </w:p>
    <w:p w:rsidR="00BF271B" w:rsidRDefault="00BF271B" w:rsidP="00C65671">
      <w:pPr>
        <w:spacing w:after="0" w:line="240" w:lineRule="auto"/>
        <w:rPr>
          <w:rFonts w:ascii="Times New Roman" w:hAnsi="Times New Roman"/>
          <w:b/>
          <w:i/>
          <w:sz w:val="28"/>
          <w:szCs w:val="28"/>
          <w:u w:val="single"/>
        </w:rPr>
      </w:pPr>
    </w:p>
    <w:p w:rsidR="00860BA5" w:rsidRDefault="00860BA5" w:rsidP="00C65671">
      <w:pPr>
        <w:spacing w:after="0" w:line="240" w:lineRule="auto"/>
        <w:rPr>
          <w:rFonts w:ascii="Times New Roman" w:hAnsi="Times New Roman"/>
          <w:b/>
          <w:i/>
          <w:sz w:val="28"/>
          <w:szCs w:val="28"/>
          <w:u w:val="single"/>
        </w:rPr>
      </w:pPr>
    </w:p>
    <w:p w:rsidR="00363D6F" w:rsidRPr="00E8287B" w:rsidRDefault="00E8287B" w:rsidP="00C65671">
      <w:pPr>
        <w:spacing w:after="0" w:line="240" w:lineRule="auto"/>
        <w:rPr>
          <w:rFonts w:ascii="Times New Roman" w:hAnsi="Times New Roman"/>
          <w:b/>
          <w:i/>
          <w:sz w:val="28"/>
          <w:szCs w:val="28"/>
          <w:u w:val="single"/>
        </w:rPr>
      </w:pPr>
      <w:r w:rsidRPr="00CF5FBA">
        <w:rPr>
          <w:rFonts w:ascii="Times New Roman" w:hAnsi="Times New Roman"/>
          <w:b/>
          <w:i/>
          <w:sz w:val="28"/>
          <w:szCs w:val="28"/>
          <w:u w:val="single"/>
        </w:rPr>
        <w:lastRenderedPageBreak/>
        <w:t>Today’s Maximum &amp; Minimum Temperature</w:t>
      </w:r>
    </w:p>
    <w:tbl>
      <w:tblPr>
        <w:tblpPr w:leftFromText="180" w:rightFromText="180" w:vertAnchor="text" w:horzAnchor="margin" w:tblpX="108" w:tblpY="136"/>
        <w:tblOverlap w:val="never"/>
        <w:tblW w:w="103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29"/>
        <w:gridCol w:w="1619"/>
        <w:gridCol w:w="1440"/>
        <w:gridCol w:w="1440"/>
        <w:gridCol w:w="1440"/>
        <w:gridCol w:w="1530"/>
        <w:gridCol w:w="2085"/>
      </w:tblGrid>
      <w:tr w:rsidR="001D16E4" w:rsidRPr="000E6D0B" w:rsidTr="00A35159">
        <w:trPr>
          <w:trHeight w:val="335"/>
        </w:trPr>
        <w:tc>
          <w:tcPr>
            <w:tcW w:w="829" w:type="dxa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>S.No</w:t>
            </w:r>
          </w:p>
        </w:tc>
        <w:tc>
          <w:tcPr>
            <w:tcW w:w="1619" w:type="dxa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>Station</w:t>
            </w:r>
          </w:p>
        </w:tc>
        <w:tc>
          <w:tcPr>
            <w:tcW w:w="2880" w:type="dxa"/>
            <w:gridSpan w:val="2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>Max</w:t>
            </w:r>
            <w:r>
              <w:rPr>
                <w:rFonts w:ascii="Times New Roman" w:hAnsi="Times New Roman"/>
                <w:i/>
                <w:sz w:val="28"/>
                <w:szCs w:val="28"/>
              </w:rPr>
              <w:t>imum</w:t>
            </w: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 xml:space="preserve"> Temp</w:t>
            </w:r>
            <w:r>
              <w:rPr>
                <w:rFonts w:ascii="Times New Roman" w:hAnsi="Times New Roman"/>
                <w:i/>
                <w:sz w:val="28"/>
                <w:szCs w:val="28"/>
              </w:rPr>
              <w:t>erature</w:t>
            </w:r>
          </w:p>
        </w:tc>
        <w:tc>
          <w:tcPr>
            <w:tcW w:w="2970" w:type="dxa"/>
            <w:gridSpan w:val="2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>Min</w:t>
            </w:r>
            <w:r>
              <w:rPr>
                <w:rFonts w:ascii="Times New Roman" w:hAnsi="Times New Roman"/>
                <w:i/>
                <w:sz w:val="28"/>
                <w:szCs w:val="28"/>
              </w:rPr>
              <w:t>imum</w:t>
            </w: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 xml:space="preserve"> Temp</w:t>
            </w:r>
            <w:r>
              <w:rPr>
                <w:rFonts w:ascii="Times New Roman" w:hAnsi="Times New Roman"/>
                <w:i/>
                <w:sz w:val="28"/>
                <w:szCs w:val="28"/>
              </w:rPr>
              <w:t>erature</w:t>
            </w:r>
          </w:p>
        </w:tc>
        <w:tc>
          <w:tcPr>
            <w:tcW w:w="2085" w:type="dxa"/>
            <w:vMerge w:val="restart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 xml:space="preserve">Rainfall </w:t>
            </w:r>
            <w:r w:rsidRPr="00281DE2">
              <w:rPr>
                <w:rFonts w:ascii="Times New Roman" w:hAnsi="Times New Roman"/>
                <w:i/>
                <w:sz w:val="28"/>
                <w:szCs w:val="28"/>
              </w:rPr>
              <w:t>(in mm)</w:t>
            </w:r>
            <w:r>
              <w:rPr>
                <w:rFonts w:ascii="Times New Roman" w:hAnsi="Times New Roman"/>
                <w:i/>
                <w:sz w:val="28"/>
                <w:szCs w:val="28"/>
              </w:rPr>
              <w:t xml:space="preserve"> from 08:30 to 17:30 IST</w:t>
            </w:r>
          </w:p>
        </w:tc>
      </w:tr>
      <w:tr w:rsidR="00105FAE" w:rsidRPr="000E6D0B" w:rsidTr="00A35159">
        <w:trPr>
          <w:trHeight w:val="762"/>
        </w:trPr>
        <w:tc>
          <w:tcPr>
            <w:tcW w:w="829" w:type="dxa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</w:p>
        </w:tc>
        <w:tc>
          <w:tcPr>
            <w:tcW w:w="1619" w:type="dxa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</w:p>
        </w:tc>
        <w:tc>
          <w:tcPr>
            <w:tcW w:w="1440" w:type="dxa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>Max Temp(</w:t>
            </w:r>
            <w:r w:rsidRPr="000E6D0B">
              <w:rPr>
                <w:rFonts w:ascii="Times New Roman" w:eastAsia="Times New Roman" w:hAnsi="Times New Roman"/>
                <w:i/>
                <w:iCs/>
                <w:sz w:val="28"/>
                <w:szCs w:val="28"/>
                <w:lang w:bidi="hi-IN"/>
              </w:rPr>
              <w:t>°C )</w:t>
            </w:r>
          </w:p>
        </w:tc>
        <w:tc>
          <w:tcPr>
            <w:tcW w:w="1440" w:type="dxa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Departure from Normal</w:t>
            </w:r>
          </w:p>
        </w:tc>
        <w:tc>
          <w:tcPr>
            <w:tcW w:w="1440" w:type="dxa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>Min Temp(</w:t>
            </w:r>
            <w:r w:rsidRPr="000E6D0B">
              <w:rPr>
                <w:rFonts w:ascii="Times New Roman" w:eastAsia="Times New Roman" w:hAnsi="Times New Roman"/>
                <w:i/>
                <w:iCs/>
                <w:sz w:val="28"/>
                <w:szCs w:val="28"/>
                <w:lang w:bidi="hi-IN"/>
              </w:rPr>
              <w:t>°C )</w:t>
            </w:r>
          </w:p>
        </w:tc>
        <w:tc>
          <w:tcPr>
            <w:tcW w:w="1530" w:type="dxa"/>
            <w:shd w:val="clear" w:color="auto" w:fill="EAF1DD"/>
          </w:tcPr>
          <w:p w:rsidR="001D16E4" w:rsidRPr="000E6D0B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Departure from Normal</w:t>
            </w:r>
          </w:p>
        </w:tc>
        <w:tc>
          <w:tcPr>
            <w:tcW w:w="2085" w:type="dxa"/>
            <w:vMerge/>
            <w:shd w:val="clear" w:color="auto" w:fill="EAF1DD"/>
          </w:tcPr>
          <w:p w:rsidR="001D16E4" w:rsidRDefault="001D16E4" w:rsidP="00E47226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</w:p>
        </w:tc>
      </w:tr>
      <w:tr w:rsidR="00DB55D9" w:rsidRPr="000E6D0B" w:rsidTr="00A35159">
        <w:trPr>
          <w:trHeight w:val="342"/>
        </w:trPr>
        <w:tc>
          <w:tcPr>
            <w:tcW w:w="829" w:type="dxa"/>
            <w:shd w:val="clear" w:color="auto" w:fill="EAF1DD"/>
          </w:tcPr>
          <w:p w:rsidR="00DB55D9" w:rsidRPr="000E6D0B" w:rsidRDefault="00DB55D9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>1.</w:t>
            </w:r>
          </w:p>
        </w:tc>
        <w:tc>
          <w:tcPr>
            <w:tcW w:w="1619" w:type="dxa"/>
            <w:shd w:val="clear" w:color="auto" w:fill="EAF1DD"/>
          </w:tcPr>
          <w:p w:rsidR="00DB55D9" w:rsidRPr="00C91884" w:rsidRDefault="00DB55D9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C91884">
              <w:rPr>
                <w:rFonts w:ascii="Times New Roman" w:hAnsi="Times New Roman"/>
                <w:i/>
                <w:sz w:val="28"/>
                <w:szCs w:val="28"/>
              </w:rPr>
              <w:t>Dehradun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5347CD" w:rsidRDefault="005347CD" w:rsidP="00DB55D9">
            <w:pPr>
              <w:spacing w:after="0" w:line="240" w:lineRule="auto"/>
              <w:jc w:val="center"/>
              <w:rPr>
                <w:rFonts w:ascii="Times New Roman" w:hAnsi="Times New Roman" w:cs="Mangal"/>
                <w:i/>
                <w:sz w:val="28"/>
                <w:szCs w:val="28"/>
                <w:lang w:val="en-IN" w:bidi="hi-IN"/>
              </w:rPr>
            </w:pPr>
            <w:r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  <w:t>10.8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C91884" w:rsidRDefault="005347CD" w:rsidP="00DB55D9">
            <w:pPr>
              <w:spacing w:after="0" w:line="240" w:lineRule="auto"/>
              <w:jc w:val="center"/>
              <w:rPr>
                <w:rFonts w:ascii="Times New Roman" w:hAnsi="Times New Roman" w:cstheme="minorBidi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 w:cstheme="minorBidi"/>
                <w:i/>
                <w:sz w:val="28"/>
                <w:szCs w:val="28"/>
                <w:lang w:bidi="hi-IN"/>
              </w:rPr>
              <w:t>-8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C91884" w:rsidRDefault="005347CD" w:rsidP="00DB55D9">
            <w:pPr>
              <w:spacing w:after="0" w:line="240" w:lineRule="auto"/>
              <w:jc w:val="center"/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  <w:t>10.0</w:t>
            </w:r>
          </w:p>
        </w:tc>
        <w:tc>
          <w:tcPr>
            <w:tcW w:w="1530" w:type="dxa"/>
            <w:shd w:val="clear" w:color="auto" w:fill="EAF1DD"/>
            <w:vAlign w:val="center"/>
          </w:tcPr>
          <w:p w:rsidR="00DB55D9" w:rsidRPr="00C91884" w:rsidRDefault="00DB55D9" w:rsidP="00DB55D9">
            <w:pPr>
              <w:spacing w:after="0" w:line="240" w:lineRule="auto"/>
              <w:jc w:val="center"/>
              <w:rPr>
                <w:rFonts w:ascii="Times New Roman" w:hAnsi="Times New Roman" w:cstheme="minorBidi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 w:cstheme="minorBidi"/>
                <w:i/>
                <w:sz w:val="28"/>
                <w:szCs w:val="28"/>
                <w:lang w:bidi="hi-IN"/>
              </w:rPr>
              <w:t>4</w:t>
            </w:r>
          </w:p>
        </w:tc>
        <w:tc>
          <w:tcPr>
            <w:tcW w:w="2085" w:type="dxa"/>
            <w:shd w:val="clear" w:color="auto" w:fill="EAF1DD"/>
          </w:tcPr>
          <w:p w:rsidR="00DB55D9" w:rsidRDefault="005347CD" w:rsidP="00DB55D9">
            <w:pPr>
              <w:tabs>
                <w:tab w:val="center" w:pos="1658"/>
                <w:tab w:val="center" w:pos="1917"/>
              </w:tabs>
              <w:spacing w:after="0" w:line="240" w:lineRule="auto"/>
              <w:jc w:val="center"/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  <w:t>6.9</w:t>
            </w:r>
          </w:p>
        </w:tc>
      </w:tr>
      <w:tr w:rsidR="00DB55D9" w:rsidRPr="000E6D0B" w:rsidTr="00A35159">
        <w:trPr>
          <w:trHeight w:val="270"/>
        </w:trPr>
        <w:tc>
          <w:tcPr>
            <w:tcW w:w="829" w:type="dxa"/>
            <w:shd w:val="clear" w:color="auto" w:fill="EAF1DD"/>
          </w:tcPr>
          <w:p w:rsidR="00DB55D9" w:rsidRPr="000E6D0B" w:rsidRDefault="00DB55D9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>2.</w:t>
            </w:r>
          </w:p>
        </w:tc>
        <w:tc>
          <w:tcPr>
            <w:tcW w:w="1619" w:type="dxa"/>
            <w:shd w:val="clear" w:color="auto" w:fill="EAF1DD"/>
          </w:tcPr>
          <w:p w:rsidR="00DB55D9" w:rsidRPr="00C91884" w:rsidRDefault="00DB55D9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C91884">
              <w:rPr>
                <w:rFonts w:ascii="Times New Roman" w:hAnsi="Times New Roman"/>
                <w:i/>
                <w:sz w:val="28"/>
                <w:szCs w:val="28"/>
              </w:rPr>
              <w:t>Pantnagar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C91884" w:rsidRDefault="005347CD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/>
                <w:i/>
                <w:sz w:val="28"/>
                <w:szCs w:val="28"/>
                <w:lang w:bidi="hi-IN"/>
              </w:rPr>
              <w:t>15.8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C91884" w:rsidRDefault="005347CD" w:rsidP="00DB55D9">
            <w:pPr>
              <w:spacing w:after="0" w:line="240" w:lineRule="auto"/>
              <w:jc w:val="center"/>
              <w:rPr>
                <w:rFonts w:ascii="Times New Roman" w:hAnsi="Times New Roman" w:cstheme="minorBidi"/>
                <w:i/>
                <w:sz w:val="28"/>
                <w:szCs w:val="25"/>
                <w:lang w:bidi="hi-IN"/>
              </w:rPr>
            </w:pPr>
            <w:r>
              <w:rPr>
                <w:rFonts w:ascii="Times New Roman" w:hAnsi="Times New Roman" w:cstheme="minorBidi"/>
                <w:i/>
                <w:sz w:val="28"/>
                <w:szCs w:val="25"/>
                <w:lang w:bidi="hi-IN"/>
              </w:rPr>
              <w:t>-4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C91884" w:rsidRDefault="005347CD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/>
                <w:i/>
                <w:sz w:val="28"/>
                <w:szCs w:val="28"/>
                <w:lang w:bidi="hi-IN"/>
              </w:rPr>
              <w:t>11.0</w:t>
            </w:r>
          </w:p>
        </w:tc>
        <w:tc>
          <w:tcPr>
            <w:tcW w:w="1530" w:type="dxa"/>
            <w:shd w:val="clear" w:color="auto" w:fill="EAF1DD"/>
            <w:vAlign w:val="center"/>
          </w:tcPr>
          <w:p w:rsidR="00DB55D9" w:rsidRPr="00C91884" w:rsidRDefault="005347CD" w:rsidP="00DB55D9">
            <w:pPr>
              <w:spacing w:after="0" w:line="240" w:lineRule="auto"/>
              <w:jc w:val="center"/>
              <w:rPr>
                <w:rFonts w:ascii="Times New Roman" w:hAnsi="Times New Roman" w:cstheme="minorBidi"/>
                <w:i/>
                <w:sz w:val="28"/>
                <w:szCs w:val="25"/>
                <w:cs/>
                <w:lang w:bidi="hi-IN"/>
              </w:rPr>
            </w:pPr>
            <w:r>
              <w:rPr>
                <w:rFonts w:ascii="Times New Roman" w:hAnsi="Times New Roman" w:cstheme="minorBidi"/>
                <w:i/>
                <w:sz w:val="28"/>
                <w:szCs w:val="25"/>
                <w:lang w:bidi="hi-IN"/>
              </w:rPr>
              <w:t>6</w:t>
            </w:r>
          </w:p>
        </w:tc>
        <w:tc>
          <w:tcPr>
            <w:tcW w:w="2085" w:type="dxa"/>
            <w:shd w:val="clear" w:color="auto" w:fill="EAF1DD"/>
          </w:tcPr>
          <w:p w:rsidR="00DB55D9" w:rsidRDefault="005347CD" w:rsidP="00DB55D9">
            <w:pPr>
              <w:tabs>
                <w:tab w:val="center" w:pos="1658"/>
                <w:tab w:val="center" w:pos="1917"/>
              </w:tabs>
              <w:spacing w:after="0" w:line="240" w:lineRule="auto"/>
              <w:jc w:val="center"/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  <w:t>3.4</w:t>
            </w:r>
          </w:p>
        </w:tc>
      </w:tr>
      <w:tr w:rsidR="00DB55D9" w:rsidRPr="000E6D0B" w:rsidTr="00F1605A">
        <w:trPr>
          <w:trHeight w:hRule="exact" w:val="430"/>
        </w:trPr>
        <w:tc>
          <w:tcPr>
            <w:tcW w:w="829" w:type="dxa"/>
            <w:shd w:val="clear" w:color="auto" w:fill="EAF1DD"/>
          </w:tcPr>
          <w:p w:rsidR="00DB55D9" w:rsidRPr="000E6D0B" w:rsidRDefault="00DB55D9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>3.</w:t>
            </w:r>
          </w:p>
        </w:tc>
        <w:tc>
          <w:tcPr>
            <w:tcW w:w="1619" w:type="dxa"/>
            <w:shd w:val="clear" w:color="auto" w:fill="EAF1DD"/>
          </w:tcPr>
          <w:p w:rsidR="00DB55D9" w:rsidRPr="00C91884" w:rsidRDefault="00DB55D9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C91884">
              <w:rPr>
                <w:rFonts w:ascii="Times New Roman" w:hAnsi="Times New Roman"/>
                <w:i/>
                <w:sz w:val="28"/>
                <w:szCs w:val="28"/>
              </w:rPr>
              <w:t>Mukteshwar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AB4695" w:rsidRDefault="005347CD" w:rsidP="00DB55D9">
            <w:pPr>
              <w:spacing w:after="0" w:line="240" w:lineRule="auto"/>
              <w:jc w:val="center"/>
              <w:rPr>
                <w:rFonts w:ascii="Times New Roman" w:hAnsi="Times New Roman" w:cstheme="minorBidi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 w:cstheme="minorBidi"/>
                <w:i/>
                <w:sz w:val="28"/>
                <w:szCs w:val="28"/>
                <w:lang w:bidi="hi-IN"/>
              </w:rPr>
              <w:t>1.8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C91884" w:rsidRDefault="005347CD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/>
                <w:i/>
                <w:sz w:val="28"/>
                <w:szCs w:val="28"/>
                <w:lang w:bidi="hi-IN"/>
              </w:rPr>
              <w:t>-10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C91884" w:rsidRDefault="005347CD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/>
                <w:i/>
                <w:sz w:val="28"/>
                <w:szCs w:val="28"/>
                <w:lang w:bidi="hi-IN"/>
              </w:rPr>
              <w:t>-0.8</w:t>
            </w:r>
          </w:p>
        </w:tc>
        <w:tc>
          <w:tcPr>
            <w:tcW w:w="1530" w:type="dxa"/>
            <w:shd w:val="clear" w:color="auto" w:fill="EAF1DD"/>
            <w:vAlign w:val="center"/>
          </w:tcPr>
          <w:p w:rsidR="00DB55D9" w:rsidRPr="00C91884" w:rsidRDefault="005347CD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/>
                <w:i/>
                <w:sz w:val="28"/>
                <w:szCs w:val="28"/>
                <w:lang w:bidi="hi-IN"/>
              </w:rPr>
              <w:t>-2</w:t>
            </w:r>
          </w:p>
        </w:tc>
        <w:tc>
          <w:tcPr>
            <w:tcW w:w="2085" w:type="dxa"/>
            <w:shd w:val="clear" w:color="auto" w:fill="EAF1DD"/>
          </w:tcPr>
          <w:p w:rsidR="00F1605A" w:rsidRDefault="005347CD" w:rsidP="00F1605A">
            <w:pPr>
              <w:tabs>
                <w:tab w:val="center" w:pos="1658"/>
                <w:tab w:val="center" w:pos="1917"/>
              </w:tabs>
              <w:spacing w:after="0" w:line="240" w:lineRule="auto"/>
              <w:jc w:val="center"/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  <w:t>2.2</w:t>
            </w:r>
          </w:p>
          <w:p w:rsidR="00DB55D9" w:rsidRDefault="00DB55D9" w:rsidP="00DB55D9">
            <w:pPr>
              <w:tabs>
                <w:tab w:val="center" w:pos="1658"/>
                <w:tab w:val="center" w:pos="1917"/>
              </w:tabs>
              <w:spacing w:after="0" w:line="240" w:lineRule="auto"/>
              <w:jc w:val="center"/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</w:pPr>
          </w:p>
        </w:tc>
      </w:tr>
      <w:tr w:rsidR="00DB55D9" w:rsidRPr="000E6D0B" w:rsidTr="00A35159">
        <w:trPr>
          <w:trHeight w:val="368"/>
        </w:trPr>
        <w:tc>
          <w:tcPr>
            <w:tcW w:w="829" w:type="dxa"/>
            <w:shd w:val="clear" w:color="auto" w:fill="EAF1DD"/>
          </w:tcPr>
          <w:p w:rsidR="00DB55D9" w:rsidRPr="000E6D0B" w:rsidRDefault="00DB55D9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0E6D0B">
              <w:rPr>
                <w:rFonts w:ascii="Times New Roman" w:hAnsi="Times New Roman"/>
                <w:i/>
                <w:sz w:val="28"/>
                <w:szCs w:val="28"/>
              </w:rPr>
              <w:t>4.</w:t>
            </w:r>
          </w:p>
        </w:tc>
        <w:tc>
          <w:tcPr>
            <w:tcW w:w="1619" w:type="dxa"/>
            <w:shd w:val="clear" w:color="auto" w:fill="EAF1DD"/>
          </w:tcPr>
          <w:p w:rsidR="00DB55D9" w:rsidRPr="00C91884" w:rsidRDefault="00DB55D9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 w:rsidRPr="00C91884">
              <w:rPr>
                <w:rFonts w:ascii="Times New Roman" w:hAnsi="Times New Roman"/>
                <w:i/>
                <w:sz w:val="28"/>
                <w:szCs w:val="28"/>
              </w:rPr>
              <w:t>New Tehri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F269A7" w:rsidRDefault="005347CD" w:rsidP="00DB55D9">
            <w:pPr>
              <w:spacing w:after="0" w:line="240" w:lineRule="auto"/>
              <w:jc w:val="center"/>
              <w:rPr>
                <w:rFonts w:ascii="Times New Roman" w:hAnsi="Times New Roman" w:cstheme="minorBidi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 w:cstheme="minorBidi"/>
                <w:i/>
                <w:sz w:val="28"/>
                <w:szCs w:val="28"/>
                <w:lang w:bidi="hi-IN"/>
              </w:rPr>
              <w:t>2.8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C91884" w:rsidRDefault="00DB55D9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-</w:t>
            </w:r>
          </w:p>
        </w:tc>
        <w:tc>
          <w:tcPr>
            <w:tcW w:w="1440" w:type="dxa"/>
            <w:shd w:val="clear" w:color="auto" w:fill="EAF1DD"/>
            <w:vAlign w:val="center"/>
          </w:tcPr>
          <w:p w:rsidR="00DB55D9" w:rsidRPr="00F269A7" w:rsidRDefault="005347CD" w:rsidP="00DB55D9">
            <w:pPr>
              <w:spacing w:after="0" w:line="240" w:lineRule="auto"/>
              <w:jc w:val="center"/>
              <w:rPr>
                <w:rFonts w:ascii="Times New Roman" w:hAnsi="Times New Roman" w:cstheme="minorBidi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 w:cstheme="minorBidi"/>
                <w:i/>
                <w:sz w:val="28"/>
                <w:szCs w:val="28"/>
                <w:lang w:bidi="hi-IN"/>
              </w:rPr>
              <w:t>2.0</w:t>
            </w:r>
          </w:p>
        </w:tc>
        <w:tc>
          <w:tcPr>
            <w:tcW w:w="1530" w:type="dxa"/>
            <w:shd w:val="clear" w:color="auto" w:fill="EAF1DD"/>
            <w:vAlign w:val="center"/>
          </w:tcPr>
          <w:p w:rsidR="00DB55D9" w:rsidRPr="00C91884" w:rsidRDefault="00DB55D9" w:rsidP="00DB55D9">
            <w:pPr>
              <w:spacing w:after="0" w:line="240" w:lineRule="auto"/>
              <w:jc w:val="center"/>
              <w:rPr>
                <w:rFonts w:ascii="Times New Roman" w:hAnsi="Times New Roman"/>
                <w:i/>
                <w:sz w:val="28"/>
                <w:szCs w:val="28"/>
              </w:rPr>
            </w:pPr>
            <w:r>
              <w:rPr>
                <w:rFonts w:ascii="Times New Roman" w:hAnsi="Times New Roman"/>
                <w:i/>
                <w:sz w:val="28"/>
                <w:szCs w:val="28"/>
              </w:rPr>
              <w:t>-</w:t>
            </w:r>
          </w:p>
        </w:tc>
        <w:tc>
          <w:tcPr>
            <w:tcW w:w="2085" w:type="dxa"/>
            <w:shd w:val="clear" w:color="auto" w:fill="EAF1DD"/>
          </w:tcPr>
          <w:p w:rsidR="00DB55D9" w:rsidRDefault="005347CD" w:rsidP="00DB55D9">
            <w:pPr>
              <w:tabs>
                <w:tab w:val="center" w:pos="1658"/>
                <w:tab w:val="center" w:pos="1917"/>
              </w:tabs>
              <w:spacing w:after="0" w:line="240" w:lineRule="auto"/>
              <w:jc w:val="center"/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</w:pPr>
            <w:r>
              <w:rPr>
                <w:rFonts w:ascii="Times New Roman" w:hAnsi="Times New Roman" w:cs="Mangal"/>
                <w:i/>
                <w:sz w:val="28"/>
                <w:szCs w:val="28"/>
                <w:lang w:bidi="hi-IN"/>
              </w:rPr>
              <w:t>19.8</w:t>
            </w:r>
          </w:p>
        </w:tc>
      </w:tr>
    </w:tbl>
    <w:p w:rsidR="007E4BDC" w:rsidRDefault="007E4BDC" w:rsidP="00880884">
      <w:pPr>
        <w:spacing w:after="0" w:line="240" w:lineRule="auto"/>
        <w:rPr>
          <w:rFonts w:ascii="Times New Roman" w:hAnsi="Times New Roman" w:cstheme="minorBidi"/>
          <w:b/>
          <w:i/>
          <w:sz w:val="28"/>
          <w:szCs w:val="28"/>
          <w:u w:val="single"/>
          <w:lang w:bidi="hi-IN"/>
        </w:rPr>
      </w:pPr>
    </w:p>
    <w:p w:rsidR="00825A26" w:rsidRDefault="00825A26" w:rsidP="00880884">
      <w:pPr>
        <w:spacing w:after="0" w:line="240" w:lineRule="auto"/>
        <w:rPr>
          <w:rFonts w:ascii="Times New Roman" w:hAnsi="Times New Roman" w:cstheme="minorBidi"/>
          <w:b/>
          <w:i/>
          <w:sz w:val="28"/>
          <w:szCs w:val="28"/>
          <w:u w:val="single"/>
          <w:lang w:bidi="hi-IN"/>
        </w:rPr>
      </w:pPr>
    </w:p>
    <w:p w:rsidR="009F1993" w:rsidRDefault="009F1993" w:rsidP="00880884">
      <w:pPr>
        <w:spacing w:after="0" w:line="240" w:lineRule="auto"/>
        <w:rPr>
          <w:rFonts w:ascii="Times New Roman" w:hAnsi="Times New Roman" w:cstheme="minorBidi"/>
          <w:b/>
          <w:i/>
          <w:sz w:val="28"/>
          <w:szCs w:val="28"/>
          <w:u w:val="single"/>
          <w:lang w:bidi="hi-IN"/>
        </w:rPr>
      </w:pPr>
    </w:p>
    <w:p w:rsidR="00BA411E" w:rsidRPr="00570DE0" w:rsidRDefault="009F740E" w:rsidP="00880884">
      <w:pPr>
        <w:spacing w:after="0" w:line="240" w:lineRule="auto"/>
        <w:rPr>
          <w:rFonts w:ascii="Times New Roman" w:hAnsi="Times New Roman" w:cstheme="minorBidi"/>
          <w:b/>
          <w:i/>
          <w:sz w:val="28"/>
          <w:szCs w:val="28"/>
          <w:u w:val="single"/>
          <w:lang w:bidi="hi-IN"/>
        </w:rPr>
      </w:pPr>
      <w:proofErr w:type="gramStart"/>
      <w:r w:rsidRPr="00570DE0">
        <w:rPr>
          <w:rFonts w:ascii="Times New Roman" w:hAnsi="Times New Roman" w:cstheme="minorBidi"/>
          <w:b/>
          <w:i/>
          <w:sz w:val="28"/>
          <w:szCs w:val="28"/>
          <w:u w:val="single"/>
          <w:lang w:bidi="hi-IN"/>
        </w:rPr>
        <w:t>Chief amount of rainfall (&gt;</w:t>
      </w:r>
      <w:r w:rsidR="00F1605A">
        <w:rPr>
          <w:rFonts w:ascii="Times New Roman" w:hAnsi="Times New Roman" w:cstheme="minorBidi"/>
          <w:b/>
          <w:i/>
          <w:sz w:val="28"/>
          <w:szCs w:val="28"/>
          <w:u w:val="single"/>
          <w:lang w:bidi="hi-IN"/>
        </w:rPr>
        <w:t>2</w:t>
      </w:r>
      <w:r w:rsidR="00213BF8" w:rsidRPr="00570DE0">
        <w:rPr>
          <w:rFonts w:ascii="Times New Roman" w:hAnsi="Times New Roman" w:cstheme="minorBidi"/>
          <w:b/>
          <w:i/>
          <w:sz w:val="28"/>
          <w:szCs w:val="28"/>
          <w:u w:val="single"/>
          <w:lang w:bidi="hi-IN"/>
        </w:rPr>
        <w:t xml:space="preserve"> cm) from 08:30 to 17:30 HRS.</w:t>
      </w:r>
      <w:proofErr w:type="gramEnd"/>
      <w:r w:rsidR="00213BF8" w:rsidRPr="00570DE0">
        <w:rPr>
          <w:rFonts w:ascii="Times New Roman" w:hAnsi="Times New Roman" w:cstheme="minorBidi"/>
          <w:b/>
          <w:i/>
          <w:sz w:val="28"/>
          <w:szCs w:val="28"/>
          <w:u w:val="single"/>
          <w:lang w:bidi="hi-IN"/>
        </w:rPr>
        <w:t xml:space="preserve"> IST of Today:</w:t>
      </w:r>
      <w:r w:rsidR="00AD22AE" w:rsidRPr="00570DE0">
        <w:rPr>
          <w:rFonts w:ascii="Times New Roman" w:hAnsi="Times New Roman" w:cstheme="minorBidi"/>
          <w:b/>
          <w:i/>
          <w:sz w:val="28"/>
          <w:szCs w:val="28"/>
          <w:u w:val="single"/>
          <w:lang w:bidi="hi-IN"/>
        </w:rPr>
        <w:t xml:space="preserve"> </w:t>
      </w:r>
    </w:p>
    <w:p w:rsidR="00785ADC" w:rsidRDefault="005347CD" w:rsidP="00B04E13">
      <w:pPr>
        <w:spacing w:after="0" w:line="240" w:lineRule="auto"/>
        <w:rPr>
          <w:rFonts w:ascii="Times New Roman" w:hAnsi="Times New Roman" w:cstheme="minorBidi"/>
          <w:b/>
          <w:i/>
          <w:sz w:val="24"/>
          <w:szCs w:val="24"/>
          <w:lang w:bidi="hi-IN"/>
        </w:rPr>
      </w:pPr>
      <w:proofErr w:type="spellStart"/>
      <w:proofErr w:type="gramStart"/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Koti</w:t>
      </w:r>
      <w:proofErr w:type="spellEnd"/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(</w:t>
      </w:r>
      <w:proofErr w:type="gramEnd"/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AWS):-4</w:t>
      </w:r>
      <w:r w:rsidR="00F1605A">
        <w:rPr>
          <w:rFonts w:ascii="Times New Roman" w:hAnsi="Times New Roman" w:cstheme="minorBidi"/>
          <w:b/>
          <w:i/>
          <w:sz w:val="24"/>
          <w:szCs w:val="24"/>
          <w:lang w:bidi="hi-IN"/>
        </w:rPr>
        <w:t xml:space="preserve">, </w:t>
      </w:r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Haridwar</w:t>
      </w:r>
      <w:r w:rsidR="00F1605A">
        <w:rPr>
          <w:rFonts w:ascii="Times New Roman" w:hAnsi="Times New Roman" w:cstheme="minorBidi"/>
          <w:b/>
          <w:i/>
          <w:sz w:val="24"/>
          <w:szCs w:val="24"/>
          <w:lang w:bidi="hi-IN"/>
        </w:rPr>
        <w:t xml:space="preserve">(AWS):-3, </w:t>
      </w:r>
      <w:proofErr w:type="spellStart"/>
      <w:r w:rsidR="00F1605A">
        <w:rPr>
          <w:rFonts w:ascii="Times New Roman" w:hAnsi="Times New Roman" w:cstheme="minorBidi"/>
          <w:b/>
          <w:i/>
          <w:sz w:val="24"/>
          <w:szCs w:val="24"/>
          <w:lang w:bidi="hi-IN"/>
        </w:rPr>
        <w:t>U</w:t>
      </w:r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cost</w:t>
      </w:r>
      <w:proofErr w:type="spellEnd"/>
      <w:r w:rsidR="00F1605A">
        <w:rPr>
          <w:rFonts w:ascii="Times New Roman" w:hAnsi="Times New Roman" w:cstheme="minorBidi"/>
          <w:b/>
          <w:i/>
          <w:sz w:val="24"/>
          <w:szCs w:val="24"/>
          <w:lang w:bidi="hi-IN"/>
        </w:rPr>
        <w:t xml:space="preserve">(AWS):-2, </w:t>
      </w:r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Kalsi</w:t>
      </w:r>
      <w:r w:rsidR="00F1605A">
        <w:rPr>
          <w:rFonts w:ascii="Times New Roman" w:hAnsi="Times New Roman" w:cstheme="minorBidi"/>
          <w:b/>
          <w:i/>
          <w:sz w:val="24"/>
          <w:szCs w:val="24"/>
          <w:lang w:bidi="hi-IN"/>
        </w:rPr>
        <w:t xml:space="preserve">(AWS):-2, </w:t>
      </w:r>
      <w:proofErr w:type="spellStart"/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Ukimath</w:t>
      </w:r>
      <w:proofErr w:type="spellEnd"/>
      <w:r w:rsidR="00F1605A">
        <w:rPr>
          <w:rFonts w:ascii="Times New Roman" w:hAnsi="Times New Roman" w:cstheme="minorBidi"/>
          <w:b/>
          <w:i/>
          <w:sz w:val="24"/>
          <w:szCs w:val="24"/>
          <w:lang w:bidi="hi-IN"/>
        </w:rPr>
        <w:t xml:space="preserve">(AWS):-2, </w:t>
      </w:r>
      <w:proofErr w:type="spellStart"/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Mukteshwer</w:t>
      </w:r>
      <w:proofErr w:type="spellEnd"/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:-2</w:t>
      </w:r>
    </w:p>
    <w:p w:rsidR="005347CD" w:rsidRPr="004F25CA" w:rsidRDefault="005347CD" w:rsidP="00B04E13">
      <w:pPr>
        <w:spacing w:after="0" w:line="240" w:lineRule="auto"/>
        <w:rPr>
          <w:rFonts w:ascii="Times New Roman" w:hAnsi="Times New Roman" w:cstheme="minorBidi"/>
          <w:b/>
          <w:i/>
          <w:sz w:val="24"/>
          <w:szCs w:val="24"/>
          <w:lang w:bidi="hi-IN"/>
        </w:rPr>
      </w:pPr>
      <w:proofErr w:type="spellStart"/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Lansdown</w:t>
      </w:r>
      <w:proofErr w:type="spellEnd"/>
      <w:r>
        <w:rPr>
          <w:rFonts w:ascii="Times New Roman" w:hAnsi="Times New Roman" w:cstheme="minorBidi"/>
          <w:b/>
          <w:i/>
          <w:sz w:val="24"/>
          <w:szCs w:val="24"/>
          <w:lang w:bidi="hi-IN"/>
        </w:rPr>
        <w:t>:-2</w:t>
      </w:r>
    </w:p>
    <w:tbl>
      <w:tblPr>
        <w:tblpPr w:leftFromText="180" w:rightFromText="180" w:vertAnchor="text" w:horzAnchor="margin" w:tblpY="175"/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0278"/>
      </w:tblGrid>
      <w:tr w:rsidR="00570DE0" w:rsidTr="004F25CA">
        <w:trPr>
          <w:trHeight w:val="70"/>
        </w:trPr>
        <w:tc>
          <w:tcPr>
            <w:tcW w:w="10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DE0" w:rsidRDefault="00570DE0" w:rsidP="004F25CA">
            <w:pPr>
              <w:pStyle w:val="Default"/>
              <w:rPr>
                <w:rFonts w:ascii="Arial Narrow,BoldItalic" w:hAnsi="Arial Narrow,BoldItalic" w:cs="Arial Narrow,BoldItalic"/>
                <w:b/>
                <w:bCs/>
                <w:iCs/>
                <w:sz w:val="16"/>
                <w:szCs w:val="16"/>
              </w:rPr>
            </w:pPr>
            <w:r>
              <w:rPr>
                <w:rFonts w:ascii="Arial Narrow,BoldItalic" w:hAnsi="Arial Narrow,BoldItalic" w:cs="Arial Narrow,BoldItalic"/>
                <w:b/>
                <w:bCs/>
                <w:iCs/>
                <w:sz w:val="16"/>
                <w:szCs w:val="16"/>
              </w:rPr>
              <w:t>Legends: (As per the new guidelines w.e.f January 1, 2016 )</w:t>
            </w:r>
          </w:p>
        </w:tc>
      </w:tr>
      <w:tr w:rsidR="00570DE0" w:rsidTr="004F25CA">
        <w:tc>
          <w:tcPr>
            <w:tcW w:w="10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DE0" w:rsidRDefault="00570DE0" w:rsidP="004F25CA">
            <w:pPr>
              <w:pStyle w:val="Default"/>
              <w:rPr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 xml:space="preserve">Unlikely </w:t>
            </w:r>
            <w:r>
              <w:rPr>
                <w:iCs/>
                <w:sz w:val="18"/>
                <w:szCs w:val="18"/>
              </w:rPr>
              <w:t xml:space="preserve">= probability of occurrence up to 25%                                        </w:t>
            </w:r>
            <w:r>
              <w:rPr>
                <w:b/>
                <w:iCs/>
                <w:sz w:val="18"/>
                <w:szCs w:val="18"/>
              </w:rPr>
              <w:t>L</w:t>
            </w:r>
            <w:r>
              <w:rPr>
                <w:b/>
                <w:bCs/>
                <w:iCs/>
                <w:sz w:val="18"/>
                <w:szCs w:val="18"/>
              </w:rPr>
              <w:t xml:space="preserve">ikely </w:t>
            </w:r>
            <w:r>
              <w:rPr>
                <w:iCs/>
                <w:sz w:val="18"/>
                <w:szCs w:val="18"/>
              </w:rPr>
              <w:t>= probability of occurrence between 26 &amp; 50%</w:t>
            </w:r>
          </w:p>
        </w:tc>
      </w:tr>
      <w:tr w:rsidR="00570DE0" w:rsidTr="004F25CA">
        <w:tc>
          <w:tcPr>
            <w:tcW w:w="10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DE0" w:rsidRDefault="00570DE0" w:rsidP="004F25CA">
            <w:pPr>
              <w:pStyle w:val="Default"/>
              <w:rPr>
                <w:iCs/>
                <w:sz w:val="18"/>
                <w:szCs w:val="18"/>
              </w:rPr>
            </w:pPr>
            <w:r>
              <w:rPr>
                <w:b/>
                <w:bCs/>
                <w:iCs/>
                <w:sz w:val="18"/>
                <w:szCs w:val="18"/>
              </w:rPr>
              <w:t xml:space="preserve">Very likely </w:t>
            </w:r>
            <w:r>
              <w:rPr>
                <w:iCs/>
                <w:sz w:val="18"/>
                <w:szCs w:val="18"/>
              </w:rPr>
              <w:t xml:space="preserve">= probability of occurrence between 51 &amp; 75%                      </w:t>
            </w:r>
            <w:r>
              <w:rPr>
                <w:b/>
                <w:bCs/>
                <w:iCs/>
                <w:sz w:val="18"/>
                <w:szCs w:val="18"/>
              </w:rPr>
              <w:t xml:space="preserve">Most likely </w:t>
            </w:r>
            <w:r>
              <w:rPr>
                <w:iCs/>
                <w:sz w:val="18"/>
                <w:szCs w:val="18"/>
              </w:rPr>
              <w:t>= probability of occurrence above 75%</w:t>
            </w:r>
          </w:p>
        </w:tc>
      </w:tr>
      <w:tr w:rsidR="00570DE0" w:rsidTr="004F25CA">
        <w:tc>
          <w:tcPr>
            <w:tcW w:w="10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DE0" w:rsidRDefault="00570DE0" w:rsidP="004F25CA">
            <w:pPr>
              <w:pStyle w:val="Defaul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Very light rain</w:t>
            </w:r>
            <w:r>
              <w:rPr>
                <w:sz w:val="18"/>
                <w:szCs w:val="18"/>
              </w:rPr>
              <w:t>: Trace - 2.4 mm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tab/>
            </w:r>
            <w:r>
              <w:rPr>
                <w:b/>
                <w:bCs/>
                <w:sz w:val="18"/>
                <w:szCs w:val="18"/>
              </w:rPr>
              <w:t>Light rain</w:t>
            </w:r>
            <w:r>
              <w:rPr>
                <w:sz w:val="18"/>
                <w:szCs w:val="18"/>
              </w:rPr>
              <w:t>: 2.5- 15.5 mm</w:t>
            </w: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tab/>
              <w:t xml:space="preserve">               </w:t>
            </w:r>
            <w:r>
              <w:rPr>
                <w:b/>
                <w:bCs/>
                <w:sz w:val="18"/>
                <w:szCs w:val="18"/>
              </w:rPr>
              <w:t>Moderate rain</w:t>
            </w:r>
            <w:r>
              <w:rPr>
                <w:sz w:val="18"/>
                <w:szCs w:val="18"/>
              </w:rPr>
              <w:t>: 15.6 – 64.4 mm</w:t>
            </w:r>
          </w:p>
        </w:tc>
      </w:tr>
      <w:tr w:rsidR="00570DE0" w:rsidTr="004F25CA">
        <w:tc>
          <w:tcPr>
            <w:tcW w:w="10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DE0" w:rsidRDefault="00570DE0" w:rsidP="004F25CA">
            <w:pPr>
              <w:pStyle w:val="Default"/>
              <w:rPr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Heavy rain</w:t>
            </w:r>
            <w:r>
              <w:rPr>
                <w:sz w:val="18"/>
                <w:szCs w:val="18"/>
              </w:rPr>
              <w:t>: 64.5- 115.5 mm</w:t>
            </w:r>
            <w:r>
              <w:rPr>
                <w:sz w:val="18"/>
                <w:szCs w:val="18"/>
              </w:rPr>
              <w:tab/>
              <w:t xml:space="preserve">                                </w:t>
            </w:r>
            <w:r>
              <w:rPr>
                <w:b/>
                <w:bCs/>
                <w:sz w:val="18"/>
                <w:szCs w:val="18"/>
              </w:rPr>
              <w:t>Very heavy rain</w:t>
            </w:r>
            <w:r>
              <w:rPr>
                <w:sz w:val="18"/>
                <w:szCs w:val="18"/>
              </w:rPr>
              <w:t xml:space="preserve">: 115.6- 204.4 mm                      </w:t>
            </w:r>
            <w:r>
              <w:rPr>
                <w:b/>
                <w:bCs/>
                <w:sz w:val="18"/>
                <w:szCs w:val="18"/>
              </w:rPr>
              <w:t>Extremely heavy:</w:t>
            </w:r>
            <w:r>
              <w:rPr>
                <w:sz w:val="18"/>
                <w:szCs w:val="18"/>
              </w:rPr>
              <w:t xml:space="preserve"> &gt; 204.4 mm</w:t>
            </w:r>
          </w:p>
        </w:tc>
      </w:tr>
    </w:tbl>
    <w:p w:rsidR="00570DE0" w:rsidRDefault="00570DE0" w:rsidP="002B7F8E">
      <w:pPr>
        <w:tabs>
          <w:tab w:val="left" w:pos="2790"/>
        </w:tabs>
        <w:rPr>
          <w:rFonts w:ascii="Times New Roman" w:hAnsi="Times New Roman" w:cstheme="minorBidi"/>
          <w:sz w:val="28"/>
          <w:szCs w:val="28"/>
          <w:lang w:bidi="hi-IN"/>
        </w:rPr>
      </w:pPr>
    </w:p>
    <w:sectPr w:rsidR="00570DE0" w:rsidSect="0004705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50" w:right="806" w:bottom="720" w:left="1080" w:header="720" w:footer="720" w:gutter="0"/>
      <w:pgBorders w:offsetFrom="page">
        <w:top w:val="single" w:sz="4" w:space="24" w:color="000000" w:shadow="1"/>
        <w:left w:val="single" w:sz="4" w:space="24" w:color="000000" w:shadow="1"/>
        <w:bottom w:val="single" w:sz="4" w:space="24" w:color="000000" w:shadow="1"/>
        <w:right w:val="single" w:sz="4" w:space="24" w:color="000000" w:shadow="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32A49" w:rsidRDefault="00232A49" w:rsidP="00D73F27">
      <w:pPr>
        <w:spacing w:after="0" w:line="240" w:lineRule="auto"/>
      </w:pPr>
      <w:r>
        <w:separator/>
      </w:r>
    </w:p>
  </w:endnote>
  <w:endnote w:type="continuationSeparator" w:id="0">
    <w:p w:rsidR="00232A49" w:rsidRDefault="00232A49" w:rsidP="00D73F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1"/>
    <w:family w:val="auto"/>
    <w:pitch w:val="variable"/>
    <w:sig w:usb0="00008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 Narrow,Bold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71B" w:rsidRDefault="00BF271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71B" w:rsidRDefault="00BF271B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71B" w:rsidRDefault="00BF271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32A49" w:rsidRDefault="00232A49" w:rsidP="00D73F27">
      <w:pPr>
        <w:spacing w:after="0" w:line="240" w:lineRule="auto"/>
      </w:pPr>
      <w:r>
        <w:separator/>
      </w:r>
    </w:p>
  </w:footnote>
  <w:footnote w:type="continuationSeparator" w:id="0">
    <w:p w:rsidR="00232A49" w:rsidRDefault="00232A49" w:rsidP="00D73F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71B" w:rsidRDefault="00BF271B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71B" w:rsidRDefault="00BF271B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71B" w:rsidRDefault="00BF271B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20106C"/>
    <w:multiLevelType w:val="hybridMultilevel"/>
    <w:tmpl w:val="51746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35450C"/>
    <w:multiLevelType w:val="hybridMultilevel"/>
    <w:tmpl w:val="30ACC7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6814126"/>
    <w:multiLevelType w:val="hybridMultilevel"/>
    <w:tmpl w:val="43C69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DF3674"/>
    <w:multiLevelType w:val="hybridMultilevel"/>
    <w:tmpl w:val="98CAE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2464EA"/>
    <w:multiLevelType w:val="hybridMultilevel"/>
    <w:tmpl w:val="18802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A0465F4"/>
    <w:multiLevelType w:val="hybridMultilevel"/>
    <w:tmpl w:val="0316D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06938BA"/>
    <w:multiLevelType w:val="hybridMultilevel"/>
    <w:tmpl w:val="D4D82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25161EE"/>
    <w:multiLevelType w:val="hybridMultilevel"/>
    <w:tmpl w:val="5EE29D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B855C3"/>
    <w:multiLevelType w:val="hybridMultilevel"/>
    <w:tmpl w:val="BECE6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CD7607"/>
    <w:multiLevelType w:val="hybridMultilevel"/>
    <w:tmpl w:val="83BC6A8A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0">
    <w:nsid w:val="1A2E0FD4"/>
    <w:multiLevelType w:val="hybridMultilevel"/>
    <w:tmpl w:val="F3B4F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F11A43"/>
    <w:multiLevelType w:val="hybridMultilevel"/>
    <w:tmpl w:val="47F85894"/>
    <w:lvl w:ilvl="0" w:tplc="0809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2">
    <w:nsid w:val="207568B3"/>
    <w:multiLevelType w:val="hybridMultilevel"/>
    <w:tmpl w:val="E0D4E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0CB50EB"/>
    <w:multiLevelType w:val="hybridMultilevel"/>
    <w:tmpl w:val="ED94F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32F0268"/>
    <w:multiLevelType w:val="hybridMultilevel"/>
    <w:tmpl w:val="0FC2C7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47E2319"/>
    <w:multiLevelType w:val="hybridMultilevel"/>
    <w:tmpl w:val="7FC655D4"/>
    <w:lvl w:ilvl="0" w:tplc="04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6">
    <w:nsid w:val="2EAA5BE0"/>
    <w:multiLevelType w:val="hybridMultilevel"/>
    <w:tmpl w:val="B8DC6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300CB1"/>
    <w:multiLevelType w:val="hybridMultilevel"/>
    <w:tmpl w:val="4920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0450040"/>
    <w:multiLevelType w:val="hybridMultilevel"/>
    <w:tmpl w:val="AF0C10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4B37A7D"/>
    <w:multiLevelType w:val="hybridMultilevel"/>
    <w:tmpl w:val="BFDAA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7D950E5"/>
    <w:multiLevelType w:val="hybridMultilevel"/>
    <w:tmpl w:val="9CD06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5402AC"/>
    <w:multiLevelType w:val="hybridMultilevel"/>
    <w:tmpl w:val="4F6AEA96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2">
    <w:nsid w:val="3F1430E3"/>
    <w:multiLevelType w:val="hybridMultilevel"/>
    <w:tmpl w:val="BE6CA728"/>
    <w:lvl w:ilvl="0" w:tplc="4009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23">
    <w:nsid w:val="40B35D48"/>
    <w:multiLevelType w:val="hybridMultilevel"/>
    <w:tmpl w:val="7FFA1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1B87E4B"/>
    <w:multiLevelType w:val="hybridMultilevel"/>
    <w:tmpl w:val="EE50F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8A805DC"/>
    <w:multiLevelType w:val="hybridMultilevel"/>
    <w:tmpl w:val="F97E1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B7210A0"/>
    <w:multiLevelType w:val="hybridMultilevel"/>
    <w:tmpl w:val="0C9AD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C0B0E82"/>
    <w:multiLevelType w:val="hybridMultilevel"/>
    <w:tmpl w:val="A9546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1322284"/>
    <w:multiLevelType w:val="hybridMultilevel"/>
    <w:tmpl w:val="B11C2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2B815B1"/>
    <w:multiLevelType w:val="hybridMultilevel"/>
    <w:tmpl w:val="92B00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70C2B49"/>
    <w:multiLevelType w:val="hybridMultilevel"/>
    <w:tmpl w:val="9B0A4B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1105C1B"/>
    <w:multiLevelType w:val="hybridMultilevel"/>
    <w:tmpl w:val="9FDAD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8100654"/>
    <w:multiLevelType w:val="hybridMultilevel"/>
    <w:tmpl w:val="D916C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5D9614C"/>
    <w:multiLevelType w:val="hybridMultilevel"/>
    <w:tmpl w:val="97B4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A8D463C"/>
    <w:multiLevelType w:val="hybridMultilevel"/>
    <w:tmpl w:val="66040ED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CA35854"/>
    <w:multiLevelType w:val="hybridMultilevel"/>
    <w:tmpl w:val="56F2F5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E055266"/>
    <w:multiLevelType w:val="hybridMultilevel"/>
    <w:tmpl w:val="BD447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F646960"/>
    <w:multiLevelType w:val="hybridMultilevel"/>
    <w:tmpl w:val="C218A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2"/>
  </w:num>
  <w:num w:numId="3">
    <w:abstractNumId w:val="14"/>
  </w:num>
  <w:num w:numId="4">
    <w:abstractNumId w:val="0"/>
  </w:num>
  <w:num w:numId="5">
    <w:abstractNumId w:val="9"/>
  </w:num>
  <w:num w:numId="6">
    <w:abstractNumId w:val="12"/>
  </w:num>
  <w:num w:numId="7">
    <w:abstractNumId w:val="36"/>
  </w:num>
  <w:num w:numId="8">
    <w:abstractNumId w:val="15"/>
  </w:num>
  <w:num w:numId="9">
    <w:abstractNumId w:val="21"/>
  </w:num>
  <w:num w:numId="10">
    <w:abstractNumId w:val="19"/>
  </w:num>
  <w:num w:numId="11">
    <w:abstractNumId w:val="10"/>
  </w:num>
  <w:num w:numId="12">
    <w:abstractNumId w:val="6"/>
  </w:num>
  <w:num w:numId="13">
    <w:abstractNumId w:val="16"/>
  </w:num>
  <w:num w:numId="14">
    <w:abstractNumId w:val="2"/>
  </w:num>
  <w:num w:numId="15">
    <w:abstractNumId w:val="29"/>
  </w:num>
  <w:num w:numId="16">
    <w:abstractNumId w:val="3"/>
  </w:num>
  <w:num w:numId="17">
    <w:abstractNumId w:val="31"/>
  </w:num>
  <w:num w:numId="18">
    <w:abstractNumId w:val="25"/>
  </w:num>
  <w:num w:numId="19">
    <w:abstractNumId w:val="1"/>
  </w:num>
  <w:num w:numId="20">
    <w:abstractNumId w:val="23"/>
  </w:num>
  <w:num w:numId="21">
    <w:abstractNumId w:val="4"/>
  </w:num>
  <w:num w:numId="22">
    <w:abstractNumId w:val="33"/>
  </w:num>
  <w:num w:numId="23">
    <w:abstractNumId w:val="26"/>
  </w:num>
  <w:num w:numId="24">
    <w:abstractNumId w:val="30"/>
  </w:num>
  <w:num w:numId="25">
    <w:abstractNumId w:val="28"/>
  </w:num>
  <w:num w:numId="26">
    <w:abstractNumId w:val="13"/>
  </w:num>
  <w:num w:numId="27">
    <w:abstractNumId w:val="17"/>
  </w:num>
  <w:num w:numId="28">
    <w:abstractNumId w:val="37"/>
  </w:num>
  <w:num w:numId="29">
    <w:abstractNumId w:val="5"/>
  </w:num>
  <w:num w:numId="30">
    <w:abstractNumId w:val="35"/>
  </w:num>
  <w:num w:numId="31">
    <w:abstractNumId w:val="20"/>
  </w:num>
  <w:num w:numId="32">
    <w:abstractNumId w:val="24"/>
  </w:num>
  <w:num w:numId="33">
    <w:abstractNumId w:val="22"/>
  </w:num>
  <w:num w:numId="34">
    <w:abstractNumId w:val="7"/>
  </w:num>
  <w:num w:numId="35">
    <w:abstractNumId w:val="8"/>
  </w:num>
  <w:num w:numId="36">
    <w:abstractNumId w:val="11"/>
  </w:num>
  <w:num w:numId="37">
    <w:abstractNumId w:val="34"/>
  </w:num>
  <w:num w:numId="38">
    <w:abstractNumId w:val="18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TQ0MTW0MDY2MDc2szRS0lEKTi0uzszPAykwrAUAR8H+/SwAAAA="/>
  </w:docVars>
  <w:rsids>
    <w:rsidRoot w:val="00E15580"/>
    <w:rsid w:val="00000496"/>
    <w:rsid w:val="00000858"/>
    <w:rsid w:val="00000892"/>
    <w:rsid w:val="00000BE2"/>
    <w:rsid w:val="00000F6C"/>
    <w:rsid w:val="0000105A"/>
    <w:rsid w:val="000011B0"/>
    <w:rsid w:val="000011E3"/>
    <w:rsid w:val="00001575"/>
    <w:rsid w:val="0000170F"/>
    <w:rsid w:val="00001751"/>
    <w:rsid w:val="000019EF"/>
    <w:rsid w:val="00001E7E"/>
    <w:rsid w:val="00002118"/>
    <w:rsid w:val="000023FE"/>
    <w:rsid w:val="000025C7"/>
    <w:rsid w:val="000027B1"/>
    <w:rsid w:val="0000283B"/>
    <w:rsid w:val="00002E31"/>
    <w:rsid w:val="00002ED3"/>
    <w:rsid w:val="00003245"/>
    <w:rsid w:val="0000369D"/>
    <w:rsid w:val="000036C4"/>
    <w:rsid w:val="000036FB"/>
    <w:rsid w:val="000037A2"/>
    <w:rsid w:val="00003A84"/>
    <w:rsid w:val="00003BA3"/>
    <w:rsid w:val="00003E80"/>
    <w:rsid w:val="00003F86"/>
    <w:rsid w:val="00003FCA"/>
    <w:rsid w:val="00004057"/>
    <w:rsid w:val="00004198"/>
    <w:rsid w:val="00004244"/>
    <w:rsid w:val="0000425E"/>
    <w:rsid w:val="000043E0"/>
    <w:rsid w:val="0000466B"/>
    <w:rsid w:val="000047A9"/>
    <w:rsid w:val="0000490B"/>
    <w:rsid w:val="00004A09"/>
    <w:rsid w:val="00004A2A"/>
    <w:rsid w:val="00004E62"/>
    <w:rsid w:val="00004EA5"/>
    <w:rsid w:val="0000511D"/>
    <w:rsid w:val="0000543C"/>
    <w:rsid w:val="000054FC"/>
    <w:rsid w:val="0000557F"/>
    <w:rsid w:val="000056EC"/>
    <w:rsid w:val="00005708"/>
    <w:rsid w:val="00005810"/>
    <w:rsid w:val="00005967"/>
    <w:rsid w:val="000061FC"/>
    <w:rsid w:val="00006404"/>
    <w:rsid w:val="0000654C"/>
    <w:rsid w:val="000067A3"/>
    <w:rsid w:val="00006945"/>
    <w:rsid w:val="00006AFD"/>
    <w:rsid w:val="00006B98"/>
    <w:rsid w:val="00006E38"/>
    <w:rsid w:val="00006EB0"/>
    <w:rsid w:val="00007209"/>
    <w:rsid w:val="00007545"/>
    <w:rsid w:val="0000774C"/>
    <w:rsid w:val="00007898"/>
    <w:rsid w:val="00007D36"/>
    <w:rsid w:val="00007F09"/>
    <w:rsid w:val="00010202"/>
    <w:rsid w:val="00010368"/>
    <w:rsid w:val="000103B5"/>
    <w:rsid w:val="00010413"/>
    <w:rsid w:val="00010736"/>
    <w:rsid w:val="00010799"/>
    <w:rsid w:val="00010903"/>
    <w:rsid w:val="00010BAC"/>
    <w:rsid w:val="00010C0F"/>
    <w:rsid w:val="00011326"/>
    <w:rsid w:val="00011B74"/>
    <w:rsid w:val="00011BA1"/>
    <w:rsid w:val="00011C9D"/>
    <w:rsid w:val="00011CE2"/>
    <w:rsid w:val="00011F66"/>
    <w:rsid w:val="0001227C"/>
    <w:rsid w:val="00012400"/>
    <w:rsid w:val="00012619"/>
    <w:rsid w:val="0001285A"/>
    <w:rsid w:val="00012902"/>
    <w:rsid w:val="000129CE"/>
    <w:rsid w:val="00012AF6"/>
    <w:rsid w:val="00012B67"/>
    <w:rsid w:val="00012DD8"/>
    <w:rsid w:val="00013046"/>
    <w:rsid w:val="000131DD"/>
    <w:rsid w:val="0001357D"/>
    <w:rsid w:val="0001384C"/>
    <w:rsid w:val="00013862"/>
    <w:rsid w:val="00014013"/>
    <w:rsid w:val="000141DB"/>
    <w:rsid w:val="000142D3"/>
    <w:rsid w:val="00014534"/>
    <w:rsid w:val="000146AA"/>
    <w:rsid w:val="0001475C"/>
    <w:rsid w:val="00014AC7"/>
    <w:rsid w:val="00014F17"/>
    <w:rsid w:val="00014F19"/>
    <w:rsid w:val="000151AC"/>
    <w:rsid w:val="000151B9"/>
    <w:rsid w:val="00015368"/>
    <w:rsid w:val="0001549E"/>
    <w:rsid w:val="00015CDC"/>
    <w:rsid w:val="00015D1A"/>
    <w:rsid w:val="00016915"/>
    <w:rsid w:val="00016CFC"/>
    <w:rsid w:val="00016F0A"/>
    <w:rsid w:val="00017198"/>
    <w:rsid w:val="0001721E"/>
    <w:rsid w:val="000172DD"/>
    <w:rsid w:val="000175AF"/>
    <w:rsid w:val="00017CDC"/>
    <w:rsid w:val="00017D9C"/>
    <w:rsid w:val="00017F07"/>
    <w:rsid w:val="0002024E"/>
    <w:rsid w:val="00020313"/>
    <w:rsid w:val="00020352"/>
    <w:rsid w:val="0002074E"/>
    <w:rsid w:val="000208BC"/>
    <w:rsid w:val="000209B1"/>
    <w:rsid w:val="00020A8A"/>
    <w:rsid w:val="00020FC4"/>
    <w:rsid w:val="000211A0"/>
    <w:rsid w:val="00021482"/>
    <w:rsid w:val="00021C33"/>
    <w:rsid w:val="0002206C"/>
    <w:rsid w:val="0002252B"/>
    <w:rsid w:val="000225B8"/>
    <w:rsid w:val="00022B98"/>
    <w:rsid w:val="00022E3A"/>
    <w:rsid w:val="00022EA7"/>
    <w:rsid w:val="00022EE8"/>
    <w:rsid w:val="00022FD7"/>
    <w:rsid w:val="00023036"/>
    <w:rsid w:val="0002314C"/>
    <w:rsid w:val="00023482"/>
    <w:rsid w:val="00023604"/>
    <w:rsid w:val="000236C2"/>
    <w:rsid w:val="000237BF"/>
    <w:rsid w:val="00023846"/>
    <w:rsid w:val="00023919"/>
    <w:rsid w:val="00023A32"/>
    <w:rsid w:val="000241AB"/>
    <w:rsid w:val="000244D7"/>
    <w:rsid w:val="0002456E"/>
    <w:rsid w:val="0002459A"/>
    <w:rsid w:val="000245EF"/>
    <w:rsid w:val="0002480F"/>
    <w:rsid w:val="0002488E"/>
    <w:rsid w:val="00024AC9"/>
    <w:rsid w:val="00024B8A"/>
    <w:rsid w:val="00024C59"/>
    <w:rsid w:val="00024DC5"/>
    <w:rsid w:val="00024F2A"/>
    <w:rsid w:val="00025138"/>
    <w:rsid w:val="00025357"/>
    <w:rsid w:val="000257DB"/>
    <w:rsid w:val="00025D64"/>
    <w:rsid w:val="00025EC5"/>
    <w:rsid w:val="00025FE0"/>
    <w:rsid w:val="00026333"/>
    <w:rsid w:val="00026716"/>
    <w:rsid w:val="00026A2D"/>
    <w:rsid w:val="00026A5B"/>
    <w:rsid w:val="00026C1A"/>
    <w:rsid w:val="00026F10"/>
    <w:rsid w:val="0002713A"/>
    <w:rsid w:val="00027227"/>
    <w:rsid w:val="00027560"/>
    <w:rsid w:val="00027981"/>
    <w:rsid w:val="00027A2C"/>
    <w:rsid w:val="00027DFC"/>
    <w:rsid w:val="000300CB"/>
    <w:rsid w:val="0003041A"/>
    <w:rsid w:val="00030456"/>
    <w:rsid w:val="000304FF"/>
    <w:rsid w:val="0003054F"/>
    <w:rsid w:val="00030760"/>
    <w:rsid w:val="00030807"/>
    <w:rsid w:val="0003086F"/>
    <w:rsid w:val="00030975"/>
    <w:rsid w:val="000312EA"/>
    <w:rsid w:val="00031425"/>
    <w:rsid w:val="0003163A"/>
    <w:rsid w:val="000316E3"/>
    <w:rsid w:val="000320D6"/>
    <w:rsid w:val="000324C2"/>
    <w:rsid w:val="0003269F"/>
    <w:rsid w:val="00032A8C"/>
    <w:rsid w:val="00032C42"/>
    <w:rsid w:val="00032C9C"/>
    <w:rsid w:val="00032F61"/>
    <w:rsid w:val="0003307A"/>
    <w:rsid w:val="000335D0"/>
    <w:rsid w:val="00033B48"/>
    <w:rsid w:val="00033CB8"/>
    <w:rsid w:val="00033E88"/>
    <w:rsid w:val="00033FEC"/>
    <w:rsid w:val="000342EB"/>
    <w:rsid w:val="0003468C"/>
    <w:rsid w:val="00034C7C"/>
    <w:rsid w:val="00035044"/>
    <w:rsid w:val="00035558"/>
    <w:rsid w:val="000355CF"/>
    <w:rsid w:val="00035762"/>
    <w:rsid w:val="0003584F"/>
    <w:rsid w:val="00035B32"/>
    <w:rsid w:val="00035DA5"/>
    <w:rsid w:val="00036227"/>
    <w:rsid w:val="00036392"/>
    <w:rsid w:val="0003648E"/>
    <w:rsid w:val="00036F4F"/>
    <w:rsid w:val="00037182"/>
    <w:rsid w:val="00037244"/>
    <w:rsid w:val="0003727A"/>
    <w:rsid w:val="000372F6"/>
    <w:rsid w:val="0003730E"/>
    <w:rsid w:val="0003735E"/>
    <w:rsid w:val="0003745A"/>
    <w:rsid w:val="00037621"/>
    <w:rsid w:val="00037809"/>
    <w:rsid w:val="000379AD"/>
    <w:rsid w:val="00037C87"/>
    <w:rsid w:val="00037D47"/>
    <w:rsid w:val="00037DAC"/>
    <w:rsid w:val="00037DF2"/>
    <w:rsid w:val="00037F31"/>
    <w:rsid w:val="00040075"/>
    <w:rsid w:val="000402DD"/>
    <w:rsid w:val="000402F9"/>
    <w:rsid w:val="000404A3"/>
    <w:rsid w:val="000404DB"/>
    <w:rsid w:val="00040715"/>
    <w:rsid w:val="0004095B"/>
    <w:rsid w:val="000409AE"/>
    <w:rsid w:val="000409C6"/>
    <w:rsid w:val="00040AB9"/>
    <w:rsid w:val="00040AFE"/>
    <w:rsid w:val="00040E98"/>
    <w:rsid w:val="00041000"/>
    <w:rsid w:val="000412F8"/>
    <w:rsid w:val="0004143B"/>
    <w:rsid w:val="0004167C"/>
    <w:rsid w:val="0004179A"/>
    <w:rsid w:val="0004182E"/>
    <w:rsid w:val="000418E5"/>
    <w:rsid w:val="00041EC4"/>
    <w:rsid w:val="00041FF4"/>
    <w:rsid w:val="0004203C"/>
    <w:rsid w:val="00042103"/>
    <w:rsid w:val="000423C3"/>
    <w:rsid w:val="0004253E"/>
    <w:rsid w:val="00042B8E"/>
    <w:rsid w:val="00042C43"/>
    <w:rsid w:val="00042EAA"/>
    <w:rsid w:val="00042FA5"/>
    <w:rsid w:val="000432E3"/>
    <w:rsid w:val="0004340C"/>
    <w:rsid w:val="00043E0A"/>
    <w:rsid w:val="00043FBF"/>
    <w:rsid w:val="00044046"/>
    <w:rsid w:val="00044574"/>
    <w:rsid w:val="00044BA5"/>
    <w:rsid w:val="00044BCE"/>
    <w:rsid w:val="00044C63"/>
    <w:rsid w:val="00044DAB"/>
    <w:rsid w:val="00044E75"/>
    <w:rsid w:val="000455DA"/>
    <w:rsid w:val="00045B86"/>
    <w:rsid w:val="00045D9A"/>
    <w:rsid w:val="00045E39"/>
    <w:rsid w:val="0004642B"/>
    <w:rsid w:val="000469ED"/>
    <w:rsid w:val="00046ADE"/>
    <w:rsid w:val="00046E99"/>
    <w:rsid w:val="00046EF5"/>
    <w:rsid w:val="00046F00"/>
    <w:rsid w:val="00047015"/>
    <w:rsid w:val="00047056"/>
    <w:rsid w:val="0004707C"/>
    <w:rsid w:val="000470FE"/>
    <w:rsid w:val="000471B2"/>
    <w:rsid w:val="000471EF"/>
    <w:rsid w:val="00047409"/>
    <w:rsid w:val="0004754A"/>
    <w:rsid w:val="00047964"/>
    <w:rsid w:val="00047BAE"/>
    <w:rsid w:val="00047DAE"/>
    <w:rsid w:val="00047F17"/>
    <w:rsid w:val="00047F3B"/>
    <w:rsid w:val="00050023"/>
    <w:rsid w:val="00050122"/>
    <w:rsid w:val="00050146"/>
    <w:rsid w:val="00050285"/>
    <w:rsid w:val="00050392"/>
    <w:rsid w:val="0005062C"/>
    <w:rsid w:val="000509AB"/>
    <w:rsid w:val="00050A35"/>
    <w:rsid w:val="00050C0F"/>
    <w:rsid w:val="00050E95"/>
    <w:rsid w:val="00050F12"/>
    <w:rsid w:val="00051225"/>
    <w:rsid w:val="0005122D"/>
    <w:rsid w:val="000515D5"/>
    <w:rsid w:val="00052027"/>
    <w:rsid w:val="000522C4"/>
    <w:rsid w:val="00052389"/>
    <w:rsid w:val="0005238C"/>
    <w:rsid w:val="000523D4"/>
    <w:rsid w:val="00052975"/>
    <w:rsid w:val="00052B57"/>
    <w:rsid w:val="00052C85"/>
    <w:rsid w:val="00052F4E"/>
    <w:rsid w:val="00052FD7"/>
    <w:rsid w:val="00053082"/>
    <w:rsid w:val="000530FE"/>
    <w:rsid w:val="000532D7"/>
    <w:rsid w:val="00053371"/>
    <w:rsid w:val="00053395"/>
    <w:rsid w:val="00053C62"/>
    <w:rsid w:val="00053D25"/>
    <w:rsid w:val="00053F3F"/>
    <w:rsid w:val="0005444C"/>
    <w:rsid w:val="00054501"/>
    <w:rsid w:val="000546E9"/>
    <w:rsid w:val="0005477E"/>
    <w:rsid w:val="00054B8F"/>
    <w:rsid w:val="00054C38"/>
    <w:rsid w:val="00054C89"/>
    <w:rsid w:val="0005500D"/>
    <w:rsid w:val="000550DA"/>
    <w:rsid w:val="000550FC"/>
    <w:rsid w:val="000551BA"/>
    <w:rsid w:val="000554DF"/>
    <w:rsid w:val="00055581"/>
    <w:rsid w:val="0005561D"/>
    <w:rsid w:val="0005590F"/>
    <w:rsid w:val="00055927"/>
    <w:rsid w:val="00055ABC"/>
    <w:rsid w:val="00055AF5"/>
    <w:rsid w:val="00055B5C"/>
    <w:rsid w:val="00055CBC"/>
    <w:rsid w:val="00055D21"/>
    <w:rsid w:val="00055F91"/>
    <w:rsid w:val="0005625D"/>
    <w:rsid w:val="000562FC"/>
    <w:rsid w:val="00056375"/>
    <w:rsid w:val="000563B7"/>
    <w:rsid w:val="000564BA"/>
    <w:rsid w:val="00056589"/>
    <w:rsid w:val="000565A2"/>
    <w:rsid w:val="00056A6D"/>
    <w:rsid w:val="00056B63"/>
    <w:rsid w:val="00056CC6"/>
    <w:rsid w:val="00056E9E"/>
    <w:rsid w:val="00057038"/>
    <w:rsid w:val="000572C8"/>
    <w:rsid w:val="000574D7"/>
    <w:rsid w:val="000574E9"/>
    <w:rsid w:val="000575CD"/>
    <w:rsid w:val="0005778E"/>
    <w:rsid w:val="000579AF"/>
    <w:rsid w:val="00057C32"/>
    <w:rsid w:val="00057D97"/>
    <w:rsid w:val="00057F14"/>
    <w:rsid w:val="00057F94"/>
    <w:rsid w:val="00057FD0"/>
    <w:rsid w:val="00060002"/>
    <w:rsid w:val="00060004"/>
    <w:rsid w:val="000600B5"/>
    <w:rsid w:val="000605B6"/>
    <w:rsid w:val="0006072D"/>
    <w:rsid w:val="000609A7"/>
    <w:rsid w:val="00060B94"/>
    <w:rsid w:val="00060C5A"/>
    <w:rsid w:val="00060CCE"/>
    <w:rsid w:val="00060D92"/>
    <w:rsid w:val="00060FEE"/>
    <w:rsid w:val="00061160"/>
    <w:rsid w:val="0006149D"/>
    <w:rsid w:val="000616DE"/>
    <w:rsid w:val="00061758"/>
    <w:rsid w:val="00061968"/>
    <w:rsid w:val="00061989"/>
    <w:rsid w:val="00061C0A"/>
    <w:rsid w:val="00061F24"/>
    <w:rsid w:val="000621A0"/>
    <w:rsid w:val="000621CE"/>
    <w:rsid w:val="000624EC"/>
    <w:rsid w:val="0006268E"/>
    <w:rsid w:val="0006275A"/>
    <w:rsid w:val="00062E2F"/>
    <w:rsid w:val="0006334D"/>
    <w:rsid w:val="000634B2"/>
    <w:rsid w:val="00063C10"/>
    <w:rsid w:val="00063D4E"/>
    <w:rsid w:val="00063F4F"/>
    <w:rsid w:val="000646F6"/>
    <w:rsid w:val="000646FB"/>
    <w:rsid w:val="00064A30"/>
    <w:rsid w:val="00064E24"/>
    <w:rsid w:val="000650CA"/>
    <w:rsid w:val="000654E7"/>
    <w:rsid w:val="00065557"/>
    <w:rsid w:val="000658A7"/>
    <w:rsid w:val="000658B8"/>
    <w:rsid w:val="00065954"/>
    <w:rsid w:val="000659A6"/>
    <w:rsid w:val="00065AC8"/>
    <w:rsid w:val="00065DF5"/>
    <w:rsid w:val="00065FE7"/>
    <w:rsid w:val="00066424"/>
    <w:rsid w:val="00066475"/>
    <w:rsid w:val="000669FA"/>
    <w:rsid w:val="00066AE8"/>
    <w:rsid w:val="00066BD1"/>
    <w:rsid w:val="00066CCA"/>
    <w:rsid w:val="00066F42"/>
    <w:rsid w:val="000670B5"/>
    <w:rsid w:val="0006744A"/>
    <w:rsid w:val="000679E2"/>
    <w:rsid w:val="00067A35"/>
    <w:rsid w:val="00067E6E"/>
    <w:rsid w:val="00070345"/>
    <w:rsid w:val="000703DB"/>
    <w:rsid w:val="00070827"/>
    <w:rsid w:val="00070DBA"/>
    <w:rsid w:val="00071379"/>
    <w:rsid w:val="000717A3"/>
    <w:rsid w:val="00071860"/>
    <w:rsid w:val="00071AB2"/>
    <w:rsid w:val="00071E2B"/>
    <w:rsid w:val="000720DF"/>
    <w:rsid w:val="0007214B"/>
    <w:rsid w:val="00072155"/>
    <w:rsid w:val="0007224E"/>
    <w:rsid w:val="00072259"/>
    <w:rsid w:val="00072545"/>
    <w:rsid w:val="000726CE"/>
    <w:rsid w:val="00072856"/>
    <w:rsid w:val="0007312B"/>
    <w:rsid w:val="000731BA"/>
    <w:rsid w:val="000732ED"/>
    <w:rsid w:val="00073403"/>
    <w:rsid w:val="00073426"/>
    <w:rsid w:val="000734C9"/>
    <w:rsid w:val="000736DB"/>
    <w:rsid w:val="00073BBB"/>
    <w:rsid w:val="000740C9"/>
    <w:rsid w:val="0007468E"/>
    <w:rsid w:val="0007471D"/>
    <w:rsid w:val="00074A5D"/>
    <w:rsid w:val="00074A6D"/>
    <w:rsid w:val="00074C5D"/>
    <w:rsid w:val="00074DB6"/>
    <w:rsid w:val="00074EFA"/>
    <w:rsid w:val="00075011"/>
    <w:rsid w:val="0007503C"/>
    <w:rsid w:val="0007528B"/>
    <w:rsid w:val="00075424"/>
    <w:rsid w:val="00075942"/>
    <w:rsid w:val="00075B51"/>
    <w:rsid w:val="00075DFD"/>
    <w:rsid w:val="00075F29"/>
    <w:rsid w:val="0007611E"/>
    <w:rsid w:val="00076226"/>
    <w:rsid w:val="0007651C"/>
    <w:rsid w:val="000766AF"/>
    <w:rsid w:val="0007670C"/>
    <w:rsid w:val="00076CDE"/>
    <w:rsid w:val="00077022"/>
    <w:rsid w:val="000771FC"/>
    <w:rsid w:val="000772FF"/>
    <w:rsid w:val="00077529"/>
    <w:rsid w:val="000775C5"/>
    <w:rsid w:val="0007776A"/>
    <w:rsid w:val="00077A3E"/>
    <w:rsid w:val="00077C6F"/>
    <w:rsid w:val="00077DF9"/>
    <w:rsid w:val="00077F06"/>
    <w:rsid w:val="0008018F"/>
    <w:rsid w:val="00080407"/>
    <w:rsid w:val="00080619"/>
    <w:rsid w:val="00080822"/>
    <w:rsid w:val="00080878"/>
    <w:rsid w:val="00080973"/>
    <w:rsid w:val="000814E7"/>
    <w:rsid w:val="0008212C"/>
    <w:rsid w:val="00082349"/>
    <w:rsid w:val="000823CE"/>
    <w:rsid w:val="00082569"/>
    <w:rsid w:val="00082574"/>
    <w:rsid w:val="00082C29"/>
    <w:rsid w:val="00082DD5"/>
    <w:rsid w:val="0008321F"/>
    <w:rsid w:val="0008333A"/>
    <w:rsid w:val="000833B0"/>
    <w:rsid w:val="00083C02"/>
    <w:rsid w:val="000841FB"/>
    <w:rsid w:val="00084500"/>
    <w:rsid w:val="00084F17"/>
    <w:rsid w:val="00085270"/>
    <w:rsid w:val="00085405"/>
    <w:rsid w:val="00085451"/>
    <w:rsid w:val="000854C0"/>
    <w:rsid w:val="00085967"/>
    <w:rsid w:val="00085D42"/>
    <w:rsid w:val="00085FB3"/>
    <w:rsid w:val="00086054"/>
    <w:rsid w:val="000860AF"/>
    <w:rsid w:val="000862C1"/>
    <w:rsid w:val="000866ED"/>
    <w:rsid w:val="000866EE"/>
    <w:rsid w:val="0008687D"/>
    <w:rsid w:val="00086938"/>
    <w:rsid w:val="00086AE4"/>
    <w:rsid w:val="00086DE2"/>
    <w:rsid w:val="00086E53"/>
    <w:rsid w:val="000870DE"/>
    <w:rsid w:val="00087284"/>
    <w:rsid w:val="000872AE"/>
    <w:rsid w:val="0008785A"/>
    <w:rsid w:val="000878BD"/>
    <w:rsid w:val="00087950"/>
    <w:rsid w:val="00087AAF"/>
    <w:rsid w:val="00087D07"/>
    <w:rsid w:val="00087FD9"/>
    <w:rsid w:val="000902FE"/>
    <w:rsid w:val="0009077E"/>
    <w:rsid w:val="00090A45"/>
    <w:rsid w:val="00090A89"/>
    <w:rsid w:val="00090F85"/>
    <w:rsid w:val="0009148F"/>
    <w:rsid w:val="0009194E"/>
    <w:rsid w:val="00091D8D"/>
    <w:rsid w:val="00092045"/>
    <w:rsid w:val="000923E3"/>
    <w:rsid w:val="00092698"/>
    <w:rsid w:val="00092729"/>
    <w:rsid w:val="00092890"/>
    <w:rsid w:val="00092C76"/>
    <w:rsid w:val="00092DFA"/>
    <w:rsid w:val="00092E7A"/>
    <w:rsid w:val="0009318B"/>
    <w:rsid w:val="00093393"/>
    <w:rsid w:val="0009342E"/>
    <w:rsid w:val="000935DE"/>
    <w:rsid w:val="000939C3"/>
    <w:rsid w:val="00093A88"/>
    <w:rsid w:val="00093CCD"/>
    <w:rsid w:val="00093F0C"/>
    <w:rsid w:val="00093FAA"/>
    <w:rsid w:val="000941AA"/>
    <w:rsid w:val="00094943"/>
    <w:rsid w:val="00094B9B"/>
    <w:rsid w:val="00094C69"/>
    <w:rsid w:val="00094CFE"/>
    <w:rsid w:val="00094D07"/>
    <w:rsid w:val="0009534E"/>
    <w:rsid w:val="00095458"/>
    <w:rsid w:val="00095544"/>
    <w:rsid w:val="0009583C"/>
    <w:rsid w:val="00095E31"/>
    <w:rsid w:val="00095EC7"/>
    <w:rsid w:val="000964E0"/>
    <w:rsid w:val="000965EC"/>
    <w:rsid w:val="00096660"/>
    <w:rsid w:val="00096C06"/>
    <w:rsid w:val="00096CA3"/>
    <w:rsid w:val="00096EB9"/>
    <w:rsid w:val="00096ECB"/>
    <w:rsid w:val="00097169"/>
    <w:rsid w:val="000972DB"/>
    <w:rsid w:val="00097700"/>
    <w:rsid w:val="00097AB6"/>
    <w:rsid w:val="00097C27"/>
    <w:rsid w:val="000A02F5"/>
    <w:rsid w:val="000A0479"/>
    <w:rsid w:val="000A0560"/>
    <w:rsid w:val="000A07BB"/>
    <w:rsid w:val="000A09C5"/>
    <w:rsid w:val="000A0AE2"/>
    <w:rsid w:val="000A0C29"/>
    <w:rsid w:val="000A0C93"/>
    <w:rsid w:val="000A0DD4"/>
    <w:rsid w:val="000A0E12"/>
    <w:rsid w:val="000A0F7F"/>
    <w:rsid w:val="000A1201"/>
    <w:rsid w:val="000A12B7"/>
    <w:rsid w:val="000A15E6"/>
    <w:rsid w:val="000A15EF"/>
    <w:rsid w:val="000A1764"/>
    <w:rsid w:val="000A1893"/>
    <w:rsid w:val="000A1C0C"/>
    <w:rsid w:val="000A1C5C"/>
    <w:rsid w:val="000A1D10"/>
    <w:rsid w:val="000A1ECA"/>
    <w:rsid w:val="000A2097"/>
    <w:rsid w:val="000A22E1"/>
    <w:rsid w:val="000A2B28"/>
    <w:rsid w:val="000A2E1E"/>
    <w:rsid w:val="000A3558"/>
    <w:rsid w:val="000A3C37"/>
    <w:rsid w:val="000A3CAC"/>
    <w:rsid w:val="000A3D81"/>
    <w:rsid w:val="000A3E41"/>
    <w:rsid w:val="000A404B"/>
    <w:rsid w:val="000A4322"/>
    <w:rsid w:val="000A440B"/>
    <w:rsid w:val="000A44E8"/>
    <w:rsid w:val="000A45DE"/>
    <w:rsid w:val="000A463B"/>
    <w:rsid w:val="000A485F"/>
    <w:rsid w:val="000A4D19"/>
    <w:rsid w:val="000A4D35"/>
    <w:rsid w:val="000A4F88"/>
    <w:rsid w:val="000A5030"/>
    <w:rsid w:val="000A511F"/>
    <w:rsid w:val="000A53EC"/>
    <w:rsid w:val="000A55E0"/>
    <w:rsid w:val="000A578F"/>
    <w:rsid w:val="000A5938"/>
    <w:rsid w:val="000A59A4"/>
    <w:rsid w:val="000A5B04"/>
    <w:rsid w:val="000A5B51"/>
    <w:rsid w:val="000A5C2F"/>
    <w:rsid w:val="000A5E32"/>
    <w:rsid w:val="000A63A9"/>
    <w:rsid w:val="000A67CF"/>
    <w:rsid w:val="000A6831"/>
    <w:rsid w:val="000A6B65"/>
    <w:rsid w:val="000A7A09"/>
    <w:rsid w:val="000A7B72"/>
    <w:rsid w:val="000B024F"/>
    <w:rsid w:val="000B03A5"/>
    <w:rsid w:val="000B0491"/>
    <w:rsid w:val="000B05B6"/>
    <w:rsid w:val="000B06AF"/>
    <w:rsid w:val="000B0702"/>
    <w:rsid w:val="000B0A14"/>
    <w:rsid w:val="000B0AAE"/>
    <w:rsid w:val="000B0B36"/>
    <w:rsid w:val="000B0D54"/>
    <w:rsid w:val="000B0D96"/>
    <w:rsid w:val="000B0E1C"/>
    <w:rsid w:val="000B10E9"/>
    <w:rsid w:val="000B1374"/>
    <w:rsid w:val="000B1401"/>
    <w:rsid w:val="000B183C"/>
    <w:rsid w:val="000B1893"/>
    <w:rsid w:val="000B1902"/>
    <w:rsid w:val="000B1AC5"/>
    <w:rsid w:val="000B1B2C"/>
    <w:rsid w:val="000B1BFD"/>
    <w:rsid w:val="000B1CAC"/>
    <w:rsid w:val="000B2009"/>
    <w:rsid w:val="000B2152"/>
    <w:rsid w:val="000B2A97"/>
    <w:rsid w:val="000B2C4A"/>
    <w:rsid w:val="000B2C7D"/>
    <w:rsid w:val="000B2EAA"/>
    <w:rsid w:val="000B2F00"/>
    <w:rsid w:val="000B34F7"/>
    <w:rsid w:val="000B3582"/>
    <w:rsid w:val="000B3683"/>
    <w:rsid w:val="000B36DC"/>
    <w:rsid w:val="000B374F"/>
    <w:rsid w:val="000B381F"/>
    <w:rsid w:val="000B38BC"/>
    <w:rsid w:val="000B3BD0"/>
    <w:rsid w:val="000B3C12"/>
    <w:rsid w:val="000B3F38"/>
    <w:rsid w:val="000B424D"/>
    <w:rsid w:val="000B448E"/>
    <w:rsid w:val="000B4644"/>
    <w:rsid w:val="000B4682"/>
    <w:rsid w:val="000B48A2"/>
    <w:rsid w:val="000B4A4F"/>
    <w:rsid w:val="000B4B61"/>
    <w:rsid w:val="000B4BCE"/>
    <w:rsid w:val="000B4C23"/>
    <w:rsid w:val="000B52F1"/>
    <w:rsid w:val="000B5312"/>
    <w:rsid w:val="000B54A8"/>
    <w:rsid w:val="000B559B"/>
    <w:rsid w:val="000B59EB"/>
    <w:rsid w:val="000B5C66"/>
    <w:rsid w:val="000B6123"/>
    <w:rsid w:val="000B6345"/>
    <w:rsid w:val="000B6652"/>
    <w:rsid w:val="000B6845"/>
    <w:rsid w:val="000B684D"/>
    <w:rsid w:val="000B6916"/>
    <w:rsid w:val="000B7094"/>
    <w:rsid w:val="000B7394"/>
    <w:rsid w:val="000B7405"/>
    <w:rsid w:val="000B743E"/>
    <w:rsid w:val="000B746D"/>
    <w:rsid w:val="000B758A"/>
    <w:rsid w:val="000B78D2"/>
    <w:rsid w:val="000B79FD"/>
    <w:rsid w:val="000B7A00"/>
    <w:rsid w:val="000B7A5F"/>
    <w:rsid w:val="000B7A87"/>
    <w:rsid w:val="000B7B19"/>
    <w:rsid w:val="000B7CC8"/>
    <w:rsid w:val="000B7D51"/>
    <w:rsid w:val="000C013E"/>
    <w:rsid w:val="000C0487"/>
    <w:rsid w:val="000C04D3"/>
    <w:rsid w:val="000C0A7D"/>
    <w:rsid w:val="000C0AFE"/>
    <w:rsid w:val="000C0E47"/>
    <w:rsid w:val="000C0E7E"/>
    <w:rsid w:val="000C0F93"/>
    <w:rsid w:val="000C1082"/>
    <w:rsid w:val="000C12DE"/>
    <w:rsid w:val="000C1752"/>
    <w:rsid w:val="000C194E"/>
    <w:rsid w:val="000C1A43"/>
    <w:rsid w:val="000C1E38"/>
    <w:rsid w:val="000C2201"/>
    <w:rsid w:val="000C226E"/>
    <w:rsid w:val="000C237D"/>
    <w:rsid w:val="000C241F"/>
    <w:rsid w:val="000C250D"/>
    <w:rsid w:val="000C29C6"/>
    <w:rsid w:val="000C2A34"/>
    <w:rsid w:val="000C2A37"/>
    <w:rsid w:val="000C2ABD"/>
    <w:rsid w:val="000C2C6D"/>
    <w:rsid w:val="000C2CC1"/>
    <w:rsid w:val="000C2CFB"/>
    <w:rsid w:val="000C31D8"/>
    <w:rsid w:val="000C370A"/>
    <w:rsid w:val="000C37B9"/>
    <w:rsid w:val="000C3816"/>
    <w:rsid w:val="000C3B71"/>
    <w:rsid w:val="000C3BB6"/>
    <w:rsid w:val="000C3BD1"/>
    <w:rsid w:val="000C3C01"/>
    <w:rsid w:val="000C3C54"/>
    <w:rsid w:val="000C3CC0"/>
    <w:rsid w:val="000C3FE6"/>
    <w:rsid w:val="000C425B"/>
    <w:rsid w:val="000C43A3"/>
    <w:rsid w:val="000C43D5"/>
    <w:rsid w:val="000C47FB"/>
    <w:rsid w:val="000C4A57"/>
    <w:rsid w:val="000C4D9E"/>
    <w:rsid w:val="000C53D9"/>
    <w:rsid w:val="000C53FA"/>
    <w:rsid w:val="000C574C"/>
    <w:rsid w:val="000C59B8"/>
    <w:rsid w:val="000C5EF8"/>
    <w:rsid w:val="000C60CB"/>
    <w:rsid w:val="000C6257"/>
    <w:rsid w:val="000C6483"/>
    <w:rsid w:val="000C683F"/>
    <w:rsid w:val="000C6923"/>
    <w:rsid w:val="000C6C1F"/>
    <w:rsid w:val="000C6ED2"/>
    <w:rsid w:val="000C6EE7"/>
    <w:rsid w:val="000C6F64"/>
    <w:rsid w:val="000C721C"/>
    <w:rsid w:val="000C727B"/>
    <w:rsid w:val="000C743E"/>
    <w:rsid w:val="000C758C"/>
    <w:rsid w:val="000C7848"/>
    <w:rsid w:val="000C7A4D"/>
    <w:rsid w:val="000C7ADD"/>
    <w:rsid w:val="000C7AEF"/>
    <w:rsid w:val="000C7F7B"/>
    <w:rsid w:val="000C7FC4"/>
    <w:rsid w:val="000D018A"/>
    <w:rsid w:val="000D01EA"/>
    <w:rsid w:val="000D0221"/>
    <w:rsid w:val="000D024D"/>
    <w:rsid w:val="000D02FE"/>
    <w:rsid w:val="000D0AD4"/>
    <w:rsid w:val="000D0CCF"/>
    <w:rsid w:val="000D0D7A"/>
    <w:rsid w:val="000D11CD"/>
    <w:rsid w:val="000D141C"/>
    <w:rsid w:val="000D143A"/>
    <w:rsid w:val="000D175C"/>
    <w:rsid w:val="000D184F"/>
    <w:rsid w:val="000D18B4"/>
    <w:rsid w:val="000D1C9E"/>
    <w:rsid w:val="000D1D29"/>
    <w:rsid w:val="000D1D95"/>
    <w:rsid w:val="000D1E17"/>
    <w:rsid w:val="000D1EE7"/>
    <w:rsid w:val="000D1F35"/>
    <w:rsid w:val="000D215C"/>
    <w:rsid w:val="000D232F"/>
    <w:rsid w:val="000D2A5E"/>
    <w:rsid w:val="000D2B79"/>
    <w:rsid w:val="000D2E49"/>
    <w:rsid w:val="000D2F58"/>
    <w:rsid w:val="000D2FA5"/>
    <w:rsid w:val="000D2FC9"/>
    <w:rsid w:val="000D2FE0"/>
    <w:rsid w:val="000D30B2"/>
    <w:rsid w:val="000D371B"/>
    <w:rsid w:val="000D395E"/>
    <w:rsid w:val="000D3B25"/>
    <w:rsid w:val="000D3D00"/>
    <w:rsid w:val="000D40C8"/>
    <w:rsid w:val="000D42CB"/>
    <w:rsid w:val="000D4369"/>
    <w:rsid w:val="000D47BF"/>
    <w:rsid w:val="000D4809"/>
    <w:rsid w:val="000D4AA0"/>
    <w:rsid w:val="000D4BB1"/>
    <w:rsid w:val="000D4D1E"/>
    <w:rsid w:val="000D50AA"/>
    <w:rsid w:val="000D5476"/>
    <w:rsid w:val="000D5701"/>
    <w:rsid w:val="000D5709"/>
    <w:rsid w:val="000D57E3"/>
    <w:rsid w:val="000D5A50"/>
    <w:rsid w:val="000D5ACD"/>
    <w:rsid w:val="000D5E56"/>
    <w:rsid w:val="000D6089"/>
    <w:rsid w:val="000D6133"/>
    <w:rsid w:val="000D6CC7"/>
    <w:rsid w:val="000D7161"/>
    <w:rsid w:val="000D71DE"/>
    <w:rsid w:val="000D7370"/>
    <w:rsid w:val="000D7552"/>
    <w:rsid w:val="000D76E4"/>
    <w:rsid w:val="000D7716"/>
    <w:rsid w:val="000D773B"/>
    <w:rsid w:val="000D7A61"/>
    <w:rsid w:val="000D7FDE"/>
    <w:rsid w:val="000E01B9"/>
    <w:rsid w:val="000E0362"/>
    <w:rsid w:val="000E09AC"/>
    <w:rsid w:val="000E0BB6"/>
    <w:rsid w:val="000E0BE0"/>
    <w:rsid w:val="000E11E0"/>
    <w:rsid w:val="000E1329"/>
    <w:rsid w:val="000E1880"/>
    <w:rsid w:val="000E1C84"/>
    <w:rsid w:val="000E227A"/>
    <w:rsid w:val="000E2477"/>
    <w:rsid w:val="000E263F"/>
    <w:rsid w:val="000E287B"/>
    <w:rsid w:val="000E28CB"/>
    <w:rsid w:val="000E2B63"/>
    <w:rsid w:val="000E34E1"/>
    <w:rsid w:val="000E3996"/>
    <w:rsid w:val="000E3B2D"/>
    <w:rsid w:val="000E411A"/>
    <w:rsid w:val="000E4283"/>
    <w:rsid w:val="000E4393"/>
    <w:rsid w:val="000E4559"/>
    <w:rsid w:val="000E47F2"/>
    <w:rsid w:val="000E4894"/>
    <w:rsid w:val="000E4E4F"/>
    <w:rsid w:val="000E52A8"/>
    <w:rsid w:val="000E5393"/>
    <w:rsid w:val="000E5794"/>
    <w:rsid w:val="000E5EB1"/>
    <w:rsid w:val="000E6364"/>
    <w:rsid w:val="000E6602"/>
    <w:rsid w:val="000E67E3"/>
    <w:rsid w:val="000E6812"/>
    <w:rsid w:val="000E6818"/>
    <w:rsid w:val="000E6B3D"/>
    <w:rsid w:val="000E6B90"/>
    <w:rsid w:val="000E6D0B"/>
    <w:rsid w:val="000E6EC6"/>
    <w:rsid w:val="000E6F09"/>
    <w:rsid w:val="000E7189"/>
    <w:rsid w:val="000E7319"/>
    <w:rsid w:val="000E75E6"/>
    <w:rsid w:val="000E7881"/>
    <w:rsid w:val="000E797F"/>
    <w:rsid w:val="000E79E8"/>
    <w:rsid w:val="000E7A37"/>
    <w:rsid w:val="000F01E6"/>
    <w:rsid w:val="000F0357"/>
    <w:rsid w:val="000F03C2"/>
    <w:rsid w:val="000F03F3"/>
    <w:rsid w:val="000F0814"/>
    <w:rsid w:val="000F09D4"/>
    <w:rsid w:val="000F0F69"/>
    <w:rsid w:val="000F1003"/>
    <w:rsid w:val="000F10EB"/>
    <w:rsid w:val="000F11B6"/>
    <w:rsid w:val="000F11C0"/>
    <w:rsid w:val="000F1386"/>
    <w:rsid w:val="000F16C8"/>
    <w:rsid w:val="000F16E7"/>
    <w:rsid w:val="000F1783"/>
    <w:rsid w:val="000F1A8C"/>
    <w:rsid w:val="000F1AB4"/>
    <w:rsid w:val="000F23F8"/>
    <w:rsid w:val="000F25C4"/>
    <w:rsid w:val="000F28AC"/>
    <w:rsid w:val="000F2B28"/>
    <w:rsid w:val="000F2C22"/>
    <w:rsid w:val="000F2DD7"/>
    <w:rsid w:val="000F33E0"/>
    <w:rsid w:val="000F394F"/>
    <w:rsid w:val="000F39EB"/>
    <w:rsid w:val="000F3B44"/>
    <w:rsid w:val="000F4015"/>
    <w:rsid w:val="000F418C"/>
    <w:rsid w:val="000F44A5"/>
    <w:rsid w:val="000F44B9"/>
    <w:rsid w:val="000F4709"/>
    <w:rsid w:val="000F4BF6"/>
    <w:rsid w:val="000F4BFA"/>
    <w:rsid w:val="000F4C7D"/>
    <w:rsid w:val="000F4D3C"/>
    <w:rsid w:val="000F4DCA"/>
    <w:rsid w:val="000F4E0A"/>
    <w:rsid w:val="000F4ED0"/>
    <w:rsid w:val="000F4FD8"/>
    <w:rsid w:val="000F5008"/>
    <w:rsid w:val="000F5166"/>
    <w:rsid w:val="000F5210"/>
    <w:rsid w:val="000F52C5"/>
    <w:rsid w:val="000F5623"/>
    <w:rsid w:val="000F563E"/>
    <w:rsid w:val="000F59D0"/>
    <w:rsid w:val="000F5C0F"/>
    <w:rsid w:val="000F5C8B"/>
    <w:rsid w:val="000F5F3D"/>
    <w:rsid w:val="000F61EC"/>
    <w:rsid w:val="000F6302"/>
    <w:rsid w:val="000F639E"/>
    <w:rsid w:val="000F6464"/>
    <w:rsid w:val="000F6496"/>
    <w:rsid w:val="000F66E6"/>
    <w:rsid w:val="000F6AA9"/>
    <w:rsid w:val="000F6C5C"/>
    <w:rsid w:val="000F6D60"/>
    <w:rsid w:val="000F6DB4"/>
    <w:rsid w:val="000F6DF2"/>
    <w:rsid w:val="000F6FC5"/>
    <w:rsid w:val="000F6FE7"/>
    <w:rsid w:val="000F707A"/>
    <w:rsid w:val="000F72C6"/>
    <w:rsid w:val="000F72E9"/>
    <w:rsid w:val="000F7661"/>
    <w:rsid w:val="000F7A31"/>
    <w:rsid w:val="000F7A7F"/>
    <w:rsid w:val="000F7AD1"/>
    <w:rsid w:val="000F7FFE"/>
    <w:rsid w:val="00100319"/>
    <w:rsid w:val="00100785"/>
    <w:rsid w:val="001008AF"/>
    <w:rsid w:val="00100B6A"/>
    <w:rsid w:val="00100D7D"/>
    <w:rsid w:val="00101932"/>
    <w:rsid w:val="00101B03"/>
    <w:rsid w:val="00101B15"/>
    <w:rsid w:val="00101B3D"/>
    <w:rsid w:val="00101BA2"/>
    <w:rsid w:val="0010209A"/>
    <w:rsid w:val="00102795"/>
    <w:rsid w:val="001027A3"/>
    <w:rsid w:val="00102DF1"/>
    <w:rsid w:val="00103847"/>
    <w:rsid w:val="00103A6D"/>
    <w:rsid w:val="00103ABD"/>
    <w:rsid w:val="00103BB0"/>
    <w:rsid w:val="00103C2C"/>
    <w:rsid w:val="00104025"/>
    <w:rsid w:val="00104609"/>
    <w:rsid w:val="0010467C"/>
    <w:rsid w:val="001047F3"/>
    <w:rsid w:val="00104A6A"/>
    <w:rsid w:val="00104DE0"/>
    <w:rsid w:val="00104E73"/>
    <w:rsid w:val="001055F3"/>
    <w:rsid w:val="0010566C"/>
    <w:rsid w:val="001059A4"/>
    <w:rsid w:val="00105C32"/>
    <w:rsid w:val="00105CF6"/>
    <w:rsid w:val="00105F1A"/>
    <w:rsid w:val="00105FAE"/>
    <w:rsid w:val="001060DA"/>
    <w:rsid w:val="00106166"/>
    <w:rsid w:val="001061ED"/>
    <w:rsid w:val="0010669C"/>
    <w:rsid w:val="00106C30"/>
    <w:rsid w:val="00106EE3"/>
    <w:rsid w:val="00106F44"/>
    <w:rsid w:val="00107241"/>
    <w:rsid w:val="001074BE"/>
    <w:rsid w:val="00107B55"/>
    <w:rsid w:val="00107C49"/>
    <w:rsid w:val="00107DEB"/>
    <w:rsid w:val="00107EFC"/>
    <w:rsid w:val="00107F07"/>
    <w:rsid w:val="00107F27"/>
    <w:rsid w:val="001100A5"/>
    <w:rsid w:val="001104FC"/>
    <w:rsid w:val="001106F3"/>
    <w:rsid w:val="001109E1"/>
    <w:rsid w:val="00110A4F"/>
    <w:rsid w:val="00110B3E"/>
    <w:rsid w:val="00110C4E"/>
    <w:rsid w:val="00110DBB"/>
    <w:rsid w:val="00110E4C"/>
    <w:rsid w:val="0011136D"/>
    <w:rsid w:val="0011137F"/>
    <w:rsid w:val="00111610"/>
    <w:rsid w:val="001117F9"/>
    <w:rsid w:val="00111931"/>
    <w:rsid w:val="00111B54"/>
    <w:rsid w:val="00111D12"/>
    <w:rsid w:val="00111E09"/>
    <w:rsid w:val="00111EED"/>
    <w:rsid w:val="00111FE1"/>
    <w:rsid w:val="0011204F"/>
    <w:rsid w:val="00112320"/>
    <w:rsid w:val="001123A6"/>
    <w:rsid w:val="001124F7"/>
    <w:rsid w:val="0011258F"/>
    <w:rsid w:val="001125E6"/>
    <w:rsid w:val="00112933"/>
    <w:rsid w:val="00112944"/>
    <w:rsid w:val="00112B58"/>
    <w:rsid w:val="00112C76"/>
    <w:rsid w:val="00112CFB"/>
    <w:rsid w:val="00113210"/>
    <w:rsid w:val="0011376D"/>
    <w:rsid w:val="00113F0A"/>
    <w:rsid w:val="0011420C"/>
    <w:rsid w:val="001142A9"/>
    <w:rsid w:val="0011431B"/>
    <w:rsid w:val="00114339"/>
    <w:rsid w:val="00114448"/>
    <w:rsid w:val="00114808"/>
    <w:rsid w:val="00114B39"/>
    <w:rsid w:val="00114C21"/>
    <w:rsid w:val="00114D0B"/>
    <w:rsid w:val="00114DC1"/>
    <w:rsid w:val="00114F02"/>
    <w:rsid w:val="0011501C"/>
    <w:rsid w:val="00115383"/>
    <w:rsid w:val="001153AF"/>
    <w:rsid w:val="001155DF"/>
    <w:rsid w:val="00115604"/>
    <w:rsid w:val="0011561B"/>
    <w:rsid w:val="00115715"/>
    <w:rsid w:val="00115758"/>
    <w:rsid w:val="00115B37"/>
    <w:rsid w:val="0011692F"/>
    <w:rsid w:val="00116D43"/>
    <w:rsid w:val="00116DA8"/>
    <w:rsid w:val="00116F00"/>
    <w:rsid w:val="00116F4E"/>
    <w:rsid w:val="00117492"/>
    <w:rsid w:val="00117625"/>
    <w:rsid w:val="00117C48"/>
    <w:rsid w:val="00117CC4"/>
    <w:rsid w:val="0012093C"/>
    <w:rsid w:val="00120D4F"/>
    <w:rsid w:val="00121308"/>
    <w:rsid w:val="00121AFE"/>
    <w:rsid w:val="00121B3E"/>
    <w:rsid w:val="00121C82"/>
    <w:rsid w:val="0012202A"/>
    <w:rsid w:val="001221A0"/>
    <w:rsid w:val="00122310"/>
    <w:rsid w:val="00122C29"/>
    <w:rsid w:val="00122F45"/>
    <w:rsid w:val="0012300E"/>
    <w:rsid w:val="0012304F"/>
    <w:rsid w:val="0012340B"/>
    <w:rsid w:val="001236F5"/>
    <w:rsid w:val="00123C99"/>
    <w:rsid w:val="00124576"/>
    <w:rsid w:val="001248C3"/>
    <w:rsid w:val="001248F5"/>
    <w:rsid w:val="00124971"/>
    <w:rsid w:val="00124E77"/>
    <w:rsid w:val="00124F6D"/>
    <w:rsid w:val="0012567E"/>
    <w:rsid w:val="001256C4"/>
    <w:rsid w:val="00125961"/>
    <w:rsid w:val="001259AD"/>
    <w:rsid w:val="00125AEC"/>
    <w:rsid w:val="00125C82"/>
    <w:rsid w:val="00125CE7"/>
    <w:rsid w:val="00125D09"/>
    <w:rsid w:val="00125F0D"/>
    <w:rsid w:val="00125F3E"/>
    <w:rsid w:val="00125F64"/>
    <w:rsid w:val="001262A6"/>
    <w:rsid w:val="001262AF"/>
    <w:rsid w:val="0012676D"/>
    <w:rsid w:val="00126829"/>
    <w:rsid w:val="00126859"/>
    <w:rsid w:val="00126BC7"/>
    <w:rsid w:val="00126C67"/>
    <w:rsid w:val="00127DC7"/>
    <w:rsid w:val="00127E04"/>
    <w:rsid w:val="00127E1C"/>
    <w:rsid w:val="0013040E"/>
    <w:rsid w:val="0013054A"/>
    <w:rsid w:val="00130B77"/>
    <w:rsid w:val="00130BB4"/>
    <w:rsid w:val="00130BFA"/>
    <w:rsid w:val="00130C64"/>
    <w:rsid w:val="00130C68"/>
    <w:rsid w:val="00130D6C"/>
    <w:rsid w:val="00131492"/>
    <w:rsid w:val="001315FE"/>
    <w:rsid w:val="00131DB1"/>
    <w:rsid w:val="00131DD1"/>
    <w:rsid w:val="0013201E"/>
    <w:rsid w:val="00132058"/>
    <w:rsid w:val="00132080"/>
    <w:rsid w:val="0013220C"/>
    <w:rsid w:val="001324C4"/>
    <w:rsid w:val="00132957"/>
    <w:rsid w:val="00132FDF"/>
    <w:rsid w:val="0013345C"/>
    <w:rsid w:val="001337E9"/>
    <w:rsid w:val="00133BD8"/>
    <w:rsid w:val="00133E5A"/>
    <w:rsid w:val="00134212"/>
    <w:rsid w:val="00134259"/>
    <w:rsid w:val="001342C2"/>
    <w:rsid w:val="001343C7"/>
    <w:rsid w:val="001343F7"/>
    <w:rsid w:val="0013440B"/>
    <w:rsid w:val="00134589"/>
    <w:rsid w:val="001349DE"/>
    <w:rsid w:val="00134A60"/>
    <w:rsid w:val="00134A76"/>
    <w:rsid w:val="00134B21"/>
    <w:rsid w:val="00134F02"/>
    <w:rsid w:val="00134F41"/>
    <w:rsid w:val="00135246"/>
    <w:rsid w:val="0013530C"/>
    <w:rsid w:val="00135543"/>
    <w:rsid w:val="00135ACD"/>
    <w:rsid w:val="00135F27"/>
    <w:rsid w:val="00136057"/>
    <w:rsid w:val="001360DE"/>
    <w:rsid w:val="00136268"/>
    <w:rsid w:val="00136990"/>
    <w:rsid w:val="001369F0"/>
    <w:rsid w:val="00136B04"/>
    <w:rsid w:val="00136C1B"/>
    <w:rsid w:val="00136FA6"/>
    <w:rsid w:val="00137083"/>
    <w:rsid w:val="00137555"/>
    <w:rsid w:val="001379BF"/>
    <w:rsid w:val="00137B18"/>
    <w:rsid w:val="00137CA8"/>
    <w:rsid w:val="00137F77"/>
    <w:rsid w:val="00140052"/>
    <w:rsid w:val="0014028E"/>
    <w:rsid w:val="0014052C"/>
    <w:rsid w:val="00140552"/>
    <w:rsid w:val="0014056F"/>
    <w:rsid w:val="00140710"/>
    <w:rsid w:val="00140A98"/>
    <w:rsid w:val="00140B21"/>
    <w:rsid w:val="00140B72"/>
    <w:rsid w:val="00140C8A"/>
    <w:rsid w:val="00140CE9"/>
    <w:rsid w:val="00140D2D"/>
    <w:rsid w:val="00140DEB"/>
    <w:rsid w:val="00140E3C"/>
    <w:rsid w:val="00141007"/>
    <w:rsid w:val="0014105E"/>
    <w:rsid w:val="00141201"/>
    <w:rsid w:val="001412E3"/>
    <w:rsid w:val="00141356"/>
    <w:rsid w:val="001413D0"/>
    <w:rsid w:val="00141571"/>
    <w:rsid w:val="0014173E"/>
    <w:rsid w:val="00141817"/>
    <w:rsid w:val="00141AB1"/>
    <w:rsid w:val="00141D71"/>
    <w:rsid w:val="00141F10"/>
    <w:rsid w:val="00141F2F"/>
    <w:rsid w:val="001421F9"/>
    <w:rsid w:val="00142386"/>
    <w:rsid w:val="0014257A"/>
    <w:rsid w:val="001426D9"/>
    <w:rsid w:val="00142881"/>
    <w:rsid w:val="00142BB8"/>
    <w:rsid w:val="00142D03"/>
    <w:rsid w:val="001435F7"/>
    <w:rsid w:val="00143679"/>
    <w:rsid w:val="001437A1"/>
    <w:rsid w:val="00143C55"/>
    <w:rsid w:val="001440BB"/>
    <w:rsid w:val="00144253"/>
    <w:rsid w:val="001442A8"/>
    <w:rsid w:val="00144650"/>
    <w:rsid w:val="001446F9"/>
    <w:rsid w:val="001447CD"/>
    <w:rsid w:val="001447DC"/>
    <w:rsid w:val="0014495B"/>
    <w:rsid w:val="00144D09"/>
    <w:rsid w:val="00144D1E"/>
    <w:rsid w:val="00144D50"/>
    <w:rsid w:val="00145074"/>
    <w:rsid w:val="001450D0"/>
    <w:rsid w:val="0014531B"/>
    <w:rsid w:val="00145489"/>
    <w:rsid w:val="0014552E"/>
    <w:rsid w:val="001456D7"/>
    <w:rsid w:val="00146017"/>
    <w:rsid w:val="0014606F"/>
    <w:rsid w:val="0014626E"/>
    <w:rsid w:val="001462DA"/>
    <w:rsid w:val="00146303"/>
    <w:rsid w:val="001463D4"/>
    <w:rsid w:val="001466B5"/>
    <w:rsid w:val="001467A6"/>
    <w:rsid w:val="0014683A"/>
    <w:rsid w:val="00146D46"/>
    <w:rsid w:val="0014715D"/>
    <w:rsid w:val="0014718F"/>
    <w:rsid w:val="0014734A"/>
    <w:rsid w:val="00150019"/>
    <w:rsid w:val="00150094"/>
    <w:rsid w:val="00150103"/>
    <w:rsid w:val="00150525"/>
    <w:rsid w:val="00150882"/>
    <w:rsid w:val="00150938"/>
    <w:rsid w:val="001509EC"/>
    <w:rsid w:val="00150D01"/>
    <w:rsid w:val="00150D89"/>
    <w:rsid w:val="00150FE6"/>
    <w:rsid w:val="0015103F"/>
    <w:rsid w:val="00151096"/>
    <w:rsid w:val="001517A3"/>
    <w:rsid w:val="00151B04"/>
    <w:rsid w:val="00151E2B"/>
    <w:rsid w:val="00151EEE"/>
    <w:rsid w:val="00151FCE"/>
    <w:rsid w:val="0015200E"/>
    <w:rsid w:val="00152516"/>
    <w:rsid w:val="001525C4"/>
    <w:rsid w:val="001528A9"/>
    <w:rsid w:val="00152A0A"/>
    <w:rsid w:val="00152AA4"/>
    <w:rsid w:val="00153166"/>
    <w:rsid w:val="00153399"/>
    <w:rsid w:val="001535A8"/>
    <w:rsid w:val="001535AE"/>
    <w:rsid w:val="001537DC"/>
    <w:rsid w:val="00153E8B"/>
    <w:rsid w:val="00154208"/>
    <w:rsid w:val="0015423B"/>
    <w:rsid w:val="0015431B"/>
    <w:rsid w:val="001543E6"/>
    <w:rsid w:val="00154770"/>
    <w:rsid w:val="00154BCD"/>
    <w:rsid w:val="00154D67"/>
    <w:rsid w:val="0015512A"/>
    <w:rsid w:val="001551F5"/>
    <w:rsid w:val="001555A0"/>
    <w:rsid w:val="001557D3"/>
    <w:rsid w:val="00155ECA"/>
    <w:rsid w:val="00155FFC"/>
    <w:rsid w:val="0015660C"/>
    <w:rsid w:val="00156994"/>
    <w:rsid w:val="00156B47"/>
    <w:rsid w:val="00156C63"/>
    <w:rsid w:val="00156F7B"/>
    <w:rsid w:val="00157182"/>
    <w:rsid w:val="001574A3"/>
    <w:rsid w:val="00157565"/>
    <w:rsid w:val="001575AE"/>
    <w:rsid w:val="0015791A"/>
    <w:rsid w:val="00157ACF"/>
    <w:rsid w:val="00157BB2"/>
    <w:rsid w:val="00160034"/>
    <w:rsid w:val="001600FA"/>
    <w:rsid w:val="0016012A"/>
    <w:rsid w:val="001608DB"/>
    <w:rsid w:val="001609D1"/>
    <w:rsid w:val="001609D5"/>
    <w:rsid w:val="00160A83"/>
    <w:rsid w:val="00160AD7"/>
    <w:rsid w:val="00160B39"/>
    <w:rsid w:val="00160C0D"/>
    <w:rsid w:val="00160D8F"/>
    <w:rsid w:val="00161278"/>
    <w:rsid w:val="001615E4"/>
    <w:rsid w:val="001616D9"/>
    <w:rsid w:val="00161B7C"/>
    <w:rsid w:val="00162019"/>
    <w:rsid w:val="001620C5"/>
    <w:rsid w:val="001621B5"/>
    <w:rsid w:val="00162230"/>
    <w:rsid w:val="001622E2"/>
    <w:rsid w:val="001623AD"/>
    <w:rsid w:val="00162581"/>
    <w:rsid w:val="00162616"/>
    <w:rsid w:val="00162895"/>
    <w:rsid w:val="0016294B"/>
    <w:rsid w:val="00162A68"/>
    <w:rsid w:val="00162C2E"/>
    <w:rsid w:val="00162D06"/>
    <w:rsid w:val="00162D7B"/>
    <w:rsid w:val="00162DF9"/>
    <w:rsid w:val="00162EAF"/>
    <w:rsid w:val="00163114"/>
    <w:rsid w:val="00163177"/>
    <w:rsid w:val="0016332C"/>
    <w:rsid w:val="00163883"/>
    <w:rsid w:val="001639B8"/>
    <w:rsid w:val="001639CA"/>
    <w:rsid w:val="00164046"/>
    <w:rsid w:val="00164386"/>
    <w:rsid w:val="0016449F"/>
    <w:rsid w:val="001646EB"/>
    <w:rsid w:val="0016494C"/>
    <w:rsid w:val="00164C26"/>
    <w:rsid w:val="0016541D"/>
    <w:rsid w:val="00165C04"/>
    <w:rsid w:val="001661F4"/>
    <w:rsid w:val="0016669B"/>
    <w:rsid w:val="001666A8"/>
    <w:rsid w:val="001667B7"/>
    <w:rsid w:val="00166956"/>
    <w:rsid w:val="00166DCE"/>
    <w:rsid w:val="0016711F"/>
    <w:rsid w:val="0016749B"/>
    <w:rsid w:val="001675E0"/>
    <w:rsid w:val="00167718"/>
    <w:rsid w:val="0017002E"/>
    <w:rsid w:val="00170888"/>
    <w:rsid w:val="0017090B"/>
    <w:rsid w:val="00170951"/>
    <w:rsid w:val="00170B2C"/>
    <w:rsid w:val="00170B94"/>
    <w:rsid w:val="00170D09"/>
    <w:rsid w:val="00170D82"/>
    <w:rsid w:val="00170FD9"/>
    <w:rsid w:val="00171345"/>
    <w:rsid w:val="001713D3"/>
    <w:rsid w:val="00171800"/>
    <w:rsid w:val="00171A18"/>
    <w:rsid w:val="00171B08"/>
    <w:rsid w:val="00172698"/>
    <w:rsid w:val="00172881"/>
    <w:rsid w:val="00172976"/>
    <w:rsid w:val="001729B5"/>
    <w:rsid w:val="00172A0A"/>
    <w:rsid w:val="00172B81"/>
    <w:rsid w:val="00172F43"/>
    <w:rsid w:val="00172FD5"/>
    <w:rsid w:val="00173250"/>
    <w:rsid w:val="00173289"/>
    <w:rsid w:val="001732F0"/>
    <w:rsid w:val="0017350C"/>
    <w:rsid w:val="001736BB"/>
    <w:rsid w:val="00173907"/>
    <w:rsid w:val="0017399E"/>
    <w:rsid w:val="00173D47"/>
    <w:rsid w:val="00173ECC"/>
    <w:rsid w:val="00174120"/>
    <w:rsid w:val="001741D2"/>
    <w:rsid w:val="001742FA"/>
    <w:rsid w:val="001743DB"/>
    <w:rsid w:val="0017458E"/>
    <w:rsid w:val="00174732"/>
    <w:rsid w:val="001749FE"/>
    <w:rsid w:val="00174B9F"/>
    <w:rsid w:val="00174F04"/>
    <w:rsid w:val="001752FC"/>
    <w:rsid w:val="0017544A"/>
    <w:rsid w:val="00175496"/>
    <w:rsid w:val="001754DF"/>
    <w:rsid w:val="00175A5B"/>
    <w:rsid w:val="00175B54"/>
    <w:rsid w:val="00175B6C"/>
    <w:rsid w:val="00175DD2"/>
    <w:rsid w:val="00175EDF"/>
    <w:rsid w:val="00175EF0"/>
    <w:rsid w:val="00175F83"/>
    <w:rsid w:val="00176293"/>
    <w:rsid w:val="001764E1"/>
    <w:rsid w:val="00176508"/>
    <w:rsid w:val="00176511"/>
    <w:rsid w:val="00176589"/>
    <w:rsid w:val="0017685B"/>
    <w:rsid w:val="001768C0"/>
    <w:rsid w:val="001769E8"/>
    <w:rsid w:val="00176CE0"/>
    <w:rsid w:val="00176D80"/>
    <w:rsid w:val="00176E33"/>
    <w:rsid w:val="00176F1E"/>
    <w:rsid w:val="00176F2D"/>
    <w:rsid w:val="00177064"/>
    <w:rsid w:val="00177343"/>
    <w:rsid w:val="001776EA"/>
    <w:rsid w:val="001777D6"/>
    <w:rsid w:val="00177B2A"/>
    <w:rsid w:val="00177CE8"/>
    <w:rsid w:val="00177D38"/>
    <w:rsid w:val="00177DCE"/>
    <w:rsid w:val="00177DD7"/>
    <w:rsid w:val="00177E42"/>
    <w:rsid w:val="00177F48"/>
    <w:rsid w:val="00180156"/>
    <w:rsid w:val="001801AF"/>
    <w:rsid w:val="0018034C"/>
    <w:rsid w:val="001807D3"/>
    <w:rsid w:val="0018093F"/>
    <w:rsid w:val="00180D2E"/>
    <w:rsid w:val="001812F5"/>
    <w:rsid w:val="0018133B"/>
    <w:rsid w:val="00181516"/>
    <w:rsid w:val="00181591"/>
    <w:rsid w:val="00181722"/>
    <w:rsid w:val="00181D5A"/>
    <w:rsid w:val="00181D81"/>
    <w:rsid w:val="00181E09"/>
    <w:rsid w:val="00181EC1"/>
    <w:rsid w:val="00181EF4"/>
    <w:rsid w:val="00181F4D"/>
    <w:rsid w:val="001820A8"/>
    <w:rsid w:val="0018211A"/>
    <w:rsid w:val="001821AC"/>
    <w:rsid w:val="001822A2"/>
    <w:rsid w:val="00182388"/>
    <w:rsid w:val="0018263A"/>
    <w:rsid w:val="001828DB"/>
    <w:rsid w:val="00182D47"/>
    <w:rsid w:val="00182EBE"/>
    <w:rsid w:val="00182F4A"/>
    <w:rsid w:val="001837B6"/>
    <w:rsid w:val="00183ADF"/>
    <w:rsid w:val="00183D23"/>
    <w:rsid w:val="00183F53"/>
    <w:rsid w:val="00184398"/>
    <w:rsid w:val="00184A77"/>
    <w:rsid w:val="0018513C"/>
    <w:rsid w:val="0018548D"/>
    <w:rsid w:val="00185520"/>
    <w:rsid w:val="00185550"/>
    <w:rsid w:val="00185748"/>
    <w:rsid w:val="00185B65"/>
    <w:rsid w:val="00185C74"/>
    <w:rsid w:val="00185F4D"/>
    <w:rsid w:val="00186001"/>
    <w:rsid w:val="00186722"/>
    <w:rsid w:val="001868B8"/>
    <w:rsid w:val="00186922"/>
    <w:rsid w:val="00186D37"/>
    <w:rsid w:val="00186EC7"/>
    <w:rsid w:val="00186FDE"/>
    <w:rsid w:val="0018728B"/>
    <w:rsid w:val="00187515"/>
    <w:rsid w:val="00187819"/>
    <w:rsid w:val="00187F04"/>
    <w:rsid w:val="00187FE3"/>
    <w:rsid w:val="00190040"/>
    <w:rsid w:val="001900EB"/>
    <w:rsid w:val="00190428"/>
    <w:rsid w:val="00190572"/>
    <w:rsid w:val="001905BB"/>
    <w:rsid w:val="001905FD"/>
    <w:rsid w:val="00190B47"/>
    <w:rsid w:val="00190CBC"/>
    <w:rsid w:val="00190D5B"/>
    <w:rsid w:val="00190F1E"/>
    <w:rsid w:val="00190F24"/>
    <w:rsid w:val="00191037"/>
    <w:rsid w:val="001911C1"/>
    <w:rsid w:val="00191447"/>
    <w:rsid w:val="001914A7"/>
    <w:rsid w:val="00191AA3"/>
    <w:rsid w:val="00191CCC"/>
    <w:rsid w:val="00192088"/>
    <w:rsid w:val="001921E8"/>
    <w:rsid w:val="001921F9"/>
    <w:rsid w:val="0019231C"/>
    <w:rsid w:val="001926AE"/>
    <w:rsid w:val="001929FC"/>
    <w:rsid w:val="00192B1F"/>
    <w:rsid w:val="00192C24"/>
    <w:rsid w:val="00192D22"/>
    <w:rsid w:val="00192FF1"/>
    <w:rsid w:val="001937B4"/>
    <w:rsid w:val="00193ED7"/>
    <w:rsid w:val="001940DC"/>
    <w:rsid w:val="00194122"/>
    <w:rsid w:val="0019412F"/>
    <w:rsid w:val="00194190"/>
    <w:rsid w:val="00194577"/>
    <w:rsid w:val="00194592"/>
    <w:rsid w:val="001946EC"/>
    <w:rsid w:val="00194AD1"/>
    <w:rsid w:val="00194C4F"/>
    <w:rsid w:val="00194DDC"/>
    <w:rsid w:val="00194F81"/>
    <w:rsid w:val="00195674"/>
    <w:rsid w:val="00195701"/>
    <w:rsid w:val="00195C86"/>
    <w:rsid w:val="00195E60"/>
    <w:rsid w:val="00195F70"/>
    <w:rsid w:val="001960C0"/>
    <w:rsid w:val="0019705C"/>
    <w:rsid w:val="0019705F"/>
    <w:rsid w:val="001970E0"/>
    <w:rsid w:val="0019727F"/>
    <w:rsid w:val="001974D4"/>
    <w:rsid w:val="001978AD"/>
    <w:rsid w:val="00197B85"/>
    <w:rsid w:val="00197BBC"/>
    <w:rsid w:val="00197D9D"/>
    <w:rsid w:val="001A0532"/>
    <w:rsid w:val="001A07D2"/>
    <w:rsid w:val="001A0CB0"/>
    <w:rsid w:val="001A1016"/>
    <w:rsid w:val="001A112D"/>
    <w:rsid w:val="001A1145"/>
    <w:rsid w:val="001A1329"/>
    <w:rsid w:val="001A145A"/>
    <w:rsid w:val="001A1495"/>
    <w:rsid w:val="001A14D2"/>
    <w:rsid w:val="001A1661"/>
    <w:rsid w:val="001A1A48"/>
    <w:rsid w:val="001A1A7D"/>
    <w:rsid w:val="001A1E29"/>
    <w:rsid w:val="001A205C"/>
    <w:rsid w:val="001A2178"/>
    <w:rsid w:val="001A225D"/>
    <w:rsid w:val="001A260E"/>
    <w:rsid w:val="001A295C"/>
    <w:rsid w:val="001A33A1"/>
    <w:rsid w:val="001A38EE"/>
    <w:rsid w:val="001A39BF"/>
    <w:rsid w:val="001A39E6"/>
    <w:rsid w:val="001A3A54"/>
    <w:rsid w:val="001A3ADB"/>
    <w:rsid w:val="001A41CC"/>
    <w:rsid w:val="001A4431"/>
    <w:rsid w:val="001A4619"/>
    <w:rsid w:val="001A48D8"/>
    <w:rsid w:val="001A492E"/>
    <w:rsid w:val="001A4974"/>
    <w:rsid w:val="001A4D0D"/>
    <w:rsid w:val="001A4D20"/>
    <w:rsid w:val="001A4D7A"/>
    <w:rsid w:val="001A4F1A"/>
    <w:rsid w:val="001A5002"/>
    <w:rsid w:val="001A5593"/>
    <w:rsid w:val="001A5793"/>
    <w:rsid w:val="001A5989"/>
    <w:rsid w:val="001A5A23"/>
    <w:rsid w:val="001A5C89"/>
    <w:rsid w:val="001A5D07"/>
    <w:rsid w:val="001A5EA3"/>
    <w:rsid w:val="001A6139"/>
    <w:rsid w:val="001A6240"/>
    <w:rsid w:val="001A62EF"/>
    <w:rsid w:val="001A646F"/>
    <w:rsid w:val="001A654E"/>
    <w:rsid w:val="001A6685"/>
    <w:rsid w:val="001A669E"/>
    <w:rsid w:val="001A6804"/>
    <w:rsid w:val="001A6916"/>
    <w:rsid w:val="001A6AE8"/>
    <w:rsid w:val="001A6CB4"/>
    <w:rsid w:val="001A6D24"/>
    <w:rsid w:val="001A6DC0"/>
    <w:rsid w:val="001A6EB9"/>
    <w:rsid w:val="001A7258"/>
    <w:rsid w:val="001A72C8"/>
    <w:rsid w:val="001A73EE"/>
    <w:rsid w:val="001A7401"/>
    <w:rsid w:val="001A74E7"/>
    <w:rsid w:val="001A75F8"/>
    <w:rsid w:val="001A7866"/>
    <w:rsid w:val="001A7963"/>
    <w:rsid w:val="001A7987"/>
    <w:rsid w:val="001A79B9"/>
    <w:rsid w:val="001A7AA3"/>
    <w:rsid w:val="001A7BFE"/>
    <w:rsid w:val="001A7D7B"/>
    <w:rsid w:val="001A7F79"/>
    <w:rsid w:val="001B0108"/>
    <w:rsid w:val="001B0175"/>
    <w:rsid w:val="001B054E"/>
    <w:rsid w:val="001B082D"/>
    <w:rsid w:val="001B08DA"/>
    <w:rsid w:val="001B0B3E"/>
    <w:rsid w:val="001B0C09"/>
    <w:rsid w:val="001B0CBF"/>
    <w:rsid w:val="001B0EAF"/>
    <w:rsid w:val="001B0F69"/>
    <w:rsid w:val="001B1075"/>
    <w:rsid w:val="001B1311"/>
    <w:rsid w:val="001B134D"/>
    <w:rsid w:val="001B1C21"/>
    <w:rsid w:val="001B1D04"/>
    <w:rsid w:val="001B1FAA"/>
    <w:rsid w:val="001B20B7"/>
    <w:rsid w:val="001B2101"/>
    <w:rsid w:val="001B211B"/>
    <w:rsid w:val="001B22E5"/>
    <w:rsid w:val="001B2863"/>
    <w:rsid w:val="001B2E56"/>
    <w:rsid w:val="001B31C0"/>
    <w:rsid w:val="001B328C"/>
    <w:rsid w:val="001B3D00"/>
    <w:rsid w:val="001B3EF2"/>
    <w:rsid w:val="001B415A"/>
    <w:rsid w:val="001B4262"/>
    <w:rsid w:val="001B42B8"/>
    <w:rsid w:val="001B43EC"/>
    <w:rsid w:val="001B463A"/>
    <w:rsid w:val="001B4665"/>
    <w:rsid w:val="001B470E"/>
    <w:rsid w:val="001B47C1"/>
    <w:rsid w:val="001B4A8B"/>
    <w:rsid w:val="001B4DE0"/>
    <w:rsid w:val="001B50B5"/>
    <w:rsid w:val="001B51B4"/>
    <w:rsid w:val="001B5B92"/>
    <w:rsid w:val="001B5C53"/>
    <w:rsid w:val="001B5CF5"/>
    <w:rsid w:val="001B6097"/>
    <w:rsid w:val="001B635C"/>
    <w:rsid w:val="001B653E"/>
    <w:rsid w:val="001B65CA"/>
    <w:rsid w:val="001B68C7"/>
    <w:rsid w:val="001B693F"/>
    <w:rsid w:val="001B6A4A"/>
    <w:rsid w:val="001B6B92"/>
    <w:rsid w:val="001B732F"/>
    <w:rsid w:val="001B7359"/>
    <w:rsid w:val="001B735A"/>
    <w:rsid w:val="001B7637"/>
    <w:rsid w:val="001B780A"/>
    <w:rsid w:val="001B7E1E"/>
    <w:rsid w:val="001C022E"/>
    <w:rsid w:val="001C08F5"/>
    <w:rsid w:val="001C095B"/>
    <w:rsid w:val="001C0F7D"/>
    <w:rsid w:val="001C0F8F"/>
    <w:rsid w:val="001C103C"/>
    <w:rsid w:val="001C1345"/>
    <w:rsid w:val="001C1594"/>
    <w:rsid w:val="001C1BF1"/>
    <w:rsid w:val="001C1C91"/>
    <w:rsid w:val="001C1CA3"/>
    <w:rsid w:val="001C1F8D"/>
    <w:rsid w:val="001C20C5"/>
    <w:rsid w:val="001C21A0"/>
    <w:rsid w:val="001C242E"/>
    <w:rsid w:val="001C254C"/>
    <w:rsid w:val="001C29CD"/>
    <w:rsid w:val="001C29CF"/>
    <w:rsid w:val="001C2ABA"/>
    <w:rsid w:val="001C2B12"/>
    <w:rsid w:val="001C2BC8"/>
    <w:rsid w:val="001C2F6A"/>
    <w:rsid w:val="001C3547"/>
    <w:rsid w:val="001C37DD"/>
    <w:rsid w:val="001C3899"/>
    <w:rsid w:val="001C3944"/>
    <w:rsid w:val="001C3C53"/>
    <w:rsid w:val="001C3D91"/>
    <w:rsid w:val="001C414F"/>
    <w:rsid w:val="001C4383"/>
    <w:rsid w:val="001C47C3"/>
    <w:rsid w:val="001C4832"/>
    <w:rsid w:val="001C4B21"/>
    <w:rsid w:val="001C4B7F"/>
    <w:rsid w:val="001C4C9E"/>
    <w:rsid w:val="001C4EAD"/>
    <w:rsid w:val="001C526F"/>
    <w:rsid w:val="001C540C"/>
    <w:rsid w:val="001C58B2"/>
    <w:rsid w:val="001C5A78"/>
    <w:rsid w:val="001C5BA5"/>
    <w:rsid w:val="001C5D03"/>
    <w:rsid w:val="001C619E"/>
    <w:rsid w:val="001C662F"/>
    <w:rsid w:val="001C67BA"/>
    <w:rsid w:val="001C682D"/>
    <w:rsid w:val="001C7052"/>
    <w:rsid w:val="001C71FA"/>
    <w:rsid w:val="001C72A8"/>
    <w:rsid w:val="001C72B0"/>
    <w:rsid w:val="001C74BA"/>
    <w:rsid w:val="001C7BF8"/>
    <w:rsid w:val="001C7DDE"/>
    <w:rsid w:val="001D035D"/>
    <w:rsid w:val="001D045E"/>
    <w:rsid w:val="001D0605"/>
    <w:rsid w:val="001D0764"/>
    <w:rsid w:val="001D081F"/>
    <w:rsid w:val="001D087F"/>
    <w:rsid w:val="001D0929"/>
    <w:rsid w:val="001D0A69"/>
    <w:rsid w:val="001D0C11"/>
    <w:rsid w:val="001D0C94"/>
    <w:rsid w:val="001D0ECF"/>
    <w:rsid w:val="001D0F57"/>
    <w:rsid w:val="001D1070"/>
    <w:rsid w:val="001D11A7"/>
    <w:rsid w:val="001D1331"/>
    <w:rsid w:val="001D1335"/>
    <w:rsid w:val="001D169A"/>
    <w:rsid w:val="001D16E4"/>
    <w:rsid w:val="001D199C"/>
    <w:rsid w:val="001D1A7B"/>
    <w:rsid w:val="001D1DC4"/>
    <w:rsid w:val="001D2283"/>
    <w:rsid w:val="001D2605"/>
    <w:rsid w:val="001D2708"/>
    <w:rsid w:val="001D273B"/>
    <w:rsid w:val="001D2869"/>
    <w:rsid w:val="001D28AD"/>
    <w:rsid w:val="001D2D18"/>
    <w:rsid w:val="001D2E8A"/>
    <w:rsid w:val="001D2F4C"/>
    <w:rsid w:val="001D4045"/>
    <w:rsid w:val="001D4215"/>
    <w:rsid w:val="001D4A2F"/>
    <w:rsid w:val="001D4B11"/>
    <w:rsid w:val="001D4B35"/>
    <w:rsid w:val="001D4B3F"/>
    <w:rsid w:val="001D4E02"/>
    <w:rsid w:val="001D4F87"/>
    <w:rsid w:val="001D522E"/>
    <w:rsid w:val="001D5626"/>
    <w:rsid w:val="001D5638"/>
    <w:rsid w:val="001D5768"/>
    <w:rsid w:val="001D579C"/>
    <w:rsid w:val="001D57D0"/>
    <w:rsid w:val="001D5E0E"/>
    <w:rsid w:val="001D5FE5"/>
    <w:rsid w:val="001D6260"/>
    <w:rsid w:val="001D6422"/>
    <w:rsid w:val="001D64DE"/>
    <w:rsid w:val="001D6654"/>
    <w:rsid w:val="001D6719"/>
    <w:rsid w:val="001D6759"/>
    <w:rsid w:val="001D685F"/>
    <w:rsid w:val="001D693C"/>
    <w:rsid w:val="001D6993"/>
    <w:rsid w:val="001D6A17"/>
    <w:rsid w:val="001D6A6F"/>
    <w:rsid w:val="001D6FD4"/>
    <w:rsid w:val="001D705A"/>
    <w:rsid w:val="001D7535"/>
    <w:rsid w:val="001D754B"/>
    <w:rsid w:val="001D781A"/>
    <w:rsid w:val="001D7930"/>
    <w:rsid w:val="001D7BC1"/>
    <w:rsid w:val="001D7BC8"/>
    <w:rsid w:val="001E03E3"/>
    <w:rsid w:val="001E043C"/>
    <w:rsid w:val="001E0677"/>
    <w:rsid w:val="001E0680"/>
    <w:rsid w:val="001E09D8"/>
    <w:rsid w:val="001E0B9E"/>
    <w:rsid w:val="001E0C93"/>
    <w:rsid w:val="001E0DE2"/>
    <w:rsid w:val="001E15C1"/>
    <w:rsid w:val="001E1639"/>
    <w:rsid w:val="001E19F1"/>
    <w:rsid w:val="001E1BA7"/>
    <w:rsid w:val="001E1FC7"/>
    <w:rsid w:val="001E2391"/>
    <w:rsid w:val="001E2547"/>
    <w:rsid w:val="001E2887"/>
    <w:rsid w:val="001E2D3E"/>
    <w:rsid w:val="001E2E3B"/>
    <w:rsid w:val="001E2EE6"/>
    <w:rsid w:val="001E2F28"/>
    <w:rsid w:val="001E301B"/>
    <w:rsid w:val="001E3185"/>
    <w:rsid w:val="001E335A"/>
    <w:rsid w:val="001E33F6"/>
    <w:rsid w:val="001E38CC"/>
    <w:rsid w:val="001E3AEF"/>
    <w:rsid w:val="001E3F38"/>
    <w:rsid w:val="001E41E8"/>
    <w:rsid w:val="001E429D"/>
    <w:rsid w:val="001E434E"/>
    <w:rsid w:val="001E4609"/>
    <w:rsid w:val="001E4647"/>
    <w:rsid w:val="001E48C4"/>
    <w:rsid w:val="001E48DC"/>
    <w:rsid w:val="001E4BD0"/>
    <w:rsid w:val="001E4E18"/>
    <w:rsid w:val="001E5666"/>
    <w:rsid w:val="001E5814"/>
    <w:rsid w:val="001E5971"/>
    <w:rsid w:val="001E5A19"/>
    <w:rsid w:val="001E5A75"/>
    <w:rsid w:val="001E6346"/>
    <w:rsid w:val="001E64ED"/>
    <w:rsid w:val="001E65DF"/>
    <w:rsid w:val="001E6884"/>
    <w:rsid w:val="001E69A6"/>
    <w:rsid w:val="001E6B07"/>
    <w:rsid w:val="001E6C71"/>
    <w:rsid w:val="001E6C96"/>
    <w:rsid w:val="001E6D03"/>
    <w:rsid w:val="001E6F56"/>
    <w:rsid w:val="001E7209"/>
    <w:rsid w:val="001E72B1"/>
    <w:rsid w:val="001E742C"/>
    <w:rsid w:val="001E7570"/>
    <w:rsid w:val="001E76F3"/>
    <w:rsid w:val="001E7877"/>
    <w:rsid w:val="001E7F13"/>
    <w:rsid w:val="001F023A"/>
    <w:rsid w:val="001F03A1"/>
    <w:rsid w:val="001F03D9"/>
    <w:rsid w:val="001F0416"/>
    <w:rsid w:val="001F044E"/>
    <w:rsid w:val="001F07E3"/>
    <w:rsid w:val="001F0ACD"/>
    <w:rsid w:val="001F0E40"/>
    <w:rsid w:val="001F0EBC"/>
    <w:rsid w:val="001F1155"/>
    <w:rsid w:val="001F129F"/>
    <w:rsid w:val="001F1583"/>
    <w:rsid w:val="001F19DE"/>
    <w:rsid w:val="001F1DF6"/>
    <w:rsid w:val="001F1E2F"/>
    <w:rsid w:val="001F21D3"/>
    <w:rsid w:val="001F2299"/>
    <w:rsid w:val="001F2691"/>
    <w:rsid w:val="001F2952"/>
    <w:rsid w:val="001F2A44"/>
    <w:rsid w:val="001F2AB7"/>
    <w:rsid w:val="001F2DD4"/>
    <w:rsid w:val="001F2E93"/>
    <w:rsid w:val="001F2F7F"/>
    <w:rsid w:val="001F3229"/>
    <w:rsid w:val="001F362F"/>
    <w:rsid w:val="001F38EA"/>
    <w:rsid w:val="001F39F5"/>
    <w:rsid w:val="001F3C19"/>
    <w:rsid w:val="001F3D86"/>
    <w:rsid w:val="001F3D8F"/>
    <w:rsid w:val="001F3DB3"/>
    <w:rsid w:val="001F417D"/>
    <w:rsid w:val="001F47C3"/>
    <w:rsid w:val="001F4B84"/>
    <w:rsid w:val="001F4E83"/>
    <w:rsid w:val="001F4FD1"/>
    <w:rsid w:val="001F5449"/>
    <w:rsid w:val="001F554D"/>
    <w:rsid w:val="001F56C5"/>
    <w:rsid w:val="001F59C1"/>
    <w:rsid w:val="001F5A01"/>
    <w:rsid w:val="001F5A1A"/>
    <w:rsid w:val="001F5AC0"/>
    <w:rsid w:val="001F5D8B"/>
    <w:rsid w:val="001F6033"/>
    <w:rsid w:val="001F6346"/>
    <w:rsid w:val="001F65DC"/>
    <w:rsid w:val="001F6D08"/>
    <w:rsid w:val="001F6D4F"/>
    <w:rsid w:val="001F6D98"/>
    <w:rsid w:val="001F6F4E"/>
    <w:rsid w:val="001F6FAF"/>
    <w:rsid w:val="001F6FB6"/>
    <w:rsid w:val="001F7C35"/>
    <w:rsid w:val="001F7C6E"/>
    <w:rsid w:val="001F7D45"/>
    <w:rsid w:val="001F7E38"/>
    <w:rsid w:val="002000C1"/>
    <w:rsid w:val="002000F8"/>
    <w:rsid w:val="00200276"/>
    <w:rsid w:val="002007F9"/>
    <w:rsid w:val="00200A42"/>
    <w:rsid w:val="00200C26"/>
    <w:rsid w:val="00200E27"/>
    <w:rsid w:val="00201004"/>
    <w:rsid w:val="00201038"/>
    <w:rsid w:val="002010CC"/>
    <w:rsid w:val="002015A5"/>
    <w:rsid w:val="00201D93"/>
    <w:rsid w:val="002023D6"/>
    <w:rsid w:val="002023E6"/>
    <w:rsid w:val="002026F0"/>
    <w:rsid w:val="002027BB"/>
    <w:rsid w:val="0020289E"/>
    <w:rsid w:val="00202FD2"/>
    <w:rsid w:val="002030AB"/>
    <w:rsid w:val="0020330A"/>
    <w:rsid w:val="0020354E"/>
    <w:rsid w:val="002035A2"/>
    <w:rsid w:val="0020366D"/>
    <w:rsid w:val="00203789"/>
    <w:rsid w:val="0020389F"/>
    <w:rsid w:val="00203B04"/>
    <w:rsid w:val="00203B65"/>
    <w:rsid w:val="00203CC2"/>
    <w:rsid w:val="00203E8A"/>
    <w:rsid w:val="002040F0"/>
    <w:rsid w:val="002041EC"/>
    <w:rsid w:val="002042CA"/>
    <w:rsid w:val="0020440D"/>
    <w:rsid w:val="002044D4"/>
    <w:rsid w:val="00204592"/>
    <w:rsid w:val="00204786"/>
    <w:rsid w:val="0020486E"/>
    <w:rsid w:val="00204BC0"/>
    <w:rsid w:val="00204C2A"/>
    <w:rsid w:val="00204D09"/>
    <w:rsid w:val="00204E85"/>
    <w:rsid w:val="00205058"/>
    <w:rsid w:val="002050F7"/>
    <w:rsid w:val="0020545C"/>
    <w:rsid w:val="002057D9"/>
    <w:rsid w:val="00205977"/>
    <w:rsid w:val="00205984"/>
    <w:rsid w:val="00205A10"/>
    <w:rsid w:val="00205ADC"/>
    <w:rsid w:val="00205E4C"/>
    <w:rsid w:val="0020630D"/>
    <w:rsid w:val="0020668D"/>
    <w:rsid w:val="00206F0E"/>
    <w:rsid w:val="00207013"/>
    <w:rsid w:val="0020789A"/>
    <w:rsid w:val="002102A9"/>
    <w:rsid w:val="002104BF"/>
    <w:rsid w:val="00210524"/>
    <w:rsid w:val="002105AF"/>
    <w:rsid w:val="002105CC"/>
    <w:rsid w:val="0021061E"/>
    <w:rsid w:val="00210880"/>
    <w:rsid w:val="00210B2A"/>
    <w:rsid w:val="00210D62"/>
    <w:rsid w:val="00210DC6"/>
    <w:rsid w:val="00210FAE"/>
    <w:rsid w:val="002111DF"/>
    <w:rsid w:val="00211323"/>
    <w:rsid w:val="00211489"/>
    <w:rsid w:val="002116D4"/>
    <w:rsid w:val="00211787"/>
    <w:rsid w:val="00212045"/>
    <w:rsid w:val="00212A45"/>
    <w:rsid w:val="00212C28"/>
    <w:rsid w:val="00212D01"/>
    <w:rsid w:val="00212D69"/>
    <w:rsid w:val="00212E24"/>
    <w:rsid w:val="002130DF"/>
    <w:rsid w:val="00213122"/>
    <w:rsid w:val="002132B7"/>
    <w:rsid w:val="002135D4"/>
    <w:rsid w:val="00213791"/>
    <w:rsid w:val="00213AC6"/>
    <w:rsid w:val="00213BF8"/>
    <w:rsid w:val="00213C4F"/>
    <w:rsid w:val="00213C7E"/>
    <w:rsid w:val="00213D96"/>
    <w:rsid w:val="00213E99"/>
    <w:rsid w:val="00213E9D"/>
    <w:rsid w:val="00213EDA"/>
    <w:rsid w:val="00214216"/>
    <w:rsid w:val="00214313"/>
    <w:rsid w:val="002143CA"/>
    <w:rsid w:val="002148B0"/>
    <w:rsid w:val="00214F93"/>
    <w:rsid w:val="0021503B"/>
    <w:rsid w:val="002150C5"/>
    <w:rsid w:val="00215490"/>
    <w:rsid w:val="002156EA"/>
    <w:rsid w:val="002157D3"/>
    <w:rsid w:val="0021589C"/>
    <w:rsid w:val="002158BD"/>
    <w:rsid w:val="00215AF0"/>
    <w:rsid w:val="00215B44"/>
    <w:rsid w:val="00215D1D"/>
    <w:rsid w:val="00215D8A"/>
    <w:rsid w:val="00215EFA"/>
    <w:rsid w:val="00216244"/>
    <w:rsid w:val="0021645B"/>
    <w:rsid w:val="00216894"/>
    <w:rsid w:val="00216A8D"/>
    <w:rsid w:val="00216ABC"/>
    <w:rsid w:val="00216C41"/>
    <w:rsid w:val="00216CB0"/>
    <w:rsid w:val="00216F51"/>
    <w:rsid w:val="0021728D"/>
    <w:rsid w:val="0021734F"/>
    <w:rsid w:val="00217417"/>
    <w:rsid w:val="0021747C"/>
    <w:rsid w:val="00217617"/>
    <w:rsid w:val="00217C3D"/>
    <w:rsid w:val="00220046"/>
    <w:rsid w:val="00220282"/>
    <w:rsid w:val="002202A9"/>
    <w:rsid w:val="00220342"/>
    <w:rsid w:val="00220685"/>
    <w:rsid w:val="0022079C"/>
    <w:rsid w:val="0022094D"/>
    <w:rsid w:val="00220964"/>
    <w:rsid w:val="00220A88"/>
    <w:rsid w:val="00220E83"/>
    <w:rsid w:val="002211D0"/>
    <w:rsid w:val="00221456"/>
    <w:rsid w:val="0022170D"/>
    <w:rsid w:val="00221D14"/>
    <w:rsid w:val="00221F1C"/>
    <w:rsid w:val="00222055"/>
    <w:rsid w:val="002220D0"/>
    <w:rsid w:val="002221CD"/>
    <w:rsid w:val="00222752"/>
    <w:rsid w:val="00222D74"/>
    <w:rsid w:val="00222F86"/>
    <w:rsid w:val="002235A5"/>
    <w:rsid w:val="00223716"/>
    <w:rsid w:val="00223ED6"/>
    <w:rsid w:val="00223F85"/>
    <w:rsid w:val="00224043"/>
    <w:rsid w:val="00224223"/>
    <w:rsid w:val="00224297"/>
    <w:rsid w:val="00224335"/>
    <w:rsid w:val="0022461B"/>
    <w:rsid w:val="00224715"/>
    <w:rsid w:val="00224E83"/>
    <w:rsid w:val="00224F4B"/>
    <w:rsid w:val="00224FC1"/>
    <w:rsid w:val="002250A3"/>
    <w:rsid w:val="00225487"/>
    <w:rsid w:val="00225A78"/>
    <w:rsid w:val="00225B29"/>
    <w:rsid w:val="00225DEA"/>
    <w:rsid w:val="00225EAF"/>
    <w:rsid w:val="00226210"/>
    <w:rsid w:val="00226569"/>
    <w:rsid w:val="002265DD"/>
    <w:rsid w:val="00226D9C"/>
    <w:rsid w:val="00226E18"/>
    <w:rsid w:val="00226E66"/>
    <w:rsid w:val="0022705E"/>
    <w:rsid w:val="0022709D"/>
    <w:rsid w:val="002271CF"/>
    <w:rsid w:val="00227723"/>
    <w:rsid w:val="002277F6"/>
    <w:rsid w:val="0022782F"/>
    <w:rsid w:val="00227899"/>
    <w:rsid w:val="00227A1E"/>
    <w:rsid w:val="00227E55"/>
    <w:rsid w:val="00227E76"/>
    <w:rsid w:val="002301EE"/>
    <w:rsid w:val="002303A8"/>
    <w:rsid w:val="002304A3"/>
    <w:rsid w:val="002305D4"/>
    <w:rsid w:val="0023066D"/>
    <w:rsid w:val="00230955"/>
    <w:rsid w:val="00230AC7"/>
    <w:rsid w:val="00230FFB"/>
    <w:rsid w:val="0023122E"/>
    <w:rsid w:val="002314B0"/>
    <w:rsid w:val="0023183F"/>
    <w:rsid w:val="002318A8"/>
    <w:rsid w:val="00231B77"/>
    <w:rsid w:val="002325F7"/>
    <w:rsid w:val="00232A49"/>
    <w:rsid w:val="00232DBB"/>
    <w:rsid w:val="00232E4D"/>
    <w:rsid w:val="00233059"/>
    <w:rsid w:val="0023309C"/>
    <w:rsid w:val="002330D6"/>
    <w:rsid w:val="00233157"/>
    <w:rsid w:val="00233692"/>
    <w:rsid w:val="00233726"/>
    <w:rsid w:val="00233A53"/>
    <w:rsid w:val="00233AE7"/>
    <w:rsid w:val="00233C1D"/>
    <w:rsid w:val="0023416A"/>
    <w:rsid w:val="002347AD"/>
    <w:rsid w:val="002347F2"/>
    <w:rsid w:val="00234830"/>
    <w:rsid w:val="00234B21"/>
    <w:rsid w:val="00234D29"/>
    <w:rsid w:val="00234DF1"/>
    <w:rsid w:val="00234FB0"/>
    <w:rsid w:val="0023529A"/>
    <w:rsid w:val="00235506"/>
    <w:rsid w:val="002355A5"/>
    <w:rsid w:val="00235854"/>
    <w:rsid w:val="002358BD"/>
    <w:rsid w:val="00235AC6"/>
    <w:rsid w:val="00235B2F"/>
    <w:rsid w:val="00235C00"/>
    <w:rsid w:val="00235C59"/>
    <w:rsid w:val="00235E2D"/>
    <w:rsid w:val="00235EC2"/>
    <w:rsid w:val="00235EFA"/>
    <w:rsid w:val="002360DE"/>
    <w:rsid w:val="002361DD"/>
    <w:rsid w:val="00236A4E"/>
    <w:rsid w:val="00236B66"/>
    <w:rsid w:val="00236D78"/>
    <w:rsid w:val="00237171"/>
    <w:rsid w:val="0023729F"/>
    <w:rsid w:val="0023753A"/>
    <w:rsid w:val="002375ED"/>
    <w:rsid w:val="00237A26"/>
    <w:rsid w:val="00237AE9"/>
    <w:rsid w:val="00237DAE"/>
    <w:rsid w:val="00237F69"/>
    <w:rsid w:val="002409B2"/>
    <w:rsid w:val="00240DF4"/>
    <w:rsid w:val="00240E76"/>
    <w:rsid w:val="0024105A"/>
    <w:rsid w:val="0024153F"/>
    <w:rsid w:val="00241572"/>
    <w:rsid w:val="00241592"/>
    <w:rsid w:val="002417F7"/>
    <w:rsid w:val="00241885"/>
    <w:rsid w:val="00241D43"/>
    <w:rsid w:val="00241EFA"/>
    <w:rsid w:val="002421F1"/>
    <w:rsid w:val="002421F6"/>
    <w:rsid w:val="00242409"/>
    <w:rsid w:val="00242647"/>
    <w:rsid w:val="002427A7"/>
    <w:rsid w:val="002429E4"/>
    <w:rsid w:val="00243014"/>
    <w:rsid w:val="002431A1"/>
    <w:rsid w:val="002431F1"/>
    <w:rsid w:val="002431FA"/>
    <w:rsid w:val="002432B9"/>
    <w:rsid w:val="0024347D"/>
    <w:rsid w:val="0024391F"/>
    <w:rsid w:val="00243A44"/>
    <w:rsid w:val="00243B1E"/>
    <w:rsid w:val="00243B43"/>
    <w:rsid w:val="00243E59"/>
    <w:rsid w:val="00244125"/>
    <w:rsid w:val="00244227"/>
    <w:rsid w:val="00244706"/>
    <w:rsid w:val="00244901"/>
    <w:rsid w:val="00244D16"/>
    <w:rsid w:val="00244E36"/>
    <w:rsid w:val="002451CA"/>
    <w:rsid w:val="0024589B"/>
    <w:rsid w:val="00245BE0"/>
    <w:rsid w:val="00245DCF"/>
    <w:rsid w:val="0024607A"/>
    <w:rsid w:val="00246094"/>
    <w:rsid w:val="0024630B"/>
    <w:rsid w:val="002463EC"/>
    <w:rsid w:val="0024657D"/>
    <w:rsid w:val="0024668B"/>
    <w:rsid w:val="00247092"/>
    <w:rsid w:val="002470EF"/>
    <w:rsid w:val="002473CE"/>
    <w:rsid w:val="00247926"/>
    <w:rsid w:val="00247ABD"/>
    <w:rsid w:val="00247EAC"/>
    <w:rsid w:val="00247EEC"/>
    <w:rsid w:val="0025012B"/>
    <w:rsid w:val="00250387"/>
    <w:rsid w:val="00250718"/>
    <w:rsid w:val="00250F69"/>
    <w:rsid w:val="0025123D"/>
    <w:rsid w:val="0025131D"/>
    <w:rsid w:val="00251489"/>
    <w:rsid w:val="002517A2"/>
    <w:rsid w:val="00251B97"/>
    <w:rsid w:val="00251C2A"/>
    <w:rsid w:val="00251E6B"/>
    <w:rsid w:val="002526C8"/>
    <w:rsid w:val="00252763"/>
    <w:rsid w:val="002528C8"/>
    <w:rsid w:val="00252966"/>
    <w:rsid w:val="00252A08"/>
    <w:rsid w:val="0025366E"/>
    <w:rsid w:val="002538E9"/>
    <w:rsid w:val="00253942"/>
    <w:rsid w:val="00253A4E"/>
    <w:rsid w:val="00253EBB"/>
    <w:rsid w:val="00253FBE"/>
    <w:rsid w:val="0025401D"/>
    <w:rsid w:val="00254314"/>
    <w:rsid w:val="0025445B"/>
    <w:rsid w:val="002544B7"/>
    <w:rsid w:val="0025469B"/>
    <w:rsid w:val="00254758"/>
    <w:rsid w:val="00254D6E"/>
    <w:rsid w:val="00254DEC"/>
    <w:rsid w:val="00254F94"/>
    <w:rsid w:val="0025559D"/>
    <w:rsid w:val="002555B8"/>
    <w:rsid w:val="002556DF"/>
    <w:rsid w:val="0025590F"/>
    <w:rsid w:val="00255979"/>
    <w:rsid w:val="00255ED1"/>
    <w:rsid w:val="00255F53"/>
    <w:rsid w:val="00255F8E"/>
    <w:rsid w:val="00255FDE"/>
    <w:rsid w:val="002561B1"/>
    <w:rsid w:val="00256490"/>
    <w:rsid w:val="0025678A"/>
    <w:rsid w:val="00256EC4"/>
    <w:rsid w:val="00256F0C"/>
    <w:rsid w:val="0025702C"/>
    <w:rsid w:val="002570ED"/>
    <w:rsid w:val="002571EE"/>
    <w:rsid w:val="002573B8"/>
    <w:rsid w:val="002574C4"/>
    <w:rsid w:val="0025754E"/>
    <w:rsid w:val="00257574"/>
    <w:rsid w:val="0025761C"/>
    <w:rsid w:val="00257729"/>
    <w:rsid w:val="0025786A"/>
    <w:rsid w:val="002578D2"/>
    <w:rsid w:val="00257D86"/>
    <w:rsid w:val="00257E25"/>
    <w:rsid w:val="00257E9A"/>
    <w:rsid w:val="00260349"/>
    <w:rsid w:val="00260377"/>
    <w:rsid w:val="002606A2"/>
    <w:rsid w:val="00260941"/>
    <w:rsid w:val="00260A99"/>
    <w:rsid w:val="00260F9E"/>
    <w:rsid w:val="0026102A"/>
    <w:rsid w:val="00261373"/>
    <w:rsid w:val="002615B3"/>
    <w:rsid w:val="002615CB"/>
    <w:rsid w:val="002615D1"/>
    <w:rsid w:val="00261672"/>
    <w:rsid w:val="002616B9"/>
    <w:rsid w:val="00261725"/>
    <w:rsid w:val="0026182E"/>
    <w:rsid w:val="00261F99"/>
    <w:rsid w:val="00262028"/>
    <w:rsid w:val="00262059"/>
    <w:rsid w:val="0026216B"/>
    <w:rsid w:val="002622E0"/>
    <w:rsid w:val="00263270"/>
    <w:rsid w:val="00263AD6"/>
    <w:rsid w:val="00263E33"/>
    <w:rsid w:val="0026440E"/>
    <w:rsid w:val="002645B7"/>
    <w:rsid w:val="002645DB"/>
    <w:rsid w:val="00264689"/>
    <w:rsid w:val="00264CF6"/>
    <w:rsid w:val="00264F1D"/>
    <w:rsid w:val="0026509C"/>
    <w:rsid w:val="00265196"/>
    <w:rsid w:val="00265385"/>
    <w:rsid w:val="00265403"/>
    <w:rsid w:val="002655EB"/>
    <w:rsid w:val="002656CF"/>
    <w:rsid w:val="00265820"/>
    <w:rsid w:val="002658BE"/>
    <w:rsid w:val="002658E8"/>
    <w:rsid w:val="00265A00"/>
    <w:rsid w:val="00265AC3"/>
    <w:rsid w:val="00265D93"/>
    <w:rsid w:val="00265F3A"/>
    <w:rsid w:val="0026615B"/>
    <w:rsid w:val="00266540"/>
    <w:rsid w:val="002665EB"/>
    <w:rsid w:val="00266809"/>
    <w:rsid w:val="00266A8F"/>
    <w:rsid w:val="00266AD1"/>
    <w:rsid w:val="00266BBA"/>
    <w:rsid w:val="00266BFF"/>
    <w:rsid w:val="00266D1D"/>
    <w:rsid w:val="0026719D"/>
    <w:rsid w:val="0026726C"/>
    <w:rsid w:val="002672B2"/>
    <w:rsid w:val="00267381"/>
    <w:rsid w:val="0026781F"/>
    <w:rsid w:val="00267A26"/>
    <w:rsid w:val="00267FEC"/>
    <w:rsid w:val="00270073"/>
    <w:rsid w:val="00270143"/>
    <w:rsid w:val="002707B8"/>
    <w:rsid w:val="00270817"/>
    <w:rsid w:val="00270986"/>
    <w:rsid w:val="00270A0A"/>
    <w:rsid w:val="00270A10"/>
    <w:rsid w:val="00270C5A"/>
    <w:rsid w:val="00270D30"/>
    <w:rsid w:val="00270E4F"/>
    <w:rsid w:val="00270E52"/>
    <w:rsid w:val="00270F3D"/>
    <w:rsid w:val="00271002"/>
    <w:rsid w:val="00271254"/>
    <w:rsid w:val="002713D3"/>
    <w:rsid w:val="00271822"/>
    <w:rsid w:val="00271A97"/>
    <w:rsid w:val="00271F7C"/>
    <w:rsid w:val="0027217F"/>
    <w:rsid w:val="002722D2"/>
    <w:rsid w:val="0027242A"/>
    <w:rsid w:val="0027272A"/>
    <w:rsid w:val="00272838"/>
    <w:rsid w:val="00272D84"/>
    <w:rsid w:val="00272E29"/>
    <w:rsid w:val="00272E81"/>
    <w:rsid w:val="00273710"/>
    <w:rsid w:val="0027396C"/>
    <w:rsid w:val="00273A0B"/>
    <w:rsid w:val="00273E65"/>
    <w:rsid w:val="00274063"/>
    <w:rsid w:val="00274351"/>
    <w:rsid w:val="0027444C"/>
    <w:rsid w:val="00274527"/>
    <w:rsid w:val="0027457D"/>
    <w:rsid w:val="0027476F"/>
    <w:rsid w:val="00274D96"/>
    <w:rsid w:val="00274E52"/>
    <w:rsid w:val="00274F40"/>
    <w:rsid w:val="002752AE"/>
    <w:rsid w:val="0027541B"/>
    <w:rsid w:val="0027594B"/>
    <w:rsid w:val="00275B50"/>
    <w:rsid w:val="00275D09"/>
    <w:rsid w:val="002761D0"/>
    <w:rsid w:val="002764E1"/>
    <w:rsid w:val="00276588"/>
    <w:rsid w:val="00276E7B"/>
    <w:rsid w:val="00276EFC"/>
    <w:rsid w:val="00276F45"/>
    <w:rsid w:val="002771E3"/>
    <w:rsid w:val="00277326"/>
    <w:rsid w:val="0027756D"/>
    <w:rsid w:val="00277642"/>
    <w:rsid w:val="002778DC"/>
    <w:rsid w:val="00277D2C"/>
    <w:rsid w:val="00277EDD"/>
    <w:rsid w:val="00277FD3"/>
    <w:rsid w:val="00280174"/>
    <w:rsid w:val="00280175"/>
    <w:rsid w:val="0028019E"/>
    <w:rsid w:val="00280291"/>
    <w:rsid w:val="002802D0"/>
    <w:rsid w:val="00280631"/>
    <w:rsid w:val="00280811"/>
    <w:rsid w:val="00280AE5"/>
    <w:rsid w:val="00280EDB"/>
    <w:rsid w:val="00280F3B"/>
    <w:rsid w:val="002810DD"/>
    <w:rsid w:val="002812A1"/>
    <w:rsid w:val="002812AF"/>
    <w:rsid w:val="002812BD"/>
    <w:rsid w:val="002815F0"/>
    <w:rsid w:val="0028193B"/>
    <w:rsid w:val="00281A92"/>
    <w:rsid w:val="00281B48"/>
    <w:rsid w:val="00281DE2"/>
    <w:rsid w:val="002820BB"/>
    <w:rsid w:val="00282410"/>
    <w:rsid w:val="002827FF"/>
    <w:rsid w:val="00282997"/>
    <w:rsid w:val="00282A5F"/>
    <w:rsid w:val="00282C31"/>
    <w:rsid w:val="00282DB0"/>
    <w:rsid w:val="00282DDE"/>
    <w:rsid w:val="00282EC4"/>
    <w:rsid w:val="00282F43"/>
    <w:rsid w:val="002831DF"/>
    <w:rsid w:val="00283599"/>
    <w:rsid w:val="00283ED2"/>
    <w:rsid w:val="00283F31"/>
    <w:rsid w:val="00284548"/>
    <w:rsid w:val="00284942"/>
    <w:rsid w:val="00284CB3"/>
    <w:rsid w:val="00284E66"/>
    <w:rsid w:val="00284FCF"/>
    <w:rsid w:val="0028555D"/>
    <w:rsid w:val="00285811"/>
    <w:rsid w:val="00285A00"/>
    <w:rsid w:val="00285C47"/>
    <w:rsid w:val="00285D45"/>
    <w:rsid w:val="00285D51"/>
    <w:rsid w:val="00286079"/>
    <w:rsid w:val="0028616E"/>
    <w:rsid w:val="0028681C"/>
    <w:rsid w:val="00286952"/>
    <w:rsid w:val="00286CBB"/>
    <w:rsid w:val="00287185"/>
    <w:rsid w:val="0028734C"/>
    <w:rsid w:val="002875C5"/>
    <w:rsid w:val="002878A7"/>
    <w:rsid w:val="002879C1"/>
    <w:rsid w:val="00287BE1"/>
    <w:rsid w:val="00287C78"/>
    <w:rsid w:val="00287D0E"/>
    <w:rsid w:val="00290194"/>
    <w:rsid w:val="002901D6"/>
    <w:rsid w:val="002903CE"/>
    <w:rsid w:val="002907CA"/>
    <w:rsid w:val="00290855"/>
    <w:rsid w:val="002909C9"/>
    <w:rsid w:val="00291010"/>
    <w:rsid w:val="002914E9"/>
    <w:rsid w:val="00291607"/>
    <w:rsid w:val="0029167E"/>
    <w:rsid w:val="00291A2A"/>
    <w:rsid w:val="00291D32"/>
    <w:rsid w:val="00292329"/>
    <w:rsid w:val="00292B35"/>
    <w:rsid w:val="00292BB0"/>
    <w:rsid w:val="00292E68"/>
    <w:rsid w:val="00293004"/>
    <w:rsid w:val="002931A2"/>
    <w:rsid w:val="002932D9"/>
    <w:rsid w:val="00293437"/>
    <w:rsid w:val="00293A09"/>
    <w:rsid w:val="00293A57"/>
    <w:rsid w:val="00293AA4"/>
    <w:rsid w:val="00293C00"/>
    <w:rsid w:val="00293C70"/>
    <w:rsid w:val="00293C9C"/>
    <w:rsid w:val="00293D36"/>
    <w:rsid w:val="00293DAF"/>
    <w:rsid w:val="00294063"/>
    <w:rsid w:val="00294486"/>
    <w:rsid w:val="002945A8"/>
    <w:rsid w:val="0029489B"/>
    <w:rsid w:val="00294B81"/>
    <w:rsid w:val="00294BF5"/>
    <w:rsid w:val="00294C02"/>
    <w:rsid w:val="00294CA6"/>
    <w:rsid w:val="00294D01"/>
    <w:rsid w:val="00295201"/>
    <w:rsid w:val="002953A6"/>
    <w:rsid w:val="002956DE"/>
    <w:rsid w:val="002959E2"/>
    <w:rsid w:val="00295A9B"/>
    <w:rsid w:val="00295E45"/>
    <w:rsid w:val="00295EBB"/>
    <w:rsid w:val="00296060"/>
    <w:rsid w:val="002960A1"/>
    <w:rsid w:val="002963CB"/>
    <w:rsid w:val="00296490"/>
    <w:rsid w:val="002964BD"/>
    <w:rsid w:val="002966CC"/>
    <w:rsid w:val="00296768"/>
    <w:rsid w:val="00296844"/>
    <w:rsid w:val="00296B11"/>
    <w:rsid w:val="00296FED"/>
    <w:rsid w:val="0029701E"/>
    <w:rsid w:val="00297100"/>
    <w:rsid w:val="002973BF"/>
    <w:rsid w:val="002975D3"/>
    <w:rsid w:val="00297C75"/>
    <w:rsid w:val="00297DA6"/>
    <w:rsid w:val="00297E63"/>
    <w:rsid w:val="00297ECF"/>
    <w:rsid w:val="00297F6B"/>
    <w:rsid w:val="002A00BD"/>
    <w:rsid w:val="002A0354"/>
    <w:rsid w:val="002A0531"/>
    <w:rsid w:val="002A0544"/>
    <w:rsid w:val="002A0682"/>
    <w:rsid w:val="002A06A1"/>
    <w:rsid w:val="002A074B"/>
    <w:rsid w:val="002A0754"/>
    <w:rsid w:val="002A0A23"/>
    <w:rsid w:val="002A0B8D"/>
    <w:rsid w:val="002A0C9D"/>
    <w:rsid w:val="002A0CF3"/>
    <w:rsid w:val="002A1882"/>
    <w:rsid w:val="002A1A10"/>
    <w:rsid w:val="002A2131"/>
    <w:rsid w:val="002A238C"/>
    <w:rsid w:val="002A23D5"/>
    <w:rsid w:val="002A25CE"/>
    <w:rsid w:val="002A2676"/>
    <w:rsid w:val="002A26FE"/>
    <w:rsid w:val="002A290B"/>
    <w:rsid w:val="002A298A"/>
    <w:rsid w:val="002A2A98"/>
    <w:rsid w:val="002A2AEB"/>
    <w:rsid w:val="002A2B07"/>
    <w:rsid w:val="002A2D6B"/>
    <w:rsid w:val="002A2D94"/>
    <w:rsid w:val="002A2F76"/>
    <w:rsid w:val="002A3E42"/>
    <w:rsid w:val="002A4179"/>
    <w:rsid w:val="002A44F9"/>
    <w:rsid w:val="002A47F8"/>
    <w:rsid w:val="002A49F9"/>
    <w:rsid w:val="002A4E51"/>
    <w:rsid w:val="002A4EE4"/>
    <w:rsid w:val="002A4F5B"/>
    <w:rsid w:val="002A4FDF"/>
    <w:rsid w:val="002A55EA"/>
    <w:rsid w:val="002A5895"/>
    <w:rsid w:val="002A59B2"/>
    <w:rsid w:val="002A639F"/>
    <w:rsid w:val="002A6443"/>
    <w:rsid w:val="002A690D"/>
    <w:rsid w:val="002A6D20"/>
    <w:rsid w:val="002A6EE8"/>
    <w:rsid w:val="002A6F2A"/>
    <w:rsid w:val="002A7380"/>
    <w:rsid w:val="002A7BF6"/>
    <w:rsid w:val="002A7C57"/>
    <w:rsid w:val="002A7E26"/>
    <w:rsid w:val="002A7FD9"/>
    <w:rsid w:val="002B0014"/>
    <w:rsid w:val="002B0202"/>
    <w:rsid w:val="002B05E1"/>
    <w:rsid w:val="002B0678"/>
    <w:rsid w:val="002B0B81"/>
    <w:rsid w:val="002B0D34"/>
    <w:rsid w:val="002B0FC5"/>
    <w:rsid w:val="002B18C8"/>
    <w:rsid w:val="002B19EB"/>
    <w:rsid w:val="002B1C21"/>
    <w:rsid w:val="002B1F07"/>
    <w:rsid w:val="002B1FA9"/>
    <w:rsid w:val="002B21F9"/>
    <w:rsid w:val="002B2523"/>
    <w:rsid w:val="002B2570"/>
    <w:rsid w:val="002B2716"/>
    <w:rsid w:val="002B2975"/>
    <w:rsid w:val="002B2AA5"/>
    <w:rsid w:val="002B2B2F"/>
    <w:rsid w:val="002B2F1F"/>
    <w:rsid w:val="002B3162"/>
    <w:rsid w:val="002B32AC"/>
    <w:rsid w:val="002B3359"/>
    <w:rsid w:val="002B3676"/>
    <w:rsid w:val="002B3A2C"/>
    <w:rsid w:val="002B3CC2"/>
    <w:rsid w:val="002B3F47"/>
    <w:rsid w:val="002B417B"/>
    <w:rsid w:val="002B4211"/>
    <w:rsid w:val="002B448A"/>
    <w:rsid w:val="002B4604"/>
    <w:rsid w:val="002B474F"/>
    <w:rsid w:val="002B4776"/>
    <w:rsid w:val="002B4899"/>
    <w:rsid w:val="002B516C"/>
    <w:rsid w:val="002B58A8"/>
    <w:rsid w:val="002B5967"/>
    <w:rsid w:val="002B5D94"/>
    <w:rsid w:val="002B5FBE"/>
    <w:rsid w:val="002B61A0"/>
    <w:rsid w:val="002B6351"/>
    <w:rsid w:val="002B63C3"/>
    <w:rsid w:val="002B6612"/>
    <w:rsid w:val="002B690A"/>
    <w:rsid w:val="002B6962"/>
    <w:rsid w:val="002B6B3F"/>
    <w:rsid w:val="002B6CE3"/>
    <w:rsid w:val="002B6D6B"/>
    <w:rsid w:val="002B7001"/>
    <w:rsid w:val="002B70EC"/>
    <w:rsid w:val="002B7190"/>
    <w:rsid w:val="002B71F2"/>
    <w:rsid w:val="002B7375"/>
    <w:rsid w:val="002B74C7"/>
    <w:rsid w:val="002B761D"/>
    <w:rsid w:val="002B777C"/>
    <w:rsid w:val="002B7863"/>
    <w:rsid w:val="002B7C15"/>
    <w:rsid w:val="002B7F8E"/>
    <w:rsid w:val="002C021A"/>
    <w:rsid w:val="002C02F6"/>
    <w:rsid w:val="002C0722"/>
    <w:rsid w:val="002C07FD"/>
    <w:rsid w:val="002C08F7"/>
    <w:rsid w:val="002C0A6A"/>
    <w:rsid w:val="002C0EB9"/>
    <w:rsid w:val="002C1015"/>
    <w:rsid w:val="002C1077"/>
    <w:rsid w:val="002C10EF"/>
    <w:rsid w:val="002C1268"/>
    <w:rsid w:val="002C13D1"/>
    <w:rsid w:val="002C14DE"/>
    <w:rsid w:val="002C1F3B"/>
    <w:rsid w:val="002C226B"/>
    <w:rsid w:val="002C23BD"/>
    <w:rsid w:val="002C2715"/>
    <w:rsid w:val="002C298D"/>
    <w:rsid w:val="002C2FFF"/>
    <w:rsid w:val="002C3011"/>
    <w:rsid w:val="002C3182"/>
    <w:rsid w:val="002C34E4"/>
    <w:rsid w:val="002C3648"/>
    <w:rsid w:val="002C3764"/>
    <w:rsid w:val="002C3964"/>
    <w:rsid w:val="002C3A1B"/>
    <w:rsid w:val="002C3A86"/>
    <w:rsid w:val="002C3B91"/>
    <w:rsid w:val="002C3C23"/>
    <w:rsid w:val="002C3FCD"/>
    <w:rsid w:val="002C41C6"/>
    <w:rsid w:val="002C41CC"/>
    <w:rsid w:val="002C42DE"/>
    <w:rsid w:val="002C43DE"/>
    <w:rsid w:val="002C4487"/>
    <w:rsid w:val="002C45E3"/>
    <w:rsid w:val="002C4724"/>
    <w:rsid w:val="002C4790"/>
    <w:rsid w:val="002C48A7"/>
    <w:rsid w:val="002C4A0E"/>
    <w:rsid w:val="002C4A3D"/>
    <w:rsid w:val="002C4BC5"/>
    <w:rsid w:val="002C4C31"/>
    <w:rsid w:val="002C4C46"/>
    <w:rsid w:val="002C5D31"/>
    <w:rsid w:val="002C5DCC"/>
    <w:rsid w:val="002C61DB"/>
    <w:rsid w:val="002C66A7"/>
    <w:rsid w:val="002C685D"/>
    <w:rsid w:val="002C6982"/>
    <w:rsid w:val="002C6B85"/>
    <w:rsid w:val="002C6C7C"/>
    <w:rsid w:val="002C6C90"/>
    <w:rsid w:val="002C6EED"/>
    <w:rsid w:val="002C718D"/>
    <w:rsid w:val="002C75A9"/>
    <w:rsid w:val="002C7953"/>
    <w:rsid w:val="002C7A01"/>
    <w:rsid w:val="002C7E88"/>
    <w:rsid w:val="002D0003"/>
    <w:rsid w:val="002D04EE"/>
    <w:rsid w:val="002D05D5"/>
    <w:rsid w:val="002D06CF"/>
    <w:rsid w:val="002D0729"/>
    <w:rsid w:val="002D07CC"/>
    <w:rsid w:val="002D0AA7"/>
    <w:rsid w:val="002D0CFF"/>
    <w:rsid w:val="002D1049"/>
    <w:rsid w:val="002D1099"/>
    <w:rsid w:val="002D1416"/>
    <w:rsid w:val="002D14C0"/>
    <w:rsid w:val="002D1AD6"/>
    <w:rsid w:val="002D225D"/>
    <w:rsid w:val="002D2487"/>
    <w:rsid w:val="002D2712"/>
    <w:rsid w:val="002D2C71"/>
    <w:rsid w:val="002D2D10"/>
    <w:rsid w:val="002D2DC9"/>
    <w:rsid w:val="002D2E88"/>
    <w:rsid w:val="002D30A4"/>
    <w:rsid w:val="002D33AF"/>
    <w:rsid w:val="002D3554"/>
    <w:rsid w:val="002D35CF"/>
    <w:rsid w:val="002D3815"/>
    <w:rsid w:val="002D3842"/>
    <w:rsid w:val="002D3A31"/>
    <w:rsid w:val="002D3DCB"/>
    <w:rsid w:val="002D3E42"/>
    <w:rsid w:val="002D40CA"/>
    <w:rsid w:val="002D40D2"/>
    <w:rsid w:val="002D4359"/>
    <w:rsid w:val="002D4383"/>
    <w:rsid w:val="002D44D1"/>
    <w:rsid w:val="002D49C3"/>
    <w:rsid w:val="002D4A03"/>
    <w:rsid w:val="002D4B07"/>
    <w:rsid w:val="002D4BF0"/>
    <w:rsid w:val="002D4D43"/>
    <w:rsid w:val="002D50FE"/>
    <w:rsid w:val="002D5120"/>
    <w:rsid w:val="002D5819"/>
    <w:rsid w:val="002D5967"/>
    <w:rsid w:val="002D5D55"/>
    <w:rsid w:val="002D5D5F"/>
    <w:rsid w:val="002D5D75"/>
    <w:rsid w:val="002D5EAC"/>
    <w:rsid w:val="002D5F88"/>
    <w:rsid w:val="002D604C"/>
    <w:rsid w:val="002D61EC"/>
    <w:rsid w:val="002D6372"/>
    <w:rsid w:val="002D63A5"/>
    <w:rsid w:val="002D66F2"/>
    <w:rsid w:val="002D6796"/>
    <w:rsid w:val="002D6874"/>
    <w:rsid w:val="002D6C04"/>
    <w:rsid w:val="002D7039"/>
    <w:rsid w:val="002D71A4"/>
    <w:rsid w:val="002D71C4"/>
    <w:rsid w:val="002D72CF"/>
    <w:rsid w:val="002D73D1"/>
    <w:rsid w:val="002D74C2"/>
    <w:rsid w:val="002D75A9"/>
    <w:rsid w:val="002D7BE8"/>
    <w:rsid w:val="002D7D59"/>
    <w:rsid w:val="002D7FDA"/>
    <w:rsid w:val="002E006D"/>
    <w:rsid w:val="002E010E"/>
    <w:rsid w:val="002E02A4"/>
    <w:rsid w:val="002E0547"/>
    <w:rsid w:val="002E0E50"/>
    <w:rsid w:val="002E0E83"/>
    <w:rsid w:val="002E0F36"/>
    <w:rsid w:val="002E1179"/>
    <w:rsid w:val="002E1485"/>
    <w:rsid w:val="002E1516"/>
    <w:rsid w:val="002E1545"/>
    <w:rsid w:val="002E1736"/>
    <w:rsid w:val="002E1A28"/>
    <w:rsid w:val="002E1E8E"/>
    <w:rsid w:val="002E20FD"/>
    <w:rsid w:val="002E2210"/>
    <w:rsid w:val="002E2537"/>
    <w:rsid w:val="002E2B3D"/>
    <w:rsid w:val="002E2C32"/>
    <w:rsid w:val="002E3152"/>
    <w:rsid w:val="002E3233"/>
    <w:rsid w:val="002E371F"/>
    <w:rsid w:val="002E374B"/>
    <w:rsid w:val="002E3798"/>
    <w:rsid w:val="002E4200"/>
    <w:rsid w:val="002E4724"/>
    <w:rsid w:val="002E4771"/>
    <w:rsid w:val="002E4B6A"/>
    <w:rsid w:val="002E4CA0"/>
    <w:rsid w:val="002E4D19"/>
    <w:rsid w:val="002E4E0A"/>
    <w:rsid w:val="002E5304"/>
    <w:rsid w:val="002E5484"/>
    <w:rsid w:val="002E5489"/>
    <w:rsid w:val="002E54C5"/>
    <w:rsid w:val="002E54E6"/>
    <w:rsid w:val="002E55E4"/>
    <w:rsid w:val="002E57A9"/>
    <w:rsid w:val="002E5DFD"/>
    <w:rsid w:val="002E5EB2"/>
    <w:rsid w:val="002E5FDB"/>
    <w:rsid w:val="002E6002"/>
    <w:rsid w:val="002E6138"/>
    <w:rsid w:val="002E6642"/>
    <w:rsid w:val="002E666F"/>
    <w:rsid w:val="002E6A0B"/>
    <w:rsid w:val="002E6AF7"/>
    <w:rsid w:val="002E6C77"/>
    <w:rsid w:val="002E6D7E"/>
    <w:rsid w:val="002E70B8"/>
    <w:rsid w:val="002E716F"/>
    <w:rsid w:val="002E7298"/>
    <w:rsid w:val="002E73C2"/>
    <w:rsid w:val="002E7526"/>
    <w:rsid w:val="002E763B"/>
    <w:rsid w:val="002E778D"/>
    <w:rsid w:val="002E78A7"/>
    <w:rsid w:val="002E7E3C"/>
    <w:rsid w:val="002F046B"/>
    <w:rsid w:val="002F04DD"/>
    <w:rsid w:val="002F0584"/>
    <w:rsid w:val="002F062C"/>
    <w:rsid w:val="002F0655"/>
    <w:rsid w:val="002F09D0"/>
    <w:rsid w:val="002F0B7D"/>
    <w:rsid w:val="002F0C2B"/>
    <w:rsid w:val="002F0CEC"/>
    <w:rsid w:val="002F12E1"/>
    <w:rsid w:val="002F14DD"/>
    <w:rsid w:val="002F1688"/>
    <w:rsid w:val="002F171E"/>
    <w:rsid w:val="002F17D8"/>
    <w:rsid w:val="002F19F1"/>
    <w:rsid w:val="002F1D7E"/>
    <w:rsid w:val="002F1F69"/>
    <w:rsid w:val="002F2003"/>
    <w:rsid w:val="002F21BD"/>
    <w:rsid w:val="002F2474"/>
    <w:rsid w:val="002F28B6"/>
    <w:rsid w:val="002F292D"/>
    <w:rsid w:val="002F2957"/>
    <w:rsid w:val="002F2AD0"/>
    <w:rsid w:val="002F2CF6"/>
    <w:rsid w:val="002F2DE4"/>
    <w:rsid w:val="002F2E14"/>
    <w:rsid w:val="002F2F39"/>
    <w:rsid w:val="002F2FD2"/>
    <w:rsid w:val="002F3293"/>
    <w:rsid w:val="002F332C"/>
    <w:rsid w:val="002F3373"/>
    <w:rsid w:val="002F338E"/>
    <w:rsid w:val="002F362C"/>
    <w:rsid w:val="002F3642"/>
    <w:rsid w:val="002F386D"/>
    <w:rsid w:val="002F3B51"/>
    <w:rsid w:val="002F3E1F"/>
    <w:rsid w:val="002F46C1"/>
    <w:rsid w:val="002F476B"/>
    <w:rsid w:val="002F4D13"/>
    <w:rsid w:val="002F5031"/>
    <w:rsid w:val="002F5163"/>
    <w:rsid w:val="002F520E"/>
    <w:rsid w:val="002F5411"/>
    <w:rsid w:val="002F553F"/>
    <w:rsid w:val="002F5ACD"/>
    <w:rsid w:val="002F5F28"/>
    <w:rsid w:val="002F62F9"/>
    <w:rsid w:val="002F6403"/>
    <w:rsid w:val="002F6515"/>
    <w:rsid w:val="002F6794"/>
    <w:rsid w:val="002F6920"/>
    <w:rsid w:val="002F6A21"/>
    <w:rsid w:val="002F6C0D"/>
    <w:rsid w:val="002F6ECD"/>
    <w:rsid w:val="002F700A"/>
    <w:rsid w:val="002F7370"/>
    <w:rsid w:val="002F7928"/>
    <w:rsid w:val="002F7D11"/>
    <w:rsid w:val="002F7D65"/>
    <w:rsid w:val="002F7EEF"/>
    <w:rsid w:val="002F7F91"/>
    <w:rsid w:val="003001AC"/>
    <w:rsid w:val="00300C99"/>
    <w:rsid w:val="00300E13"/>
    <w:rsid w:val="00301534"/>
    <w:rsid w:val="003016DE"/>
    <w:rsid w:val="003017A1"/>
    <w:rsid w:val="003017E3"/>
    <w:rsid w:val="00301843"/>
    <w:rsid w:val="00301A17"/>
    <w:rsid w:val="00301A5E"/>
    <w:rsid w:val="00301A89"/>
    <w:rsid w:val="00301B69"/>
    <w:rsid w:val="003022A5"/>
    <w:rsid w:val="0030270F"/>
    <w:rsid w:val="00302880"/>
    <w:rsid w:val="00302B45"/>
    <w:rsid w:val="00302B81"/>
    <w:rsid w:val="00302DFB"/>
    <w:rsid w:val="00302F10"/>
    <w:rsid w:val="00303301"/>
    <w:rsid w:val="00303751"/>
    <w:rsid w:val="003037A5"/>
    <w:rsid w:val="003039CA"/>
    <w:rsid w:val="00304024"/>
    <w:rsid w:val="00304192"/>
    <w:rsid w:val="00304653"/>
    <w:rsid w:val="003049B4"/>
    <w:rsid w:val="00304AC9"/>
    <w:rsid w:val="00304B4B"/>
    <w:rsid w:val="00304BAD"/>
    <w:rsid w:val="00304D28"/>
    <w:rsid w:val="00304D7F"/>
    <w:rsid w:val="00304D84"/>
    <w:rsid w:val="00304F68"/>
    <w:rsid w:val="00304F84"/>
    <w:rsid w:val="00305149"/>
    <w:rsid w:val="003051AB"/>
    <w:rsid w:val="003052A4"/>
    <w:rsid w:val="00305649"/>
    <w:rsid w:val="00306094"/>
    <w:rsid w:val="0030643F"/>
    <w:rsid w:val="0030663F"/>
    <w:rsid w:val="003066A5"/>
    <w:rsid w:val="00306803"/>
    <w:rsid w:val="00306879"/>
    <w:rsid w:val="00306958"/>
    <w:rsid w:val="00306B8D"/>
    <w:rsid w:val="003071DC"/>
    <w:rsid w:val="00307447"/>
    <w:rsid w:val="00307772"/>
    <w:rsid w:val="00307874"/>
    <w:rsid w:val="003101E2"/>
    <w:rsid w:val="00310222"/>
    <w:rsid w:val="00310496"/>
    <w:rsid w:val="00310561"/>
    <w:rsid w:val="003107C6"/>
    <w:rsid w:val="00310980"/>
    <w:rsid w:val="00310A06"/>
    <w:rsid w:val="00310A89"/>
    <w:rsid w:val="00310AB6"/>
    <w:rsid w:val="00310B71"/>
    <w:rsid w:val="00311140"/>
    <w:rsid w:val="0031171E"/>
    <w:rsid w:val="00311839"/>
    <w:rsid w:val="0031194C"/>
    <w:rsid w:val="003119EE"/>
    <w:rsid w:val="00311A68"/>
    <w:rsid w:val="00311CDB"/>
    <w:rsid w:val="00311DB4"/>
    <w:rsid w:val="00311E7A"/>
    <w:rsid w:val="0031207F"/>
    <w:rsid w:val="00312261"/>
    <w:rsid w:val="003122BB"/>
    <w:rsid w:val="00312504"/>
    <w:rsid w:val="003126AF"/>
    <w:rsid w:val="00312AD2"/>
    <w:rsid w:val="00312CC3"/>
    <w:rsid w:val="00312F8D"/>
    <w:rsid w:val="00313135"/>
    <w:rsid w:val="0031324D"/>
    <w:rsid w:val="00313736"/>
    <w:rsid w:val="0031397D"/>
    <w:rsid w:val="00313A19"/>
    <w:rsid w:val="00313B5C"/>
    <w:rsid w:val="00313BDF"/>
    <w:rsid w:val="003140B1"/>
    <w:rsid w:val="00314470"/>
    <w:rsid w:val="0031463B"/>
    <w:rsid w:val="00314698"/>
    <w:rsid w:val="0031476A"/>
    <w:rsid w:val="00314787"/>
    <w:rsid w:val="00314C88"/>
    <w:rsid w:val="00314D11"/>
    <w:rsid w:val="00314E30"/>
    <w:rsid w:val="00315065"/>
    <w:rsid w:val="00315783"/>
    <w:rsid w:val="003159DF"/>
    <w:rsid w:val="003160DE"/>
    <w:rsid w:val="0031615C"/>
    <w:rsid w:val="00316375"/>
    <w:rsid w:val="00316387"/>
    <w:rsid w:val="00316508"/>
    <w:rsid w:val="00316869"/>
    <w:rsid w:val="00316A55"/>
    <w:rsid w:val="00316EA3"/>
    <w:rsid w:val="00316FC2"/>
    <w:rsid w:val="0031707A"/>
    <w:rsid w:val="0031711C"/>
    <w:rsid w:val="0031737B"/>
    <w:rsid w:val="00317530"/>
    <w:rsid w:val="00317558"/>
    <w:rsid w:val="003175B8"/>
    <w:rsid w:val="00317679"/>
    <w:rsid w:val="003177C2"/>
    <w:rsid w:val="0031780F"/>
    <w:rsid w:val="00317846"/>
    <w:rsid w:val="003178D4"/>
    <w:rsid w:val="0031798F"/>
    <w:rsid w:val="00317A6C"/>
    <w:rsid w:val="00317EA0"/>
    <w:rsid w:val="00317EB0"/>
    <w:rsid w:val="0032028F"/>
    <w:rsid w:val="003204DD"/>
    <w:rsid w:val="003205E7"/>
    <w:rsid w:val="00320696"/>
    <w:rsid w:val="00320B66"/>
    <w:rsid w:val="00320B6C"/>
    <w:rsid w:val="00320F00"/>
    <w:rsid w:val="00321110"/>
    <w:rsid w:val="00321265"/>
    <w:rsid w:val="00321C0E"/>
    <w:rsid w:val="00321EEA"/>
    <w:rsid w:val="0032205A"/>
    <w:rsid w:val="003220BF"/>
    <w:rsid w:val="00322184"/>
    <w:rsid w:val="0032268A"/>
    <w:rsid w:val="0032276F"/>
    <w:rsid w:val="00322989"/>
    <w:rsid w:val="00322BC8"/>
    <w:rsid w:val="00322FB2"/>
    <w:rsid w:val="0032311E"/>
    <w:rsid w:val="00323173"/>
    <w:rsid w:val="00323C2D"/>
    <w:rsid w:val="00323EC3"/>
    <w:rsid w:val="0032410B"/>
    <w:rsid w:val="003241F9"/>
    <w:rsid w:val="0032420A"/>
    <w:rsid w:val="0032468E"/>
    <w:rsid w:val="00324736"/>
    <w:rsid w:val="003247BA"/>
    <w:rsid w:val="003249EB"/>
    <w:rsid w:val="00324A1C"/>
    <w:rsid w:val="00324A52"/>
    <w:rsid w:val="00324AAB"/>
    <w:rsid w:val="00324DAB"/>
    <w:rsid w:val="003250BE"/>
    <w:rsid w:val="0032516F"/>
    <w:rsid w:val="003251A3"/>
    <w:rsid w:val="0032549C"/>
    <w:rsid w:val="0032586C"/>
    <w:rsid w:val="00325906"/>
    <w:rsid w:val="00325A4A"/>
    <w:rsid w:val="00325D6F"/>
    <w:rsid w:val="003261CA"/>
    <w:rsid w:val="003261FC"/>
    <w:rsid w:val="003263A1"/>
    <w:rsid w:val="003264C1"/>
    <w:rsid w:val="003266E6"/>
    <w:rsid w:val="0032671A"/>
    <w:rsid w:val="003267F3"/>
    <w:rsid w:val="003268DC"/>
    <w:rsid w:val="00326A90"/>
    <w:rsid w:val="00326BC7"/>
    <w:rsid w:val="00326D61"/>
    <w:rsid w:val="00326DDD"/>
    <w:rsid w:val="003273E2"/>
    <w:rsid w:val="0032765C"/>
    <w:rsid w:val="003276EF"/>
    <w:rsid w:val="00327838"/>
    <w:rsid w:val="0032797B"/>
    <w:rsid w:val="00327BDA"/>
    <w:rsid w:val="00327D70"/>
    <w:rsid w:val="0033022E"/>
    <w:rsid w:val="003304D2"/>
    <w:rsid w:val="00330625"/>
    <w:rsid w:val="003307DB"/>
    <w:rsid w:val="00330858"/>
    <w:rsid w:val="00330A35"/>
    <w:rsid w:val="00330D4A"/>
    <w:rsid w:val="00330DB2"/>
    <w:rsid w:val="0033105B"/>
    <w:rsid w:val="003310B0"/>
    <w:rsid w:val="0033139E"/>
    <w:rsid w:val="003313BF"/>
    <w:rsid w:val="003314B6"/>
    <w:rsid w:val="00331593"/>
    <w:rsid w:val="0033162B"/>
    <w:rsid w:val="00331ABD"/>
    <w:rsid w:val="00331CCB"/>
    <w:rsid w:val="00331D2A"/>
    <w:rsid w:val="00331FBD"/>
    <w:rsid w:val="00332078"/>
    <w:rsid w:val="0033210F"/>
    <w:rsid w:val="003323C8"/>
    <w:rsid w:val="003323D3"/>
    <w:rsid w:val="00332575"/>
    <w:rsid w:val="00332C09"/>
    <w:rsid w:val="00332C74"/>
    <w:rsid w:val="00332F47"/>
    <w:rsid w:val="00332FA6"/>
    <w:rsid w:val="00333246"/>
    <w:rsid w:val="0033336B"/>
    <w:rsid w:val="00333518"/>
    <w:rsid w:val="00333716"/>
    <w:rsid w:val="0033385C"/>
    <w:rsid w:val="00333A7D"/>
    <w:rsid w:val="00333B26"/>
    <w:rsid w:val="00333C08"/>
    <w:rsid w:val="00333F17"/>
    <w:rsid w:val="003340EA"/>
    <w:rsid w:val="00334211"/>
    <w:rsid w:val="00334244"/>
    <w:rsid w:val="0033459A"/>
    <w:rsid w:val="00334757"/>
    <w:rsid w:val="00334763"/>
    <w:rsid w:val="003349AF"/>
    <w:rsid w:val="00334D3B"/>
    <w:rsid w:val="00334E77"/>
    <w:rsid w:val="00334F7F"/>
    <w:rsid w:val="00335180"/>
    <w:rsid w:val="00335619"/>
    <w:rsid w:val="00335793"/>
    <w:rsid w:val="003358C4"/>
    <w:rsid w:val="00335ADF"/>
    <w:rsid w:val="00335CE3"/>
    <w:rsid w:val="0033657D"/>
    <w:rsid w:val="003367D2"/>
    <w:rsid w:val="00336C7D"/>
    <w:rsid w:val="00336CD3"/>
    <w:rsid w:val="00336EAB"/>
    <w:rsid w:val="00336FCA"/>
    <w:rsid w:val="00337506"/>
    <w:rsid w:val="00337858"/>
    <w:rsid w:val="00337A04"/>
    <w:rsid w:val="00337B79"/>
    <w:rsid w:val="00337D57"/>
    <w:rsid w:val="00337E26"/>
    <w:rsid w:val="00337E91"/>
    <w:rsid w:val="00340229"/>
    <w:rsid w:val="0034030B"/>
    <w:rsid w:val="00340608"/>
    <w:rsid w:val="0034089A"/>
    <w:rsid w:val="00340F83"/>
    <w:rsid w:val="00341240"/>
    <w:rsid w:val="0034145E"/>
    <w:rsid w:val="00341465"/>
    <w:rsid w:val="00341580"/>
    <w:rsid w:val="003419AC"/>
    <w:rsid w:val="00341D0D"/>
    <w:rsid w:val="003422E3"/>
    <w:rsid w:val="0034286B"/>
    <w:rsid w:val="00342BD1"/>
    <w:rsid w:val="00342BF7"/>
    <w:rsid w:val="00342D32"/>
    <w:rsid w:val="00342EED"/>
    <w:rsid w:val="00342EF3"/>
    <w:rsid w:val="0034306E"/>
    <w:rsid w:val="00343149"/>
    <w:rsid w:val="00343264"/>
    <w:rsid w:val="003433B8"/>
    <w:rsid w:val="00343885"/>
    <w:rsid w:val="00343FA0"/>
    <w:rsid w:val="003444AB"/>
    <w:rsid w:val="00344511"/>
    <w:rsid w:val="003445A6"/>
    <w:rsid w:val="00344935"/>
    <w:rsid w:val="00344940"/>
    <w:rsid w:val="00344969"/>
    <w:rsid w:val="00344A94"/>
    <w:rsid w:val="00344D5D"/>
    <w:rsid w:val="00344F18"/>
    <w:rsid w:val="00344F40"/>
    <w:rsid w:val="00344FAE"/>
    <w:rsid w:val="0034504F"/>
    <w:rsid w:val="00345125"/>
    <w:rsid w:val="00345171"/>
    <w:rsid w:val="00345194"/>
    <w:rsid w:val="003451AB"/>
    <w:rsid w:val="0034525B"/>
    <w:rsid w:val="0034526F"/>
    <w:rsid w:val="0034564D"/>
    <w:rsid w:val="00345A1E"/>
    <w:rsid w:val="00345AA5"/>
    <w:rsid w:val="00345B8D"/>
    <w:rsid w:val="00345F56"/>
    <w:rsid w:val="003464C4"/>
    <w:rsid w:val="0034658B"/>
    <w:rsid w:val="0034670D"/>
    <w:rsid w:val="003469D2"/>
    <w:rsid w:val="00346B3C"/>
    <w:rsid w:val="00346F25"/>
    <w:rsid w:val="00347197"/>
    <w:rsid w:val="003471E1"/>
    <w:rsid w:val="003473F0"/>
    <w:rsid w:val="00347442"/>
    <w:rsid w:val="003476D3"/>
    <w:rsid w:val="00347792"/>
    <w:rsid w:val="00347CB8"/>
    <w:rsid w:val="0035030F"/>
    <w:rsid w:val="003503EE"/>
    <w:rsid w:val="00351135"/>
    <w:rsid w:val="003511ED"/>
    <w:rsid w:val="0035129B"/>
    <w:rsid w:val="00351336"/>
    <w:rsid w:val="00351829"/>
    <w:rsid w:val="003518CE"/>
    <w:rsid w:val="003519E1"/>
    <w:rsid w:val="00351AD5"/>
    <w:rsid w:val="00351AF7"/>
    <w:rsid w:val="00351D02"/>
    <w:rsid w:val="00351E3F"/>
    <w:rsid w:val="0035217D"/>
    <w:rsid w:val="00352233"/>
    <w:rsid w:val="00352648"/>
    <w:rsid w:val="00352A63"/>
    <w:rsid w:val="00352BC4"/>
    <w:rsid w:val="00352EA9"/>
    <w:rsid w:val="00352FB9"/>
    <w:rsid w:val="0035318D"/>
    <w:rsid w:val="0035321C"/>
    <w:rsid w:val="0035329D"/>
    <w:rsid w:val="00353432"/>
    <w:rsid w:val="0035390F"/>
    <w:rsid w:val="00353C41"/>
    <w:rsid w:val="003541AB"/>
    <w:rsid w:val="00354A16"/>
    <w:rsid w:val="00354E96"/>
    <w:rsid w:val="00355163"/>
    <w:rsid w:val="0035519D"/>
    <w:rsid w:val="00355721"/>
    <w:rsid w:val="00355AFE"/>
    <w:rsid w:val="00355B13"/>
    <w:rsid w:val="00355B35"/>
    <w:rsid w:val="00355E29"/>
    <w:rsid w:val="00356016"/>
    <w:rsid w:val="003560B3"/>
    <w:rsid w:val="0035668A"/>
    <w:rsid w:val="003566FC"/>
    <w:rsid w:val="00356C0B"/>
    <w:rsid w:val="00357172"/>
    <w:rsid w:val="003578BA"/>
    <w:rsid w:val="00357AE1"/>
    <w:rsid w:val="00357B50"/>
    <w:rsid w:val="00357C75"/>
    <w:rsid w:val="00357D0B"/>
    <w:rsid w:val="00357D62"/>
    <w:rsid w:val="0036018B"/>
    <w:rsid w:val="003602A2"/>
    <w:rsid w:val="003603A3"/>
    <w:rsid w:val="003604FD"/>
    <w:rsid w:val="0036064C"/>
    <w:rsid w:val="0036092A"/>
    <w:rsid w:val="00360C6A"/>
    <w:rsid w:val="00360D69"/>
    <w:rsid w:val="00360EDC"/>
    <w:rsid w:val="00361337"/>
    <w:rsid w:val="00361552"/>
    <w:rsid w:val="003615D7"/>
    <w:rsid w:val="0036182D"/>
    <w:rsid w:val="00361B6F"/>
    <w:rsid w:val="00361BE6"/>
    <w:rsid w:val="00361D97"/>
    <w:rsid w:val="00361E05"/>
    <w:rsid w:val="00361E17"/>
    <w:rsid w:val="00361F40"/>
    <w:rsid w:val="00361FCC"/>
    <w:rsid w:val="0036215D"/>
    <w:rsid w:val="00362496"/>
    <w:rsid w:val="003624EE"/>
    <w:rsid w:val="003626E0"/>
    <w:rsid w:val="003627AC"/>
    <w:rsid w:val="00363058"/>
    <w:rsid w:val="0036315F"/>
    <w:rsid w:val="00363279"/>
    <w:rsid w:val="00363386"/>
    <w:rsid w:val="00363721"/>
    <w:rsid w:val="003637B4"/>
    <w:rsid w:val="00363A99"/>
    <w:rsid w:val="00363BA8"/>
    <w:rsid w:val="00363C33"/>
    <w:rsid w:val="00363D6F"/>
    <w:rsid w:val="00364011"/>
    <w:rsid w:val="00364351"/>
    <w:rsid w:val="0036477F"/>
    <w:rsid w:val="00364858"/>
    <w:rsid w:val="003648FE"/>
    <w:rsid w:val="003649F6"/>
    <w:rsid w:val="00364AF8"/>
    <w:rsid w:val="00364B0F"/>
    <w:rsid w:val="00365142"/>
    <w:rsid w:val="0036531B"/>
    <w:rsid w:val="003655B3"/>
    <w:rsid w:val="003658C5"/>
    <w:rsid w:val="00365C96"/>
    <w:rsid w:val="00365ECC"/>
    <w:rsid w:val="00365F01"/>
    <w:rsid w:val="00366086"/>
    <w:rsid w:val="00366428"/>
    <w:rsid w:val="00366481"/>
    <w:rsid w:val="00366A98"/>
    <w:rsid w:val="00366AAA"/>
    <w:rsid w:val="00366BCB"/>
    <w:rsid w:val="00366C9C"/>
    <w:rsid w:val="00366ED3"/>
    <w:rsid w:val="00367078"/>
    <w:rsid w:val="00367442"/>
    <w:rsid w:val="00367654"/>
    <w:rsid w:val="003676DF"/>
    <w:rsid w:val="003678FC"/>
    <w:rsid w:val="00367CC8"/>
    <w:rsid w:val="00367E44"/>
    <w:rsid w:val="00367FDD"/>
    <w:rsid w:val="0037019B"/>
    <w:rsid w:val="003701DB"/>
    <w:rsid w:val="00370246"/>
    <w:rsid w:val="0037043D"/>
    <w:rsid w:val="00370B2C"/>
    <w:rsid w:val="00370BC8"/>
    <w:rsid w:val="00371012"/>
    <w:rsid w:val="003711D6"/>
    <w:rsid w:val="0037135F"/>
    <w:rsid w:val="00371909"/>
    <w:rsid w:val="003719E4"/>
    <w:rsid w:val="00371BB3"/>
    <w:rsid w:val="00371D06"/>
    <w:rsid w:val="0037211B"/>
    <w:rsid w:val="003721B9"/>
    <w:rsid w:val="003722CE"/>
    <w:rsid w:val="00372482"/>
    <w:rsid w:val="00372577"/>
    <w:rsid w:val="003726DA"/>
    <w:rsid w:val="0037288E"/>
    <w:rsid w:val="00372A9B"/>
    <w:rsid w:val="00372BD4"/>
    <w:rsid w:val="00372C85"/>
    <w:rsid w:val="00372C91"/>
    <w:rsid w:val="00372E3A"/>
    <w:rsid w:val="00372E74"/>
    <w:rsid w:val="00373044"/>
    <w:rsid w:val="003730A7"/>
    <w:rsid w:val="003730D9"/>
    <w:rsid w:val="003730F1"/>
    <w:rsid w:val="0037334F"/>
    <w:rsid w:val="0037362C"/>
    <w:rsid w:val="003738F1"/>
    <w:rsid w:val="00373A6B"/>
    <w:rsid w:val="00373B2A"/>
    <w:rsid w:val="00373E7C"/>
    <w:rsid w:val="00373FA7"/>
    <w:rsid w:val="00373FCF"/>
    <w:rsid w:val="00373FD4"/>
    <w:rsid w:val="00373FF2"/>
    <w:rsid w:val="003740CF"/>
    <w:rsid w:val="003745D2"/>
    <w:rsid w:val="003749D9"/>
    <w:rsid w:val="003749E7"/>
    <w:rsid w:val="00374BD6"/>
    <w:rsid w:val="00374CA8"/>
    <w:rsid w:val="00374E8B"/>
    <w:rsid w:val="00374F60"/>
    <w:rsid w:val="0037545D"/>
    <w:rsid w:val="003755A5"/>
    <w:rsid w:val="00375953"/>
    <w:rsid w:val="00375C44"/>
    <w:rsid w:val="00375ECE"/>
    <w:rsid w:val="00375FB8"/>
    <w:rsid w:val="00375FF4"/>
    <w:rsid w:val="003762F3"/>
    <w:rsid w:val="0037637D"/>
    <w:rsid w:val="003763CF"/>
    <w:rsid w:val="00376476"/>
    <w:rsid w:val="00376583"/>
    <w:rsid w:val="00376785"/>
    <w:rsid w:val="003768A6"/>
    <w:rsid w:val="00376A04"/>
    <w:rsid w:val="00376DA1"/>
    <w:rsid w:val="003772F4"/>
    <w:rsid w:val="00377548"/>
    <w:rsid w:val="00377568"/>
    <w:rsid w:val="00377586"/>
    <w:rsid w:val="003775C4"/>
    <w:rsid w:val="00377675"/>
    <w:rsid w:val="0037767C"/>
    <w:rsid w:val="00377841"/>
    <w:rsid w:val="0037796E"/>
    <w:rsid w:val="00377F01"/>
    <w:rsid w:val="003800D5"/>
    <w:rsid w:val="003804F3"/>
    <w:rsid w:val="00380723"/>
    <w:rsid w:val="00380762"/>
    <w:rsid w:val="003808EF"/>
    <w:rsid w:val="00380969"/>
    <w:rsid w:val="003809C4"/>
    <w:rsid w:val="00380B56"/>
    <w:rsid w:val="00380C18"/>
    <w:rsid w:val="00380C6D"/>
    <w:rsid w:val="00380F20"/>
    <w:rsid w:val="003811C6"/>
    <w:rsid w:val="00381451"/>
    <w:rsid w:val="00381699"/>
    <w:rsid w:val="003816E4"/>
    <w:rsid w:val="00381829"/>
    <w:rsid w:val="00381DF5"/>
    <w:rsid w:val="00381EA0"/>
    <w:rsid w:val="003820C7"/>
    <w:rsid w:val="003821D1"/>
    <w:rsid w:val="00382218"/>
    <w:rsid w:val="00382515"/>
    <w:rsid w:val="00382581"/>
    <w:rsid w:val="0038267F"/>
    <w:rsid w:val="0038287D"/>
    <w:rsid w:val="00382AE4"/>
    <w:rsid w:val="00383091"/>
    <w:rsid w:val="003832AF"/>
    <w:rsid w:val="00383304"/>
    <w:rsid w:val="00383788"/>
    <w:rsid w:val="0038389B"/>
    <w:rsid w:val="00383938"/>
    <w:rsid w:val="00383A06"/>
    <w:rsid w:val="00383A44"/>
    <w:rsid w:val="00383B35"/>
    <w:rsid w:val="00383C4B"/>
    <w:rsid w:val="00383DE2"/>
    <w:rsid w:val="00383FD3"/>
    <w:rsid w:val="0038469B"/>
    <w:rsid w:val="00384AF7"/>
    <w:rsid w:val="003858AD"/>
    <w:rsid w:val="0038593C"/>
    <w:rsid w:val="00385D6E"/>
    <w:rsid w:val="0038611E"/>
    <w:rsid w:val="003864D7"/>
    <w:rsid w:val="00386512"/>
    <w:rsid w:val="003866B8"/>
    <w:rsid w:val="003868FF"/>
    <w:rsid w:val="00386988"/>
    <w:rsid w:val="003869B1"/>
    <w:rsid w:val="00386D42"/>
    <w:rsid w:val="00387504"/>
    <w:rsid w:val="00387525"/>
    <w:rsid w:val="003875AC"/>
    <w:rsid w:val="003879BF"/>
    <w:rsid w:val="00387AD6"/>
    <w:rsid w:val="00387C60"/>
    <w:rsid w:val="003901DC"/>
    <w:rsid w:val="003902E9"/>
    <w:rsid w:val="003905D6"/>
    <w:rsid w:val="0039070E"/>
    <w:rsid w:val="00390842"/>
    <w:rsid w:val="00390B66"/>
    <w:rsid w:val="00390BED"/>
    <w:rsid w:val="00390D1C"/>
    <w:rsid w:val="00390FE7"/>
    <w:rsid w:val="003910B7"/>
    <w:rsid w:val="00391149"/>
    <w:rsid w:val="003913A9"/>
    <w:rsid w:val="003914F6"/>
    <w:rsid w:val="003915FA"/>
    <w:rsid w:val="0039172B"/>
    <w:rsid w:val="0039192E"/>
    <w:rsid w:val="00391C27"/>
    <w:rsid w:val="00391CA3"/>
    <w:rsid w:val="00392078"/>
    <w:rsid w:val="00392798"/>
    <w:rsid w:val="003927EC"/>
    <w:rsid w:val="00392B26"/>
    <w:rsid w:val="00392BCC"/>
    <w:rsid w:val="00392DC0"/>
    <w:rsid w:val="00392E30"/>
    <w:rsid w:val="00392ED9"/>
    <w:rsid w:val="00392F6F"/>
    <w:rsid w:val="00393137"/>
    <w:rsid w:val="00393696"/>
    <w:rsid w:val="003936E2"/>
    <w:rsid w:val="0039387C"/>
    <w:rsid w:val="003938C8"/>
    <w:rsid w:val="003939EC"/>
    <w:rsid w:val="00393D3E"/>
    <w:rsid w:val="00393EA6"/>
    <w:rsid w:val="00394075"/>
    <w:rsid w:val="0039427E"/>
    <w:rsid w:val="003942A3"/>
    <w:rsid w:val="00394608"/>
    <w:rsid w:val="0039477E"/>
    <w:rsid w:val="00394DFD"/>
    <w:rsid w:val="00394E09"/>
    <w:rsid w:val="00394EC4"/>
    <w:rsid w:val="003950BB"/>
    <w:rsid w:val="00395103"/>
    <w:rsid w:val="00395120"/>
    <w:rsid w:val="003952BA"/>
    <w:rsid w:val="0039545F"/>
    <w:rsid w:val="00395B12"/>
    <w:rsid w:val="00395B75"/>
    <w:rsid w:val="00395C81"/>
    <w:rsid w:val="00395D98"/>
    <w:rsid w:val="00395DB7"/>
    <w:rsid w:val="0039671F"/>
    <w:rsid w:val="003967A9"/>
    <w:rsid w:val="0039697E"/>
    <w:rsid w:val="00396C7E"/>
    <w:rsid w:val="00396E21"/>
    <w:rsid w:val="00396FBA"/>
    <w:rsid w:val="003971D7"/>
    <w:rsid w:val="003975AB"/>
    <w:rsid w:val="00397A01"/>
    <w:rsid w:val="00397BFF"/>
    <w:rsid w:val="00397C78"/>
    <w:rsid w:val="00397D9B"/>
    <w:rsid w:val="00397FAA"/>
    <w:rsid w:val="003A0080"/>
    <w:rsid w:val="003A00DB"/>
    <w:rsid w:val="003A01B4"/>
    <w:rsid w:val="003A027B"/>
    <w:rsid w:val="003A028A"/>
    <w:rsid w:val="003A03F1"/>
    <w:rsid w:val="003A0491"/>
    <w:rsid w:val="003A08E5"/>
    <w:rsid w:val="003A0C66"/>
    <w:rsid w:val="003A0C86"/>
    <w:rsid w:val="003A0F67"/>
    <w:rsid w:val="003A126B"/>
    <w:rsid w:val="003A1376"/>
    <w:rsid w:val="003A139A"/>
    <w:rsid w:val="003A1814"/>
    <w:rsid w:val="003A19AF"/>
    <w:rsid w:val="003A1C0A"/>
    <w:rsid w:val="003A1CF3"/>
    <w:rsid w:val="003A2024"/>
    <w:rsid w:val="003A234B"/>
    <w:rsid w:val="003A28FA"/>
    <w:rsid w:val="003A2B44"/>
    <w:rsid w:val="003A2BCB"/>
    <w:rsid w:val="003A2BF2"/>
    <w:rsid w:val="003A2D96"/>
    <w:rsid w:val="003A2D9B"/>
    <w:rsid w:val="003A2DE6"/>
    <w:rsid w:val="003A2E41"/>
    <w:rsid w:val="003A2E8F"/>
    <w:rsid w:val="003A2F9F"/>
    <w:rsid w:val="003A2FE0"/>
    <w:rsid w:val="003A3035"/>
    <w:rsid w:val="003A3289"/>
    <w:rsid w:val="003A3380"/>
    <w:rsid w:val="003A33BB"/>
    <w:rsid w:val="003A389E"/>
    <w:rsid w:val="003A38AD"/>
    <w:rsid w:val="003A3B57"/>
    <w:rsid w:val="003A3B5E"/>
    <w:rsid w:val="003A3C1C"/>
    <w:rsid w:val="003A3C40"/>
    <w:rsid w:val="003A3DF1"/>
    <w:rsid w:val="003A3EF4"/>
    <w:rsid w:val="003A3EFB"/>
    <w:rsid w:val="003A4668"/>
    <w:rsid w:val="003A46F0"/>
    <w:rsid w:val="003A48DD"/>
    <w:rsid w:val="003A4CA4"/>
    <w:rsid w:val="003A4D02"/>
    <w:rsid w:val="003A5052"/>
    <w:rsid w:val="003A514B"/>
    <w:rsid w:val="003A557B"/>
    <w:rsid w:val="003A5899"/>
    <w:rsid w:val="003A61CD"/>
    <w:rsid w:val="003A64A8"/>
    <w:rsid w:val="003A6C05"/>
    <w:rsid w:val="003A7004"/>
    <w:rsid w:val="003A73EA"/>
    <w:rsid w:val="003A769A"/>
    <w:rsid w:val="003A7AD7"/>
    <w:rsid w:val="003A7BDF"/>
    <w:rsid w:val="003A7E69"/>
    <w:rsid w:val="003B02F9"/>
    <w:rsid w:val="003B06AB"/>
    <w:rsid w:val="003B0700"/>
    <w:rsid w:val="003B08AC"/>
    <w:rsid w:val="003B08DA"/>
    <w:rsid w:val="003B0930"/>
    <w:rsid w:val="003B09CA"/>
    <w:rsid w:val="003B0C5B"/>
    <w:rsid w:val="003B1123"/>
    <w:rsid w:val="003B132F"/>
    <w:rsid w:val="003B13CA"/>
    <w:rsid w:val="003B13EB"/>
    <w:rsid w:val="003B1528"/>
    <w:rsid w:val="003B1854"/>
    <w:rsid w:val="003B191C"/>
    <w:rsid w:val="003B1CF1"/>
    <w:rsid w:val="003B1DC9"/>
    <w:rsid w:val="003B1F81"/>
    <w:rsid w:val="003B20D1"/>
    <w:rsid w:val="003B21F6"/>
    <w:rsid w:val="003B23BE"/>
    <w:rsid w:val="003B248B"/>
    <w:rsid w:val="003B2634"/>
    <w:rsid w:val="003B265F"/>
    <w:rsid w:val="003B2AFB"/>
    <w:rsid w:val="003B2B53"/>
    <w:rsid w:val="003B2C4F"/>
    <w:rsid w:val="003B2FAC"/>
    <w:rsid w:val="003B3171"/>
    <w:rsid w:val="003B31E6"/>
    <w:rsid w:val="003B356E"/>
    <w:rsid w:val="003B36A0"/>
    <w:rsid w:val="003B3831"/>
    <w:rsid w:val="003B41DF"/>
    <w:rsid w:val="003B44C9"/>
    <w:rsid w:val="003B456B"/>
    <w:rsid w:val="003B45BA"/>
    <w:rsid w:val="003B4A1A"/>
    <w:rsid w:val="003B54E9"/>
    <w:rsid w:val="003B57B8"/>
    <w:rsid w:val="003B5827"/>
    <w:rsid w:val="003B5972"/>
    <w:rsid w:val="003B5B5D"/>
    <w:rsid w:val="003B6122"/>
    <w:rsid w:val="003B614D"/>
    <w:rsid w:val="003B61C0"/>
    <w:rsid w:val="003B647E"/>
    <w:rsid w:val="003B676B"/>
    <w:rsid w:val="003B678F"/>
    <w:rsid w:val="003B69B2"/>
    <w:rsid w:val="003B6E53"/>
    <w:rsid w:val="003B793C"/>
    <w:rsid w:val="003B797D"/>
    <w:rsid w:val="003B7A7B"/>
    <w:rsid w:val="003B7CB8"/>
    <w:rsid w:val="003B7ECB"/>
    <w:rsid w:val="003B7F0E"/>
    <w:rsid w:val="003C01F2"/>
    <w:rsid w:val="003C0438"/>
    <w:rsid w:val="003C043F"/>
    <w:rsid w:val="003C0765"/>
    <w:rsid w:val="003C07A3"/>
    <w:rsid w:val="003C0806"/>
    <w:rsid w:val="003C0A67"/>
    <w:rsid w:val="003C0ADF"/>
    <w:rsid w:val="003C0FAA"/>
    <w:rsid w:val="003C13EF"/>
    <w:rsid w:val="003C159A"/>
    <w:rsid w:val="003C15A6"/>
    <w:rsid w:val="003C1707"/>
    <w:rsid w:val="003C1D7A"/>
    <w:rsid w:val="003C1E2F"/>
    <w:rsid w:val="003C1F29"/>
    <w:rsid w:val="003C221B"/>
    <w:rsid w:val="003C2C48"/>
    <w:rsid w:val="003C2DA1"/>
    <w:rsid w:val="003C3250"/>
    <w:rsid w:val="003C3310"/>
    <w:rsid w:val="003C3727"/>
    <w:rsid w:val="003C3B00"/>
    <w:rsid w:val="003C3B80"/>
    <w:rsid w:val="003C3D89"/>
    <w:rsid w:val="003C3DD1"/>
    <w:rsid w:val="003C42D1"/>
    <w:rsid w:val="003C42E3"/>
    <w:rsid w:val="003C496C"/>
    <w:rsid w:val="003C4BB0"/>
    <w:rsid w:val="003C4C48"/>
    <w:rsid w:val="003C4CBD"/>
    <w:rsid w:val="003C4D73"/>
    <w:rsid w:val="003C52DE"/>
    <w:rsid w:val="003C546B"/>
    <w:rsid w:val="003C5875"/>
    <w:rsid w:val="003C5CFC"/>
    <w:rsid w:val="003C5DD7"/>
    <w:rsid w:val="003C604D"/>
    <w:rsid w:val="003C609E"/>
    <w:rsid w:val="003C60A6"/>
    <w:rsid w:val="003C64C9"/>
    <w:rsid w:val="003C68A3"/>
    <w:rsid w:val="003C69B1"/>
    <w:rsid w:val="003C6BE2"/>
    <w:rsid w:val="003C6FE0"/>
    <w:rsid w:val="003C702B"/>
    <w:rsid w:val="003C7670"/>
    <w:rsid w:val="003C7700"/>
    <w:rsid w:val="003C796F"/>
    <w:rsid w:val="003C7C5A"/>
    <w:rsid w:val="003D0185"/>
    <w:rsid w:val="003D0709"/>
    <w:rsid w:val="003D090E"/>
    <w:rsid w:val="003D0E3C"/>
    <w:rsid w:val="003D0EB7"/>
    <w:rsid w:val="003D104E"/>
    <w:rsid w:val="003D1057"/>
    <w:rsid w:val="003D126D"/>
    <w:rsid w:val="003D1474"/>
    <w:rsid w:val="003D1670"/>
    <w:rsid w:val="003D1928"/>
    <w:rsid w:val="003D1B5B"/>
    <w:rsid w:val="003D1C23"/>
    <w:rsid w:val="003D1F70"/>
    <w:rsid w:val="003D25E6"/>
    <w:rsid w:val="003D2608"/>
    <w:rsid w:val="003D2854"/>
    <w:rsid w:val="003D2B6B"/>
    <w:rsid w:val="003D3607"/>
    <w:rsid w:val="003D3779"/>
    <w:rsid w:val="003D3870"/>
    <w:rsid w:val="003D3919"/>
    <w:rsid w:val="003D3E7A"/>
    <w:rsid w:val="003D4014"/>
    <w:rsid w:val="003D42CE"/>
    <w:rsid w:val="003D4329"/>
    <w:rsid w:val="003D48DD"/>
    <w:rsid w:val="003D4AA8"/>
    <w:rsid w:val="003D4B2B"/>
    <w:rsid w:val="003D4E53"/>
    <w:rsid w:val="003D4F80"/>
    <w:rsid w:val="003D4FB7"/>
    <w:rsid w:val="003D519F"/>
    <w:rsid w:val="003D5398"/>
    <w:rsid w:val="003D562A"/>
    <w:rsid w:val="003D5833"/>
    <w:rsid w:val="003D583D"/>
    <w:rsid w:val="003D5984"/>
    <w:rsid w:val="003D59BC"/>
    <w:rsid w:val="003D5AD0"/>
    <w:rsid w:val="003D5C48"/>
    <w:rsid w:val="003D5E32"/>
    <w:rsid w:val="003D5F6F"/>
    <w:rsid w:val="003D5FFF"/>
    <w:rsid w:val="003D60DD"/>
    <w:rsid w:val="003D6AAF"/>
    <w:rsid w:val="003D6B74"/>
    <w:rsid w:val="003D6DB5"/>
    <w:rsid w:val="003D77D0"/>
    <w:rsid w:val="003D7956"/>
    <w:rsid w:val="003D7D6D"/>
    <w:rsid w:val="003D7E8B"/>
    <w:rsid w:val="003D7F1A"/>
    <w:rsid w:val="003D7FEB"/>
    <w:rsid w:val="003E0312"/>
    <w:rsid w:val="003E058A"/>
    <w:rsid w:val="003E0B15"/>
    <w:rsid w:val="003E0B2A"/>
    <w:rsid w:val="003E0B42"/>
    <w:rsid w:val="003E0F00"/>
    <w:rsid w:val="003E0FE5"/>
    <w:rsid w:val="003E1635"/>
    <w:rsid w:val="003E166D"/>
    <w:rsid w:val="003E16DA"/>
    <w:rsid w:val="003E1B6D"/>
    <w:rsid w:val="003E1C2C"/>
    <w:rsid w:val="003E1F1B"/>
    <w:rsid w:val="003E2060"/>
    <w:rsid w:val="003E21F2"/>
    <w:rsid w:val="003E22EB"/>
    <w:rsid w:val="003E2362"/>
    <w:rsid w:val="003E29EB"/>
    <w:rsid w:val="003E2E96"/>
    <w:rsid w:val="003E3156"/>
    <w:rsid w:val="003E322F"/>
    <w:rsid w:val="003E330A"/>
    <w:rsid w:val="003E3371"/>
    <w:rsid w:val="003E34B0"/>
    <w:rsid w:val="003E34DE"/>
    <w:rsid w:val="003E37DA"/>
    <w:rsid w:val="003E4108"/>
    <w:rsid w:val="003E4614"/>
    <w:rsid w:val="003E461E"/>
    <w:rsid w:val="003E4916"/>
    <w:rsid w:val="003E492C"/>
    <w:rsid w:val="003E4B81"/>
    <w:rsid w:val="003E4CB0"/>
    <w:rsid w:val="003E4E3A"/>
    <w:rsid w:val="003E5183"/>
    <w:rsid w:val="003E5219"/>
    <w:rsid w:val="003E5542"/>
    <w:rsid w:val="003E563C"/>
    <w:rsid w:val="003E5763"/>
    <w:rsid w:val="003E5808"/>
    <w:rsid w:val="003E596A"/>
    <w:rsid w:val="003E5AAE"/>
    <w:rsid w:val="003E5C0B"/>
    <w:rsid w:val="003E610F"/>
    <w:rsid w:val="003E6192"/>
    <w:rsid w:val="003E61F7"/>
    <w:rsid w:val="003E6307"/>
    <w:rsid w:val="003E6329"/>
    <w:rsid w:val="003E634D"/>
    <w:rsid w:val="003E6394"/>
    <w:rsid w:val="003E6981"/>
    <w:rsid w:val="003E6D9C"/>
    <w:rsid w:val="003E6F7F"/>
    <w:rsid w:val="003E746B"/>
    <w:rsid w:val="003E7A4A"/>
    <w:rsid w:val="003E7BEA"/>
    <w:rsid w:val="003E7DE6"/>
    <w:rsid w:val="003F006A"/>
    <w:rsid w:val="003F033B"/>
    <w:rsid w:val="003F04EB"/>
    <w:rsid w:val="003F05AE"/>
    <w:rsid w:val="003F083A"/>
    <w:rsid w:val="003F0BB5"/>
    <w:rsid w:val="003F1398"/>
    <w:rsid w:val="003F15A8"/>
    <w:rsid w:val="003F189A"/>
    <w:rsid w:val="003F1C77"/>
    <w:rsid w:val="003F1D02"/>
    <w:rsid w:val="003F1F88"/>
    <w:rsid w:val="003F1F8A"/>
    <w:rsid w:val="003F1FFD"/>
    <w:rsid w:val="003F21FD"/>
    <w:rsid w:val="003F2276"/>
    <w:rsid w:val="003F22C7"/>
    <w:rsid w:val="003F23DE"/>
    <w:rsid w:val="003F2508"/>
    <w:rsid w:val="003F25F9"/>
    <w:rsid w:val="003F2CBF"/>
    <w:rsid w:val="003F2DDE"/>
    <w:rsid w:val="003F2E37"/>
    <w:rsid w:val="003F2F4E"/>
    <w:rsid w:val="003F2F6B"/>
    <w:rsid w:val="003F2FC1"/>
    <w:rsid w:val="003F3015"/>
    <w:rsid w:val="003F3182"/>
    <w:rsid w:val="003F3257"/>
    <w:rsid w:val="003F3309"/>
    <w:rsid w:val="003F33D2"/>
    <w:rsid w:val="003F3444"/>
    <w:rsid w:val="003F3539"/>
    <w:rsid w:val="003F377F"/>
    <w:rsid w:val="003F3A34"/>
    <w:rsid w:val="003F3AAB"/>
    <w:rsid w:val="003F3AED"/>
    <w:rsid w:val="003F3D58"/>
    <w:rsid w:val="003F3E61"/>
    <w:rsid w:val="003F3FB8"/>
    <w:rsid w:val="003F409B"/>
    <w:rsid w:val="003F41AF"/>
    <w:rsid w:val="003F4341"/>
    <w:rsid w:val="003F440E"/>
    <w:rsid w:val="003F4418"/>
    <w:rsid w:val="003F4453"/>
    <w:rsid w:val="003F4697"/>
    <w:rsid w:val="003F48E9"/>
    <w:rsid w:val="003F48EB"/>
    <w:rsid w:val="003F4A0E"/>
    <w:rsid w:val="003F4CE6"/>
    <w:rsid w:val="003F5147"/>
    <w:rsid w:val="003F548A"/>
    <w:rsid w:val="003F5643"/>
    <w:rsid w:val="003F564D"/>
    <w:rsid w:val="003F56F9"/>
    <w:rsid w:val="003F5798"/>
    <w:rsid w:val="003F5A7F"/>
    <w:rsid w:val="003F5AC9"/>
    <w:rsid w:val="003F5D19"/>
    <w:rsid w:val="003F6176"/>
    <w:rsid w:val="003F621E"/>
    <w:rsid w:val="003F66C5"/>
    <w:rsid w:val="003F66C8"/>
    <w:rsid w:val="003F6B9F"/>
    <w:rsid w:val="003F6DA5"/>
    <w:rsid w:val="003F6FE6"/>
    <w:rsid w:val="003F7043"/>
    <w:rsid w:val="003F71ED"/>
    <w:rsid w:val="003F74D4"/>
    <w:rsid w:val="003F7520"/>
    <w:rsid w:val="003F7608"/>
    <w:rsid w:val="003F7847"/>
    <w:rsid w:val="003F7E44"/>
    <w:rsid w:val="003F7EAC"/>
    <w:rsid w:val="003F7FC8"/>
    <w:rsid w:val="004000C7"/>
    <w:rsid w:val="00400449"/>
    <w:rsid w:val="00400574"/>
    <w:rsid w:val="00400653"/>
    <w:rsid w:val="00400C00"/>
    <w:rsid w:val="00400ED1"/>
    <w:rsid w:val="004012E1"/>
    <w:rsid w:val="00401301"/>
    <w:rsid w:val="0040138F"/>
    <w:rsid w:val="004015D1"/>
    <w:rsid w:val="00401EE2"/>
    <w:rsid w:val="00401FDA"/>
    <w:rsid w:val="0040210A"/>
    <w:rsid w:val="004021F8"/>
    <w:rsid w:val="004024C6"/>
    <w:rsid w:val="004027C8"/>
    <w:rsid w:val="00402B96"/>
    <w:rsid w:val="00402B9D"/>
    <w:rsid w:val="00402BCD"/>
    <w:rsid w:val="00403041"/>
    <w:rsid w:val="00403DC2"/>
    <w:rsid w:val="00403DE0"/>
    <w:rsid w:val="00403EF7"/>
    <w:rsid w:val="00404436"/>
    <w:rsid w:val="00404808"/>
    <w:rsid w:val="00404B38"/>
    <w:rsid w:val="00405101"/>
    <w:rsid w:val="0040531C"/>
    <w:rsid w:val="004054B8"/>
    <w:rsid w:val="0040591E"/>
    <w:rsid w:val="00405B35"/>
    <w:rsid w:val="00405CCE"/>
    <w:rsid w:val="00406227"/>
    <w:rsid w:val="00406370"/>
    <w:rsid w:val="0040653D"/>
    <w:rsid w:val="00406ABE"/>
    <w:rsid w:val="00406CAE"/>
    <w:rsid w:val="00406E24"/>
    <w:rsid w:val="00406E81"/>
    <w:rsid w:val="00407149"/>
    <w:rsid w:val="00407223"/>
    <w:rsid w:val="004072A7"/>
    <w:rsid w:val="00407891"/>
    <w:rsid w:val="00410225"/>
    <w:rsid w:val="0041028C"/>
    <w:rsid w:val="0041052F"/>
    <w:rsid w:val="0041095F"/>
    <w:rsid w:val="00410B71"/>
    <w:rsid w:val="00410B8B"/>
    <w:rsid w:val="00410CFD"/>
    <w:rsid w:val="004112A8"/>
    <w:rsid w:val="004115AC"/>
    <w:rsid w:val="0041160B"/>
    <w:rsid w:val="00411E9E"/>
    <w:rsid w:val="0041205A"/>
    <w:rsid w:val="0041215B"/>
    <w:rsid w:val="00412237"/>
    <w:rsid w:val="00412768"/>
    <w:rsid w:val="004128E8"/>
    <w:rsid w:val="00412BDB"/>
    <w:rsid w:val="00412F43"/>
    <w:rsid w:val="0041383E"/>
    <w:rsid w:val="00413926"/>
    <w:rsid w:val="00413995"/>
    <w:rsid w:val="00413FE2"/>
    <w:rsid w:val="00414127"/>
    <w:rsid w:val="00414192"/>
    <w:rsid w:val="00414575"/>
    <w:rsid w:val="0041475A"/>
    <w:rsid w:val="00414CB1"/>
    <w:rsid w:val="00414E6F"/>
    <w:rsid w:val="00414EC0"/>
    <w:rsid w:val="00414FD4"/>
    <w:rsid w:val="004150E0"/>
    <w:rsid w:val="0041525A"/>
    <w:rsid w:val="0041546C"/>
    <w:rsid w:val="004156B1"/>
    <w:rsid w:val="00415C08"/>
    <w:rsid w:val="00415EF9"/>
    <w:rsid w:val="00415F03"/>
    <w:rsid w:val="00416114"/>
    <w:rsid w:val="00416475"/>
    <w:rsid w:val="004164FF"/>
    <w:rsid w:val="00416529"/>
    <w:rsid w:val="0041686F"/>
    <w:rsid w:val="004169FD"/>
    <w:rsid w:val="00416B71"/>
    <w:rsid w:val="00416F1B"/>
    <w:rsid w:val="004170B9"/>
    <w:rsid w:val="0041721E"/>
    <w:rsid w:val="0041722E"/>
    <w:rsid w:val="004172A6"/>
    <w:rsid w:val="004176B4"/>
    <w:rsid w:val="004178D9"/>
    <w:rsid w:val="00420027"/>
    <w:rsid w:val="004201D8"/>
    <w:rsid w:val="0042056F"/>
    <w:rsid w:val="00421148"/>
    <w:rsid w:val="004215D3"/>
    <w:rsid w:val="004216AF"/>
    <w:rsid w:val="00421760"/>
    <w:rsid w:val="00421DD8"/>
    <w:rsid w:val="00421E3A"/>
    <w:rsid w:val="00421F3C"/>
    <w:rsid w:val="00421F44"/>
    <w:rsid w:val="00421FE7"/>
    <w:rsid w:val="0042214C"/>
    <w:rsid w:val="004225D4"/>
    <w:rsid w:val="00422D14"/>
    <w:rsid w:val="00422E7A"/>
    <w:rsid w:val="00422E94"/>
    <w:rsid w:val="004230DF"/>
    <w:rsid w:val="0042313D"/>
    <w:rsid w:val="00423151"/>
    <w:rsid w:val="00423480"/>
    <w:rsid w:val="00423489"/>
    <w:rsid w:val="00423645"/>
    <w:rsid w:val="004239A9"/>
    <w:rsid w:val="00423B3B"/>
    <w:rsid w:val="00423F90"/>
    <w:rsid w:val="00423FF5"/>
    <w:rsid w:val="0042441B"/>
    <w:rsid w:val="00424827"/>
    <w:rsid w:val="00424DB3"/>
    <w:rsid w:val="00424F33"/>
    <w:rsid w:val="00424F90"/>
    <w:rsid w:val="0042527B"/>
    <w:rsid w:val="00425493"/>
    <w:rsid w:val="004254F9"/>
    <w:rsid w:val="004255AE"/>
    <w:rsid w:val="004259B0"/>
    <w:rsid w:val="00425DED"/>
    <w:rsid w:val="00425E16"/>
    <w:rsid w:val="00425EF0"/>
    <w:rsid w:val="00425F2E"/>
    <w:rsid w:val="00426420"/>
    <w:rsid w:val="00426640"/>
    <w:rsid w:val="00426C65"/>
    <w:rsid w:val="00426E83"/>
    <w:rsid w:val="00426F4F"/>
    <w:rsid w:val="00427015"/>
    <w:rsid w:val="0042707C"/>
    <w:rsid w:val="004270C9"/>
    <w:rsid w:val="004271F0"/>
    <w:rsid w:val="004271F6"/>
    <w:rsid w:val="004277E9"/>
    <w:rsid w:val="00427937"/>
    <w:rsid w:val="00427A29"/>
    <w:rsid w:val="00427A90"/>
    <w:rsid w:val="00427E7C"/>
    <w:rsid w:val="0043004B"/>
    <w:rsid w:val="004302DD"/>
    <w:rsid w:val="00430393"/>
    <w:rsid w:val="00430517"/>
    <w:rsid w:val="004305DD"/>
    <w:rsid w:val="00430631"/>
    <w:rsid w:val="004306BA"/>
    <w:rsid w:val="004308C6"/>
    <w:rsid w:val="004309C0"/>
    <w:rsid w:val="00430AD5"/>
    <w:rsid w:val="00430B28"/>
    <w:rsid w:val="00430B7B"/>
    <w:rsid w:val="00430DD8"/>
    <w:rsid w:val="00430E0A"/>
    <w:rsid w:val="00430E13"/>
    <w:rsid w:val="00430EEB"/>
    <w:rsid w:val="00431069"/>
    <w:rsid w:val="004312FC"/>
    <w:rsid w:val="004313D4"/>
    <w:rsid w:val="0043176F"/>
    <w:rsid w:val="00431833"/>
    <w:rsid w:val="00431A1E"/>
    <w:rsid w:val="00431A74"/>
    <w:rsid w:val="00432097"/>
    <w:rsid w:val="004322BC"/>
    <w:rsid w:val="0043235B"/>
    <w:rsid w:val="00432778"/>
    <w:rsid w:val="004328AB"/>
    <w:rsid w:val="00432991"/>
    <w:rsid w:val="00432A4D"/>
    <w:rsid w:val="00432B12"/>
    <w:rsid w:val="00432C61"/>
    <w:rsid w:val="00432CA5"/>
    <w:rsid w:val="00432E37"/>
    <w:rsid w:val="00432F71"/>
    <w:rsid w:val="0043341C"/>
    <w:rsid w:val="00433513"/>
    <w:rsid w:val="0043365D"/>
    <w:rsid w:val="0043379E"/>
    <w:rsid w:val="00433AC2"/>
    <w:rsid w:val="00433AFC"/>
    <w:rsid w:val="00433CA3"/>
    <w:rsid w:val="00433EAC"/>
    <w:rsid w:val="0043411E"/>
    <w:rsid w:val="00434158"/>
    <w:rsid w:val="0043485E"/>
    <w:rsid w:val="00434D16"/>
    <w:rsid w:val="004356BF"/>
    <w:rsid w:val="0043588A"/>
    <w:rsid w:val="004359C5"/>
    <w:rsid w:val="00435E73"/>
    <w:rsid w:val="00435EE7"/>
    <w:rsid w:val="00436899"/>
    <w:rsid w:val="004368B0"/>
    <w:rsid w:val="00436BF1"/>
    <w:rsid w:val="00436CB1"/>
    <w:rsid w:val="00436CB4"/>
    <w:rsid w:val="004370B0"/>
    <w:rsid w:val="004374CA"/>
    <w:rsid w:val="004374EF"/>
    <w:rsid w:val="0043767C"/>
    <w:rsid w:val="004377F8"/>
    <w:rsid w:val="00437826"/>
    <w:rsid w:val="00437A11"/>
    <w:rsid w:val="00437B6B"/>
    <w:rsid w:val="00437CB7"/>
    <w:rsid w:val="00437E88"/>
    <w:rsid w:val="00440202"/>
    <w:rsid w:val="0044042D"/>
    <w:rsid w:val="004404D6"/>
    <w:rsid w:val="004404DF"/>
    <w:rsid w:val="00440561"/>
    <w:rsid w:val="00440657"/>
    <w:rsid w:val="00440802"/>
    <w:rsid w:val="004408AD"/>
    <w:rsid w:val="004409DF"/>
    <w:rsid w:val="00440BBF"/>
    <w:rsid w:val="00440CCE"/>
    <w:rsid w:val="00441958"/>
    <w:rsid w:val="00441BE4"/>
    <w:rsid w:val="0044201B"/>
    <w:rsid w:val="00442255"/>
    <w:rsid w:val="00442290"/>
    <w:rsid w:val="004423F6"/>
    <w:rsid w:val="004425A9"/>
    <w:rsid w:val="004430F0"/>
    <w:rsid w:val="0044312A"/>
    <w:rsid w:val="0044314E"/>
    <w:rsid w:val="0044319A"/>
    <w:rsid w:val="0044326F"/>
    <w:rsid w:val="00443361"/>
    <w:rsid w:val="0044365A"/>
    <w:rsid w:val="00443773"/>
    <w:rsid w:val="00443E15"/>
    <w:rsid w:val="00444026"/>
    <w:rsid w:val="004441F3"/>
    <w:rsid w:val="0044432D"/>
    <w:rsid w:val="004446CA"/>
    <w:rsid w:val="00444732"/>
    <w:rsid w:val="00444B21"/>
    <w:rsid w:val="00444CEC"/>
    <w:rsid w:val="0044504A"/>
    <w:rsid w:val="0044546F"/>
    <w:rsid w:val="0044551C"/>
    <w:rsid w:val="004457AD"/>
    <w:rsid w:val="00445A1B"/>
    <w:rsid w:val="00445C45"/>
    <w:rsid w:val="00445E54"/>
    <w:rsid w:val="00446011"/>
    <w:rsid w:val="004462EE"/>
    <w:rsid w:val="004463AD"/>
    <w:rsid w:val="00446431"/>
    <w:rsid w:val="0044670C"/>
    <w:rsid w:val="00446BAC"/>
    <w:rsid w:val="00446DB1"/>
    <w:rsid w:val="00446DBF"/>
    <w:rsid w:val="0044749C"/>
    <w:rsid w:val="0044767A"/>
    <w:rsid w:val="0045006F"/>
    <w:rsid w:val="0045081A"/>
    <w:rsid w:val="0045095B"/>
    <w:rsid w:val="00450A23"/>
    <w:rsid w:val="00450A2F"/>
    <w:rsid w:val="00450B8B"/>
    <w:rsid w:val="00450F99"/>
    <w:rsid w:val="0045149F"/>
    <w:rsid w:val="0045155D"/>
    <w:rsid w:val="00451579"/>
    <w:rsid w:val="004516AB"/>
    <w:rsid w:val="0045189F"/>
    <w:rsid w:val="00451ADB"/>
    <w:rsid w:val="00451B3E"/>
    <w:rsid w:val="00451BF9"/>
    <w:rsid w:val="00451DF1"/>
    <w:rsid w:val="004522C9"/>
    <w:rsid w:val="00452CAC"/>
    <w:rsid w:val="00452E2A"/>
    <w:rsid w:val="00452F54"/>
    <w:rsid w:val="00453117"/>
    <w:rsid w:val="0045363B"/>
    <w:rsid w:val="004537AE"/>
    <w:rsid w:val="00453A1B"/>
    <w:rsid w:val="00453C3F"/>
    <w:rsid w:val="00453E2F"/>
    <w:rsid w:val="00453EE0"/>
    <w:rsid w:val="00453FA5"/>
    <w:rsid w:val="00454239"/>
    <w:rsid w:val="004543A6"/>
    <w:rsid w:val="00454486"/>
    <w:rsid w:val="004545B9"/>
    <w:rsid w:val="0045465D"/>
    <w:rsid w:val="00454720"/>
    <w:rsid w:val="00454A22"/>
    <w:rsid w:val="00454C4B"/>
    <w:rsid w:val="00454D1B"/>
    <w:rsid w:val="00454DAF"/>
    <w:rsid w:val="00454DDE"/>
    <w:rsid w:val="00454E3D"/>
    <w:rsid w:val="00454FE7"/>
    <w:rsid w:val="00455124"/>
    <w:rsid w:val="00455324"/>
    <w:rsid w:val="004554BA"/>
    <w:rsid w:val="0045554E"/>
    <w:rsid w:val="0045583A"/>
    <w:rsid w:val="004558A0"/>
    <w:rsid w:val="004561B5"/>
    <w:rsid w:val="00456383"/>
    <w:rsid w:val="004564EA"/>
    <w:rsid w:val="0045652C"/>
    <w:rsid w:val="00456576"/>
    <w:rsid w:val="004567ED"/>
    <w:rsid w:val="0045681D"/>
    <w:rsid w:val="00456843"/>
    <w:rsid w:val="00456C5D"/>
    <w:rsid w:val="00456E16"/>
    <w:rsid w:val="00456E48"/>
    <w:rsid w:val="004570D0"/>
    <w:rsid w:val="00457748"/>
    <w:rsid w:val="00457835"/>
    <w:rsid w:val="0045785C"/>
    <w:rsid w:val="00457871"/>
    <w:rsid w:val="00457BA9"/>
    <w:rsid w:val="00457DD4"/>
    <w:rsid w:val="00457E60"/>
    <w:rsid w:val="00457EEA"/>
    <w:rsid w:val="00460026"/>
    <w:rsid w:val="00460028"/>
    <w:rsid w:val="0046073E"/>
    <w:rsid w:val="00460950"/>
    <w:rsid w:val="00460962"/>
    <w:rsid w:val="00460A59"/>
    <w:rsid w:val="00461673"/>
    <w:rsid w:val="004616A1"/>
    <w:rsid w:val="004616AC"/>
    <w:rsid w:val="00461F71"/>
    <w:rsid w:val="004620D0"/>
    <w:rsid w:val="00462191"/>
    <w:rsid w:val="0046254D"/>
    <w:rsid w:val="0046269F"/>
    <w:rsid w:val="00462B3A"/>
    <w:rsid w:val="00462D60"/>
    <w:rsid w:val="00462DFB"/>
    <w:rsid w:val="00462E97"/>
    <w:rsid w:val="00462EAF"/>
    <w:rsid w:val="00462FF0"/>
    <w:rsid w:val="00463349"/>
    <w:rsid w:val="0046341E"/>
    <w:rsid w:val="00463A56"/>
    <w:rsid w:val="00463D19"/>
    <w:rsid w:val="00463E0D"/>
    <w:rsid w:val="00463F6C"/>
    <w:rsid w:val="00463FBE"/>
    <w:rsid w:val="004640D3"/>
    <w:rsid w:val="00464394"/>
    <w:rsid w:val="004643DD"/>
    <w:rsid w:val="0046479F"/>
    <w:rsid w:val="004647DE"/>
    <w:rsid w:val="00465035"/>
    <w:rsid w:val="00465077"/>
    <w:rsid w:val="004650E2"/>
    <w:rsid w:val="004651FD"/>
    <w:rsid w:val="004653C7"/>
    <w:rsid w:val="0046548C"/>
    <w:rsid w:val="00465891"/>
    <w:rsid w:val="004659D3"/>
    <w:rsid w:val="00465A81"/>
    <w:rsid w:val="00465C86"/>
    <w:rsid w:val="0046600A"/>
    <w:rsid w:val="0046605B"/>
    <w:rsid w:val="00466276"/>
    <w:rsid w:val="00466484"/>
    <w:rsid w:val="0046671A"/>
    <w:rsid w:val="004667DF"/>
    <w:rsid w:val="00466D42"/>
    <w:rsid w:val="00466E68"/>
    <w:rsid w:val="0046713E"/>
    <w:rsid w:val="004671D8"/>
    <w:rsid w:val="00467416"/>
    <w:rsid w:val="0046742C"/>
    <w:rsid w:val="00467442"/>
    <w:rsid w:val="004674C3"/>
    <w:rsid w:val="00467552"/>
    <w:rsid w:val="00467601"/>
    <w:rsid w:val="0046784C"/>
    <w:rsid w:val="004679E6"/>
    <w:rsid w:val="00467C4D"/>
    <w:rsid w:val="00467F42"/>
    <w:rsid w:val="00467F55"/>
    <w:rsid w:val="00470118"/>
    <w:rsid w:val="004704BC"/>
    <w:rsid w:val="00470689"/>
    <w:rsid w:val="00470775"/>
    <w:rsid w:val="0047095D"/>
    <w:rsid w:val="004709F9"/>
    <w:rsid w:val="00470A09"/>
    <w:rsid w:val="00470B0D"/>
    <w:rsid w:val="004712BA"/>
    <w:rsid w:val="00471342"/>
    <w:rsid w:val="004713D1"/>
    <w:rsid w:val="00471887"/>
    <w:rsid w:val="00471FB8"/>
    <w:rsid w:val="0047202A"/>
    <w:rsid w:val="004720B5"/>
    <w:rsid w:val="004722E2"/>
    <w:rsid w:val="004723AF"/>
    <w:rsid w:val="00472430"/>
    <w:rsid w:val="00472672"/>
    <w:rsid w:val="00472926"/>
    <w:rsid w:val="0047294D"/>
    <w:rsid w:val="004729F6"/>
    <w:rsid w:val="00472B78"/>
    <w:rsid w:val="00472C38"/>
    <w:rsid w:val="00472CF2"/>
    <w:rsid w:val="00473008"/>
    <w:rsid w:val="00473052"/>
    <w:rsid w:val="004730DB"/>
    <w:rsid w:val="004732DC"/>
    <w:rsid w:val="00473406"/>
    <w:rsid w:val="004737B8"/>
    <w:rsid w:val="00473874"/>
    <w:rsid w:val="00473882"/>
    <w:rsid w:val="00473D5A"/>
    <w:rsid w:val="00473E13"/>
    <w:rsid w:val="00473E64"/>
    <w:rsid w:val="00473FE9"/>
    <w:rsid w:val="00474148"/>
    <w:rsid w:val="004744EA"/>
    <w:rsid w:val="004746F7"/>
    <w:rsid w:val="00474A29"/>
    <w:rsid w:val="00474BA6"/>
    <w:rsid w:val="00474CCD"/>
    <w:rsid w:val="00474CF5"/>
    <w:rsid w:val="00474DE0"/>
    <w:rsid w:val="004753A7"/>
    <w:rsid w:val="0047542F"/>
    <w:rsid w:val="0047581F"/>
    <w:rsid w:val="00475897"/>
    <w:rsid w:val="0047590C"/>
    <w:rsid w:val="004759AB"/>
    <w:rsid w:val="00475A84"/>
    <w:rsid w:val="00475AF2"/>
    <w:rsid w:val="004764B1"/>
    <w:rsid w:val="004764C2"/>
    <w:rsid w:val="00476686"/>
    <w:rsid w:val="004766AE"/>
    <w:rsid w:val="004767A3"/>
    <w:rsid w:val="004768A2"/>
    <w:rsid w:val="004769AB"/>
    <w:rsid w:val="00476A5A"/>
    <w:rsid w:val="0047701B"/>
    <w:rsid w:val="00477246"/>
    <w:rsid w:val="00477791"/>
    <w:rsid w:val="0047799F"/>
    <w:rsid w:val="004779C3"/>
    <w:rsid w:val="00477B41"/>
    <w:rsid w:val="00477C8D"/>
    <w:rsid w:val="00477C99"/>
    <w:rsid w:val="004800EB"/>
    <w:rsid w:val="004801E5"/>
    <w:rsid w:val="004803C4"/>
    <w:rsid w:val="0048055C"/>
    <w:rsid w:val="00480765"/>
    <w:rsid w:val="00480A81"/>
    <w:rsid w:val="00480B4D"/>
    <w:rsid w:val="00480F11"/>
    <w:rsid w:val="0048101A"/>
    <w:rsid w:val="004817F5"/>
    <w:rsid w:val="00481A2D"/>
    <w:rsid w:val="00481DF4"/>
    <w:rsid w:val="00482067"/>
    <w:rsid w:val="0048215D"/>
    <w:rsid w:val="00482526"/>
    <w:rsid w:val="0048255C"/>
    <w:rsid w:val="0048276B"/>
    <w:rsid w:val="00482D94"/>
    <w:rsid w:val="00482FB0"/>
    <w:rsid w:val="00483184"/>
    <w:rsid w:val="004833F1"/>
    <w:rsid w:val="00483537"/>
    <w:rsid w:val="004836B0"/>
    <w:rsid w:val="004837C3"/>
    <w:rsid w:val="00483859"/>
    <w:rsid w:val="00483ADB"/>
    <w:rsid w:val="00483E1D"/>
    <w:rsid w:val="0048401C"/>
    <w:rsid w:val="00484043"/>
    <w:rsid w:val="00484282"/>
    <w:rsid w:val="004842D7"/>
    <w:rsid w:val="00484354"/>
    <w:rsid w:val="004845AD"/>
    <w:rsid w:val="00484650"/>
    <w:rsid w:val="00484683"/>
    <w:rsid w:val="0048499E"/>
    <w:rsid w:val="00484A43"/>
    <w:rsid w:val="00484FF6"/>
    <w:rsid w:val="004851F7"/>
    <w:rsid w:val="004852B2"/>
    <w:rsid w:val="004853CF"/>
    <w:rsid w:val="0048540D"/>
    <w:rsid w:val="00485534"/>
    <w:rsid w:val="004857D2"/>
    <w:rsid w:val="00485970"/>
    <w:rsid w:val="00485A07"/>
    <w:rsid w:val="00485D8F"/>
    <w:rsid w:val="004861AB"/>
    <w:rsid w:val="0048625E"/>
    <w:rsid w:val="00486683"/>
    <w:rsid w:val="004866BA"/>
    <w:rsid w:val="00486783"/>
    <w:rsid w:val="0048678A"/>
    <w:rsid w:val="00486BBE"/>
    <w:rsid w:val="00486DC4"/>
    <w:rsid w:val="00486E48"/>
    <w:rsid w:val="00486FB7"/>
    <w:rsid w:val="00487220"/>
    <w:rsid w:val="0048732F"/>
    <w:rsid w:val="0048741B"/>
    <w:rsid w:val="00487C86"/>
    <w:rsid w:val="00487D2A"/>
    <w:rsid w:val="0049011E"/>
    <w:rsid w:val="00490201"/>
    <w:rsid w:val="0049026C"/>
    <w:rsid w:val="00490484"/>
    <w:rsid w:val="00490741"/>
    <w:rsid w:val="00490BDD"/>
    <w:rsid w:val="00490BFE"/>
    <w:rsid w:val="00490C65"/>
    <w:rsid w:val="00490CBB"/>
    <w:rsid w:val="00490D3E"/>
    <w:rsid w:val="00490EE9"/>
    <w:rsid w:val="00490F67"/>
    <w:rsid w:val="00491244"/>
    <w:rsid w:val="00491496"/>
    <w:rsid w:val="0049166B"/>
    <w:rsid w:val="00491CDD"/>
    <w:rsid w:val="00491EF0"/>
    <w:rsid w:val="00492366"/>
    <w:rsid w:val="004927F5"/>
    <w:rsid w:val="004928DD"/>
    <w:rsid w:val="00492ACD"/>
    <w:rsid w:val="00492B94"/>
    <w:rsid w:val="00492BB9"/>
    <w:rsid w:val="00492F63"/>
    <w:rsid w:val="00493551"/>
    <w:rsid w:val="00493672"/>
    <w:rsid w:val="00493AD5"/>
    <w:rsid w:val="00493CC0"/>
    <w:rsid w:val="00493DA4"/>
    <w:rsid w:val="004942FE"/>
    <w:rsid w:val="0049442B"/>
    <w:rsid w:val="00494450"/>
    <w:rsid w:val="004946AB"/>
    <w:rsid w:val="004948D0"/>
    <w:rsid w:val="00494904"/>
    <w:rsid w:val="004949B5"/>
    <w:rsid w:val="00494D09"/>
    <w:rsid w:val="00494E4A"/>
    <w:rsid w:val="00494E8B"/>
    <w:rsid w:val="00494F61"/>
    <w:rsid w:val="00495521"/>
    <w:rsid w:val="00495700"/>
    <w:rsid w:val="0049577B"/>
    <w:rsid w:val="004957BC"/>
    <w:rsid w:val="0049589C"/>
    <w:rsid w:val="00495B08"/>
    <w:rsid w:val="00495DAF"/>
    <w:rsid w:val="00496175"/>
    <w:rsid w:val="00496390"/>
    <w:rsid w:val="00496615"/>
    <w:rsid w:val="00496665"/>
    <w:rsid w:val="0049684F"/>
    <w:rsid w:val="00496996"/>
    <w:rsid w:val="00496A89"/>
    <w:rsid w:val="00496AFD"/>
    <w:rsid w:val="00496E85"/>
    <w:rsid w:val="004972F9"/>
    <w:rsid w:val="0049752F"/>
    <w:rsid w:val="004A0191"/>
    <w:rsid w:val="004A01EC"/>
    <w:rsid w:val="004A03FB"/>
    <w:rsid w:val="004A04A5"/>
    <w:rsid w:val="004A083A"/>
    <w:rsid w:val="004A093E"/>
    <w:rsid w:val="004A0995"/>
    <w:rsid w:val="004A0A57"/>
    <w:rsid w:val="004A0B08"/>
    <w:rsid w:val="004A0DA9"/>
    <w:rsid w:val="004A1485"/>
    <w:rsid w:val="004A1BAA"/>
    <w:rsid w:val="004A1C28"/>
    <w:rsid w:val="004A21E9"/>
    <w:rsid w:val="004A229C"/>
    <w:rsid w:val="004A2580"/>
    <w:rsid w:val="004A25DC"/>
    <w:rsid w:val="004A2626"/>
    <w:rsid w:val="004A2B09"/>
    <w:rsid w:val="004A2BC4"/>
    <w:rsid w:val="004A2E12"/>
    <w:rsid w:val="004A2FA2"/>
    <w:rsid w:val="004A3264"/>
    <w:rsid w:val="004A3940"/>
    <w:rsid w:val="004A39B4"/>
    <w:rsid w:val="004A3C92"/>
    <w:rsid w:val="004A3CF8"/>
    <w:rsid w:val="004A3EA9"/>
    <w:rsid w:val="004A41D7"/>
    <w:rsid w:val="004A42E8"/>
    <w:rsid w:val="004A430D"/>
    <w:rsid w:val="004A4502"/>
    <w:rsid w:val="004A4C41"/>
    <w:rsid w:val="004A4CD5"/>
    <w:rsid w:val="004A4F85"/>
    <w:rsid w:val="004A5098"/>
    <w:rsid w:val="004A5254"/>
    <w:rsid w:val="004A5291"/>
    <w:rsid w:val="004A56CD"/>
    <w:rsid w:val="004A595C"/>
    <w:rsid w:val="004A5998"/>
    <w:rsid w:val="004A5C86"/>
    <w:rsid w:val="004A5F2B"/>
    <w:rsid w:val="004A6459"/>
    <w:rsid w:val="004A666A"/>
    <w:rsid w:val="004A6851"/>
    <w:rsid w:val="004A686F"/>
    <w:rsid w:val="004A68E1"/>
    <w:rsid w:val="004A6E92"/>
    <w:rsid w:val="004A72ED"/>
    <w:rsid w:val="004A7385"/>
    <w:rsid w:val="004A7DD8"/>
    <w:rsid w:val="004A7E8D"/>
    <w:rsid w:val="004B0510"/>
    <w:rsid w:val="004B0656"/>
    <w:rsid w:val="004B096A"/>
    <w:rsid w:val="004B09E5"/>
    <w:rsid w:val="004B0ABD"/>
    <w:rsid w:val="004B0E7D"/>
    <w:rsid w:val="004B14B3"/>
    <w:rsid w:val="004B1563"/>
    <w:rsid w:val="004B17C8"/>
    <w:rsid w:val="004B1995"/>
    <w:rsid w:val="004B1AAF"/>
    <w:rsid w:val="004B1DCF"/>
    <w:rsid w:val="004B1EF2"/>
    <w:rsid w:val="004B1F1B"/>
    <w:rsid w:val="004B20A3"/>
    <w:rsid w:val="004B2143"/>
    <w:rsid w:val="004B2341"/>
    <w:rsid w:val="004B28E0"/>
    <w:rsid w:val="004B2B97"/>
    <w:rsid w:val="004B2E72"/>
    <w:rsid w:val="004B2F84"/>
    <w:rsid w:val="004B305A"/>
    <w:rsid w:val="004B3135"/>
    <w:rsid w:val="004B3B6E"/>
    <w:rsid w:val="004B3D3F"/>
    <w:rsid w:val="004B4056"/>
    <w:rsid w:val="004B431B"/>
    <w:rsid w:val="004B44D4"/>
    <w:rsid w:val="004B45ED"/>
    <w:rsid w:val="004B49AC"/>
    <w:rsid w:val="004B4AA1"/>
    <w:rsid w:val="004B4F7A"/>
    <w:rsid w:val="004B4FAE"/>
    <w:rsid w:val="004B5280"/>
    <w:rsid w:val="004B532C"/>
    <w:rsid w:val="004B5628"/>
    <w:rsid w:val="004B5DCF"/>
    <w:rsid w:val="004B5E13"/>
    <w:rsid w:val="004B5FAC"/>
    <w:rsid w:val="004B60E1"/>
    <w:rsid w:val="004B625C"/>
    <w:rsid w:val="004B62EA"/>
    <w:rsid w:val="004B6535"/>
    <w:rsid w:val="004B65EF"/>
    <w:rsid w:val="004B6656"/>
    <w:rsid w:val="004B671A"/>
    <w:rsid w:val="004B68F5"/>
    <w:rsid w:val="004B6DD2"/>
    <w:rsid w:val="004B705C"/>
    <w:rsid w:val="004B7381"/>
    <w:rsid w:val="004B74D0"/>
    <w:rsid w:val="004B7678"/>
    <w:rsid w:val="004B7C03"/>
    <w:rsid w:val="004B7E8D"/>
    <w:rsid w:val="004C0136"/>
    <w:rsid w:val="004C02AA"/>
    <w:rsid w:val="004C0C0D"/>
    <w:rsid w:val="004C0DD4"/>
    <w:rsid w:val="004C0E07"/>
    <w:rsid w:val="004C0F89"/>
    <w:rsid w:val="004C110C"/>
    <w:rsid w:val="004C1D62"/>
    <w:rsid w:val="004C1D88"/>
    <w:rsid w:val="004C2076"/>
    <w:rsid w:val="004C24BE"/>
    <w:rsid w:val="004C2779"/>
    <w:rsid w:val="004C280E"/>
    <w:rsid w:val="004C2925"/>
    <w:rsid w:val="004C2CA0"/>
    <w:rsid w:val="004C2CA3"/>
    <w:rsid w:val="004C2EFC"/>
    <w:rsid w:val="004C2F8B"/>
    <w:rsid w:val="004C2FAC"/>
    <w:rsid w:val="004C30B3"/>
    <w:rsid w:val="004C37B7"/>
    <w:rsid w:val="004C3832"/>
    <w:rsid w:val="004C3976"/>
    <w:rsid w:val="004C3E4D"/>
    <w:rsid w:val="004C3FC7"/>
    <w:rsid w:val="004C4098"/>
    <w:rsid w:val="004C42B6"/>
    <w:rsid w:val="004C468B"/>
    <w:rsid w:val="004C496D"/>
    <w:rsid w:val="004C4B0C"/>
    <w:rsid w:val="004C4B0F"/>
    <w:rsid w:val="004C4B30"/>
    <w:rsid w:val="004C5030"/>
    <w:rsid w:val="004C54AE"/>
    <w:rsid w:val="004C59CE"/>
    <w:rsid w:val="004C5BA8"/>
    <w:rsid w:val="004C5DF9"/>
    <w:rsid w:val="004C5E55"/>
    <w:rsid w:val="004C5EB7"/>
    <w:rsid w:val="004C5EC6"/>
    <w:rsid w:val="004C6006"/>
    <w:rsid w:val="004C62C5"/>
    <w:rsid w:val="004C6673"/>
    <w:rsid w:val="004C66BC"/>
    <w:rsid w:val="004C6736"/>
    <w:rsid w:val="004C6AA6"/>
    <w:rsid w:val="004C6B78"/>
    <w:rsid w:val="004C6D32"/>
    <w:rsid w:val="004C70FD"/>
    <w:rsid w:val="004C715B"/>
    <w:rsid w:val="004C74B1"/>
    <w:rsid w:val="004C760C"/>
    <w:rsid w:val="004C77C0"/>
    <w:rsid w:val="004C79A5"/>
    <w:rsid w:val="004C7B4C"/>
    <w:rsid w:val="004C7FCC"/>
    <w:rsid w:val="004D0116"/>
    <w:rsid w:val="004D0174"/>
    <w:rsid w:val="004D0186"/>
    <w:rsid w:val="004D01C7"/>
    <w:rsid w:val="004D0275"/>
    <w:rsid w:val="004D0277"/>
    <w:rsid w:val="004D02EC"/>
    <w:rsid w:val="004D05A5"/>
    <w:rsid w:val="004D05F3"/>
    <w:rsid w:val="004D06C9"/>
    <w:rsid w:val="004D0AF4"/>
    <w:rsid w:val="004D0E64"/>
    <w:rsid w:val="004D0E6A"/>
    <w:rsid w:val="004D143F"/>
    <w:rsid w:val="004D1826"/>
    <w:rsid w:val="004D19D8"/>
    <w:rsid w:val="004D1A78"/>
    <w:rsid w:val="004D21F1"/>
    <w:rsid w:val="004D22C8"/>
    <w:rsid w:val="004D23EA"/>
    <w:rsid w:val="004D2D09"/>
    <w:rsid w:val="004D2D9F"/>
    <w:rsid w:val="004D3046"/>
    <w:rsid w:val="004D3075"/>
    <w:rsid w:val="004D3128"/>
    <w:rsid w:val="004D3155"/>
    <w:rsid w:val="004D3383"/>
    <w:rsid w:val="004D35D3"/>
    <w:rsid w:val="004D38B4"/>
    <w:rsid w:val="004D4230"/>
    <w:rsid w:val="004D4665"/>
    <w:rsid w:val="004D4672"/>
    <w:rsid w:val="004D46C5"/>
    <w:rsid w:val="004D472A"/>
    <w:rsid w:val="004D4A3C"/>
    <w:rsid w:val="004D4A89"/>
    <w:rsid w:val="004D4E92"/>
    <w:rsid w:val="004D5064"/>
    <w:rsid w:val="004D5238"/>
    <w:rsid w:val="004D5E01"/>
    <w:rsid w:val="004D6115"/>
    <w:rsid w:val="004D625B"/>
    <w:rsid w:val="004D663B"/>
    <w:rsid w:val="004D66F4"/>
    <w:rsid w:val="004D682D"/>
    <w:rsid w:val="004D68D0"/>
    <w:rsid w:val="004D6DAA"/>
    <w:rsid w:val="004D6F44"/>
    <w:rsid w:val="004D7206"/>
    <w:rsid w:val="004D7438"/>
    <w:rsid w:val="004D74B8"/>
    <w:rsid w:val="004D77FC"/>
    <w:rsid w:val="004D78C8"/>
    <w:rsid w:val="004D7916"/>
    <w:rsid w:val="004D7D09"/>
    <w:rsid w:val="004E01D6"/>
    <w:rsid w:val="004E01F3"/>
    <w:rsid w:val="004E0796"/>
    <w:rsid w:val="004E07B7"/>
    <w:rsid w:val="004E08AE"/>
    <w:rsid w:val="004E08FA"/>
    <w:rsid w:val="004E10A0"/>
    <w:rsid w:val="004E10EF"/>
    <w:rsid w:val="004E136C"/>
    <w:rsid w:val="004E15D0"/>
    <w:rsid w:val="004E188D"/>
    <w:rsid w:val="004E1A4E"/>
    <w:rsid w:val="004E1F0E"/>
    <w:rsid w:val="004E235C"/>
    <w:rsid w:val="004E254C"/>
    <w:rsid w:val="004E25A3"/>
    <w:rsid w:val="004E25B8"/>
    <w:rsid w:val="004E263F"/>
    <w:rsid w:val="004E288B"/>
    <w:rsid w:val="004E29CA"/>
    <w:rsid w:val="004E2EEB"/>
    <w:rsid w:val="004E3117"/>
    <w:rsid w:val="004E3119"/>
    <w:rsid w:val="004E39C9"/>
    <w:rsid w:val="004E39D1"/>
    <w:rsid w:val="004E3BB5"/>
    <w:rsid w:val="004E3C16"/>
    <w:rsid w:val="004E3E48"/>
    <w:rsid w:val="004E3E64"/>
    <w:rsid w:val="004E3FC3"/>
    <w:rsid w:val="004E4113"/>
    <w:rsid w:val="004E4428"/>
    <w:rsid w:val="004E448D"/>
    <w:rsid w:val="004E453C"/>
    <w:rsid w:val="004E4542"/>
    <w:rsid w:val="004E461C"/>
    <w:rsid w:val="004E46EC"/>
    <w:rsid w:val="004E4819"/>
    <w:rsid w:val="004E5116"/>
    <w:rsid w:val="004E581A"/>
    <w:rsid w:val="004E595D"/>
    <w:rsid w:val="004E5AA2"/>
    <w:rsid w:val="004E5D45"/>
    <w:rsid w:val="004E60A1"/>
    <w:rsid w:val="004E680F"/>
    <w:rsid w:val="004E6ABB"/>
    <w:rsid w:val="004E6AD0"/>
    <w:rsid w:val="004E70A5"/>
    <w:rsid w:val="004E70B9"/>
    <w:rsid w:val="004E717A"/>
    <w:rsid w:val="004E73F9"/>
    <w:rsid w:val="004E761B"/>
    <w:rsid w:val="004E7635"/>
    <w:rsid w:val="004E7928"/>
    <w:rsid w:val="004E79D9"/>
    <w:rsid w:val="004E7BBC"/>
    <w:rsid w:val="004E7C48"/>
    <w:rsid w:val="004E7CB8"/>
    <w:rsid w:val="004E7F77"/>
    <w:rsid w:val="004E7FCE"/>
    <w:rsid w:val="004F02C1"/>
    <w:rsid w:val="004F0A3C"/>
    <w:rsid w:val="004F0BD0"/>
    <w:rsid w:val="004F0E6E"/>
    <w:rsid w:val="004F13E5"/>
    <w:rsid w:val="004F162C"/>
    <w:rsid w:val="004F1A95"/>
    <w:rsid w:val="004F1D47"/>
    <w:rsid w:val="004F213D"/>
    <w:rsid w:val="004F25CA"/>
    <w:rsid w:val="004F2770"/>
    <w:rsid w:val="004F287B"/>
    <w:rsid w:val="004F2B38"/>
    <w:rsid w:val="004F2BE7"/>
    <w:rsid w:val="004F2C5D"/>
    <w:rsid w:val="004F2CE6"/>
    <w:rsid w:val="004F2D0D"/>
    <w:rsid w:val="004F2D1F"/>
    <w:rsid w:val="004F2DBD"/>
    <w:rsid w:val="004F314E"/>
    <w:rsid w:val="004F3220"/>
    <w:rsid w:val="004F3442"/>
    <w:rsid w:val="004F3517"/>
    <w:rsid w:val="004F3759"/>
    <w:rsid w:val="004F3C3E"/>
    <w:rsid w:val="004F3F6B"/>
    <w:rsid w:val="004F3F72"/>
    <w:rsid w:val="004F4223"/>
    <w:rsid w:val="004F42E0"/>
    <w:rsid w:val="004F4525"/>
    <w:rsid w:val="004F4527"/>
    <w:rsid w:val="004F4733"/>
    <w:rsid w:val="004F479B"/>
    <w:rsid w:val="004F496C"/>
    <w:rsid w:val="004F4C56"/>
    <w:rsid w:val="004F4D2A"/>
    <w:rsid w:val="004F4D93"/>
    <w:rsid w:val="004F4DAE"/>
    <w:rsid w:val="004F4EA7"/>
    <w:rsid w:val="004F50E3"/>
    <w:rsid w:val="004F5443"/>
    <w:rsid w:val="004F5647"/>
    <w:rsid w:val="004F581D"/>
    <w:rsid w:val="004F5863"/>
    <w:rsid w:val="004F59E7"/>
    <w:rsid w:val="004F5C66"/>
    <w:rsid w:val="004F5C85"/>
    <w:rsid w:val="004F6528"/>
    <w:rsid w:val="004F6850"/>
    <w:rsid w:val="004F6930"/>
    <w:rsid w:val="004F6990"/>
    <w:rsid w:val="004F6AB4"/>
    <w:rsid w:val="004F6B54"/>
    <w:rsid w:val="004F6E29"/>
    <w:rsid w:val="004F7511"/>
    <w:rsid w:val="004F7589"/>
    <w:rsid w:val="004F75AE"/>
    <w:rsid w:val="004F75D5"/>
    <w:rsid w:val="004F76EF"/>
    <w:rsid w:val="004F79E2"/>
    <w:rsid w:val="004F7CC5"/>
    <w:rsid w:val="004F7CCE"/>
    <w:rsid w:val="004F7EEB"/>
    <w:rsid w:val="0050008C"/>
    <w:rsid w:val="0050015B"/>
    <w:rsid w:val="005002BB"/>
    <w:rsid w:val="0050052A"/>
    <w:rsid w:val="005008C9"/>
    <w:rsid w:val="00500A0C"/>
    <w:rsid w:val="00500A93"/>
    <w:rsid w:val="005014D7"/>
    <w:rsid w:val="005016F5"/>
    <w:rsid w:val="005018D6"/>
    <w:rsid w:val="0050197C"/>
    <w:rsid w:val="005019B7"/>
    <w:rsid w:val="00501B2C"/>
    <w:rsid w:val="00501C8F"/>
    <w:rsid w:val="0050273F"/>
    <w:rsid w:val="00502816"/>
    <w:rsid w:val="00502A03"/>
    <w:rsid w:val="00502B18"/>
    <w:rsid w:val="00502B3E"/>
    <w:rsid w:val="00502BEB"/>
    <w:rsid w:val="00502FCD"/>
    <w:rsid w:val="005031E7"/>
    <w:rsid w:val="0050326E"/>
    <w:rsid w:val="00503272"/>
    <w:rsid w:val="005034E4"/>
    <w:rsid w:val="00503747"/>
    <w:rsid w:val="005038A2"/>
    <w:rsid w:val="00503AC1"/>
    <w:rsid w:val="00503B31"/>
    <w:rsid w:val="00503B42"/>
    <w:rsid w:val="00503B52"/>
    <w:rsid w:val="00503D87"/>
    <w:rsid w:val="00503DBF"/>
    <w:rsid w:val="00504274"/>
    <w:rsid w:val="005047F0"/>
    <w:rsid w:val="005048AD"/>
    <w:rsid w:val="00504919"/>
    <w:rsid w:val="00504959"/>
    <w:rsid w:val="00504E87"/>
    <w:rsid w:val="005051CA"/>
    <w:rsid w:val="0050539A"/>
    <w:rsid w:val="00505429"/>
    <w:rsid w:val="00505997"/>
    <w:rsid w:val="005059DF"/>
    <w:rsid w:val="00505D58"/>
    <w:rsid w:val="005062F9"/>
    <w:rsid w:val="005064D2"/>
    <w:rsid w:val="005065AC"/>
    <w:rsid w:val="005069CD"/>
    <w:rsid w:val="00506BC7"/>
    <w:rsid w:val="00506C2F"/>
    <w:rsid w:val="00506D51"/>
    <w:rsid w:val="00506E4E"/>
    <w:rsid w:val="005071D5"/>
    <w:rsid w:val="0050739F"/>
    <w:rsid w:val="00507734"/>
    <w:rsid w:val="00507786"/>
    <w:rsid w:val="0050780B"/>
    <w:rsid w:val="00507D2D"/>
    <w:rsid w:val="00507EFB"/>
    <w:rsid w:val="00507F9E"/>
    <w:rsid w:val="005104B7"/>
    <w:rsid w:val="005104F0"/>
    <w:rsid w:val="00510802"/>
    <w:rsid w:val="00510C0C"/>
    <w:rsid w:val="00510C44"/>
    <w:rsid w:val="00510FDB"/>
    <w:rsid w:val="00511157"/>
    <w:rsid w:val="0051152A"/>
    <w:rsid w:val="005115DD"/>
    <w:rsid w:val="00511610"/>
    <w:rsid w:val="0051165D"/>
    <w:rsid w:val="005117A4"/>
    <w:rsid w:val="00511856"/>
    <w:rsid w:val="00511970"/>
    <w:rsid w:val="00511A4E"/>
    <w:rsid w:val="00511B65"/>
    <w:rsid w:val="00511F6D"/>
    <w:rsid w:val="005120C6"/>
    <w:rsid w:val="005121BD"/>
    <w:rsid w:val="00512830"/>
    <w:rsid w:val="00512844"/>
    <w:rsid w:val="00512B47"/>
    <w:rsid w:val="005130B1"/>
    <w:rsid w:val="005131E6"/>
    <w:rsid w:val="00513570"/>
    <w:rsid w:val="005138CD"/>
    <w:rsid w:val="00513A11"/>
    <w:rsid w:val="00514464"/>
    <w:rsid w:val="00514C69"/>
    <w:rsid w:val="00514D70"/>
    <w:rsid w:val="00514DA8"/>
    <w:rsid w:val="00514EB5"/>
    <w:rsid w:val="0051501B"/>
    <w:rsid w:val="0051508C"/>
    <w:rsid w:val="0051526D"/>
    <w:rsid w:val="00515292"/>
    <w:rsid w:val="0051529C"/>
    <w:rsid w:val="005157C9"/>
    <w:rsid w:val="00515826"/>
    <w:rsid w:val="00515A16"/>
    <w:rsid w:val="0051624F"/>
    <w:rsid w:val="005167CB"/>
    <w:rsid w:val="00516839"/>
    <w:rsid w:val="00516AA2"/>
    <w:rsid w:val="00516ABE"/>
    <w:rsid w:val="00516FDD"/>
    <w:rsid w:val="00517554"/>
    <w:rsid w:val="00517790"/>
    <w:rsid w:val="00517B3A"/>
    <w:rsid w:val="00517BC3"/>
    <w:rsid w:val="00517DFD"/>
    <w:rsid w:val="00517F23"/>
    <w:rsid w:val="00520565"/>
    <w:rsid w:val="0052067D"/>
    <w:rsid w:val="005206EA"/>
    <w:rsid w:val="005208DF"/>
    <w:rsid w:val="00520EFD"/>
    <w:rsid w:val="00521209"/>
    <w:rsid w:val="00521220"/>
    <w:rsid w:val="0052122B"/>
    <w:rsid w:val="005212E5"/>
    <w:rsid w:val="00521659"/>
    <w:rsid w:val="005217B0"/>
    <w:rsid w:val="00521D2E"/>
    <w:rsid w:val="00521E70"/>
    <w:rsid w:val="0052218A"/>
    <w:rsid w:val="0052221E"/>
    <w:rsid w:val="005228B3"/>
    <w:rsid w:val="00522928"/>
    <w:rsid w:val="00522C1E"/>
    <w:rsid w:val="00522D0D"/>
    <w:rsid w:val="00522D25"/>
    <w:rsid w:val="00522D69"/>
    <w:rsid w:val="00522F7A"/>
    <w:rsid w:val="00522FE9"/>
    <w:rsid w:val="005230AE"/>
    <w:rsid w:val="005230E6"/>
    <w:rsid w:val="0052315C"/>
    <w:rsid w:val="0052379B"/>
    <w:rsid w:val="00523AC5"/>
    <w:rsid w:val="00523C43"/>
    <w:rsid w:val="00523FF0"/>
    <w:rsid w:val="00524227"/>
    <w:rsid w:val="005243CD"/>
    <w:rsid w:val="00524CFB"/>
    <w:rsid w:val="00524FCA"/>
    <w:rsid w:val="005250AE"/>
    <w:rsid w:val="005250FF"/>
    <w:rsid w:val="00525107"/>
    <w:rsid w:val="005251EF"/>
    <w:rsid w:val="00525261"/>
    <w:rsid w:val="0052542F"/>
    <w:rsid w:val="00525A15"/>
    <w:rsid w:val="00525AC1"/>
    <w:rsid w:val="00525B1E"/>
    <w:rsid w:val="00525CAE"/>
    <w:rsid w:val="005266EB"/>
    <w:rsid w:val="005266F2"/>
    <w:rsid w:val="005268C2"/>
    <w:rsid w:val="00526BBC"/>
    <w:rsid w:val="00526D1B"/>
    <w:rsid w:val="0052706B"/>
    <w:rsid w:val="005270C7"/>
    <w:rsid w:val="005270DD"/>
    <w:rsid w:val="005274C2"/>
    <w:rsid w:val="00527772"/>
    <w:rsid w:val="00527909"/>
    <w:rsid w:val="00527934"/>
    <w:rsid w:val="00527C4C"/>
    <w:rsid w:val="00527C70"/>
    <w:rsid w:val="00527E15"/>
    <w:rsid w:val="005301B0"/>
    <w:rsid w:val="00530852"/>
    <w:rsid w:val="00530AC8"/>
    <w:rsid w:val="00530B18"/>
    <w:rsid w:val="00530DE2"/>
    <w:rsid w:val="005310D1"/>
    <w:rsid w:val="00531480"/>
    <w:rsid w:val="00531CD1"/>
    <w:rsid w:val="00531E68"/>
    <w:rsid w:val="00531F83"/>
    <w:rsid w:val="0053249D"/>
    <w:rsid w:val="00532571"/>
    <w:rsid w:val="00532606"/>
    <w:rsid w:val="00532E36"/>
    <w:rsid w:val="0053305A"/>
    <w:rsid w:val="0053317D"/>
    <w:rsid w:val="005332C7"/>
    <w:rsid w:val="0053356E"/>
    <w:rsid w:val="00533B26"/>
    <w:rsid w:val="00533BB2"/>
    <w:rsid w:val="00533C62"/>
    <w:rsid w:val="00533E1F"/>
    <w:rsid w:val="0053405C"/>
    <w:rsid w:val="0053449C"/>
    <w:rsid w:val="005347CD"/>
    <w:rsid w:val="00534889"/>
    <w:rsid w:val="005349CB"/>
    <w:rsid w:val="00534A8D"/>
    <w:rsid w:val="00534CC1"/>
    <w:rsid w:val="00534E8E"/>
    <w:rsid w:val="00534FCF"/>
    <w:rsid w:val="00535177"/>
    <w:rsid w:val="0053555F"/>
    <w:rsid w:val="00535661"/>
    <w:rsid w:val="005358D0"/>
    <w:rsid w:val="005358DB"/>
    <w:rsid w:val="00535B62"/>
    <w:rsid w:val="00535D2D"/>
    <w:rsid w:val="00535E8C"/>
    <w:rsid w:val="00536296"/>
    <w:rsid w:val="0053636B"/>
    <w:rsid w:val="005363E9"/>
    <w:rsid w:val="00536437"/>
    <w:rsid w:val="005364E8"/>
    <w:rsid w:val="005364F5"/>
    <w:rsid w:val="0053653F"/>
    <w:rsid w:val="00536B26"/>
    <w:rsid w:val="00536BB2"/>
    <w:rsid w:val="00536BC4"/>
    <w:rsid w:val="00536E78"/>
    <w:rsid w:val="00536E7C"/>
    <w:rsid w:val="005372F0"/>
    <w:rsid w:val="00537328"/>
    <w:rsid w:val="0053740B"/>
    <w:rsid w:val="005374D8"/>
    <w:rsid w:val="005375A2"/>
    <w:rsid w:val="00537657"/>
    <w:rsid w:val="00537C07"/>
    <w:rsid w:val="00537CC6"/>
    <w:rsid w:val="00537E4C"/>
    <w:rsid w:val="00537FBB"/>
    <w:rsid w:val="0054003B"/>
    <w:rsid w:val="00540170"/>
    <w:rsid w:val="0054019A"/>
    <w:rsid w:val="005408D9"/>
    <w:rsid w:val="00540CD7"/>
    <w:rsid w:val="00540F18"/>
    <w:rsid w:val="0054109B"/>
    <w:rsid w:val="005412AD"/>
    <w:rsid w:val="005418D3"/>
    <w:rsid w:val="00541911"/>
    <w:rsid w:val="0054199D"/>
    <w:rsid w:val="00541B68"/>
    <w:rsid w:val="00541D43"/>
    <w:rsid w:val="00541DAC"/>
    <w:rsid w:val="00541DEA"/>
    <w:rsid w:val="00541F52"/>
    <w:rsid w:val="00541FDE"/>
    <w:rsid w:val="00542508"/>
    <w:rsid w:val="0054253C"/>
    <w:rsid w:val="005425FE"/>
    <w:rsid w:val="00542DD3"/>
    <w:rsid w:val="00543097"/>
    <w:rsid w:val="00543246"/>
    <w:rsid w:val="005433FD"/>
    <w:rsid w:val="005434F8"/>
    <w:rsid w:val="0054356C"/>
    <w:rsid w:val="005435FD"/>
    <w:rsid w:val="0054367E"/>
    <w:rsid w:val="005436E5"/>
    <w:rsid w:val="005436F1"/>
    <w:rsid w:val="005436FD"/>
    <w:rsid w:val="0054371B"/>
    <w:rsid w:val="005438B4"/>
    <w:rsid w:val="00543F71"/>
    <w:rsid w:val="00544142"/>
    <w:rsid w:val="005441A0"/>
    <w:rsid w:val="005443D0"/>
    <w:rsid w:val="005443F2"/>
    <w:rsid w:val="0054457D"/>
    <w:rsid w:val="00544870"/>
    <w:rsid w:val="005449FE"/>
    <w:rsid w:val="00544B41"/>
    <w:rsid w:val="00544C87"/>
    <w:rsid w:val="00544ED0"/>
    <w:rsid w:val="00545105"/>
    <w:rsid w:val="005452B1"/>
    <w:rsid w:val="00545317"/>
    <w:rsid w:val="0054532C"/>
    <w:rsid w:val="005453DC"/>
    <w:rsid w:val="00545458"/>
    <w:rsid w:val="005455D8"/>
    <w:rsid w:val="00545AD1"/>
    <w:rsid w:val="00545BB0"/>
    <w:rsid w:val="00545CCE"/>
    <w:rsid w:val="00545DF6"/>
    <w:rsid w:val="00545E9D"/>
    <w:rsid w:val="00546032"/>
    <w:rsid w:val="0054652C"/>
    <w:rsid w:val="005465E3"/>
    <w:rsid w:val="0054682A"/>
    <w:rsid w:val="00546C66"/>
    <w:rsid w:val="00546D69"/>
    <w:rsid w:val="00546E2A"/>
    <w:rsid w:val="00547230"/>
    <w:rsid w:val="00547451"/>
    <w:rsid w:val="00547546"/>
    <w:rsid w:val="0054759D"/>
    <w:rsid w:val="00547DA8"/>
    <w:rsid w:val="0055001E"/>
    <w:rsid w:val="0055098B"/>
    <w:rsid w:val="00550C99"/>
    <w:rsid w:val="00550CAB"/>
    <w:rsid w:val="00550E5C"/>
    <w:rsid w:val="00550FED"/>
    <w:rsid w:val="005511C4"/>
    <w:rsid w:val="005511FE"/>
    <w:rsid w:val="00551292"/>
    <w:rsid w:val="00551375"/>
    <w:rsid w:val="0055146F"/>
    <w:rsid w:val="0055189D"/>
    <w:rsid w:val="00551AE8"/>
    <w:rsid w:val="00551C71"/>
    <w:rsid w:val="00551D21"/>
    <w:rsid w:val="00551F59"/>
    <w:rsid w:val="00552248"/>
    <w:rsid w:val="00552919"/>
    <w:rsid w:val="00552A3C"/>
    <w:rsid w:val="00552BDD"/>
    <w:rsid w:val="00552C25"/>
    <w:rsid w:val="00552EAF"/>
    <w:rsid w:val="00552F28"/>
    <w:rsid w:val="005535EF"/>
    <w:rsid w:val="005537B7"/>
    <w:rsid w:val="005538EF"/>
    <w:rsid w:val="00553982"/>
    <w:rsid w:val="00553E25"/>
    <w:rsid w:val="00553E4A"/>
    <w:rsid w:val="005540E9"/>
    <w:rsid w:val="00554141"/>
    <w:rsid w:val="005547B4"/>
    <w:rsid w:val="00554C94"/>
    <w:rsid w:val="00554D0B"/>
    <w:rsid w:val="00554DC2"/>
    <w:rsid w:val="005554CA"/>
    <w:rsid w:val="00555922"/>
    <w:rsid w:val="00555C23"/>
    <w:rsid w:val="00555DD7"/>
    <w:rsid w:val="00555EDA"/>
    <w:rsid w:val="0055607F"/>
    <w:rsid w:val="005561A2"/>
    <w:rsid w:val="00556211"/>
    <w:rsid w:val="0055626B"/>
    <w:rsid w:val="0055633B"/>
    <w:rsid w:val="00556476"/>
    <w:rsid w:val="0055655A"/>
    <w:rsid w:val="005565B2"/>
    <w:rsid w:val="005565F1"/>
    <w:rsid w:val="0055696A"/>
    <w:rsid w:val="00556A97"/>
    <w:rsid w:val="00556AEA"/>
    <w:rsid w:val="00556C17"/>
    <w:rsid w:val="0055762B"/>
    <w:rsid w:val="00557888"/>
    <w:rsid w:val="00557A7A"/>
    <w:rsid w:val="00557D4F"/>
    <w:rsid w:val="00557F82"/>
    <w:rsid w:val="00560600"/>
    <w:rsid w:val="00560A6E"/>
    <w:rsid w:val="00560CF8"/>
    <w:rsid w:val="00560E46"/>
    <w:rsid w:val="0056150C"/>
    <w:rsid w:val="005619F6"/>
    <w:rsid w:val="00561B60"/>
    <w:rsid w:val="00561E7A"/>
    <w:rsid w:val="00562185"/>
    <w:rsid w:val="005621AC"/>
    <w:rsid w:val="005621CF"/>
    <w:rsid w:val="0056222C"/>
    <w:rsid w:val="0056245D"/>
    <w:rsid w:val="0056289F"/>
    <w:rsid w:val="00562C41"/>
    <w:rsid w:val="00562C7C"/>
    <w:rsid w:val="00562E0B"/>
    <w:rsid w:val="00562EC1"/>
    <w:rsid w:val="00563075"/>
    <w:rsid w:val="0056307D"/>
    <w:rsid w:val="00563134"/>
    <w:rsid w:val="005632C3"/>
    <w:rsid w:val="00563614"/>
    <w:rsid w:val="00563B7B"/>
    <w:rsid w:val="00563B8B"/>
    <w:rsid w:val="00563DC4"/>
    <w:rsid w:val="005640EF"/>
    <w:rsid w:val="005643AB"/>
    <w:rsid w:val="00564549"/>
    <w:rsid w:val="005646ED"/>
    <w:rsid w:val="00564707"/>
    <w:rsid w:val="00564AF7"/>
    <w:rsid w:val="00564CAC"/>
    <w:rsid w:val="00564CD1"/>
    <w:rsid w:val="00564EBF"/>
    <w:rsid w:val="00564EF6"/>
    <w:rsid w:val="00565108"/>
    <w:rsid w:val="005652F2"/>
    <w:rsid w:val="005656E1"/>
    <w:rsid w:val="00565753"/>
    <w:rsid w:val="00565860"/>
    <w:rsid w:val="0056588C"/>
    <w:rsid w:val="005659BB"/>
    <w:rsid w:val="00566182"/>
    <w:rsid w:val="0056630E"/>
    <w:rsid w:val="0056634B"/>
    <w:rsid w:val="00566403"/>
    <w:rsid w:val="00566499"/>
    <w:rsid w:val="0056655B"/>
    <w:rsid w:val="00566B5A"/>
    <w:rsid w:val="00566BCD"/>
    <w:rsid w:val="00566C55"/>
    <w:rsid w:val="00567058"/>
    <w:rsid w:val="0056724D"/>
    <w:rsid w:val="00567282"/>
    <w:rsid w:val="00567414"/>
    <w:rsid w:val="00567449"/>
    <w:rsid w:val="00567676"/>
    <w:rsid w:val="005676F3"/>
    <w:rsid w:val="00567898"/>
    <w:rsid w:val="005678AF"/>
    <w:rsid w:val="00567BD7"/>
    <w:rsid w:val="00567C04"/>
    <w:rsid w:val="00567CC4"/>
    <w:rsid w:val="00567EC6"/>
    <w:rsid w:val="005702C1"/>
    <w:rsid w:val="0057071F"/>
    <w:rsid w:val="00570946"/>
    <w:rsid w:val="00570DE0"/>
    <w:rsid w:val="005712F6"/>
    <w:rsid w:val="005714BD"/>
    <w:rsid w:val="00571505"/>
    <w:rsid w:val="00571574"/>
    <w:rsid w:val="0057179C"/>
    <w:rsid w:val="005718AC"/>
    <w:rsid w:val="00571B6F"/>
    <w:rsid w:val="00571D0C"/>
    <w:rsid w:val="00572024"/>
    <w:rsid w:val="005726EA"/>
    <w:rsid w:val="00572845"/>
    <w:rsid w:val="00572A18"/>
    <w:rsid w:val="00572AC8"/>
    <w:rsid w:val="00572B01"/>
    <w:rsid w:val="00572C67"/>
    <w:rsid w:val="00572EBE"/>
    <w:rsid w:val="00573237"/>
    <w:rsid w:val="005737BD"/>
    <w:rsid w:val="00573D0F"/>
    <w:rsid w:val="00573D11"/>
    <w:rsid w:val="00574005"/>
    <w:rsid w:val="00574014"/>
    <w:rsid w:val="005740C7"/>
    <w:rsid w:val="00574165"/>
    <w:rsid w:val="005743BC"/>
    <w:rsid w:val="00574755"/>
    <w:rsid w:val="005747E6"/>
    <w:rsid w:val="00574824"/>
    <w:rsid w:val="005750C7"/>
    <w:rsid w:val="005751B2"/>
    <w:rsid w:val="005753CE"/>
    <w:rsid w:val="00575511"/>
    <w:rsid w:val="0057584B"/>
    <w:rsid w:val="00575939"/>
    <w:rsid w:val="0057640D"/>
    <w:rsid w:val="00576483"/>
    <w:rsid w:val="0057652B"/>
    <w:rsid w:val="0057657F"/>
    <w:rsid w:val="00576783"/>
    <w:rsid w:val="00576BB6"/>
    <w:rsid w:val="00576C01"/>
    <w:rsid w:val="00576CE3"/>
    <w:rsid w:val="00576D92"/>
    <w:rsid w:val="0057701B"/>
    <w:rsid w:val="005770BA"/>
    <w:rsid w:val="0057743F"/>
    <w:rsid w:val="0057760F"/>
    <w:rsid w:val="0057769C"/>
    <w:rsid w:val="0057771B"/>
    <w:rsid w:val="0057789C"/>
    <w:rsid w:val="005779DA"/>
    <w:rsid w:val="00577DD4"/>
    <w:rsid w:val="00577F23"/>
    <w:rsid w:val="00580270"/>
    <w:rsid w:val="005808AB"/>
    <w:rsid w:val="00580948"/>
    <w:rsid w:val="005809DC"/>
    <w:rsid w:val="00580B19"/>
    <w:rsid w:val="00580BC9"/>
    <w:rsid w:val="00580DA2"/>
    <w:rsid w:val="00580E0D"/>
    <w:rsid w:val="00581000"/>
    <w:rsid w:val="005811AF"/>
    <w:rsid w:val="005816F0"/>
    <w:rsid w:val="005819B6"/>
    <w:rsid w:val="00581E3E"/>
    <w:rsid w:val="0058224E"/>
    <w:rsid w:val="005822FF"/>
    <w:rsid w:val="00582390"/>
    <w:rsid w:val="00582715"/>
    <w:rsid w:val="005828C8"/>
    <w:rsid w:val="00582C11"/>
    <w:rsid w:val="00582D7E"/>
    <w:rsid w:val="00582DEE"/>
    <w:rsid w:val="0058321A"/>
    <w:rsid w:val="0058328C"/>
    <w:rsid w:val="00583928"/>
    <w:rsid w:val="005839C4"/>
    <w:rsid w:val="005839DE"/>
    <w:rsid w:val="00583C52"/>
    <w:rsid w:val="00583EE9"/>
    <w:rsid w:val="00583F79"/>
    <w:rsid w:val="00583F9A"/>
    <w:rsid w:val="00583FC1"/>
    <w:rsid w:val="00584089"/>
    <w:rsid w:val="00584092"/>
    <w:rsid w:val="005840E3"/>
    <w:rsid w:val="005842EF"/>
    <w:rsid w:val="005844F6"/>
    <w:rsid w:val="00584773"/>
    <w:rsid w:val="0058478D"/>
    <w:rsid w:val="005848F4"/>
    <w:rsid w:val="00584BF3"/>
    <w:rsid w:val="00584C9F"/>
    <w:rsid w:val="00585863"/>
    <w:rsid w:val="00585CF8"/>
    <w:rsid w:val="00586032"/>
    <w:rsid w:val="0058611D"/>
    <w:rsid w:val="0058612F"/>
    <w:rsid w:val="00586249"/>
    <w:rsid w:val="005862B6"/>
    <w:rsid w:val="005862C2"/>
    <w:rsid w:val="00586731"/>
    <w:rsid w:val="00586756"/>
    <w:rsid w:val="00586862"/>
    <w:rsid w:val="00586D9F"/>
    <w:rsid w:val="00586ECD"/>
    <w:rsid w:val="005872D8"/>
    <w:rsid w:val="005873EB"/>
    <w:rsid w:val="00587515"/>
    <w:rsid w:val="0058763A"/>
    <w:rsid w:val="00587681"/>
    <w:rsid w:val="00587781"/>
    <w:rsid w:val="00587866"/>
    <w:rsid w:val="00587BB4"/>
    <w:rsid w:val="00587D88"/>
    <w:rsid w:val="00587DB0"/>
    <w:rsid w:val="00590010"/>
    <w:rsid w:val="00590162"/>
    <w:rsid w:val="0059037C"/>
    <w:rsid w:val="00590424"/>
    <w:rsid w:val="00590557"/>
    <w:rsid w:val="005905D9"/>
    <w:rsid w:val="00590658"/>
    <w:rsid w:val="00590830"/>
    <w:rsid w:val="00590853"/>
    <w:rsid w:val="00590932"/>
    <w:rsid w:val="00590B94"/>
    <w:rsid w:val="00590CBA"/>
    <w:rsid w:val="00590CF6"/>
    <w:rsid w:val="00590E6D"/>
    <w:rsid w:val="00591546"/>
    <w:rsid w:val="005918FF"/>
    <w:rsid w:val="00591B63"/>
    <w:rsid w:val="00591B86"/>
    <w:rsid w:val="00591D0D"/>
    <w:rsid w:val="00591E0C"/>
    <w:rsid w:val="00591F6A"/>
    <w:rsid w:val="00591FEE"/>
    <w:rsid w:val="005920A6"/>
    <w:rsid w:val="00592716"/>
    <w:rsid w:val="00592750"/>
    <w:rsid w:val="00592B2F"/>
    <w:rsid w:val="00592E00"/>
    <w:rsid w:val="00592F04"/>
    <w:rsid w:val="00593447"/>
    <w:rsid w:val="005938BE"/>
    <w:rsid w:val="00593D2B"/>
    <w:rsid w:val="00593D3F"/>
    <w:rsid w:val="00593DC9"/>
    <w:rsid w:val="00593E1F"/>
    <w:rsid w:val="005941C1"/>
    <w:rsid w:val="005949D7"/>
    <w:rsid w:val="00594C26"/>
    <w:rsid w:val="00594C73"/>
    <w:rsid w:val="00595212"/>
    <w:rsid w:val="00595783"/>
    <w:rsid w:val="0059585A"/>
    <w:rsid w:val="00595A2C"/>
    <w:rsid w:val="00595B0E"/>
    <w:rsid w:val="00595BBD"/>
    <w:rsid w:val="00595F99"/>
    <w:rsid w:val="005962B9"/>
    <w:rsid w:val="005963C3"/>
    <w:rsid w:val="00596429"/>
    <w:rsid w:val="0059656B"/>
    <w:rsid w:val="005965CF"/>
    <w:rsid w:val="005969C0"/>
    <w:rsid w:val="00596D90"/>
    <w:rsid w:val="00596F4C"/>
    <w:rsid w:val="00597358"/>
    <w:rsid w:val="00597551"/>
    <w:rsid w:val="005975BF"/>
    <w:rsid w:val="00597941"/>
    <w:rsid w:val="00597AE9"/>
    <w:rsid w:val="00597C1A"/>
    <w:rsid w:val="00597E09"/>
    <w:rsid w:val="00597EDF"/>
    <w:rsid w:val="005A00CE"/>
    <w:rsid w:val="005A05A4"/>
    <w:rsid w:val="005A08F2"/>
    <w:rsid w:val="005A0952"/>
    <w:rsid w:val="005A0AAD"/>
    <w:rsid w:val="005A0C42"/>
    <w:rsid w:val="005A0DB1"/>
    <w:rsid w:val="005A0DF5"/>
    <w:rsid w:val="005A0E93"/>
    <w:rsid w:val="005A10B4"/>
    <w:rsid w:val="005A10D0"/>
    <w:rsid w:val="005A1108"/>
    <w:rsid w:val="005A140B"/>
    <w:rsid w:val="005A16AA"/>
    <w:rsid w:val="005A1C35"/>
    <w:rsid w:val="005A1EE8"/>
    <w:rsid w:val="005A20C3"/>
    <w:rsid w:val="005A21C6"/>
    <w:rsid w:val="005A23EF"/>
    <w:rsid w:val="005A26A9"/>
    <w:rsid w:val="005A2789"/>
    <w:rsid w:val="005A2C93"/>
    <w:rsid w:val="005A2DA0"/>
    <w:rsid w:val="005A2FA5"/>
    <w:rsid w:val="005A306D"/>
    <w:rsid w:val="005A31B3"/>
    <w:rsid w:val="005A3570"/>
    <w:rsid w:val="005A35DF"/>
    <w:rsid w:val="005A362C"/>
    <w:rsid w:val="005A37CA"/>
    <w:rsid w:val="005A39D9"/>
    <w:rsid w:val="005A3BCC"/>
    <w:rsid w:val="005A3C39"/>
    <w:rsid w:val="005A417B"/>
    <w:rsid w:val="005A41E8"/>
    <w:rsid w:val="005A43B1"/>
    <w:rsid w:val="005A459D"/>
    <w:rsid w:val="005A45E8"/>
    <w:rsid w:val="005A4B1F"/>
    <w:rsid w:val="005A4D97"/>
    <w:rsid w:val="005A4E6B"/>
    <w:rsid w:val="005A50E0"/>
    <w:rsid w:val="005A51ED"/>
    <w:rsid w:val="005A52F0"/>
    <w:rsid w:val="005A55D9"/>
    <w:rsid w:val="005A575A"/>
    <w:rsid w:val="005A5CB1"/>
    <w:rsid w:val="005A5D90"/>
    <w:rsid w:val="005A5E44"/>
    <w:rsid w:val="005A651D"/>
    <w:rsid w:val="005A65DE"/>
    <w:rsid w:val="005A6C36"/>
    <w:rsid w:val="005A6E0E"/>
    <w:rsid w:val="005A6E60"/>
    <w:rsid w:val="005A7015"/>
    <w:rsid w:val="005A76FB"/>
    <w:rsid w:val="005A7982"/>
    <w:rsid w:val="005A7A16"/>
    <w:rsid w:val="005A7B42"/>
    <w:rsid w:val="005A7D28"/>
    <w:rsid w:val="005A7D92"/>
    <w:rsid w:val="005A7F01"/>
    <w:rsid w:val="005B0236"/>
    <w:rsid w:val="005B045A"/>
    <w:rsid w:val="005B05AE"/>
    <w:rsid w:val="005B05D8"/>
    <w:rsid w:val="005B065E"/>
    <w:rsid w:val="005B0682"/>
    <w:rsid w:val="005B0711"/>
    <w:rsid w:val="005B079F"/>
    <w:rsid w:val="005B0916"/>
    <w:rsid w:val="005B0A72"/>
    <w:rsid w:val="005B14C2"/>
    <w:rsid w:val="005B14CF"/>
    <w:rsid w:val="005B150D"/>
    <w:rsid w:val="005B15CD"/>
    <w:rsid w:val="005B17BE"/>
    <w:rsid w:val="005B18C2"/>
    <w:rsid w:val="005B1ACF"/>
    <w:rsid w:val="005B1AD4"/>
    <w:rsid w:val="005B1DDD"/>
    <w:rsid w:val="005B1E11"/>
    <w:rsid w:val="005B1EE7"/>
    <w:rsid w:val="005B2194"/>
    <w:rsid w:val="005B23C5"/>
    <w:rsid w:val="005B257F"/>
    <w:rsid w:val="005B2869"/>
    <w:rsid w:val="005B2CAB"/>
    <w:rsid w:val="005B2CDE"/>
    <w:rsid w:val="005B3032"/>
    <w:rsid w:val="005B3374"/>
    <w:rsid w:val="005B3432"/>
    <w:rsid w:val="005B37F2"/>
    <w:rsid w:val="005B389B"/>
    <w:rsid w:val="005B38AF"/>
    <w:rsid w:val="005B39D4"/>
    <w:rsid w:val="005B39EC"/>
    <w:rsid w:val="005B3E1F"/>
    <w:rsid w:val="005B3EA0"/>
    <w:rsid w:val="005B4399"/>
    <w:rsid w:val="005B4406"/>
    <w:rsid w:val="005B4514"/>
    <w:rsid w:val="005B46C5"/>
    <w:rsid w:val="005B48BB"/>
    <w:rsid w:val="005B4BF2"/>
    <w:rsid w:val="005B4E85"/>
    <w:rsid w:val="005B5454"/>
    <w:rsid w:val="005B560E"/>
    <w:rsid w:val="005B563B"/>
    <w:rsid w:val="005B574E"/>
    <w:rsid w:val="005B57B5"/>
    <w:rsid w:val="005B588A"/>
    <w:rsid w:val="005B59B4"/>
    <w:rsid w:val="005B59F4"/>
    <w:rsid w:val="005B5DF5"/>
    <w:rsid w:val="005B6038"/>
    <w:rsid w:val="005B607F"/>
    <w:rsid w:val="005B647B"/>
    <w:rsid w:val="005B658D"/>
    <w:rsid w:val="005B6661"/>
    <w:rsid w:val="005B6712"/>
    <w:rsid w:val="005B68CC"/>
    <w:rsid w:val="005B6A73"/>
    <w:rsid w:val="005B6BDD"/>
    <w:rsid w:val="005B6DF8"/>
    <w:rsid w:val="005B6F07"/>
    <w:rsid w:val="005B71BF"/>
    <w:rsid w:val="005B79AD"/>
    <w:rsid w:val="005B7A49"/>
    <w:rsid w:val="005B7B2C"/>
    <w:rsid w:val="005B7D10"/>
    <w:rsid w:val="005B7D16"/>
    <w:rsid w:val="005B7D4C"/>
    <w:rsid w:val="005B7E96"/>
    <w:rsid w:val="005C02A1"/>
    <w:rsid w:val="005C0310"/>
    <w:rsid w:val="005C06FA"/>
    <w:rsid w:val="005C087E"/>
    <w:rsid w:val="005C09EF"/>
    <w:rsid w:val="005C0EA6"/>
    <w:rsid w:val="005C15BA"/>
    <w:rsid w:val="005C1782"/>
    <w:rsid w:val="005C19B5"/>
    <w:rsid w:val="005C1A44"/>
    <w:rsid w:val="005C1BA5"/>
    <w:rsid w:val="005C1EA7"/>
    <w:rsid w:val="005C1ED4"/>
    <w:rsid w:val="005C1FA9"/>
    <w:rsid w:val="005C233E"/>
    <w:rsid w:val="005C263C"/>
    <w:rsid w:val="005C26FA"/>
    <w:rsid w:val="005C273B"/>
    <w:rsid w:val="005C2A0C"/>
    <w:rsid w:val="005C2D61"/>
    <w:rsid w:val="005C2E07"/>
    <w:rsid w:val="005C2F7A"/>
    <w:rsid w:val="005C2FCD"/>
    <w:rsid w:val="005C309B"/>
    <w:rsid w:val="005C345E"/>
    <w:rsid w:val="005C372E"/>
    <w:rsid w:val="005C378E"/>
    <w:rsid w:val="005C392F"/>
    <w:rsid w:val="005C3A0C"/>
    <w:rsid w:val="005C3F25"/>
    <w:rsid w:val="005C4139"/>
    <w:rsid w:val="005C4278"/>
    <w:rsid w:val="005C42F1"/>
    <w:rsid w:val="005C450C"/>
    <w:rsid w:val="005C4B36"/>
    <w:rsid w:val="005C4B63"/>
    <w:rsid w:val="005C4B7A"/>
    <w:rsid w:val="005C4D95"/>
    <w:rsid w:val="005C4E24"/>
    <w:rsid w:val="005C4E6A"/>
    <w:rsid w:val="005C4F54"/>
    <w:rsid w:val="005C4F5A"/>
    <w:rsid w:val="005C4F8E"/>
    <w:rsid w:val="005C5042"/>
    <w:rsid w:val="005C5157"/>
    <w:rsid w:val="005C52C4"/>
    <w:rsid w:val="005C5556"/>
    <w:rsid w:val="005C5592"/>
    <w:rsid w:val="005C55B2"/>
    <w:rsid w:val="005C5600"/>
    <w:rsid w:val="005C5910"/>
    <w:rsid w:val="005C5C9A"/>
    <w:rsid w:val="005C5D46"/>
    <w:rsid w:val="005C5E67"/>
    <w:rsid w:val="005C608A"/>
    <w:rsid w:val="005C6156"/>
    <w:rsid w:val="005C616C"/>
    <w:rsid w:val="005C6274"/>
    <w:rsid w:val="005C6446"/>
    <w:rsid w:val="005C6A61"/>
    <w:rsid w:val="005C6BA9"/>
    <w:rsid w:val="005C6DCB"/>
    <w:rsid w:val="005C6E7A"/>
    <w:rsid w:val="005C6EFA"/>
    <w:rsid w:val="005C71CD"/>
    <w:rsid w:val="005C73C9"/>
    <w:rsid w:val="005C745C"/>
    <w:rsid w:val="005C7AB8"/>
    <w:rsid w:val="005C7BF5"/>
    <w:rsid w:val="005C7C69"/>
    <w:rsid w:val="005D00EB"/>
    <w:rsid w:val="005D0126"/>
    <w:rsid w:val="005D01F2"/>
    <w:rsid w:val="005D03FE"/>
    <w:rsid w:val="005D0435"/>
    <w:rsid w:val="005D0523"/>
    <w:rsid w:val="005D0652"/>
    <w:rsid w:val="005D06BB"/>
    <w:rsid w:val="005D09E2"/>
    <w:rsid w:val="005D0B82"/>
    <w:rsid w:val="005D0E61"/>
    <w:rsid w:val="005D0F96"/>
    <w:rsid w:val="005D1021"/>
    <w:rsid w:val="005D1120"/>
    <w:rsid w:val="005D118F"/>
    <w:rsid w:val="005D12D8"/>
    <w:rsid w:val="005D1462"/>
    <w:rsid w:val="005D1497"/>
    <w:rsid w:val="005D153D"/>
    <w:rsid w:val="005D158E"/>
    <w:rsid w:val="005D1766"/>
    <w:rsid w:val="005D183B"/>
    <w:rsid w:val="005D186D"/>
    <w:rsid w:val="005D1AF4"/>
    <w:rsid w:val="005D1EEC"/>
    <w:rsid w:val="005D2089"/>
    <w:rsid w:val="005D215E"/>
    <w:rsid w:val="005D2972"/>
    <w:rsid w:val="005D2C5E"/>
    <w:rsid w:val="005D376A"/>
    <w:rsid w:val="005D378A"/>
    <w:rsid w:val="005D3878"/>
    <w:rsid w:val="005D3904"/>
    <w:rsid w:val="005D3983"/>
    <w:rsid w:val="005D3B1E"/>
    <w:rsid w:val="005D3C4C"/>
    <w:rsid w:val="005D3C78"/>
    <w:rsid w:val="005D3CFC"/>
    <w:rsid w:val="005D3F7C"/>
    <w:rsid w:val="005D4407"/>
    <w:rsid w:val="005D4893"/>
    <w:rsid w:val="005D5226"/>
    <w:rsid w:val="005D5277"/>
    <w:rsid w:val="005D56FB"/>
    <w:rsid w:val="005D5C22"/>
    <w:rsid w:val="005D5C9F"/>
    <w:rsid w:val="005D5FA2"/>
    <w:rsid w:val="005D5FD7"/>
    <w:rsid w:val="005D6088"/>
    <w:rsid w:val="005D60D8"/>
    <w:rsid w:val="005D60FC"/>
    <w:rsid w:val="005D6108"/>
    <w:rsid w:val="005D6175"/>
    <w:rsid w:val="005D6219"/>
    <w:rsid w:val="005D6229"/>
    <w:rsid w:val="005D635E"/>
    <w:rsid w:val="005D64E2"/>
    <w:rsid w:val="005D66C2"/>
    <w:rsid w:val="005D6733"/>
    <w:rsid w:val="005D688F"/>
    <w:rsid w:val="005D6BF3"/>
    <w:rsid w:val="005D6CAB"/>
    <w:rsid w:val="005D6D4B"/>
    <w:rsid w:val="005D70E4"/>
    <w:rsid w:val="005D717C"/>
    <w:rsid w:val="005D71D3"/>
    <w:rsid w:val="005D727E"/>
    <w:rsid w:val="005D7465"/>
    <w:rsid w:val="005D7B4D"/>
    <w:rsid w:val="005D7C7D"/>
    <w:rsid w:val="005D7C7F"/>
    <w:rsid w:val="005D7CDA"/>
    <w:rsid w:val="005D7D75"/>
    <w:rsid w:val="005D7E80"/>
    <w:rsid w:val="005E00DD"/>
    <w:rsid w:val="005E02F1"/>
    <w:rsid w:val="005E04A8"/>
    <w:rsid w:val="005E05F2"/>
    <w:rsid w:val="005E0832"/>
    <w:rsid w:val="005E08BB"/>
    <w:rsid w:val="005E0FAE"/>
    <w:rsid w:val="005E127F"/>
    <w:rsid w:val="005E135F"/>
    <w:rsid w:val="005E1586"/>
    <w:rsid w:val="005E1846"/>
    <w:rsid w:val="005E1D03"/>
    <w:rsid w:val="005E1DDD"/>
    <w:rsid w:val="005E2207"/>
    <w:rsid w:val="005E266B"/>
    <w:rsid w:val="005E2885"/>
    <w:rsid w:val="005E2C43"/>
    <w:rsid w:val="005E2CDA"/>
    <w:rsid w:val="005E2E14"/>
    <w:rsid w:val="005E31FB"/>
    <w:rsid w:val="005E3227"/>
    <w:rsid w:val="005E3263"/>
    <w:rsid w:val="005E33D7"/>
    <w:rsid w:val="005E34F8"/>
    <w:rsid w:val="005E35C1"/>
    <w:rsid w:val="005E38E5"/>
    <w:rsid w:val="005E3A24"/>
    <w:rsid w:val="005E3C7B"/>
    <w:rsid w:val="005E3E2E"/>
    <w:rsid w:val="005E410C"/>
    <w:rsid w:val="005E43C2"/>
    <w:rsid w:val="005E4787"/>
    <w:rsid w:val="005E484B"/>
    <w:rsid w:val="005E4969"/>
    <w:rsid w:val="005E49DC"/>
    <w:rsid w:val="005E4A27"/>
    <w:rsid w:val="005E4A32"/>
    <w:rsid w:val="005E4A42"/>
    <w:rsid w:val="005E4B5A"/>
    <w:rsid w:val="005E4CD3"/>
    <w:rsid w:val="005E4CFF"/>
    <w:rsid w:val="005E4E75"/>
    <w:rsid w:val="005E5170"/>
    <w:rsid w:val="005E5513"/>
    <w:rsid w:val="005E56B9"/>
    <w:rsid w:val="005E5A16"/>
    <w:rsid w:val="005E5B61"/>
    <w:rsid w:val="005E5BDE"/>
    <w:rsid w:val="005E5BEA"/>
    <w:rsid w:val="005E5D20"/>
    <w:rsid w:val="005E5E69"/>
    <w:rsid w:val="005E5F5E"/>
    <w:rsid w:val="005E659D"/>
    <w:rsid w:val="005E65A2"/>
    <w:rsid w:val="005E65F1"/>
    <w:rsid w:val="005E68C4"/>
    <w:rsid w:val="005E761B"/>
    <w:rsid w:val="005E76A5"/>
    <w:rsid w:val="005E7A5C"/>
    <w:rsid w:val="005E7C00"/>
    <w:rsid w:val="005E7C15"/>
    <w:rsid w:val="005E7D94"/>
    <w:rsid w:val="005E7FB9"/>
    <w:rsid w:val="005F0363"/>
    <w:rsid w:val="005F0387"/>
    <w:rsid w:val="005F0BB8"/>
    <w:rsid w:val="005F13C3"/>
    <w:rsid w:val="005F1483"/>
    <w:rsid w:val="005F14BD"/>
    <w:rsid w:val="005F1804"/>
    <w:rsid w:val="005F1890"/>
    <w:rsid w:val="005F19B6"/>
    <w:rsid w:val="005F1B89"/>
    <w:rsid w:val="005F1E1C"/>
    <w:rsid w:val="005F1EFF"/>
    <w:rsid w:val="005F2057"/>
    <w:rsid w:val="005F2177"/>
    <w:rsid w:val="005F2322"/>
    <w:rsid w:val="005F2C9D"/>
    <w:rsid w:val="005F311A"/>
    <w:rsid w:val="005F3195"/>
    <w:rsid w:val="005F33FC"/>
    <w:rsid w:val="005F340A"/>
    <w:rsid w:val="005F35E1"/>
    <w:rsid w:val="005F3611"/>
    <w:rsid w:val="005F3A20"/>
    <w:rsid w:val="005F3DB5"/>
    <w:rsid w:val="005F3E4F"/>
    <w:rsid w:val="005F439A"/>
    <w:rsid w:val="005F49CD"/>
    <w:rsid w:val="005F49CF"/>
    <w:rsid w:val="005F4DBE"/>
    <w:rsid w:val="005F4F2F"/>
    <w:rsid w:val="005F5212"/>
    <w:rsid w:val="005F5262"/>
    <w:rsid w:val="005F533D"/>
    <w:rsid w:val="005F5477"/>
    <w:rsid w:val="005F54FD"/>
    <w:rsid w:val="005F56D8"/>
    <w:rsid w:val="005F5853"/>
    <w:rsid w:val="005F599B"/>
    <w:rsid w:val="005F5FFB"/>
    <w:rsid w:val="005F63F7"/>
    <w:rsid w:val="005F6509"/>
    <w:rsid w:val="005F67E3"/>
    <w:rsid w:val="005F6A58"/>
    <w:rsid w:val="005F6A63"/>
    <w:rsid w:val="005F6AF2"/>
    <w:rsid w:val="005F6B45"/>
    <w:rsid w:val="005F70AB"/>
    <w:rsid w:val="005F72C8"/>
    <w:rsid w:val="005F75F7"/>
    <w:rsid w:val="005F7BAE"/>
    <w:rsid w:val="006000A0"/>
    <w:rsid w:val="006001CB"/>
    <w:rsid w:val="006004B4"/>
    <w:rsid w:val="006004FC"/>
    <w:rsid w:val="0060055A"/>
    <w:rsid w:val="0060066F"/>
    <w:rsid w:val="00600769"/>
    <w:rsid w:val="0060078C"/>
    <w:rsid w:val="006007E0"/>
    <w:rsid w:val="00600814"/>
    <w:rsid w:val="00600D5B"/>
    <w:rsid w:val="00600E7D"/>
    <w:rsid w:val="00600F23"/>
    <w:rsid w:val="00600F3B"/>
    <w:rsid w:val="00600F5E"/>
    <w:rsid w:val="0060121D"/>
    <w:rsid w:val="006018F4"/>
    <w:rsid w:val="0060216D"/>
    <w:rsid w:val="006021F1"/>
    <w:rsid w:val="00602230"/>
    <w:rsid w:val="00602242"/>
    <w:rsid w:val="00602268"/>
    <w:rsid w:val="006027FF"/>
    <w:rsid w:val="00602AA9"/>
    <w:rsid w:val="00602B34"/>
    <w:rsid w:val="00602CC9"/>
    <w:rsid w:val="00602DD9"/>
    <w:rsid w:val="00602F28"/>
    <w:rsid w:val="0060316D"/>
    <w:rsid w:val="00603425"/>
    <w:rsid w:val="006039B4"/>
    <w:rsid w:val="00603A28"/>
    <w:rsid w:val="00603AF2"/>
    <w:rsid w:val="00603CD0"/>
    <w:rsid w:val="00603DCC"/>
    <w:rsid w:val="006044F3"/>
    <w:rsid w:val="0060459A"/>
    <w:rsid w:val="006045FA"/>
    <w:rsid w:val="00604BF7"/>
    <w:rsid w:val="00604F52"/>
    <w:rsid w:val="006052C1"/>
    <w:rsid w:val="006054BE"/>
    <w:rsid w:val="006054C3"/>
    <w:rsid w:val="0060567B"/>
    <w:rsid w:val="0060584C"/>
    <w:rsid w:val="0060598C"/>
    <w:rsid w:val="00605DD0"/>
    <w:rsid w:val="00605FEC"/>
    <w:rsid w:val="006062C4"/>
    <w:rsid w:val="00606392"/>
    <w:rsid w:val="00606759"/>
    <w:rsid w:val="00606956"/>
    <w:rsid w:val="006069D7"/>
    <w:rsid w:val="00606DFF"/>
    <w:rsid w:val="00606E5A"/>
    <w:rsid w:val="00606F14"/>
    <w:rsid w:val="00606F17"/>
    <w:rsid w:val="00607002"/>
    <w:rsid w:val="00607092"/>
    <w:rsid w:val="00607128"/>
    <w:rsid w:val="006076CE"/>
    <w:rsid w:val="006077BF"/>
    <w:rsid w:val="00607813"/>
    <w:rsid w:val="006079A1"/>
    <w:rsid w:val="00607AF6"/>
    <w:rsid w:val="00607B2F"/>
    <w:rsid w:val="006102BE"/>
    <w:rsid w:val="00610490"/>
    <w:rsid w:val="0061086A"/>
    <w:rsid w:val="0061097D"/>
    <w:rsid w:val="00610AA2"/>
    <w:rsid w:val="00610E0A"/>
    <w:rsid w:val="00610FAA"/>
    <w:rsid w:val="00611687"/>
    <w:rsid w:val="00611A45"/>
    <w:rsid w:val="00611F72"/>
    <w:rsid w:val="00611FB1"/>
    <w:rsid w:val="00611FC5"/>
    <w:rsid w:val="00611FD0"/>
    <w:rsid w:val="0061204E"/>
    <w:rsid w:val="006121D7"/>
    <w:rsid w:val="0061228A"/>
    <w:rsid w:val="00612429"/>
    <w:rsid w:val="00612485"/>
    <w:rsid w:val="0061256F"/>
    <w:rsid w:val="00612583"/>
    <w:rsid w:val="00612A1D"/>
    <w:rsid w:val="00612B8A"/>
    <w:rsid w:val="00612E7A"/>
    <w:rsid w:val="00612F36"/>
    <w:rsid w:val="006133BB"/>
    <w:rsid w:val="00613410"/>
    <w:rsid w:val="006137B5"/>
    <w:rsid w:val="0061389A"/>
    <w:rsid w:val="00613907"/>
    <w:rsid w:val="00613A40"/>
    <w:rsid w:val="00613B7A"/>
    <w:rsid w:val="006140E1"/>
    <w:rsid w:val="006143A1"/>
    <w:rsid w:val="00614521"/>
    <w:rsid w:val="00614540"/>
    <w:rsid w:val="0061473A"/>
    <w:rsid w:val="006147F2"/>
    <w:rsid w:val="0061488D"/>
    <w:rsid w:val="006149EE"/>
    <w:rsid w:val="00614AEF"/>
    <w:rsid w:val="00614B15"/>
    <w:rsid w:val="00614EEF"/>
    <w:rsid w:val="00614FCC"/>
    <w:rsid w:val="006151E0"/>
    <w:rsid w:val="00615246"/>
    <w:rsid w:val="0061581F"/>
    <w:rsid w:val="00615919"/>
    <w:rsid w:val="00615933"/>
    <w:rsid w:val="0061599F"/>
    <w:rsid w:val="00615FED"/>
    <w:rsid w:val="0061612F"/>
    <w:rsid w:val="00616321"/>
    <w:rsid w:val="0061637B"/>
    <w:rsid w:val="00616B4C"/>
    <w:rsid w:val="00616C49"/>
    <w:rsid w:val="00616E75"/>
    <w:rsid w:val="00617105"/>
    <w:rsid w:val="0061769B"/>
    <w:rsid w:val="00617936"/>
    <w:rsid w:val="006179F6"/>
    <w:rsid w:val="00617D71"/>
    <w:rsid w:val="00617EA8"/>
    <w:rsid w:val="00617FD0"/>
    <w:rsid w:val="006203ED"/>
    <w:rsid w:val="006206C1"/>
    <w:rsid w:val="0062078E"/>
    <w:rsid w:val="00620B10"/>
    <w:rsid w:val="00620B9F"/>
    <w:rsid w:val="00620CCD"/>
    <w:rsid w:val="00620CF5"/>
    <w:rsid w:val="00620EC4"/>
    <w:rsid w:val="00620ECD"/>
    <w:rsid w:val="00620FE2"/>
    <w:rsid w:val="00621510"/>
    <w:rsid w:val="006215FC"/>
    <w:rsid w:val="00621886"/>
    <w:rsid w:val="00621D91"/>
    <w:rsid w:val="00621E04"/>
    <w:rsid w:val="00621F9D"/>
    <w:rsid w:val="006224FB"/>
    <w:rsid w:val="00622515"/>
    <w:rsid w:val="00622604"/>
    <w:rsid w:val="00622AB2"/>
    <w:rsid w:val="00622B85"/>
    <w:rsid w:val="00622BFD"/>
    <w:rsid w:val="00622DC6"/>
    <w:rsid w:val="00623501"/>
    <w:rsid w:val="00623534"/>
    <w:rsid w:val="00623602"/>
    <w:rsid w:val="0062379A"/>
    <w:rsid w:val="006238B3"/>
    <w:rsid w:val="006238EC"/>
    <w:rsid w:val="006239CB"/>
    <w:rsid w:val="00623B23"/>
    <w:rsid w:val="00623C47"/>
    <w:rsid w:val="00623C5F"/>
    <w:rsid w:val="00623D05"/>
    <w:rsid w:val="00623DAA"/>
    <w:rsid w:val="00623E2D"/>
    <w:rsid w:val="00624148"/>
    <w:rsid w:val="0062417D"/>
    <w:rsid w:val="0062429E"/>
    <w:rsid w:val="0062456E"/>
    <w:rsid w:val="0062478F"/>
    <w:rsid w:val="00624C85"/>
    <w:rsid w:val="00624DE4"/>
    <w:rsid w:val="00624DE5"/>
    <w:rsid w:val="00624E3C"/>
    <w:rsid w:val="00624F5C"/>
    <w:rsid w:val="0062530B"/>
    <w:rsid w:val="00625643"/>
    <w:rsid w:val="0062569C"/>
    <w:rsid w:val="00625811"/>
    <w:rsid w:val="00625AE4"/>
    <w:rsid w:val="00625E57"/>
    <w:rsid w:val="0062605B"/>
    <w:rsid w:val="006263A9"/>
    <w:rsid w:val="006263D5"/>
    <w:rsid w:val="0062645C"/>
    <w:rsid w:val="00626782"/>
    <w:rsid w:val="00626880"/>
    <w:rsid w:val="006269DC"/>
    <w:rsid w:val="00626A24"/>
    <w:rsid w:val="00626ACB"/>
    <w:rsid w:val="00626CB2"/>
    <w:rsid w:val="00627041"/>
    <w:rsid w:val="00627A94"/>
    <w:rsid w:val="00627B14"/>
    <w:rsid w:val="00627B77"/>
    <w:rsid w:val="00630127"/>
    <w:rsid w:val="006302A3"/>
    <w:rsid w:val="00630398"/>
    <w:rsid w:val="006303F2"/>
    <w:rsid w:val="006307AC"/>
    <w:rsid w:val="006307B9"/>
    <w:rsid w:val="00630871"/>
    <w:rsid w:val="006308C8"/>
    <w:rsid w:val="00630A6C"/>
    <w:rsid w:val="00630F98"/>
    <w:rsid w:val="006310B6"/>
    <w:rsid w:val="00631230"/>
    <w:rsid w:val="006315BE"/>
    <w:rsid w:val="00631DA2"/>
    <w:rsid w:val="00632041"/>
    <w:rsid w:val="00632211"/>
    <w:rsid w:val="006323DE"/>
    <w:rsid w:val="006327BF"/>
    <w:rsid w:val="00632841"/>
    <w:rsid w:val="00632858"/>
    <w:rsid w:val="006328A1"/>
    <w:rsid w:val="00632DCB"/>
    <w:rsid w:val="00633435"/>
    <w:rsid w:val="0063373F"/>
    <w:rsid w:val="00633E47"/>
    <w:rsid w:val="00634276"/>
    <w:rsid w:val="006342A9"/>
    <w:rsid w:val="006352E1"/>
    <w:rsid w:val="00635713"/>
    <w:rsid w:val="0063576F"/>
    <w:rsid w:val="00635980"/>
    <w:rsid w:val="006359AC"/>
    <w:rsid w:val="00635C7E"/>
    <w:rsid w:val="00635E61"/>
    <w:rsid w:val="0063603C"/>
    <w:rsid w:val="006361C3"/>
    <w:rsid w:val="00636463"/>
    <w:rsid w:val="00636515"/>
    <w:rsid w:val="006365DF"/>
    <w:rsid w:val="00636E6E"/>
    <w:rsid w:val="006372FF"/>
    <w:rsid w:val="00637315"/>
    <w:rsid w:val="00637441"/>
    <w:rsid w:val="006377A2"/>
    <w:rsid w:val="00637B72"/>
    <w:rsid w:val="00640398"/>
    <w:rsid w:val="0064053F"/>
    <w:rsid w:val="0064056E"/>
    <w:rsid w:val="0064071B"/>
    <w:rsid w:val="00640DA2"/>
    <w:rsid w:val="00640EB0"/>
    <w:rsid w:val="00640F6A"/>
    <w:rsid w:val="00640F84"/>
    <w:rsid w:val="00640FD8"/>
    <w:rsid w:val="0064159E"/>
    <w:rsid w:val="00641661"/>
    <w:rsid w:val="006416C8"/>
    <w:rsid w:val="00641B4A"/>
    <w:rsid w:val="00641D9C"/>
    <w:rsid w:val="0064201D"/>
    <w:rsid w:val="0064210F"/>
    <w:rsid w:val="0064236D"/>
    <w:rsid w:val="006423F2"/>
    <w:rsid w:val="0064274C"/>
    <w:rsid w:val="00642804"/>
    <w:rsid w:val="00642883"/>
    <w:rsid w:val="0064296F"/>
    <w:rsid w:val="006429F2"/>
    <w:rsid w:val="00642A1E"/>
    <w:rsid w:val="00642B37"/>
    <w:rsid w:val="00643318"/>
    <w:rsid w:val="00643418"/>
    <w:rsid w:val="00643605"/>
    <w:rsid w:val="006438B6"/>
    <w:rsid w:val="00643C59"/>
    <w:rsid w:val="00643CF2"/>
    <w:rsid w:val="00643EF4"/>
    <w:rsid w:val="006440A4"/>
    <w:rsid w:val="006442D9"/>
    <w:rsid w:val="006443A5"/>
    <w:rsid w:val="006446CC"/>
    <w:rsid w:val="00644C73"/>
    <w:rsid w:val="00644E17"/>
    <w:rsid w:val="006451CB"/>
    <w:rsid w:val="00645496"/>
    <w:rsid w:val="006456B9"/>
    <w:rsid w:val="00646248"/>
    <w:rsid w:val="0064635A"/>
    <w:rsid w:val="0064637E"/>
    <w:rsid w:val="0064658D"/>
    <w:rsid w:val="00646D19"/>
    <w:rsid w:val="00646D22"/>
    <w:rsid w:val="00646DE5"/>
    <w:rsid w:val="00646E2E"/>
    <w:rsid w:val="00646F2E"/>
    <w:rsid w:val="006472AC"/>
    <w:rsid w:val="00647350"/>
    <w:rsid w:val="0064766D"/>
    <w:rsid w:val="00647B07"/>
    <w:rsid w:val="00647D33"/>
    <w:rsid w:val="00647DFB"/>
    <w:rsid w:val="00647E61"/>
    <w:rsid w:val="00647FFA"/>
    <w:rsid w:val="00650327"/>
    <w:rsid w:val="0065040F"/>
    <w:rsid w:val="0065063C"/>
    <w:rsid w:val="006506EF"/>
    <w:rsid w:val="00650ABF"/>
    <w:rsid w:val="00650DDB"/>
    <w:rsid w:val="00650FB9"/>
    <w:rsid w:val="00651202"/>
    <w:rsid w:val="006513AE"/>
    <w:rsid w:val="006517B5"/>
    <w:rsid w:val="00651AB3"/>
    <w:rsid w:val="00651C1B"/>
    <w:rsid w:val="00651CF0"/>
    <w:rsid w:val="00651DB3"/>
    <w:rsid w:val="006522E8"/>
    <w:rsid w:val="0065284D"/>
    <w:rsid w:val="00652BD3"/>
    <w:rsid w:val="006531F2"/>
    <w:rsid w:val="006531FB"/>
    <w:rsid w:val="00653864"/>
    <w:rsid w:val="00653937"/>
    <w:rsid w:val="0065395F"/>
    <w:rsid w:val="00653C7C"/>
    <w:rsid w:val="00653CCC"/>
    <w:rsid w:val="00653EDD"/>
    <w:rsid w:val="006543C2"/>
    <w:rsid w:val="00654449"/>
    <w:rsid w:val="006544FF"/>
    <w:rsid w:val="0065451F"/>
    <w:rsid w:val="00654686"/>
    <w:rsid w:val="00654893"/>
    <w:rsid w:val="00654AEF"/>
    <w:rsid w:val="00655175"/>
    <w:rsid w:val="006552C6"/>
    <w:rsid w:val="006552D0"/>
    <w:rsid w:val="00655332"/>
    <w:rsid w:val="00655516"/>
    <w:rsid w:val="00655568"/>
    <w:rsid w:val="0065563C"/>
    <w:rsid w:val="006557DC"/>
    <w:rsid w:val="0065587F"/>
    <w:rsid w:val="00655B8D"/>
    <w:rsid w:val="00655BE6"/>
    <w:rsid w:val="00655CDB"/>
    <w:rsid w:val="00655D38"/>
    <w:rsid w:val="00655E17"/>
    <w:rsid w:val="00655E96"/>
    <w:rsid w:val="00656217"/>
    <w:rsid w:val="0065637C"/>
    <w:rsid w:val="0065641E"/>
    <w:rsid w:val="00656695"/>
    <w:rsid w:val="006566F7"/>
    <w:rsid w:val="0065679C"/>
    <w:rsid w:val="00656F79"/>
    <w:rsid w:val="00657050"/>
    <w:rsid w:val="006573A9"/>
    <w:rsid w:val="006573D8"/>
    <w:rsid w:val="0065745D"/>
    <w:rsid w:val="006574D1"/>
    <w:rsid w:val="006575BB"/>
    <w:rsid w:val="006578FE"/>
    <w:rsid w:val="00657A7C"/>
    <w:rsid w:val="00657D6D"/>
    <w:rsid w:val="00657E18"/>
    <w:rsid w:val="00657E3E"/>
    <w:rsid w:val="00657ECF"/>
    <w:rsid w:val="0066048D"/>
    <w:rsid w:val="006604AE"/>
    <w:rsid w:val="00660693"/>
    <w:rsid w:val="006606D2"/>
    <w:rsid w:val="0066091C"/>
    <w:rsid w:val="006609A5"/>
    <w:rsid w:val="00660D67"/>
    <w:rsid w:val="00660E6D"/>
    <w:rsid w:val="00660F95"/>
    <w:rsid w:val="00660FC5"/>
    <w:rsid w:val="006610FA"/>
    <w:rsid w:val="006614A2"/>
    <w:rsid w:val="00661801"/>
    <w:rsid w:val="00661835"/>
    <w:rsid w:val="00661B29"/>
    <w:rsid w:val="00661C61"/>
    <w:rsid w:val="00661EEA"/>
    <w:rsid w:val="00662020"/>
    <w:rsid w:val="00662523"/>
    <w:rsid w:val="00662615"/>
    <w:rsid w:val="00662A91"/>
    <w:rsid w:val="00662B42"/>
    <w:rsid w:val="00663204"/>
    <w:rsid w:val="0066328B"/>
    <w:rsid w:val="00663910"/>
    <w:rsid w:val="0066396F"/>
    <w:rsid w:val="00663A9A"/>
    <w:rsid w:val="00663AD6"/>
    <w:rsid w:val="00663D5D"/>
    <w:rsid w:val="00663F23"/>
    <w:rsid w:val="00664286"/>
    <w:rsid w:val="006647E2"/>
    <w:rsid w:val="0066490B"/>
    <w:rsid w:val="00664ABE"/>
    <w:rsid w:val="00664F8E"/>
    <w:rsid w:val="00664FDF"/>
    <w:rsid w:val="006650AF"/>
    <w:rsid w:val="0066551C"/>
    <w:rsid w:val="006656FD"/>
    <w:rsid w:val="00665AF2"/>
    <w:rsid w:val="00665D0D"/>
    <w:rsid w:val="00665D85"/>
    <w:rsid w:val="00665DBD"/>
    <w:rsid w:val="00665EA1"/>
    <w:rsid w:val="006660C1"/>
    <w:rsid w:val="006662C1"/>
    <w:rsid w:val="00666714"/>
    <w:rsid w:val="0066703E"/>
    <w:rsid w:val="0066759D"/>
    <w:rsid w:val="00667A73"/>
    <w:rsid w:val="00667A8D"/>
    <w:rsid w:val="00667B4F"/>
    <w:rsid w:val="00667E58"/>
    <w:rsid w:val="00667F79"/>
    <w:rsid w:val="006702CC"/>
    <w:rsid w:val="00670543"/>
    <w:rsid w:val="00670EE2"/>
    <w:rsid w:val="006710FD"/>
    <w:rsid w:val="006711CC"/>
    <w:rsid w:val="0067140E"/>
    <w:rsid w:val="00671478"/>
    <w:rsid w:val="006714DA"/>
    <w:rsid w:val="00671840"/>
    <w:rsid w:val="00671951"/>
    <w:rsid w:val="00671C11"/>
    <w:rsid w:val="00671C7F"/>
    <w:rsid w:val="00671CE9"/>
    <w:rsid w:val="00671D06"/>
    <w:rsid w:val="00671E70"/>
    <w:rsid w:val="0067214D"/>
    <w:rsid w:val="00672903"/>
    <w:rsid w:val="00672AF9"/>
    <w:rsid w:val="00672FCB"/>
    <w:rsid w:val="006730BB"/>
    <w:rsid w:val="006731E6"/>
    <w:rsid w:val="00673350"/>
    <w:rsid w:val="006734AD"/>
    <w:rsid w:val="0067368F"/>
    <w:rsid w:val="0067372A"/>
    <w:rsid w:val="0067391A"/>
    <w:rsid w:val="00673DCE"/>
    <w:rsid w:val="00673E23"/>
    <w:rsid w:val="006740B8"/>
    <w:rsid w:val="00674C09"/>
    <w:rsid w:val="00675155"/>
    <w:rsid w:val="00675B4E"/>
    <w:rsid w:val="00676232"/>
    <w:rsid w:val="00676717"/>
    <w:rsid w:val="0067685C"/>
    <w:rsid w:val="0067686B"/>
    <w:rsid w:val="00676E3F"/>
    <w:rsid w:val="00676F50"/>
    <w:rsid w:val="0067731E"/>
    <w:rsid w:val="00677D6A"/>
    <w:rsid w:val="00680052"/>
    <w:rsid w:val="00680469"/>
    <w:rsid w:val="0068055A"/>
    <w:rsid w:val="006806D0"/>
    <w:rsid w:val="006808E1"/>
    <w:rsid w:val="00680C38"/>
    <w:rsid w:val="00680C55"/>
    <w:rsid w:val="00680F04"/>
    <w:rsid w:val="00680F8E"/>
    <w:rsid w:val="00681052"/>
    <w:rsid w:val="0068125C"/>
    <w:rsid w:val="006814B3"/>
    <w:rsid w:val="0068154F"/>
    <w:rsid w:val="006815B4"/>
    <w:rsid w:val="0068172D"/>
    <w:rsid w:val="00681A10"/>
    <w:rsid w:val="00681DA1"/>
    <w:rsid w:val="00681F3A"/>
    <w:rsid w:val="00682074"/>
    <w:rsid w:val="006820B0"/>
    <w:rsid w:val="006821ED"/>
    <w:rsid w:val="006824CE"/>
    <w:rsid w:val="00682680"/>
    <w:rsid w:val="00682795"/>
    <w:rsid w:val="0068294E"/>
    <w:rsid w:val="0068296D"/>
    <w:rsid w:val="00682C20"/>
    <w:rsid w:val="00683139"/>
    <w:rsid w:val="006832BE"/>
    <w:rsid w:val="0068347D"/>
    <w:rsid w:val="006834FB"/>
    <w:rsid w:val="006838CB"/>
    <w:rsid w:val="00683B07"/>
    <w:rsid w:val="00683B18"/>
    <w:rsid w:val="00684348"/>
    <w:rsid w:val="0068454C"/>
    <w:rsid w:val="006846E6"/>
    <w:rsid w:val="00684BC6"/>
    <w:rsid w:val="00684EE8"/>
    <w:rsid w:val="006851A2"/>
    <w:rsid w:val="0068529B"/>
    <w:rsid w:val="006852ED"/>
    <w:rsid w:val="006853E9"/>
    <w:rsid w:val="0068541D"/>
    <w:rsid w:val="00685633"/>
    <w:rsid w:val="006858E2"/>
    <w:rsid w:val="00685C1C"/>
    <w:rsid w:val="006862E9"/>
    <w:rsid w:val="006866EC"/>
    <w:rsid w:val="00686E5F"/>
    <w:rsid w:val="006870B0"/>
    <w:rsid w:val="00687620"/>
    <w:rsid w:val="00687775"/>
    <w:rsid w:val="006877CE"/>
    <w:rsid w:val="0068795C"/>
    <w:rsid w:val="00687FFB"/>
    <w:rsid w:val="006900B0"/>
    <w:rsid w:val="0069028C"/>
    <w:rsid w:val="0069028E"/>
    <w:rsid w:val="006903D2"/>
    <w:rsid w:val="0069064D"/>
    <w:rsid w:val="006906D3"/>
    <w:rsid w:val="006909F6"/>
    <w:rsid w:val="00690B2F"/>
    <w:rsid w:val="00690C96"/>
    <w:rsid w:val="00690ECD"/>
    <w:rsid w:val="00690FCB"/>
    <w:rsid w:val="00691191"/>
    <w:rsid w:val="006911DF"/>
    <w:rsid w:val="00691258"/>
    <w:rsid w:val="00691359"/>
    <w:rsid w:val="0069138C"/>
    <w:rsid w:val="006913CF"/>
    <w:rsid w:val="006914E5"/>
    <w:rsid w:val="00691606"/>
    <w:rsid w:val="006916A7"/>
    <w:rsid w:val="00691BC3"/>
    <w:rsid w:val="00691C61"/>
    <w:rsid w:val="00691E40"/>
    <w:rsid w:val="00692060"/>
    <w:rsid w:val="006924E1"/>
    <w:rsid w:val="006927EC"/>
    <w:rsid w:val="00692DFD"/>
    <w:rsid w:val="00692EEB"/>
    <w:rsid w:val="00693301"/>
    <w:rsid w:val="00693FEA"/>
    <w:rsid w:val="00694849"/>
    <w:rsid w:val="00694CDC"/>
    <w:rsid w:val="00694D88"/>
    <w:rsid w:val="00694E1D"/>
    <w:rsid w:val="00694E59"/>
    <w:rsid w:val="00695350"/>
    <w:rsid w:val="006953B3"/>
    <w:rsid w:val="00695C35"/>
    <w:rsid w:val="00695C90"/>
    <w:rsid w:val="00695D74"/>
    <w:rsid w:val="00695E80"/>
    <w:rsid w:val="00695EEE"/>
    <w:rsid w:val="006960BC"/>
    <w:rsid w:val="006963EB"/>
    <w:rsid w:val="00696792"/>
    <w:rsid w:val="006968B6"/>
    <w:rsid w:val="0069698B"/>
    <w:rsid w:val="00696A71"/>
    <w:rsid w:val="00696BDF"/>
    <w:rsid w:val="00696CBA"/>
    <w:rsid w:val="00696D34"/>
    <w:rsid w:val="00696E46"/>
    <w:rsid w:val="006970EB"/>
    <w:rsid w:val="00697455"/>
    <w:rsid w:val="00697758"/>
    <w:rsid w:val="00697859"/>
    <w:rsid w:val="00697D2A"/>
    <w:rsid w:val="006A040F"/>
    <w:rsid w:val="006A0433"/>
    <w:rsid w:val="006A0439"/>
    <w:rsid w:val="006A04AC"/>
    <w:rsid w:val="006A083B"/>
    <w:rsid w:val="006A088F"/>
    <w:rsid w:val="006A0AAF"/>
    <w:rsid w:val="006A0AE8"/>
    <w:rsid w:val="006A0D6D"/>
    <w:rsid w:val="006A108A"/>
    <w:rsid w:val="006A1269"/>
    <w:rsid w:val="006A1439"/>
    <w:rsid w:val="006A147E"/>
    <w:rsid w:val="006A18D4"/>
    <w:rsid w:val="006A1918"/>
    <w:rsid w:val="006A1A1C"/>
    <w:rsid w:val="006A1C3E"/>
    <w:rsid w:val="006A1E5D"/>
    <w:rsid w:val="006A255F"/>
    <w:rsid w:val="006A26D2"/>
    <w:rsid w:val="006A273F"/>
    <w:rsid w:val="006A274B"/>
    <w:rsid w:val="006A27C0"/>
    <w:rsid w:val="006A28E9"/>
    <w:rsid w:val="006A2995"/>
    <w:rsid w:val="006A2D11"/>
    <w:rsid w:val="006A2E45"/>
    <w:rsid w:val="006A3035"/>
    <w:rsid w:val="006A3AE2"/>
    <w:rsid w:val="006A43B1"/>
    <w:rsid w:val="006A43F4"/>
    <w:rsid w:val="006A452A"/>
    <w:rsid w:val="006A4592"/>
    <w:rsid w:val="006A46FC"/>
    <w:rsid w:val="006A4CD6"/>
    <w:rsid w:val="006A4DD3"/>
    <w:rsid w:val="006A4EAB"/>
    <w:rsid w:val="006A4F0F"/>
    <w:rsid w:val="006A4F66"/>
    <w:rsid w:val="006A53B9"/>
    <w:rsid w:val="006A5497"/>
    <w:rsid w:val="006A54BB"/>
    <w:rsid w:val="006A5570"/>
    <w:rsid w:val="006A5980"/>
    <w:rsid w:val="006A5A69"/>
    <w:rsid w:val="006A5A7A"/>
    <w:rsid w:val="006A5B1F"/>
    <w:rsid w:val="006A5CA5"/>
    <w:rsid w:val="006A5DB6"/>
    <w:rsid w:val="006A5E30"/>
    <w:rsid w:val="006A618A"/>
    <w:rsid w:val="006A6449"/>
    <w:rsid w:val="006A6730"/>
    <w:rsid w:val="006A6928"/>
    <w:rsid w:val="006A6DC5"/>
    <w:rsid w:val="006A6EDB"/>
    <w:rsid w:val="006A6F26"/>
    <w:rsid w:val="006A71A4"/>
    <w:rsid w:val="006A76BB"/>
    <w:rsid w:val="006A770A"/>
    <w:rsid w:val="006A781C"/>
    <w:rsid w:val="006A7879"/>
    <w:rsid w:val="006A7D59"/>
    <w:rsid w:val="006B0031"/>
    <w:rsid w:val="006B06BD"/>
    <w:rsid w:val="006B0780"/>
    <w:rsid w:val="006B0ACD"/>
    <w:rsid w:val="006B0CD0"/>
    <w:rsid w:val="006B0F45"/>
    <w:rsid w:val="006B1521"/>
    <w:rsid w:val="006B1676"/>
    <w:rsid w:val="006B197F"/>
    <w:rsid w:val="006B1BD2"/>
    <w:rsid w:val="006B1E5D"/>
    <w:rsid w:val="006B1E69"/>
    <w:rsid w:val="006B279B"/>
    <w:rsid w:val="006B29AE"/>
    <w:rsid w:val="006B2BCB"/>
    <w:rsid w:val="006B2E84"/>
    <w:rsid w:val="006B39AD"/>
    <w:rsid w:val="006B39B8"/>
    <w:rsid w:val="006B3AE4"/>
    <w:rsid w:val="006B3BFB"/>
    <w:rsid w:val="006B3DB5"/>
    <w:rsid w:val="006B3F6D"/>
    <w:rsid w:val="006B3F74"/>
    <w:rsid w:val="006B41C9"/>
    <w:rsid w:val="006B425C"/>
    <w:rsid w:val="006B448D"/>
    <w:rsid w:val="006B4930"/>
    <w:rsid w:val="006B4CED"/>
    <w:rsid w:val="006B4DD7"/>
    <w:rsid w:val="006B4E29"/>
    <w:rsid w:val="006B5023"/>
    <w:rsid w:val="006B5074"/>
    <w:rsid w:val="006B5175"/>
    <w:rsid w:val="006B563A"/>
    <w:rsid w:val="006B5676"/>
    <w:rsid w:val="006B5971"/>
    <w:rsid w:val="006B5C1E"/>
    <w:rsid w:val="006B6216"/>
    <w:rsid w:val="006B649D"/>
    <w:rsid w:val="006B6848"/>
    <w:rsid w:val="006B6BA0"/>
    <w:rsid w:val="006B6DB5"/>
    <w:rsid w:val="006B6F6A"/>
    <w:rsid w:val="006B75FE"/>
    <w:rsid w:val="006B7615"/>
    <w:rsid w:val="006B7AE3"/>
    <w:rsid w:val="006B7BDE"/>
    <w:rsid w:val="006C0259"/>
    <w:rsid w:val="006C029C"/>
    <w:rsid w:val="006C054D"/>
    <w:rsid w:val="006C0685"/>
    <w:rsid w:val="006C0836"/>
    <w:rsid w:val="006C0C60"/>
    <w:rsid w:val="006C0CD7"/>
    <w:rsid w:val="006C0DF0"/>
    <w:rsid w:val="006C11AC"/>
    <w:rsid w:val="006C1738"/>
    <w:rsid w:val="006C19F6"/>
    <w:rsid w:val="006C1B26"/>
    <w:rsid w:val="006C1C6E"/>
    <w:rsid w:val="006C1D0A"/>
    <w:rsid w:val="006C1D88"/>
    <w:rsid w:val="006C2538"/>
    <w:rsid w:val="006C2750"/>
    <w:rsid w:val="006C289A"/>
    <w:rsid w:val="006C29DC"/>
    <w:rsid w:val="006C2BB8"/>
    <w:rsid w:val="006C2C0F"/>
    <w:rsid w:val="006C2DD7"/>
    <w:rsid w:val="006C2E24"/>
    <w:rsid w:val="006C2E2A"/>
    <w:rsid w:val="006C379E"/>
    <w:rsid w:val="006C3FE1"/>
    <w:rsid w:val="006C40FC"/>
    <w:rsid w:val="006C42B2"/>
    <w:rsid w:val="006C451C"/>
    <w:rsid w:val="006C453D"/>
    <w:rsid w:val="006C45D3"/>
    <w:rsid w:val="006C493A"/>
    <w:rsid w:val="006C497F"/>
    <w:rsid w:val="006C4C21"/>
    <w:rsid w:val="006C4EA5"/>
    <w:rsid w:val="006C4F53"/>
    <w:rsid w:val="006C50E2"/>
    <w:rsid w:val="006C5116"/>
    <w:rsid w:val="006C56A2"/>
    <w:rsid w:val="006C5757"/>
    <w:rsid w:val="006C5A69"/>
    <w:rsid w:val="006C5B60"/>
    <w:rsid w:val="006C5FAF"/>
    <w:rsid w:val="006C6017"/>
    <w:rsid w:val="006C6646"/>
    <w:rsid w:val="006C666F"/>
    <w:rsid w:val="006C6898"/>
    <w:rsid w:val="006C6AE0"/>
    <w:rsid w:val="006C6D79"/>
    <w:rsid w:val="006C6ED7"/>
    <w:rsid w:val="006C71A8"/>
    <w:rsid w:val="006C7374"/>
    <w:rsid w:val="006C7716"/>
    <w:rsid w:val="006C79F1"/>
    <w:rsid w:val="006C7C17"/>
    <w:rsid w:val="006C7D91"/>
    <w:rsid w:val="006C7FB9"/>
    <w:rsid w:val="006D00A0"/>
    <w:rsid w:val="006D016E"/>
    <w:rsid w:val="006D022E"/>
    <w:rsid w:val="006D0576"/>
    <w:rsid w:val="006D0613"/>
    <w:rsid w:val="006D07F4"/>
    <w:rsid w:val="006D0B8A"/>
    <w:rsid w:val="006D0DF1"/>
    <w:rsid w:val="006D0DF9"/>
    <w:rsid w:val="006D0F05"/>
    <w:rsid w:val="006D0F22"/>
    <w:rsid w:val="006D13EB"/>
    <w:rsid w:val="006D14C4"/>
    <w:rsid w:val="006D14F3"/>
    <w:rsid w:val="006D1539"/>
    <w:rsid w:val="006D15CB"/>
    <w:rsid w:val="006D1690"/>
    <w:rsid w:val="006D187B"/>
    <w:rsid w:val="006D1A66"/>
    <w:rsid w:val="006D1CFD"/>
    <w:rsid w:val="006D1D07"/>
    <w:rsid w:val="006D1D89"/>
    <w:rsid w:val="006D2085"/>
    <w:rsid w:val="006D2247"/>
    <w:rsid w:val="006D228A"/>
    <w:rsid w:val="006D24D8"/>
    <w:rsid w:val="006D28B9"/>
    <w:rsid w:val="006D2AE2"/>
    <w:rsid w:val="006D2B58"/>
    <w:rsid w:val="006D2DD2"/>
    <w:rsid w:val="006D2F92"/>
    <w:rsid w:val="006D3205"/>
    <w:rsid w:val="006D3395"/>
    <w:rsid w:val="006D344F"/>
    <w:rsid w:val="006D3524"/>
    <w:rsid w:val="006D3739"/>
    <w:rsid w:val="006D376A"/>
    <w:rsid w:val="006D3D7B"/>
    <w:rsid w:val="006D4173"/>
    <w:rsid w:val="006D419D"/>
    <w:rsid w:val="006D4383"/>
    <w:rsid w:val="006D4933"/>
    <w:rsid w:val="006D49EA"/>
    <w:rsid w:val="006D4A91"/>
    <w:rsid w:val="006D4B77"/>
    <w:rsid w:val="006D4F3C"/>
    <w:rsid w:val="006D500C"/>
    <w:rsid w:val="006D534F"/>
    <w:rsid w:val="006D55A9"/>
    <w:rsid w:val="006D55E0"/>
    <w:rsid w:val="006D5699"/>
    <w:rsid w:val="006D5774"/>
    <w:rsid w:val="006D58C9"/>
    <w:rsid w:val="006D5B33"/>
    <w:rsid w:val="006D5B3C"/>
    <w:rsid w:val="006D5B6A"/>
    <w:rsid w:val="006D5F7D"/>
    <w:rsid w:val="006D6024"/>
    <w:rsid w:val="006D60DC"/>
    <w:rsid w:val="006D617F"/>
    <w:rsid w:val="006D62BF"/>
    <w:rsid w:val="006D6A93"/>
    <w:rsid w:val="006D6B9C"/>
    <w:rsid w:val="006D73EF"/>
    <w:rsid w:val="006D74D3"/>
    <w:rsid w:val="006D780D"/>
    <w:rsid w:val="006E0148"/>
    <w:rsid w:val="006E0304"/>
    <w:rsid w:val="006E0674"/>
    <w:rsid w:val="006E09B0"/>
    <w:rsid w:val="006E11A0"/>
    <w:rsid w:val="006E121B"/>
    <w:rsid w:val="006E15D5"/>
    <w:rsid w:val="006E1691"/>
    <w:rsid w:val="006E1797"/>
    <w:rsid w:val="006E17BF"/>
    <w:rsid w:val="006E1825"/>
    <w:rsid w:val="006E1845"/>
    <w:rsid w:val="006E1D23"/>
    <w:rsid w:val="006E1E37"/>
    <w:rsid w:val="006E1F88"/>
    <w:rsid w:val="006E2431"/>
    <w:rsid w:val="006E266A"/>
    <w:rsid w:val="006E26A3"/>
    <w:rsid w:val="006E29AE"/>
    <w:rsid w:val="006E29F8"/>
    <w:rsid w:val="006E2BB4"/>
    <w:rsid w:val="006E2C75"/>
    <w:rsid w:val="006E2D47"/>
    <w:rsid w:val="006E2F1E"/>
    <w:rsid w:val="006E30A3"/>
    <w:rsid w:val="006E3655"/>
    <w:rsid w:val="006E38A9"/>
    <w:rsid w:val="006E3E87"/>
    <w:rsid w:val="006E3FEB"/>
    <w:rsid w:val="006E4D2A"/>
    <w:rsid w:val="006E4D4A"/>
    <w:rsid w:val="006E4D6E"/>
    <w:rsid w:val="006E4DD3"/>
    <w:rsid w:val="006E4EF8"/>
    <w:rsid w:val="006E4F85"/>
    <w:rsid w:val="006E51B2"/>
    <w:rsid w:val="006E53A5"/>
    <w:rsid w:val="006E5A03"/>
    <w:rsid w:val="006E5BFD"/>
    <w:rsid w:val="006E5C21"/>
    <w:rsid w:val="006E5DAE"/>
    <w:rsid w:val="006E5F48"/>
    <w:rsid w:val="006E5FC3"/>
    <w:rsid w:val="006E63F3"/>
    <w:rsid w:val="006E64DB"/>
    <w:rsid w:val="006E6BAD"/>
    <w:rsid w:val="006E6BE1"/>
    <w:rsid w:val="006E6DF0"/>
    <w:rsid w:val="006E6F16"/>
    <w:rsid w:val="006E6F6E"/>
    <w:rsid w:val="006E713E"/>
    <w:rsid w:val="006E7189"/>
    <w:rsid w:val="006E72CD"/>
    <w:rsid w:val="006E753B"/>
    <w:rsid w:val="006E76CC"/>
    <w:rsid w:val="006E7740"/>
    <w:rsid w:val="006E793C"/>
    <w:rsid w:val="006E7A5C"/>
    <w:rsid w:val="006E7E59"/>
    <w:rsid w:val="006E7E84"/>
    <w:rsid w:val="006E7FC7"/>
    <w:rsid w:val="006E7FFE"/>
    <w:rsid w:val="006F024D"/>
    <w:rsid w:val="006F02A6"/>
    <w:rsid w:val="006F02DA"/>
    <w:rsid w:val="006F04E9"/>
    <w:rsid w:val="006F05DE"/>
    <w:rsid w:val="006F05E7"/>
    <w:rsid w:val="006F0672"/>
    <w:rsid w:val="006F078A"/>
    <w:rsid w:val="006F09C0"/>
    <w:rsid w:val="006F0A0C"/>
    <w:rsid w:val="006F0B3C"/>
    <w:rsid w:val="006F0D92"/>
    <w:rsid w:val="006F0DB9"/>
    <w:rsid w:val="006F0ECC"/>
    <w:rsid w:val="006F0F22"/>
    <w:rsid w:val="006F1353"/>
    <w:rsid w:val="006F13E6"/>
    <w:rsid w:val="006F148F"/>
    <w:rsid w:val="006F1683"/>
    <w:rsid w:val="006F1801"/>
    <w:rsid w:val="006F1BC5"/>
    <w:rsid w:val="006F1D93"/>
    <w:rsid w:val="006F1EBF"/>
    <w:rsid w:val="006F225A"/>
    <w:rsid w:val="006F243B"/>
    <w:rsid w:val="006F252E"/>
    <w:rsid w:val="006F2702"/>
    <w:rsid w:val="006F2816"/>
    <w:rsid w:val="006F2F8B"/>
    <w:rsid w:val="006F3049"/>
    <w:rsid w:val="006F3052"/>
    <w:rsid w:val="006F317F"/>
    <w:rsid w:val="006F31C7"/>
    <w:rsid w:val="006F322F"/>
    <w:rsid w:val="006F362F"/>
    <w:rsid w:val="006F38E6"/>
    <w:rsid w:val="006F3D6C"/>
    <w:rsid w:val="006F3DFB"/>
    <w:rsid w:val="006F3E8C"/>
    <w:rsid w:val="006F420B"/>
    <w:rsid w:val="006F436D"/>
    <w:rsid w:val="006F43E8"/>
    <w:rsid w:val="006F45F7"/>
    <w:rsid w:val="006F4636"/>
    <w:rsid w:val="006F4764"/>
    <w:rsid w:val="006F4BA8"/>
    <w:rsid w:val="006F4C07"/>
    <w:rsid w:val="006F4D59"/>
    <w:rsid w:val="006F4E8F"/>
    <w:rsid w:val="006F4F01"/>
    <w:rsid w:val="006F4F12"/>
    <w:rsid w:val="006F51C0"/>
    <w:rsid w:val="006F56C1"/>
    <w:rsid w:val="006F574F"/>
    <w:rsid w:val="006F5AF4"/>
    <w:rsid w:val="006F5BDD"/>
    <w:rsid w:val="006F5E20"/>
    <w:rsid w:val="006F5F28"/>
    <w:rsid w:val="006F5FA9"/>
    <w:rsid w:val="006F5FDA"/>
    <w:rsid w:val="006F661E"/>
    <w:rsid w:val="006F67CF"/>
    <w:rsid w:val="006F6EC5"/>
    <w:rsid w:val="006F702F"/>
    <w:rsid w:val="006F7524"/>
    <w:rsid w:val="006F78BB"/>
    <w:rsid w:val="006F7931"/>
    <w:rsid w:val="006F7BC7"/>
    <w:rsid w:val="006F7D19"/>
    <w:rsid w:val="006F7E07"/>
    <w:rsid w:val="006F7E29"/>
    <w:rsid w:val="00700217"/>
    <w:rsid w:val="0070027E"/>
    <w:rsid w:val="007006AF"/>
    <w:rsid w:val="00700818"/>
    <w:rsid w:val="00700B16"/>
    <w:rsid w:val="00700CEF"/>
    <w:rsid w:val="00700CFE"/>
    <w:rsid w:val="00700DC7"/>
    <w:rsid w:val="00701057"/>
    <w:rsid w:val="00701195"/>
    <w:rsid w:val="00701483"/>
    <w:rsid w:val="007015DD"/>
    <w:rsid w:val="007015FD"/>
    <w:rsid w:val="00701659"/>
    <w:rsid w:val="00701B7D"/>
    <w:rsid w:val="00701CCD"/>
    <w:rsid w:val="00701D6B"/>
    <w:rsid w:val="00701EAF"/>
    <w:rsid w:val="00701F84"/>
    <w:rsid w:val="00702459"/>
    <w:rsid w:val="0070246D"/>
    <w:rsid w:val="0070250A"/>
    <w:rsid w:val="007026E0"/>
    <w:rsid w:val="00702811"/>
    <w:rsid w:val="00702ACA"/>
    <w:rsid w:val="00702E1D"/>
    <w:rsid w:val="007034CD"/>
    <w:rsid w:val="007039C7"/>
    <w:rsid w:val="00703C1E"/>
    <w:rsid w:val="00703D1B"/>
    <w:rsid w:val="00703D72"/>
    <w:rsid w:val="00703F9A"/>
    <w:rsid w:val="007043C1"/>
    <w:rsid w:val="007043D4"/>
    <w:rsid w:val="0070467E"/>
    <w:rsid w:val="00704E0A"/>
    <w:rsid w:val="00704E4E"/>
    <w:rsid w:val="00704EA9"/>
    <w:rsid w:val="00704FCE"/>
    <w:rsid w:val="00705186"/>
    <w:rsid w:val="00705193"/>
    <w:rsid w:val="007054DC"/>
    <w:rsid w:val="0070581A"/>
    <w:rsid w:val="0070584E"/>
    <w:rsid w:val="007059FD"/>
    <w:rsid w:val="00705D22"/>
    <w:rsid w:val="00705D68"/>
    <w:rsid w:val="0070608D"/>
    <w:rsid w:val="007067CD"/>
    <w:rsid w:val="00706A49"/>
    <w:rsid w:val="00706B62"/>
    <w:rsid w:val="00706CFB"/>
    <w:rsid w:val="00706F73"/>
    <w:rsid w:val="00706FDC"/>
    <w:rsid w:val="00706FE8"/>
    <w:rsid w:val="00707013"/>
    <w:rsid w:val="007073E2"/>
    <w:rsid w:val="007075A9"/>
    <w:rsid w:val="0070770C"/>
    <w:rsid w:val="00707BE4"/>
    <w:rsid w:val="00707D90"/>
    <w:rsid w:val="00707DDB"/>
    <w:rsid w:val="00710425"/>
    <w:rsid w:val="0071049F"/>
    <w:rsid w:val="007106DE"/>
    <w:rsid w:val="0071086C"/>
    <w:rsid w:val="00710CA1"/>
    <w:rsid w:val="00710D23"/>
    <w:rsid w:val="00710DF3"/>
    <w:rsid w:val="00710E1D"/>
    <w:rsid w:val="00710E52"/>
    <w:rsid w:val="00710E9B"/>
    <w:rsid w:val="00711252"/>
    <w:rsid w:val="00711265"/>
    <w:rsid w:val="00711269"/>
    <w:rsid w:val="0071138C"/>
    <w:rsid w:val="00711562"/>
    <w:rsid w:val="007115BD"/>
    <w:rsid w:val="007116B3"/>
    <w:rsid w:val="00711F54"/>
    <w:rsid w:val="00712238"/>
    <w:rsid w:val="00712239"/>
    <w:rsid w:val="0071241D"/>
    <w:rsid w:val="0071251E"/>
    <w:rsid w:val="007128AA"/>
    <w:rsid w:val="00712971"/>
    <w:rsid w:val="00712AE1"/>
    <w:rsid w:val="00712CE8"/>
    <w:rsid w:val="00712CEC"/>
    <w:rsid w:val="007130DA"/>
    <w:rsid w:val="00713327"/>
    <w:rsid w:val="0071393B"/>
    <w:rsid w:val="00713B97"/>
    <w:rsid w:val="00714341"/>
    <w:rsid w:val="007146D0"/>
    <w:rsid w:val="007146DD"/>
    <w:rsid w:val="00714C7E"/>
    <w:rsid w:val="00715197"/>
    <w:rsid w:val="00715279"/>
    <w:rsid w:val="0071550E"/>
    <w:rsid w:val="0071565A"/>
    <w:rsid w:val="007156A6"/>
    <w:rsid w:val="00715782"/>
    <w:rsid w:val="007159E3"/>
    <w:rsid w:val="00715C70"/>
    <w:rsid w:val="00715F6F"/>
    <w:rsid w:val="007162BF"/>
    <w:rsid w:val="00716336"/>
    <w:rsid w:val="00716498"/>
    <w:rsid w:val="00716517"/>
    <w:rsid w:val="007167B9"/>
    <w:rsid w:val="00716993"/>
    <w:rsid w:val="007169DE"/>
    <w:rsid w:val="00716C6B"/>
    <w:rsid w:val="00716CD7"/>
    <w:rsid w:val="00716D50"/>
    <w:rsid w:val="00716ECD"/>
    <w:rsid w:val="0071767C"/>
    <w:rsid w:val="0071774E"/>
    <w:rsid w:val="007179C6"/>
    <w:rsid w:val="00717BB8"/>
    <w:rsid w:val="00717C1E"/>
    <w:rsid w:val="00717D94"/>
    <w:rsid w:val="00717E5D"/>
    <w:rsid w:val="00717E80"/>
    <w:rsid w:val="00717E9D"/>
    <w:rsid w:val="00717FC2"/>
    <w:rsid w:val="007202CA"/>
    <w:rsid w:val="00720375"/>
    <w:rsid w:val="0072043E"/>
    <w:rsid w:val="00720509"/>
    <w:rsid w:val="007205A8"/>
    <w:rsid w:val="00720C6A"/>
    <w:rsid w:val="00720CDB"/>
    <w:rsid w:val="00720E29"/>
    <w:rsid w:val="007211B2"/>
    <w:rsid w:val="007212F6"/>
    <w:rsid w:val="0072149C"/>
    <w:rsid w:val="007215F6"/>
    <w:rsid w:val="0072173B"/>
    <w:rsid w:val="00721806"/>
    <w:rsid w:val="007219DD"/>
    <w:rsid w:val="00721B2A"/>
    <w:rsid w:val="00721DF3"/>
    <w:rsid w:val="00721EA2"/>
    <w:rsid w:val="00721F4B"/>
    <w:rsid w:val="007223DF"/>
    <w:rsid w:val="007225D0"/>
    <w:rsid w:val="00722644"/>
    <w:rsid w:val="0072266D"/>
    <w:rsid w:val="00722B6E"/>
    <w:rsid w:val="00722CF2"/>
    <w:rsid w:val="00722E19"/>
    <w:rsid w:val="0072357C"/>
    <w:rsid w:val="007235E1"/>
    <w:rsid w:val="00723C1F"/>
    <w:rsid w:val="00723D13"/>
    <w:rsid w:val="00723D5F"/>
    <w:rsid w:val="00724053"/>
    <w:rsid w:val="00724197"/>
    <w:rsid w:val="00724426"/>
    <w:rsid w:val="007245AA"/>
    <w:rsid w:val="007245FD"/>
    <w:rsid w:val="00724D9F"/>
    <w:rsid w:val="00724DC5"/>
    <w:rsid w:val="00725049"/>
    <w:rsid w:val="00725718"/>
    <w:rsid w:val="00725DBD"/>
    <w:rsid w:val="00725E44"/>
    <w:rsid w:val="0072609A"/>
    <w:rsid w:val="00726789"/>
    <w:rsid w:val="0072684F"/>
    <w:rsid w:val="007268EA"/>
    <w:rsid w:val="007269E3"/>
    <w:rsid w:val="00726B3A"/>
    <w:rsid w:val="00726CB1"/>
    <w:rsid w:val="00726FC6"/>
    <w:rsid w:val="00727145"/>
    <w:rsid w:val="00727E4C"/>
    <w:rsid w:val="0073057C"/>
    <w:rsid w:val="007307EC"/>
    <w:rsid w:val="007308A7"/>
    <w:rsid w:val="00730C7D"/>
    <w:rsid w:val="00730CC9"/>
    <w:rsid w:val="00730F87"/>
    <w:rsid w:val="007314AE"/>
    <w:rsid w:val="00731514"/>
    <w:rsid w:val="00731672"/>
    <w:rsid w:val="0073177D"/>
    <w:rsid w:val="0073186B"/>
    <w:rsid w:val="007319D5"/>
    <w:rsid w:val="007319F2"/>
    <w:rsid w:val="00731DA9"/>
    <w:rsid w:val="00731DC7"/>
    <w:rsid w:val="00731ECF"/>
    <w:rsid w:val="00731F38"/>
    <w:rsid w:val="00731F50"/>
    <w:rsid w:val="007322F1"/>
    <w:rsid w:val="00732717"/>
    <w:rsid w:val="00732765"/>
    <w:rsid w:val="00732BB7"/>
    <w:rsid w:val="00732F4C"/>
    <w:rsid w:val="00733578"/>
    <w:rsid w:val="007335C5"/>
    <w:rsid w:val="0073371F"/>
    <w:rsid w:val="007337E7"/>
    <w:rsid w:val="00733E70"/>
    <w:rsid w:val="00734033"/>
    <w:rsid w:val="00734330"/>
    <w:rsid w:val="00734559"/>
    <w:rsid w:val="007345A2"/>
    <w:rsid w:val="0073460E"/>
    <w:rsid w:val="00734CE2"/>
    <w:rsid w:val="00734D2D"/>
    <w:rsid w:val="0073523E"/>
    <w:rsid w:val="00735261"/>
    <w:rsid w:val="00735359"/>
    <w:rsid w:val="00735EAC"/>
    <w:rsid w:val="00735F97"/>
    <w:rsid w:val="00736007"/>
    <w:rsid w:val="007364F0"/>
    <w:rsid w:val="007367AC"/>
    <w:rsid w:val="00736848"/>
    <w:rsid w:val="007369F8"/>
    <w:rsid w:val="00736B95"/>
    <w:rsid w:val="007371CF"/>
    <w:rsid w:val="00737311"/>
    <w:rsid w:val="0073794D"/>
    <w:rsid w:val="00737C0D"/>
    <w:rsid w:val="00740078"/>
    <w:rsid w:val="00740080"/>
    <w:rsid w:val="007402B8"/>
    <w:rsid w:val="007403EB"/>
    <w:rsid w:val="007408B3"/>
    <w:rsid w:val="00740994"/>
    <w:rsid w:val="00740A4C"/>
    <w:rsid w:val="00740C5F"/>
    <w:rsid w:val="00740D28"/>
    <w:rsid w:val="00740DE9"/>
    <w:rsid w:val="00740E0F"/>
    <w:rsid w:val="00740E4D"/>
    <w:rsid w:val="00740ED0"/>
    <w:rsid w:val="007410A5"/>
    <w:rsid w:val="007411BB"/>
    <w:rsid w:val="007412ED"/>
    <w:rsid w:val="00741458"/>
    <w:rsid w:val="00741638"/>
    <w:rsid w:val="00741674"/>
    <w:rsid w:val="007416DA"/>
    <w:rsid w:val="007417FA"/>
    <w:rsid w:val="00741801"/>
    <w:rsid w:val="0074184D"/>
    <w:rsid w:val="0074186C"/>
    <w:rsid w:val="00741DFF"/>
    <w:rsid w:val="00741F8F"/>
    <w:rsid w:val="007420CB"/>
    <w:rsid w:val="0074227E"/>
    <w:rsid w:val="0074229E"/>
    <w:rsid w:val="007424A2"/>
    <w:rsid w:val="00742794"/>
    <w:rsid w:val="00742836"/>
    <w:rsid w:val="00742B61"/>
    <w:rsid w:val="00742BC0"/>
    <w:rsid w:val="00742D1B"/>
    <w:rsid w:val="00742E08"/>
    <w:rsid w:val="00742E5D"/>
    <w:rsid w:val="00742F1A"/>
    <w:rsid w:val="0074313F"/>
    <w:rsid w:val="007432DF"/>
    <w:rsid w:val="00743460"/>
    <w:rsid w:val="00743526"/>
    <w:rsid w:val="00743AD7"/>
    <w:rsid w:val="00743B0C"/>
    <w:rsid w:val="00743C2B"/>
    <w:rsid w:val="00743E42"/>
    <w:rsid w:val="00744086"/>
    <w:rsid w:val="00744362"/>
    <w:rsid w:val="0074436C"/>
    <w:rsid w:val="00744507"/>
    <w:rsid w:val="00744596"/>
    <w:rsid w:val="007449C3"/>
    <w:rsid w:val="00744B46"/>
    <w:rsid w:val="00744BAF"/>
    <w:rsid w:val="00744DD3"/>
    <w:rsid w:val="00744EBC"/>
    <w:rsid w:val="00745186"/>
    <w:rsid w:val="00745484"/>
    <w:rsid w:val="00745751"/>
    <w:rsid w:val="0074581F"/>
    <w:rsid w:val="00745DC5"/>
    <w:rsid w:val="0074611B"/>
    <w:rsid w:val="007464A8"/>
    <w:rsid w:val="0074656C"/>
    <w:rsid w:val="00746649"/>
    <w:rsid w:val="0074671C"/>
    <w:rsid w:val="00746811"/>
    <w:rsid w:val="00746A48"/>
    <w:rsid w:val="00746AE8"/>
    <w:rsid w:val="00746BD0"/>
    <w:rsid w:val="00746CA3"/>
    <w:rsid w:val="00746F22"/>
    <w:rsid w:val="00747561"/>
    <w:rsid w:val="007479AB"/>
    <w:rsid w:val="00747A3F"/>
    <w:rsid w:val="00747D9D"/>
    <w:rsid w:val="00747E65"/>
    <w:rsid w:val="00747EBD"/>
    <w:rsid w:val="0075015C"/>
    <w:rsid w:val="00750407"/>
    <w:rsid w:val="00750480"/>
    <w:rsid w:val="007504C6"/>
    <w:rsid w:val="0075089E"/>
    <w:rsid w:val="00750992"/>
    <w:rsid w:val="00750A5B"/>
    <w:rsid w:val="00750AC7"/>
    <w:rsid w:val="00750AD4"/>
    <w:rsid w:val="00750FA0"/>
    <w:rsid w:val="00751254"/>
    <w:rsid w:val="00751322"/>
    <w:rsid w:val="007513FD"/>
    <w:rsid w:val="00751591"/>
    <w:rsid w:val="0075172D"/>
    <w:rsid w:val="007517A1"/>
    <w:rsid w:val="00751AD4"/>
    <w:rsid w:val="00751C1D"/>
    <w:rsid w:val="00751CDC"/>
    <w:rsid w:val="00751CF4"/>
    <w:rsid w:val="00751E97"/>
    <w:rsid w:val="007521A3"/>
    <w:rsid w:val="007523D4"/>
    <w:rsid w:val="0075270B"/>
    <w:rsid w:val="007527EA"/>
    <w:rsid w:val="007528D3"/>
    <w:rsid w:val="00752D5B"/>
    <w:rsid w:val="00752D8C"/>
    <w:rsid w:val="00752E30"/>
    <w:rsid w:val="00752F7C"/>
    <w:rsid w:val="007530AE"/>
    <w:rsid w:val="0075373A"/>
    <w:rsid w:val="007538B2"/>
    <w:rsid w:val="0075393F"/>
    <w:rsid w:val="00753C06"/>
    <w:rsid w:val="00753D00"/>
    <w:rsid w:val="00753DF8"/>
    <w:rsid w:val="00753E8D"/>
    <w:rsid w:val="00754480"/>
    <w:rsid w:val="00754623"/>
    <w:rsid w:val="00754B4B"/>
    <w:rsid w:val="00754C75"/>
    <w:rsid w:val="007551E9"/>
    <w:rsid w:val="00755A02"/>
    <w:rsid w:val="00755A86"/>
    <w:rsid w:val="00755AFE"/>
    <w:rsid w:val="00755C4D"/>
    <w:rsid w:val="00755E28"/>
    <w:rsid w:val="00755F0D"/>
    <w:rsid w:val="007562CE"/>
    <w:rsid w:val="00756826"/>
    <w:rsid w:val="00756F1A"/>
    <w:rsid w:val="007570E8"/>
    <w:rsid w:val="007572BB"/>
    <w:rsid w:val="00757339"/>
    <w:rsid w:val="00757475"/>
    <w:rsid w:val="00757498"/>
    <w:rsid w:val="00757617"/>
    <w:rsid w:val="00757AE2"/>
    <w:rsid w:val="00757DAD"/>
    <w:rsid w:val="00760199"/>
    <w:rsid w:val="00760668"/>
    <w:rsid w:val="00760A7B"/>
    <w:rsid w:val="00760CF7"/>
    <w:rsid w:val="00760D2A"/>
    <w:rsid w:val="00760E7F"/>
    <w:rsid w:val="00760F3E"/>
    <w:rsid w:val="00760FE1"/>
    <w:rsid w:val="00761045"/>
    <w:rsid w:val="00761252"/>
    <w:rsid w:val="00761713"/>
    <w:rsid w:val="007618FE"/>
    <w:rsid w:val="00761ACC"/>
    <w:rsid w:val="00761C2D"/>
    <w:rsid w:val="00762079"/>
    <w:rsid w:val="0076235E"/>
    <w:rsid w:val="00762447"/>
    <w:rsid w:val="007629E9"/>
    <w:rsid w:val="00762A6D"/>
    <w:rsid w:val="00762BA6"/>
    <w:rsid w:val="00762ED0"/>
    <w:rsid w:val="007632CF"/>
    <w:rsid w:val="0076341F"/>
    <w:rsid w:val="0076369C"/>
    <w:rsid w:val="00763752"/>
    <w:rsid w:val="007637AA"/>
    <w:rsid w:val="007638C4"/>
    <w:rsid w:val="00763B01"/>
    <w:rsid w:val="00763ED9"/>
    <w:rsid w:val="0076404F"/>
    <w:rsid w:val="0076409A"/>
    <w:rsid w:val="0076411E"/>
    <w:rsid w:val="00764345"/>
    <w:rsid w:val="00764432"/>
    <w:rsid w:val="00764A9B"/>
    <w:rsid w:val="00764DF3"/>
    <w:rsid w:val="00764E15"/>
    <w:rsid w:val="00765189"/>
    <w:rsid w:val="00765C1F"/>
    <w:rsid w:val="00765C2B"/>
    <w:rsid w:val="00765CAF"/>
    <w:rsid w:val="00765D78"/>
    <w:rsid w:val="00765DCC"/>
    <w:rsid w:val="00765E28"/>
    <w:rsid w:val="00766131"/>
    <w:rsid w:val="0076643D"/>
    <w:rsid w:val="007664FA"/>
    <w:rsid w:val="00766817"/>
    <w:rsid w:val="00766843"/>
    <w:rsid w:val="0076698B"/>
    <w:rsid w:val="007669C9"/>
    <w:rsid w:val="00766A05"/>
    <w:rsid w:val="007674D2"/>
    <w:rsid w:val="0076765C"/>
    <w:rsid w:val="007676A0"/>
    <w:rsid w:val="007679DB"/>
    <w:rsid w:val="00767CA8"/>
    <w:rsid w:val="00767DE2"/>
    <w:rsid w:val="00770144"/>
    <w:rsid w:val="00770A02"/>
    <w:rsid w:val="00770C31"/>
    <w:rsid w:val="00771297"/>
    <w:rsid w:val="007716E0"/>
    <w:rsid w:val="007719F7"/>
    <w:rsid w:val="00771D0C"/>
    <w:rsid w:val="00771FB2"/>
    <w:rsid w:val="007729B8"/>
    <w:rsid w:val="00772D4A"/>
    <w:rsid w:val="00772F89"/>
    <w:rsid w:val="007731BB"/>
    <w:rsid w:val="007732AE"/>
    <w:rsid w:val="0077333A"/>
    <w:rsid w:val="00773350"/>
    <w:rsid w:val="0077399B"/>
    <w:rsid w:val="00773AD0"/>
    <w:rsid w:val="00773DB6"/>
    <w:rsid w:val="00773EF2"/>
    <w:rsid w:val="00774050"/>
    <w:rsid w:val="00774342"/>
    <w:rsid w:val="007743D9"/>
    <w:rsid w:val="007745A4"/>
    <w:rsid w:val="00774987"/>
    <w:rsid w:val="00774A57"/>
    <w:rsid w:val="00774A80"/>
    <w:rsid w:val="00774BFF"/>
    <w:rsid w:val="00774DAF"/>
    <w:rsid w:val="00774E3F"/>
    <w:rsid w:val="00774FB9"/>
    <w:rsid w:val="007753ED"/>
    <w:rsid w:val="00775791"/>
    <w:rsid w:val="00775C5D"/>
    <w:rsid w:val="00775CEA"/>
    <w:rsid w:val="00775D26"/>
    <w:rsid w:val="00776638"/>
    <w:rsid w:val="00776F95"/>
    <w:rsid w:val="00777000"/>
    <w:rsid w:val="007771EF"/>
    <w:rsid w:val="00777BC0"/>
    <w:rsid w:val="00777BCC"/>
    <w:rsid w:val="00777EAD"/>
    <w:rsid w:val="00780313"/>
    <w:rsid w:val="0078061E"/>
    <w:rsid w:val="007806EF"/>
    <w:rsid w:val="00780A59"/>
    <w:rsid w:val="00780DBE"/>
    <w:rsid w:val="007812A3"/>
    <w:rsid w:val="0078143C"/>
    <w:rsid w:val="00781679"/>
    <w:rsid w:val="00781813"/>
    <w:rsid w:val="00781B1E"/>
    <w:rsid w:val="00781BC2"/>
    <w:rsid w:val="00781C37"/>
    <w:rsid w:val="00781DFC"/>
    <w:rsid w:val="00781F30"/>
    <w:rsid w:val="00781F77"/>
    <w:rsid w:val="00782227"/>
    <w:rsid w:val="00782399"/>
    <w:rsid w:val="007824B9"/>
    <w:rsid w:val="007827EF"/>
    <w:rsid w:val="00782962"/>
    <w:rsid w:val="00782967"/>
    <w:rsid w:val="00782B7D"/>
    <w:rsid w:val="00782BD5"/>
    <w:rsid w:val="007832D6"/>
    <w:rsid w:val="007836B8"/>
    <w:rsid w:val="007837F4"/>
    <w:rsid w:val="0078389C"/>
    <w:rsid w:val="00783D92"/>
    <w:rsid w:val="00783E08"/>
    <w:rsid w:val="0078449F"/>
    <w:rsid w:val="007845D0"/>
    <w:rsid w:val="00784751"/>
    <w:rsid w:val="00784895"/>
    <w:rsid w:val="007848A9"/>
    <w:rsid w:val="00784957"/>
    <w:rsid w:val="00784A0F"/>
    <w:rsid w:val="00784BA2"/>
    <w:rsid w:val="00784C85"/>
    <w:rsid w:val="00784DE5"/>
    <w:rsid w:val="00784FB8"/>
    <w:rsid w:val="00785059"/>
    <w:rsid w:val="007851AA"/>
    <w:rsid w:val="0078525A"/>
    <w:rsid w:val="007852DC"/>
    <w:rsid w:val="00785312"/>
    <w:rsid w:val="00785608"/>
    <w:rsid w:val="007859C7"/>
    <w:rsid w:val="00785ADC"/>
    <w:rsid w:val="00785F2F"/>
    <w:rsid w:val="00785F30"/>
    <w:rsid w:val="007861CA"/>
    <w:rsid w:val="00786227"/>
    <w:rsid w:val="0078632C"/>
    <w:rsid w:val="00786409"/>
    <w:rsid w:val="007865BC"/>
    <w:rsid w:val="0078660D"/>
    <w:rsid w:val="00786730"/>
    <w:rsid w:val="00786754"/>
    <w:rsid w:val="00786828"/>
    <w:rsid w:val="007869B3"/>
    <w:rsid w:val="00786AE7"/>
    <w:rsid w:val="00786D53"/>
    <w:rsid w:val="007873BA"/>
    <w:rsid w:val="0078749F"/>
    <w:rsid w:val="007875B2"/>
    <w:rsid w:val="007875E1"/>
    <w:rsid w:val="00787A38"/>
    <w:rsid w:val="00787BC8"/>
    <w:rsid w:val="0079004C"/>
    <w:rsid w:val="007905C9"/>
    <w:rsid w:val="0079073A"/>
    <w:rsid w:val="0079079A"/>
    <w:rsid w:val="00790926"/>
    <w:rsid w:val="00790E05"/>
    <w:rsid w:val="00790ECB"/>
    <w:rsid w:val="00790FEA"/>
    <w:rsid w:val="00791064"/>
    <w:rsid w:val="007910FB"/>
    <w:rsid w:val="0079128E"/>
    <w:rsid w:val="007912C3"/>
    <w:rsid w:val="007916CF"/>
    <w:rsid w:val="0079190F"/>
    <w:rsid w:val="00791BED"/>
    <w:rsid w:val="00791DAC"/>
    <w:rsid w:val="007920B9"/>
    <w:rsid w:val="007921D2"/>
    <w:rsid w:val="0079225A"/>
    <w:rsid w:val="00792327"/>
    <w:rsid w:val="00792447"/>
    <w:rsid w:val="00792508"/>
    <w:rsid w:val="007927AF"/>
    <w:rsid w:val="007928A1"/>
    <w:rsid w:val="00792970"/>
    <w:rsid w:val="00792A11"/>
    <w:rsid w:val="00792AE5"/>
    <w:rsid w:val="00792BAD"/>
    <w:rsid w:val="00792C89"/>
    <w:rsid w:val="00792D90"/>
    <w:rsid w:val="00792ECE"/>
    <w:rsid w:val="0079303F"/>
    <w:rsid w:val="00793160"/>
    <w:rsid w:val="007931C0"/>
    <w:rsid w:val="007935F9"/>
    <w:rsid w:val="00793A23"/>
    <w:rsid w:val="00793C63"/>
    <w:rsid w:val="00793CDE"/>
    <w:rsid w:val="0079416E"/>
    <w:rsid w:val="0079419B"/>
    <w:rsid w:val="00794539"/>
    <w:rsid w:val="007945A2"/>
    <w:rsid w:val="007947C6"/>
    <w:rsid w:val="00794D58"/>
    <w:rsid w:val="00794EC7"/>
    <w:rsid w:val="007953CF"/>
    <w:rsid w:val="00795596"/>
    <w:rsid w:val="007959CB"/>
    <w:rsid w:val="00795A34"/>
    <w:rsid w:val="00795CD7"/>
    <w:rsid w:val="00795E7B"/>
    <w:rsid w:val="00795EF4"/>
    <w:rsid w:val="007960B3"/>
    <w:rsid w:val="007963EA"/>
    <w:rsid w:val="00796830"/>
    <w:rsid w:val="007968A8"/>
    <w:rsid w:val="007969EB"/>
    <w:rsid w:val="00796CD9"/>
    <w:rsid w:val="00796F15"/>
    <w:rsid w:val="00797630"/>
    <w:rsid w:val="0079764E"/>
    <w:rsid w:val="00797796"/>
    <w:rsid w:val="007977CE"/>
    <w:rsid w:val="00797B35"/>
    <w:rsid w:val="00797BC9"/>
    <w:rsid w:val="007A014E"/>
    <w:rsid w:val="007A03A0"/>
    <w:rsid w:val="007A047D"/>
    <w:rsid w:val="007A05E4"/>
    <w:rsid w:val="007A0699"/>
    <w:rsid w:val="007A06CF"/>
    <w:rsid w:val="007A08DF"/>
    <w:rsid w:val="007A0AA4"/>
    <w:rsid w:val="007A0BEA"/>
    <w:rsid w:val="007A0E11"/>
    <w:rsid w:val="007A10B6"/>
    <w:rsid w:val="007A10FE"/>
    <w:rsid w:val="007A1138"/>
    <w:rsid w:val="007A1571"/>
    <w:rsid w:val="007A19D5"/>
    <w:rsid w:val="007A19EB"/>
    <w:rsid w:val="007A1A9B"/>
    <w:rsid w:val="007A1C47"/>
    <w:rsid w:val="007A1F18"/>
    <w:rsid w:val="007A22AA"/>
    <w:rsid w:val="007A293F"/>
    <w:rsid w:val="007A2E00"/>
    <w:rsid w:val="007A315B"/>
    <w:rsid w:val="007A32AA"/>
    <w:rsid w:val="007A3577"/>
    <w:rsid w:val="007A3840"/>
    <w:rsid w:val="007A3C23"/>
    <w:rsid w:val="007A3E7B"/>
    <w:rsid w:val="007A4388"/>
    <w:rsid w:val="007A43F3"/>
    <w:rsid w:val="007A4512"/>
    <w:rsid w:val="007A45B2"/>
    <w:rsid w:val="007A49E6"/>
    <w:rsid w:val="007A4A4E"/>
    <w:rsid w:val="007A4BEA"/>
    <w:rsid w:val="007A4C99"/>
    <w:rsid w:val="007A4CE2"/>
    <w:rsid w:val="007A4DE8"/>
    <w:rsid w:val="007A527A"/>
    <w:rsid w:val="007A5477"/>
    <w:rsid w:val="007A54BB"/>
    <w:rsid w:val="007A5605"/>
    <w:rsid w:val="007A56F4"/>
    <w:rsid w:val="007A578A"/>
    <w:rsid w:val="007A578E"/>
    <w:rsid w:val="007A5B43"/>
    <w:rsid w:val="007A5EAF"/>
    <w:rsid w:val="007A5ED3"/>
    <w:rsid w:val="007A5F45"/>
    <w:rsid w:val="007A5FC5"/>
    <w:rsid w:val="007A6079"/>
    <w:rsid w:val="007A61B7"/>
    <w:rsid w:val="007A6586"/>
    <w:rsid w:val="007A65C3"/>
    <w:rsid w:val="007A6733"/>
    <w:rsid w:val="007A67F9"/>
    <w:rsid w:val="007A68C8"/>
    <w:rsid w:val="007A6FF0"/>
    <w:rsid w:val="007A70A4"/>
    <w:rsid w:val="007A71EE"/>
    <w:rsid w:val="007A7262"/>
    <w:rsid w:val="007A7434"/>
    <w:rsid w:val="007A74CF"/>
    <w:rsid w:val="007A7521"/>
    <w:rsid w:val="007A769E"/>
    <w:rsid w:val="007A7AB6"/>
    <w:rsid w:val="007A7BC6"/>
    <w:rsid w:val="007A7C9C"/>
    <w:rsid w:val="007B005A"/>
    <w:rsid w:val="007B0234"/>
    <w:rsid w:val="007B0316"/>
    <w:rsid w:val="007B0420"/>
    <w:rsid w:val="007B0598"/>
    <w:rsid w:val="007B0BF7"/>
    <w:rsid w:val="007B0C3A"/>
    <w:rsid w:val="007B1078"/>
    <w:rsid w:val="007B11B5"/>
    <w:rsid w:val="007B1401"/>
    <w:rsid w:val="007B147B"/>
    <w:rsid w:val="007B14EE"/>
    <w:rsid w:val="007B1537"/>
    <w:rsid w:val="007B1590"/>
    <w:rsid w:val="007B1DB4"/>
    <w:rsid w:val="007B1E3B"/>
    <w:rsid w:val="007B208C"/>
    <w:rsid w:val="007B22BC"/>
    <w:rsid w:val="007B2331"/>
    <w:rsid w:val="007B245A"/>
    <w:rsid w:val="007B2477"/>
    <w:rsid w:val="007B270E"/>
    <w:rsid w:val="007B2865"/>
    <w:rsid w:val="007B2889"/>
    <w:rsid w:val="007B2AEE"/>
    <w:rsid w:val="007B2ED0"/>
    <w:rsid w:val="007B2FB7"/>
    <w:rsid w:val="007B30CB"/>
    <w:rsid w:val="007B31D1"/>
    <w:rsid w:val="007B3372"/>
    <w:rsid w:val="007B340E"/>
    <w:rsid w:val="007B37D9"/>
    <w:rsid w:val="007B3D76"/>
    <w:rsid w:val="007B3E84"/>
    <w:rsid w:val="007B3F06"/>
    <w:rsid w:val="007B3F71"/>
    <w:rsid w:val="007B3F99"/>
    <w:rsid w:val="007B3FE5"/>
    <w:rsid w:val="007B411E"/>
    <w:rsid w:val="007B43BD"/>
    <w:rsid w:val="007B458D"/>
    <w:rsid w:val="007B45BC"/>
    <w:rsid w:val="007B5109"/>
    <w:rsid w:val="007B5A79"/>
    <w:rsid w:val="007B5E30"/>
    <w:rsid w:val="007B5EB2"/>
    <w:rsid w:val="007B6063"/>
    <w:rsid w:val="007B610B"/>
    <w:rsid w:val="007B6121"/>
    <w:rsid w:val="007B649B"/>
    <w:rsid w:val="007B6800"/>
    <w:rsid w:val="007B6A43"/>
    <w:rsid w:val="007B6E33"/>
    <w:rsid w:val="007B6F8F"/>
    <w:rsid w:val="007B71D1"/>
    <w:rsid w:val="007B7783"/>
    <w:rsid w:val="007B782B"/>
    <w:rsid w:val="007B78F6"/>
    <w:rsid w:val="007B7A0E"/>
    <w:rsid w:val="007B7FA9"/>
    <w:rsid w:val="007C0489"/>
    <w:rsid w:val="007C088B"/>
    <w:rsid w:val="007C089D"/>
    <w:rsid w:val="007C09C2"/>
    <w:rsid w:val="007C0AB0"/>
    <w:rsid w:val="007C0D06"/>
    <w:rsid w:val="007C0D7A"/>
    <w:rsid w:val="007C0DC2"/>
    <w:rsid w:val="007C0F8F"/>
    <w:rsid w:val="007C1231"/>
    <w:rsid w:val="007C16CE"/>
    <w:rsid w:val="007C1A3B"/>
    <w:rsid w:val="007C1C03"/>
    <w:rsid w:val="007C1E51"/>
    <w:rsid w:val="007C1F85"/>
    <w:rsid w:val="007C2601"/>
    <w:rsid w:val="007C2649"/>
    <w:rsid w:val="007C27D8"/>
    <w:rsid w:val="007C3017"/>
    <w:rsid w:val="007C3917"/>
    <w:rsid w:val="007C3B16"/>
    <w:rsid w:val="007C3C3F"/>
    <w:rsid w:val="007C3DA8"/>
    <w:rsid w:val="007C3DB9"/>
    <w:rsid w:val="007C4333"/>
    <w:rsid w:val="007C48B9"/>
    <w:rsid w:val="007C49C7"/>
    <w:rsid w:val="007C49F0"/>
    <w:rsid w:val="007C4B4A"/>
    <w:rsid w:val="007C4CFF"/>
    <w:rsid w:val="007C4D36"/>
    <w:rsid w:val="007C4F36"/>
    <w:rsid w:val="007C5000"/>
    <w:rsid w:val="007C5538"/>
    <w:rsid w:val="007C59B3"/>
    <w:rsid w:val="007C5BDA"/>
    <w:rsid w:val="007C5CD8"/>
    <w:rsid w:val="007C608C"/>
    <w:rsid w:val="007C60EE"/>
    <w:rsid w:val="007C612C"/>
    <w:rsid w:val="007C618C"/>
    <w:rsid w:val="007C63BB"/>
    <w:rsid w:val="007C6424"/>
    <w:rsid w:val="007C6523"/>
    <w:rsid w:val="007C655B"/>
    <w:rsid w:val="007C663F"/>
    <w:rsid w:val="007C6B4F"/>
    <w:rsid w:val="007C70AB"/>
    <w:rsid w:val="007C7198"/>
    <w:rsid w:val="007C7426"/>
    <w:rsid w:val="007C744C"/>
    <w:rsid w:val="007C79D9"/>
    <w:rsid w:val="007C7E80"/>
    <w:rsid w:val="007C7F82"/>
    <w:rsid w:val="007D00EF"/>
    <w:rsid w:val="007D059F"/>
    <w:rsid w:val="007D0850"/>
    <w:rsid w:val="007D0C58"/>
    <w:rsid w:val="007D0C72"/>
    <w:rsid w:val="007D0E08"/>
    <w:rsid w:val="007D14CC"/>
    <w:rsid w:val="007D14F0"/>
    <w:rsid w:val="007D1666"/>
    <w:rsid w:val="007D1693"/>
    <w:rsid w:val="007D1AE7"/>
    <w:rsid w:val="007D1B01"/>
    <w:rsid w:val="007D1BE3"/>
    <w:rsid w:val="007D2343"/>
    <w:rsid w:val="007D256F"/>
    <w:rsid w:val="007D2B30"/>
    <w:rsid w:val="007D2D12"/>
    <w:rsid w:val="007D2F98"/>
    <w:rsid w:val="007D2FE0"/>
    <w:rsid w:val="007D3291"/>
    <w:rsid w:val="007D3356"/>
    <w:rsid w:val="007D3375"/>
    <w:rsid w:val="007D3549"/>
    <w:rsid w:val="007D359B"/>
    <w:rsid w:val="007D3AC4"/>
    <w:rsid w:val="007D3BE6"/>
    <w:rsid w:val="007D3DCC"/>
    <w:rsid w:val="007D3EF0"/>
    <w:rsid w:val="007D4123"/>
    <w:rsid w:val="007D41C4"/>
    <w:rsid w:val="007D423E"/>
    <w:rsid w:val="007D43FB"/>
    <w:rsid w:val="007D4425"/>
    <w:rsid w:val="007D4726"/>
    <w:rsid w:val="007D4B19"/>
    <w:rsid w:val="007D4E8C"/>
    <w:rsid w:val="007D501A"/>
    <w:rsid w:val="007D5100"/>
    <w:rsid w:val="007D52AA"/>
    <w:rsid w:val="007D54F2"/>
    <w:rsid w:val="007D56BE"/>
    <w:rsid w:val="007D576F"/>
    <w:rsid w:val="007D5992"/>
    <w:rsid w:val="007D5A7A"/>
    <w:rsid w:val="007D5B50"/>
    <w:rsid w:val="007D5E81"/>
    <w:rsid w:val="007D5FBD"/>
    <w:rsid w:val="007D60B0"/>
    <w:rsid w:val="007D639F"/>
    <w:rsid w:val="007D63FA"/>
    <w:rsid w:val="007D6610"/>
    <w:rsid w:val="007D680D"/>
    <w:rsid w:val="007D6924"/>
    <w:rsid w:val="007D6A95"/>
    <w:rsid w:val="007D6D64"/>
    <w:rsid w:val="007D6DDC"/>
    <w:rsid w:val="007D6E0E"/>
    <w:rsid w:val="007D6E89"/>
    <w:rsid w:val="007D6F68"/>
    <w:rsid w:val="007D706B"/>
    <w:rsid w:val="007D7186"/>
    <w:rsid w:val="007D751A"/>
    <w:rsid w:val="007D7582"/>
    <w:rsid w:val="007D763D"/>
    <w:rsid w:val="007D7939"/>
    <w:rsid w:val="007D794D"/>
    <w:rsid w:val="007D7954"/>
    <w:rsid w:val="007D7AD7"/>
    <w:rsid w:val="007D7D66"/>
    <w:rsid w:val="007E0015"/>
    <w:rsid w:val="007E00E9"/>
    <w:rsid w:val="007E0170"/>
    <w:rsid w:val="007E0531"/>
    <w:rsid w:val="007E08FF"/>
    <w:rsid w:val="007E0943"/>
    <w:rsid w:val="007E0D02"/>
    <w:rsid w:val="007E0F70"/>
    <w:rsid w:val="007E10B8"/>
    <w:rsid w:val="007E10EE"/>
    <w:rsid w:val="007E11CE"/>
    <w:rsid w:val="007E1598"/>
    <w:rsid w:val="007E15BB"/>
    <w:rsid w:val="007E1668"/>
    <w:rsid w:val="007E167C"/>
    <w:rsid w:val="007E1683"/>
    <w:rsid w:val="007E182C"/>
    <w:rsid w:val="007E19D0"/>
    <w:rsid w:val="007E1C25"/>
    <w:rsid w:val="007E1D65"/>
    <w:rsid w:val="007E1D6B"/>
    <w:rsid w:val="007E1E7B"/>
    <w:rsid w:val="007E204F"/>
    <w:rsid w:val="007E21C1"/>
    <w:rsid w:val="007E2577"/>
    <w:rsid w:val="007E26E2"/>
    <w:rsid w:val="007E2B38"/>
    <w:rsid w:val="007E2B88"/>
    <w:rsid w:val="007E3482"/>
    <w:rsid w:val="007E3488"/>
    <w:rsid w:val="007E3552"/>
    <w:rsid w:val="007E362A"/>
    <w:rsid w:val="007E40E4"/>
    <w:rsid w:val="007E4228"/>
    <w:rsid w:val="007E422F"/>
    <w:rsid w:val="007E44C3"/>
    <w:rsid w:val="007E468A"/>
    <w:rsid w:val="007E46BA"/>
    <w:rsid w:val="007E47C6"/>
    <w:rsid w:val="007E4BDC"/>
    <w:rsid w:val="007E4EE1"/>
    <w:rsid w:val="007E519B"/>
    <w:rsid w:val="007E53E0"/>
    <w:rsid w:val="007E54A7"/>
    <w:rsid w:val="007E58AB"/>
    <w:rsid w:val="007E58FF"/>
    <w:rsid w:val="007E5AC0"/>
    <w:rsid w:val="007E5BB0"/>
    <w:rsid w:val="007E5C4D"/>
    <w:rsid w:val="007E65B3"/>
    <w:rsid w:val="007E669F"/>
    <w:rsid w:val="007E685D"/>
    <w:rsid w:val="007E690E"/>
    <w:rsid w:val="007E6C77"/>
    <w:rsid w:val="007E6EAB"/>
    <w:rsid w:val="007E6F3D"/>
    <w:rsid w:val="007E701E"/>
    <w:rsid w:val="007E7265"/>
    <w:rsid w:val="007E774F"/>
    <w:rsid w:val="007E78E8"/>
    <w:rsid w:val="007E7995"/>
    <w:rsid w:val="007E7EE4"/>
    <w:rsid w:val="007E7F0D"/>
    <w:rsid w:val="007F01E1"/>
    <w:rsid w:val="007F0235"/>
    <w:rsid w:val="007F0400"/>
    <w:rsid w:val="007F0515"/>
    <w:rsid w:val="007F09A8"/>
    <w:rsid w:val="007F0B84"/>
    <w:rsid w:val="007F0E1B"/>
    <w:rsid w:val="007F110C"/>
    <w:rsid w:val="007F135A"/>
    <w:rsid w:val="007F17B2"/>
    <w:rsid w:val="007F1B53"/>
    <w:rsid w:val="007F1BF7"/>
    <w:rsid w:val="007F1C44"/>
    <w:rsid w:val="007F1E28"/>
    <w:rsid w:val="007F1EB3"/>
    <w:rsid w:val="007F230A"/>
    <w:rsid w:val="007F24D4"/>
    <w:rsid w:val="007F2642"/>
    <w:rsid w:val="007F26B8"/>
    <w:rsid w:val="007F2712"/>
    <w:rsid w:val="007F2713"/>
    <w:rsid w:val="007F27DB"/>
    <w:rsid w:val="007F2D15"/>
    <w:rsid w:val="007F3023"/>
    <w:rsid w:val="007F3563"/>
    <w:rsid w:val="007F3D28"/>
    <w:rsid w:val="007F3D55"/>
    <w:rsid w:val="007F3D5D"/>
    <w:rsid w:val="007F3E48"/>
    <w:rsid w:val="007F3F49"/>
    <w:rsid w:val="007F3F66"/>
    <w:rsid w:val="007F4276"/>
    <w:rsid w:val="007F428E"/>
    <w:rsid w:val="007F4A1B"/>
    <w:rsid w:val="007F4A1E"/>
    <w:rsid w:val="007F4B6D"/>
    <w:rsid w:val="007F4D17"/>
    <w:rsid w:val="007F50B5"/>
    <w:rsid w:val="007F580E"/>
    <w:rsid w:val="007F5BB5"/>
    <w:rsid w:val="007F5CAE"/>
    <w:rsid w:val="007F5D3E"/>
    <w:rsid w:val="007F5D77"/>
    <w:rsid w:val="007F5DAC"/>
    <w:rsid w:val="007F61FF"/>
    <w:rsid w:val="007F630F"/>
    <w:rsid w:val="007F63D7"/>
    <w:rsid w:val="007F65F3"/>
    <w:rsid w:val="007F66D7"/>
    <w:rsid w:val="007F71C0"/>
    <w:rsid w:val="007F762C"/>
    <w:rsid w:val="007F766D"/>
    <w:rsid w:val="007F767F"/>
    <w:rsid w:val="007F76E7"/>
    <w:rsid w:val="007F7906"/>
    <w:rsid w:val="007F7A34"/>
    <w:rsid w:val="00800108"/>
    <w:rsid w:val="0080069D"/>
    <w:rsid w:val="00800F69"/>
    <w:rsid w:val="00800F6A"/>
    <w:rsid w:val="00801380"/>
    <w:rsid w:val="00801484"/>
    <w:rsid w:val="0080154D"/>
    <w:rsid w:val="0080187D"/>
    <w:rsid w:val="00801A7C"/>
    <w:rsid w:val="0080209C"/>
    <w:rsid w:val="008023BF"/>
    <w:rsid w:val="0080294E"/>
    <w:rsid w:val="00802CA6"/>
    <w:rsid w:val="00802CAF"/>
    <w:rsid w:val="00802D5D"/>
    <w:rsid w:val="00802D74"/>
    <w:rsid w:val="00802F9D"/>
    <w:rsid w:val="00803056"/>
    <w:rsid w:val="008034C2"/>
    <w:rsid w:val="008035A7"/>
    <w:rsid w:val="00803638"/>
    <w:rsid w:val="00803696"/>
    <w:rsid w:val="00803787"/>
    <w:rsid w:val="00803BB6"/>
    <w:rsid w:val="00803E57"/>
    <w:rsid w:val="00803E9A"/>
    <w:rsid w:val="0080400E"/>
    <w:rsid w:val="00804080"/>
    <w:rsid w:val="008042EE"/>
    <w:rsid w:val="0080489E"/>
    <w:rsid w:val="00804D53"/>
    <w:rsid w:val="00804E99"/>
    <w:rsid w:val="0080522C"/>
    <w:rsid w:val="00805678"/>
    <w:rsid w:val="00805724"/>
    <w:rsid w:val="00805818"/>
    <w:rsid w:val="00805954"/>
    <w:rsid w:val="00805A46"/>
    <w:rsid w:val="00805B53"/>
    <w:rsid w:val="00805F3F"/>
    <w:rsid w:val="00805FDB"/>
    <w:rsid w:val="00806442"/>
    <w:rsid w:val="00806608"/>
    <w:rsid w:val="008066CB"/>
    <w:rsid w:val="008067D0"/>
    <w:rsid w:val="00806A04"/>
    <w:rsid w:val="00806BE8"/>
    <w:rsid w:val="008070A5"/>
    <w:rsid w:val="00807348"/>
    <w:rsid w:val="00807477"/>
    <w:rsid w:val="008078BD"/>
    <w:rsid w:val="00807925"/>
    <w:rsid w:val="00807D46"/>
    <w:rsid w:val="00807D9E"/>
    <w:rsid w:val="00810365"/>
    <w:rsid w:val="00810A29"/>
    <w:rsid w:val="00810D8A"/>
    <w:rsid w:val="00810FEC"/>
    <w:rsid w:val="00811479"/>
    <w:rsid w:val="00811B53"/>
    <w:rsid w:val="00811CE6"/>
    <w:rsid w:val="00811F10"/>
    <w:rsid w:val="008122D7"/>
    <w:rsid w:val="008122E3"/>
    <w:rsid w:val="00812574"/>
    <w:rsid w:val="008126C6"/>
    <w:rsid w:val="008126DF"/>
    <w:rsid w:val="008127E3"/>
    <w:rsid w:val="00812BB9"/>
    <w:rsid w:val="00812C67"/>
    <w:rsid w:val="00812D48"/>
    <w:rsid w:val="00813163"/>
    <w:rsid w:val="00813303"/>
    <w:rsid w:val="0081334C"/>
    <w:rsid w:val="00813419"/>
    <w:rsid w:val="00813D35"/>
    <w:rsid w:val="00813E0A"/>
    <w:rsid w:val="00814055"/>
    <w:rsid w:val="008141FB"/>
    <w:rsid w:val="0081443C"/>
    <w:rsid w:val="0081472A"/>
    <w:rsid w:val="00814A42"/>
    <w:rsid w:val="00814D95"/>
    <w:rsid w:val="008153BE"/>
    <w:rsid w:val="008153FC"/>
    <w:rsid w:val="008157F3"/>
    <w:rsid w:val="00815952"/>
    <w:rsid w:val="00815C50"/>
    <w:rsid w:val="00815C70"/>
    <w:rsid w:val="008162FD"/>
    <w:rsid w:val="008163B2"/>
    <w:rsid w:val="00816505"/>
    <w:rsid w:val="00816686"/>
    <w:rsid w:val="00816A95"/>
    <w:rsid w:val="00816C55"/>
    <w:rsid w:val="00817183"/>
    <w:rsid w:val="0081718B"/>
    <w:rsid w:val="008171C4"/>
    <w:rsid w:val="008174A4"/>
    <w:rsid w:val="008177BE"/>
    <w:rsid w:val="008179A4"/>
    <w:rsid w:val="00817D1F"/>
    <w:rsid w:val="00817DBA"/>
    <w:rsid w:val="008200DC"/>
    <w:rsid w:val="00820179"/>
    <w:rsid w:val="0082045B"/>
    <w:rsid w:val="0082053A"/>
    <w:rsid w:val="00820AFD"/>
    <w:rsid w:val="00820C17"/>
    <w:rsid w:val="00820DE9"/>
    <w:rsid w:val="0082138F"/>
    <w:rsid w:val="00821390"/>
    <w:rsid w:val="00821665"/>
    <w:rsid w:val="0082174B"/>
    <w:rsid w:val="00821793"/>
    <w:rsid w:val="00821B58"/>
    <w:rsid w:val="00821B8E"/>
    <w:rsid w:val="00822128"/>
    <w:rsid w:val="00822196"/>
    <w:rsid w:val="00822590"/>
    <w:rsid w:val="0082286E"/>
    <w:rsid w:val="00822A47"/>
    <w:rsid w:val="00822DE4"/>
    <w:rsid w:val="00823006"/>
    <w:rsid w:val="00823209"/>
    <w:rsid w:val="00823461"/>
    <w:rsid w:val="00823745"/>
    <w:rsid w:val="00823AB7"/>
    <w:rsid w:val="00823B62"/>
    <w:rsid w:val="00823DC9"/>
    <w:rsid w:val="00823EB2"/>
    <w:rsid w:val="0082449E"/>
    <w:rsid w:val="00824586"/>
    <w:rsid w:val="008245E9"/>
    <w:rsid w:val="0082481E"/>
    <w:rsid w:val="008248DA"/>
    <w:rsid w:val="00824BCF"/>
    <w:rsid w:val="00824DA1"/>
    <w:rsid w:val="0082577B"/>
    <w:rsid w:val="00825A26"/>
    <w:rsid w:val="00825A35"/>
    <w:rsid w:val="00825C24"/>
    <w:rsid w:val="00825CF2"/>
    <w:rsid w:val="00826367"/>
    <w:rsid w:val="00826639"/>
    <w:rsid w:val="0082691C"/>
    <w:rsid w:val="00826B2B"/>
    <w:rsid w:val="00826B88"/>
    <w:rsid w:val="00826BA9"/>
    <w:rsid w:val="00826D47"/>
    <w:rsid w:val="00826E0F"/>
    <w:rsid w:val="00826EE9"/>
    <w:rsid w:val="008272C2"/>
    <w:rsid w:val="00827512"/>
    <w:rsid w:val="008275FC"/>
    <w:rsid w:val="008279E7"/>
    <w:rsid w:val="00827A1A"/>
    <w:rsid w:val="00827A42"/>
    <w:rsid w:val="00827F4B"/>
    <w:rsid w:val="0083002D"/>
    <w:rsid w:val="008300B7"/>
    <w:rsid w:val="0083010A"/>
    <w:rsid w:val="00830185"/>
    <w:rsid w:val="008303ED"/>
    <w:rsid w:val="008304CA"/>
    <w:rsid w:val="00830C3F"/>
    <w:rsid w:val="00830C8E"/>
    <w:rsid w:val="00830F11"/>
    <w:rsid w:val="00830FCB"/>
    <w:rsid w:val="008312C1"/>
    <w:rsid w:val="00831533"/>
    <w:rsid w:val="00831635"/>
    <w:rsid w:val="0083163B"/>
    <w:rsid w:val="008318A5"/>
    <w:rsid w:val="00831C2F"/>
    <w:rsid w:val="00831C3A"/>
    <w:rsid w:val="00831F6A"/>
    <w:rsid w:val="00832723"/>
    <w:rsid w:val="008327CC"/>
    <w:rsid w:val="00832955"/>
    <w:rsid w:val="00832DBC"/>
    <w:rsid w:val="00832E59"/>
    <w:rsid w:val="00832F0A"/>
    <w:rsid w:val="00832F23"/>
    <w:rsid w:val="008335AE"/>
    <w:rsid w:val="0083389C"/>
    <w:rsid w:val="00833ABD"/>
    <w:rsid w:val="00833B9C"/>
    <w:rsid w:val="00833D44"/>
    <w:rsid w:val="00833DB0"/>
    <w:rsid w:val="008342D6"/>
    <w:rsid w:val="00834DC6"/>
    <w:rsid w:val="00834F19"/>
    <w:rsid w:val="00835486"/>
    <w:rsid w:val="0083579C"/>
    <w:rsid w:val="00835D29"/>
    <w:rsid w:val="008361CA"/>
    <w:rsid w:val="00836304"/>
    <w:rsid w:val="0083683D"/>
    <w:rsid w:val="008369D1"/>
    <w:rsid w:val="00836A28"/>
    <w:rsid w:val="00836C16"/>
    <w:rsid w:val="00836CEE"/>
    <w:rsid w:val="00836F8E"/>
    <w:rsid w:val="00836FBE"/>
    <w:rsid w:val="008370AE"/>
    <w:rsid w:val="008372D8"/>
    <w:rsid w:val="0083742A"/>
    <w:rsid w:val="00837699"/>
    <w:rsid w:val="00837A42"/>
    <w:rsid w:val="00837CA0"/>
    <w:rsid w:val="00837DAC"/>
    <w:rsid w:val="00840351"/>
    <w:rsid w:val="008404AB"/>
    <w:rsid w:val="008404E7"/>
    <w:rsid w:val="00840A15"/>
    <w:rsid w:val="00840D09"/>
    <w:rsid w:val="00840D24"/>
    <w:rsid w:val="00841078"/>
    <w:rsid w:val="0084145B"/>
    <w:rsid w:val="00841664"/>
    <w:rsid w:val="00841723"/>
    <w:rsid w:val="00841AB7"/>
    <w:rsid w:val="00841D4C"/>
    <w:rsid w:val="00841F70"/>
    <w:rsid w:val="00842034"/>
    <w:rsid w:val="00842432"/>
    <w:rsid w:val="008425CC"/>
    <w:rsid w:val="0084262B"/>
    <w:rsid w:val="00842632"/>
    <w:rsid w:val="00842BE2"/>
    <w:rsid w:val="00842C20"/>
    <w:rsid w:val="00842F64"/>
    <w:rsid w:val="00842FB0"/>
    <w:rsid w:val="008430E6"/>
    <w:rsid w:val="008431A0"/>
    <w:rsid w:val="00843205"/>
    <w:rsid w:val="00843708"/>
    <w:rsid w:val="00843928"/>
    <w:rsid w:val="008439AF"/>
    <w:rsid w:val="008439F1"/>
    <w:rsid w:val="00843B07"/>
    <w:rsid w:val="00843B8C"/>
    <w:rsid w:val="00843D15"/>
    <w:rsid w:val="00844301"/>
    <w:rsid w:val="0084457C"/>
    <w:rsid w:val="00844638"/>
    <w:rsid w:val="00844661"/>
    <w:rsid w:val="00844799"/>
    <w:rsid w:val="008448D1"/>
    <w:rsid w:val="00844A76"/>
    <w:rsid w:val="00844CF5"/>
    <w:rsid w:val="0084518C"/>
    <w:rsid w:val="00845510"/>
    <w:rsid w:val="008457D3"/>
    <w:rsid w:val="00845816"/>
    <w:rsid w:val="0084591B"/>
    <w:rsid w:val="00845BDD"/>
    <w:rsid w:val="00845D59"/>
    <w:rsid w:val="0084657F"/>
    <w:rsid w:val="00846752"/>
    <w:rsid w:val="00846A9C"/>
    <w:rsid w:val="00846ABE"/>
    <w:rsid w:val="00846B52"/>
    <w:rsid w:val="00846BD9"/>
    <w:rsid w:val="00846BF7"/>
    <w:rsid w:val="0084711A"/>
    <w:rsid w:val="0084714B"/>
    <w:rsid w:val="00847641"/>
    <w:rsid w:val="00847675"/>
    <w:rsid w:val="008476A0"/>
    <w:rsid w:val="00847802"/>
    <w:rsid w:val="0084790F"/>
    <w:rsid w:val="00847AA6"/>
    <w:rsid w:val="00847B40"/>
    <w:rsid w:val="00847E64"/>
    <w:rsid w:val="00850527"/>
    <w:rsid w:val="00850750"/>
    <w:rsid w:val="008507C3"/>
    <w:rsid w:val="00850983"/>
    <w:rsid w:val="00850A6A"/>
    <w:rsid w:val="00850C9A"/>
    <w:rsid w:val="00850D70"/>
    <w:rsid w:val="00850E0C"/>
    <w:rsid w:val="00850E12"/>
    <w:rsid w:val="00850E52"/>
    <w:rsid w:val="0085112B"/>
    <w:rsid w:val="0085119D"/>
    <w:rsid w:val="008511CF"/>
    <w:rsid w:val="0085188B"/>
    <w:rsid w:val="0085195A"/>
    <w:rsid w:val="00851ABE"/>
    <w:rsid w:val="00851B47"/>
    <w:rsid w:val="00851CD3"/>
    <w:rsid w:val="00852063"/>
    <w:rsid w:val="00852198"/>
    <w:rsid w:val="0085242F"/>
    <w:rsid w:val="00852720"/>
    <w:rsid w:val="00852BB1"/>
    <w:rsid w:val="00852CAD"/>
    <w:rsid w:val="00852D0B"/>
    <w:rsid w:val="0085326B"/>
    <w:rsid w:val="00853297"/>
    <w:rsid w:val="008532B1"/>
    <w:rsid w:val="008533A5"/>
    <w:rsid w:val="008537FC"/>
    <w:rsid w:val="00853F71"/>
    <w:rsid w:val="0085403B"/>
    <w:rsid w:val="00854151"/>
    <w:rsid w:val="008548B8"/>
    <w:rsid w:val="00854941"/>
    <w:rsid w:val="00854F2C"/>
    <w:rsid w:val="00855218"/>
    <w:rsid w:val="008553A9"/>
    <w:rsid w:val="00855424"/>
    <w:rsid w:val="008554C8"/>
    <w:rsid w:val="00855781"/>
    <w:rsid w:val="008560DE"/>
    <w:rsid w:val="0085635C"/>
    <w:rsid w:val="0085646A"/>
    <w:rsid w:val="0085648A"/>
    <w:rsid w:val="008564E7"/>
    <w:rsid w:val="00856731"/>
    <w:rsid w:val="00856770"/>
    <w:rsid w:val="0085678E"/>
    <w:rsid w:val="00856AE1"/>
    <w:rsid w:val="00856D4E"/>
    <w:rsid w:val="00856E23"/>
    <w:rsid w:val="00856EAF"/>
    <w:rsid w:val="008572CE"/>
    <w:rsid w:val="008573D3"/>
    <w:rsid w:val="0085749C"/>
    <w:rsid w:val="00857602"/>
    <w:rsid w:val="0085776F"/>
    <w:rsid w:val="0085795A"/>
    <w:rsid w:val="008579D1"/>
    <w:rsid w:val="00857B14"/>
    <w:rsid w:val="00857D07"/>
    <w:rsid w:val="00857EBD"/>
    <w:rsid w:val="00857F75"/>
    <w:rsid w:val="008602B6"/>
    <w:rsid w:val="00860605"/>
    <w:rsid w:val="0086063D"/>
    <w:rsid w:val="00860B1C"/>
    <w:rsid w:val="00860BA5"/>
    <w:rsid w:val="00860E51"/>
    <w:rsid w:val="00860FBB"/>
    <w:rsid w:val="00861021"/>
    <w:rsid w:val="008612CC"/>
    <w:rsid w:val="0086151F"/>
    <w:rsid w:val="0086154A"/>
    <w:rsid w:val="0086173E"/>
    <w:rsid w:val="00861A34"/>
    <w:rsid w:val="00861DA3"/>
    <w:rsid w:val="00861DB6"/>
    <w:rsid w:val="00861E0C"/>
    <w:rsid w:val="00861E6A"/>
    <w:rsid w:val="0086219D"/>
    <w:rsid w:val="0086227B"/>
    <w:rsid w:val="00862414"/>
    <w:rsid w:val="00862469"/>
    <w:rsid w:val="00862901"/>
    <w:rsid w:val="00862D2D"/>
    <w:rsid w:val="00862D8B"/>
    <w:rsid w:val="00862DBB"/>
    <w:rsid w:val="00862E9C"/>
    <w:rsid w:val="00862F85"/>
    <w:rsid w:val="00863170"/>
    <w:rsid w:val="008634A5"/>
    <w:rsid w:val="0086355B"/>
    <w:rsid w:val="00863741"/>
    <w:rsid w:val="0086383D"/>
    <w:rsid w:val="00863B88"/>
    <w:rsid w:val="00863CE3"/>
    <w:rsid w:val="00863EF2"/>
    <w:rsid w:val="0086413D"/>
    <w:rsid w:val="00864462"/>
    <w:rsid w:val="0086454D"/>
    <w:rsid w:val="00864715"/>
    <w:rsid w:val="00864A4A"/>
    <w:rsid w:val="00864B34"/>
    <w:rsid w:val="00864B91"/>
    <w:rsid w:val="00864C11"/>
    <w:rsid w:val="00865A0D"/>
    <w:rsid w:val="00865D55"/>
    <w:rsid w:val="00865E1C"/>
    <w:rsid w:val="0086604C"/>
    <w:rsid w:val="0086613E"/>
    <w:rsid w:val="0086632C"/>
    <w:rsid w:val="008663CE"/>
    <w:rsid w:val="0086644D"/>
    <w:rsid w:val="008664B7"/>
    <w:rsid w:val="00866981"/>
    <w:rsid w:val="00866989"/>
    <w:rsid w:val="00866BD3"/>
    <w:rsid w:val="00866D01"/>
    <w:rsid w:val="0086724C"/>
    <w:rsid w:val="00867709"/>
    <w:rsid w:val="00867A9D"/>
    <w:rsid w:val="00867DD7"/>
    <w:rsid w:val="00867ED9"/>
    <w:rsid w:val="00870040"/>
    <w:rsid w:val="008704D3"/>
    <w:rsid w:val="0087084D"/>
    <w:rsid w:val="00870BC5"/>
    <w:rsid w:val="00870CD8"/>
    <w:rsid w:val="00870E44"/>
    <w:rsid w:val="00870F3C"/>
    <w:rsid w:val="00870F70"/>
    <w:rsid w:val="00871190"/>
    <w:rsid w:val="008711BD"/>
    <w:rsid w:val="008712FE"/>
    <w:rsid w:val="00871435"/>
    <w:rsid w:val="00871587"/>
    <w:rsid w:val="00871915"/>
    <w:rsid w:val="00871986"/>
    <w:rsid w:val="008719F6"/>
    <w:rsid w:val="00871A95"/>
    <w:rsid w:val="00871D1D"/>
    <w:rsid w:val="00871EBB"/>
    <w:rsid w:val="00872741"/>
    <w:rsid w:val="008728EE"/>
    <w:rsid w:val="00872A92"/>
    <w:rsid w:val="00872B12"/>
    <w:rsid w:val="00872B13"/>
    <w:rsid w:val="008735FE"/>
    <w:rsid w:val="008737F5"/>
    <w:rsid w:val="00873824"/>
    <w:rsid w:val="00873A1E"/>
    <w:rsid w:val="00873BB8"/>
    <w:rsid w:val="008740F9"/>
    <w:rsid w:val="00874185"/>
    <w:rsid w:val="008743D4"/>
    <w:rsid w:val="00874757"/>
    <w:rsid w:val="0087495C"/>
    <w:rsid w:val="00874D11"/>
    <w:rsid w:val="00874D5B"/>
    <w:rsid w:val="00874FA7"/>
    <w:rsid w:val="008750EF"/>
    <w:rsid w:val="008755F0"/>
    <w:rsid w:val="00875651"/>
    <w:rsid w:val="008757D6"/>
    <w:rsid w:val="0087588C"/>
    <w:rsid w:val="00875961"/>
    <w:rsid w:val="00875FAE"/>
    <w:rsid w:val="00876189"/>
    <w:rsid w:val="008763AB"/>
    <w:rsid w:val="008763FA"/>
    <w:rsid w:val="0087685E"/>
    <w:rsid w:val="008768C0"/>
    <w:rsid w:val="008768C3"/>
    <w:rsid w:val="00876F22"/>
    <w:rsid w:val="0087723C"/>
    <w:rsid w:val="00877543"/>
    <w:rsid w:val="0087758C"/>
    <w:rsid w:val="00877600"/>
    <w:rsid w:val="00877613"/>
    <w:rsid w:val="00877B56"/>
    <w:rsid w:val="00877DE3"/>
    <w:rsid w:val="00877EF7"/>
    <w:rsid w:val="0088036B"/>
    <w:rsid w:val="008804D7"/>
    <w:rsid w:val="00880692"/>
    <w:rsid w:val="0088069F"/>
    <w:rsid w:val="00880717"/>
    <w:rsid w:val="00880884"/>
    <w:rsid w:val="008808E3"/>
    <w:rsid w:val="00880BC2"/>
    <w:rsid w:val="00880E7D"/>
    <w:rsid w:val="008816CB"/>
    <w:rsid w:val="008818CE"/>
    <w:rsid w:val="00881928"/>
    <w:rsid w:val="00881B93"/>
    <w:rsid w:val="00881CF4"/>
    <w:rsid w:val="00881D0D"/>
    <w:rsid w:val="00882105"/>
    <w:rsid w:val="0088210C"/>
    <w:rsid w:val="00882130"/>
    <w:rsid w:val="0088225F"/>
    <w:rsid w:val="00882388"/>
    <w:rsid w:val="008826F2"/>
    <w:rsid w:val="00882839"/>
    <w:rsid w:val="00882AB1"/>
    <w:rsid w:val="00882E1A"/>
    <w:rsid w:val="0088330D"/>
    <w:rsid w:val="008833CC"/>
    <w:rsid w:val="00883425"/>
    <w:rsid w:val="00883826"/>
    <w:rsid w:val="00883878"/>
    <w:rsid w:val="00883903"/>
    <w:rsid w:val="00883AD9"/>
    <w:rsid w:val="00883E08"/>
    <w:rsid w:val="008846FC"/>
    <w:rsid w:val="00884716"/>
    <w:rsid w:val="0088471C"/>
    <w:rsid w:val="00884A2A"/>
    <w:rsid w:val="00884BA9"/>
    <w:rsid w:val="00885638"/>
    <w:rsid w:val="0088569D"/>
    <w:rsid w:val="0088587B"/>
    <w:rsid w:val="008859EF"/>
    <w:rsid w:val="00885B61"/>
    <w:rsid w:val="00885C21"/>
    <w:rsid w:val="00885CED"/>
    <w:rsid w:val="00885D43"/>
    <w:rsid w:val="00885F76"/>
    <w:rsid w:val="00886140"/>
    <w:rsid w:val="008862FF"/>
    <w:rsid w:val="0088694B"/>
    <w:rsid w:val="00886D85"/>
    <w:rsid w:val="00886F1C"/>
    <w:rsid w:val="0088716A"/>
    <w:rsid w:val="0088727B"/>
    <w:rsid w:val="008872DE"/>
    <w:rsid w:val="00887433"/>
    <w:rsid w:val="00887DD9"/>
    <w:rsid w:val="00887F64"/>
    <w:rsid w:val="0089006E"/>
    <w:rsid w:val="008900BC"/>
    <w:rsid w:val="00890BDF"/>
    <w:rsid w:val="00890DAC"/>
    <w:rsid w:val="00890F8F"/>
    <w:rsid w:val="0089132E"/>
    <w:rsid w:val="00891356"/>
    <w:rsid w:val="00891409"/>
    <w:rsid w:val="0089151C"/>
    <w:rsid w:val="0089164A"/>
    <w:rsid w:val="0089187B"/>
    <w:rsid w:val="00891C53"/>
    <w:rsid w:val="00891F18"/>
    <w:rsid w:val="00892261"/>
    <w:rsid w:val="00892358"/>
    <w:rsid w:val="0089241C"/>
    <w:rsid w:val="00892587"/>
    <w:rsid w:val="0089266D"/>
    <w:rsid w:val="00892790"/>
    <w:rsid w:val="00892939"/>
    <w:rsid w:val="00892BA6"/>
    <w:rsid w:val="00892C6E"/>
    <w:rsid w:val="00893061"/>
    <w:rsid w:val="00893182"/>
    <w:rsid w:val="008931D2"/>
    <w:rsid w:val="0089331B"/>
    <w:rsid w:val="00893615"/>
    <w:rsid w:val="0089396F"/>
    <w:rsid w:val="008939CC"/>
    <w:rsid w:val="00893B57"/>
    <w:rsid w:val="00893B93"/>
    <w:rsid w:val="00893D6D"/>
    <w:rsid w:val="00893EBC"/>
    <w:rsid w:val="00893FA6"/>
    <w:rsid w:val="00894280"/>
    <w:rsid w:val="008942E9"/>
    <w:rsid w:val="00894CEA"/>
    <w:rsid w:val="00895472"/>
    <w:rsid w:val="00895912"/>
    <w:rsid w:val="00895AEF"/>
    <w:rsid w:val="00895C95"/>
    <w:rsid w:val="00895CB3"/>
    <w:rsid w:val="00895DBA"/>
    <w:rsid w:val="00895F7F"/>
    <w:rsid w:val="0089605F"/>
    <w:rsid w:val="00896114"/>
    <w:rsid w:val="00896278"/>
    <w:rsid w:val="0089654C"/>
    <w:rsid w:val="008965F2"/>
    <w:rsid w:val="00896A27"/>
    <w:rsid w:val="00896B1D"/>
    <w:rsid w:val="00896C22"/>
    <w:rsid w:val="00896C34"/>
    <w:rsid w:val="00896F24"/>
    <w:rsid w:val="00896FDE"/>
    <w:rsid w:val="00896FF3"/>
    <w:rsid w:val="00897175"/>
    <w:rsid w:val="00897180"/>
    <w:rsid w:val="0089718B"/>
    <w:rsid w:val="0089729F"/>
    <w:rsid w:val="008A016E"/>
    <w:rsid w:val="008A0303"/>
    <w:rsid w:val="008A0347"/>
    <w:rsid w:val="008A0636"/>
    <w:rsid w:val="008A076E"/>
    <w:rsid w:val="008A07A4"/>
    <w:rsid w:val="008A08B1"/>
    <w:rsid w:val="008A0931"/>
    <w:rsid w:val="008A0B49"/>
    <w:rsid w:val="008A0C1C"/>
    <w:rsid w:val="008A0CC4"/>
    <w:rsid w:val="008A0D56"/>
    <w:rsid w:val="008A0E44"/>
    <w:rsid w:val="008A116D"/>
    <w:rsid w:val="008A1362"/>
    <w:rsid w:val="008A148D"/>
    <w:rsid w:val="008A1599"/>
    <w:rsid w:val="008A1866"/>
    <w:rsid w:val="008A1976"/>
    <w:rsid w:val="008A1ED9"/>
    <w:rsid w:val="008A1F49"/>
    <w:rsid w:val="008A1F5A"/>
    <w:rsid w:val="008A2059"/>
    <w:rsid w:val="008A216E"/>
    <w:rsid w:val="008A2229"/>
    <w:rsid w:val="008A2363"/>
    <w:rsid w:val="008A2633"/>
    <w:rsid w:val="008A264B"/>
    <w:rsid w:val="008A28DF"/>
    <w:rsid w:val="008A292D"/>
    <w:rsid w:val="008A2B1F"/>
    <w:rsid w:val="008A2B3C"/>
    <w:rsid w:val="008A2C28"/>
    <w:rsid w:val="008A2EB9"/>
    <w:rsid w:val="008A325D"/>
    <w:rsid w:val="008A332A"/>
    <w:rsid w:val="008A338E"/>
    <w:rsid w:val="008A339D"/>
    <w:rsid w:val="008A3754"/>
    <w:rsid w:val="008A39D7"/>
    <w:rsid w:val="008A3EF1"/>
    <w:rsid w:val="008A3F5E"/>
    <w:rsid w:val="008A3F60"/>
    <w:rsid w:val="008A4296"/>
    <w:rsid w:val="008A4545"/>
    <w:rsid w:val="008A4E60"/>
    <w:rsid w:val="008A4EAB"/>
    <w:rsid w:val="008A4FEF"/>
    <w:rsid w:val="008A5178"/>
    <w:rsid w:val="008A51D4"/>
    <w:rsid w:val="008A522B"/>
    <w:rsid w:val="008A550F"/>
    <w:rsid w:val="008A5DA1"/>
    <w:rsid w:val="008A6077"/>
    <w:rsid w:val="008A62CF"/>
    <w:rsid w:val="008A64F1"/>
    <w:rsid w:val="008A65B9"/>
    <w:rsid w:val="008A6712"/>
    <w:rsid w:val="008A6722"/>
    <w:rsid w:val="008A685B"/>
    <w:rsid w:val="008A6912"/>
    <w:rsid w:val="008A696E"/>
    <w:rsid w:val="008A6E2A"/>
    <w:rsid w:val="008A6E60"/>
    <w:rsid w:val="008A70CB"/>
    <w:rsid w:val="008A76FB"/>
    <w:rsid w:val="008A7756"/>
    <w:rsid w:val="008A7D74"/>
    <w:rsid w:val="008A7DB3"/>
    <w:rsid w:val="008A7EC2"/>
    <w:rsid w:val="008A7F72"/>
    <w:rsid w:val="008B0892"/>
    <w:rsid w:val="008B0A9A"/>
    <w:rsid w:val="008B0D39"/>
    <w:rsid w:val="008B0EDA"/>
    <w:rsid w:val="008B133C"/>
    <w:rsid w:val="008B143C"/>
    <w:rsid w:val="008B14E1"/>
    <w:rsid w:val="008B1553"/>
    <w:rsid w:val="008B1650"/>
    <w:rsid w:val="008B1652"/>
    <w:rsid w:val="008B186A"/>
    <w:rsid w:val="008B1B11"/>
    <w:rsid w:val="008B20FB"/>
    <w:rsid w:val="008B2120"/>
    <w:rsid w:val="008B2151"/>
    <w:rsid w:val="008B2209"/>
    <w:rsid w:val="008B224E"/>
    <w:rsid w:val="008B249C"/>
    <w:rsid w:val="008B24B5"/>
    <w:rsid w:val="008B28EE"/>
    <w:rsid w:val="008B2DC4"/>
    <w:rsid w:val="008B2F80"/>
    <w:rsid w:val="008B3048"/>
    <w:rsid w:val="008B369A"/>
    <w:rsid w:val="008B3950"/>
    <w:rsid w:val="008B3B7F"/>
    <w:rsid w:val="008B3C26"/>
    <w:rsid w:val="008B3EC6"/>
    <w:rsid w:val="008B3F63"/>
    <w:rsid w:val="008B3F72"/>
    <w:rsid w:val="008B4117"/>
    <w:rsid w:val="008B467B"/>
    <w:rsid w:val="008B47BB"/>
    <w:rsid w:val="008B4826"/>
    <w:rsid w:val="008B49A7"/>
    <w:rsid w:val="008B4A61"/>
    <w:rsid w:val="008B4BE3"/>
    <w:rsid w:val="008B5178"/>
    <w:rsid w:val="008B56C3"/>
    <w:rsid w:val="008B5FC5"/>
    <w:rsid w:val="008B608A"/>
    <w:rsid w:val="008B6162"/>
    <w:rsid w:val="008B6164"/>
    <w:rsid w:val="008B6247"/>
    <w:rsid w:val="008B633A"/>
    <w:rsid w:val="008B6438"/>
    <w:rsid w:val="008B6681"/>
    <w:rsid w:val="008B66CB"/>
    <w:rsid w:val="008B688B"/>
    <w:rsid w:val="008B6936"/>
    <w:rsid w:val="008B6B52"/>
    <w:rsid w:val="008B6D2F"/>
    <w:rsid w:val="008B6D4F"/>
    <w:rsid w:val="008B722A"/>
    <w:rsid w:val="008B72BA"/>
    <w:rsid w:val="008B72C7"/>
    <w:rsid w:val="008B752E"/>
    <w:rsid w:val="008B7AF7"/>
    <w:rsid w:val="008B7C95"/>
    <w:rsid w:val="008B7FEF"/>
    <w:rsid w:val="008C0001"/>
    <w:rsid w:val="008C01D1"/>
    <w:rsid w:val="008C0495"/>
    <w:rsid w:val="008C06AF"/>
    <w:rsid w:val="008C0826"/>
    <w:rsid w:val="008C0BEB"/>
    <w:rsid w:val="008C0D56"/>
    <w:rsid w:val="008C0F17"/>
    <w:rsid w:val="008C135D"/>
    <w:rsid w:val="008C180E"/>
    <w:rsid w:val="008C182C"/>
    <w:rsid w:val="008C1852"/>
    <w:rsid w:val="008C18F1"/>
    <w:rsid w:val="008C1A28"/>
    <w:rsid w:val="008C1AB3"/>
    <w:rsid w:val="008C1AD6"/>
    <w:rsid w:val="008C1B01"/>
    <w:rsid w:val="008C1BFF"/>
    <w:rsid w:val="008C22C3"/>
    <w:rsid w:val="008C2785"/>
    <w:rsid w:val="008C2AE1"/>
    <w:rsid w:val="008C2FA5"/>
    <w:rsid w:val="008C2FD9"/>
    <w:rsid w:val="008C302E"/>
    <w:rsid w:val="008C36A8"/>
    <w:rsid w:val="008C37B8"/>
    <w:rsid w:val="008C3BC8"/>
    <w:rsid w:val="008C3E5B"/>
    <w:rsid w:val="008C3FD3"/>
    <w:rsid w:val="008C3FEB"/>
    <w:rsid w:val="008C40F5"/>
    <w:rsid w:val="008C4121"/>
    <w:rsid w:val="008C4369"/>
    <w:rsid w:val="008C43A0"/>
    <w:rsid w:val="008C445B"/>
    <w:rsid w:val="008C44E6"/>
    <w:rsid w:val="008C4522"/>
    <w:rsid w:val="008C466F"/>
    <w:rsid w:val="008C467F"/>
    <w:rsid w:val="008C4B9B"/>
    <w:rsid w:val="008C542B"/>
    <w:rsid w:val="008C5526"/>
    <w:rsid w:val="008C5BD6"/>
    <w:rsid w:val="008C5EE0"/>
    <w:rsid w:val="008C62DD"/>
    <w:rsid w:val="008C64AD"/>
    <w:rsid w:val="008C662D"/>
    <w:rsid w:val="008C6E9F"/>
    <w:rsid w:val="008C711F"/>
    <w:rsid w:val="008C712D"/>
    <w:rsid w:val="008C723D"/>
    <w:rsid w:val="008C72C9"/>
    <w:rsid w:val="008C74BE"/>
    <w:rsid w:val="008C79C4"/>
    <w:rsid w:val="008C7AD1"/>
    <w:rsid w:val="008C7BCA"/>
    <w:rsid w:val="008C7E91"/>
    <w:rsid w:val="008D01A9"/>
    <w:rsid w:val="008D056E"/>
    <w:rsid w:val="008D0800"/>
    <w:rsid w:val="008D0ADA"/>
    <w:rsid w:val="008D0BF8"/>
    <w:rsid w:val="008D0E7E"/>
    <w:rsid w:val="008D102C"/>
    <w:rsid w:val="008D1046"/>
    <w:rsid w:val="008D1166"/>
    <w:rsid w:val="008D1503"/>
    <w:rsid w:val="008D1689"/>
    <w:rsid w:val="008D17CA"/>
    <w:rsid w:val="008D1BD7"/>
    <w:rsid w:val="008D1DD0"/>
    <w:rsid w:val="008D1E28"/>
    <w:rsid w:val="008D202B"/>
    <w:rsid w:val="008D272E"/>
    <w:rsid w:val="008D2751"/>
    <w:rsid w:val="008D2829"/>
    <w:rsid w:val="008D2F38"/>
    <w:rsid w:val="008D3047"/>
    <w:rsid w:val="008D30D2"/>
    <w:rsid w:val="008D33B3"/>
    <w:rsid w:val="008D3420"/>
    <w:rsid w:val="008D34CE"/>
    <w:rsid w:val="008D361E"/>
    <w:rsid w:val="008D3643"/>
    <w:rsid w:val="008D36D0"/>
    <w:rsid w:val="008D385D"/>
    <w:rsid w:val="008D39F1"/>
    <w:rsid w:val="008D400C"/>
    <w:rsid w:val="008D40FD"/>
    <w:rsid w:val="008D44D4"/>
    <w:rsid w:val="008D47CE"/>
    <w:rsid w:val="008D49ED"/>
    <w:rsid w:val="008D4B6A"/>
    <w:rsid w:val="008D4D6E"/>
    <w:rsid w:val="008D4DB5"/>
    <w:rsid w:val="008D4F20"/>
    <w:rsid w:val="008D4F6B"/>
    <w:rsid w:val="008D53BE"/>
    <w:rsid w:val="008D53D3"/>
    <w:rsid w:val="008D55EE"/>
    <w:rsid w:val="008D5683"/>
    <w:rsid w:val="008D588B"/>
    <w:rsid w:val="008D5AB6"/>
    <w:rsid w:val="008D5B4E"/>
    <w:rsid w:val="008D6052"/>
    <w:rsid w:val="008D6331"/>
    <w:rsid w:val="008D6B6A"/>
    <w:rsid w:val="008D6C71"/>
    <w:rsid w:val="008D70FD"/>
    <w:rsid w:val="008D720F"/>
    <w:rsid w:val="008D73B5"/>
    <w:rsid w:val="008E000E"/>
    <w:rsid w:val="008E01D1"/>
    <w:rsid w:val="008E0380"/>
    <w:rsid w:val="008E03F9"/>
    <w:rsid w:val="008E05D0"/>
    <w:rsid w:val="008E0814"/>
    <w:rsid w:val="008E0B58"/>
    <w:rsid w:val="008E0E06"/>
    <w:rsid w:val="008E0F04"/>
    <w:rsid w:val="008E148D"/>
    <w:rsid w:val="008E1553"/>
    <w:rsid w:val="008E16E4"/>
    <w:rsid w:val="008E17DF"/>
    <w:rsid w:val="008E1864"/>
    <w:rsid w:val="008E1DF8"/>
    <w:rsid w:val="008E1E4C"/>
    <w:rsid w:val="008E1F5F"/>
    <w:rsid w:val="008E20B7"/>
    <w:rsid w:val="008E221B"/>
    <w:rsid w:val="008E234B"/>
    <w:rsid w:val="008E23B2"/>
    <w:rsid w:val="008E2B76"/>
    <w:rsid w:val="008E2D89"/>
    <w:rsid w:val="008E2E65"/>
    <w:rsid w:val="008E2EA5"/>
    <w:rsid w:val="008E313B"/>
    <w:rsid w:val="008E31C2"/>
    <w:rsid w:val="008E3481"/>
    <w:rsid w:val="008E34C9"/>
    <w:rsid w:val="008E36BC"/>
    <w:rsid w:val="008E3718"/>
    <w:rsid w:val="008E384D"/>
    <w:rsid w:val="008E39E2"/>
    <w:rsid w:val="008E3DF3"/>
    <w:rsid w:val="008E3F85"/>
    <w:rsid w:val="008E3F86"/>
    <w:rsid w:val="008E400E"/>
    <w:rsid w:val="008E4122"/>
    <w:rsid w:val="008E42DB"/>
    <w:rsid w:val="008E43BA"/>
    <w:rsid w:val="008E465D"/>
    <w:rsid w:val="008E4729"/>
    <w:rsid w:val="008E4967"/>
    <w:rsid w:val="008E4B1F"/>
    <w:rsid w:val="008E4C28"/>
    <w:rsid w:val="008E4D9A"/>
    <w:rsid w:val="008E4F58"/>
    <w:rsid w:val="008E5048"/>
    <w:rsid w:val="008E5673"/>
    <w:rsid w:val="008E5B3C"/>
    <w:rsid w:val="008E5DA2"/>
    <w:rsid w:val="008E5FB7"/>
    <w:rsid w:val="008E631B"/>
    <w:rsid w:val="008E65A0"/>
    <w:rsid w:val="008E66EA"/>
    <w:rsid w:val="008E6737"/>
    <w:rsid w:val="008E695C"/>
    <w:rsid w:val="008E697C"/>
    <w:rsid w:val="008E69E1"/>
    <w:rsid w:val="008E6B00"/>
    <w:rsid w:val="008E6B59"/>
    <w:rsid w:val="008E6D24"/>
    <w:rsid w:val="008E6E2A"/>
    <w:rsid w:val="008E6E5A"/>
    <w:rsid w:val="008E78E0"/>
    <w:rsid w:val="008E7961"/>
    <w:rsid w:val="008E7AF0"/>
    <w:rsid w:val="008E7B12"/>
    <w:rsid w:val="008E7C83"/>
    <w:rsid w:val="008E7ED6"/>
    <w:rsid w:val="008E7F8E"/>
    <w:rsid w:val="008F06D1"/>
    <w:rsid w:val="008F0775"/>
    <w:rsid w:val="008F080E"/>
    <w:rsid w:val="008F0D1F"/>
    <w:rsid w:val="008F0D29"/>
    <w:rsid w:val="008F0E30"/>
    <w:rsid w:val="008F0FB2"/>
    <w:rsid w:val="008F1187"/>
    <w:rsid w:val="008F1447"/>
    <w:rsid w:val="008F1511"/>
    <w:rsid w:val="008F1552"/>
    <w:rsid w:val="008F1922"/>
    <w:rsid w:val="008F1A97"/>
    <w:rsid w:val="008F1AA6"/>
    <w:rsid w:val="008F1F65"/>
    <w:rsid w:val="008F1FD2"/>
    <w:rsid w:val="008F2185"/>
    <w:rsid w:val="008F2282"/>
    <w:rsid w:val="008F22AC"/>
    <w:rsid w:val="008F237A"/>
    <w:rsid w:val="008F275E"/>
    <w:rsid w:val="008F289C"/>
    <w:rsid w:val="008F2962"/>
    <w:rsid w:val="008F2A27"/>
    <w:rsid w:val="008F2B2A"/>
    <w:rsid w:val="008F2B56"/>
    <w:rsid w:val="008F2BC5"/>
    <w:rsid w:val="008F2D9A"/>
    <w:rsid w:val="008F37FE"/>
    <w:rsid w:val="008F3A51"/>
    <w:rsid w:val="008F3CCB"/>
    <w:rsid w:val="008F3E99"/>
    <w:rsid w:val="008F3EBE"/>
    <w:rsid w:val="008F3EE8"/>
    <w:rsid w:val="008F40CA"/>
    <w:rsid w:val="008F4130"/>
    <w:rsid w:val="008F426B"/>
    <w:rsid w:val="008F4526"/>
    <w:rsid w:val="008F4542"/>
    <w:rsid w:val="008F497B"/>
    <w:rsid w:val="008F4B97"/>
    <w:rsid w:val="008F4C3D"/>
    <w:rsid w:val="008F4F94"/>
    <w:rsid w:val="008F5096"/>
    <w:rsid w:val="008F50C3"/>
    <w:rsid w:val="008F51FC"/>
    <w:rsid w:val="008F5276"/>
    <w:rsid w:val="008F5285"/>
    <w:rsid w:val="008F531F"/>
    <w:rsid w:val="008F53B3"/>
    <w:rsid w:val="008F5555"/>
    <w:rsid w:val="008F5CB7"/>
    <w:rsid w:val="008F5DA3"/>
    <w:rsid w:val="008F5EB0"/>
    <w:rsid w:val="008F650E"/>
    <w:rsid w:val="008F65EE"/>
    <w:rsid w:val="008F69A6"/>
    <w:rsid w:val="008F69E3"/>
    <w:rsid w:val="008F6A76"/>
    <w:rsid w:val="008F6CB4"/>
    <w:rsid w:val="008F6D56"/>
    <w:rsid w:val="008F6E99"/>
    <w:rsid w:val="008F707D"/>
    <w:rsid w:val="008F7129"/>
    <w:rsid w:val="008F72C1"/>
    <w:rsid w:val="008F73E0"/>
    <w:rsid w:val="008F7472"/>
    <w:rsid w:val="008F74D6"/>
    <w:rsid w:val="008F7591"/>
    <w:rsid w:val="008F77F4"/>
    <w:rsid w:val="008F7A85"/>
    <w:rsid w:val="008F7DA4"/>
    <w:rsid w:val="008F7FF0"/>
    <w:rsid w:val="009001BE"/>
    <w:rsid w:val="0090058A"/>
    <w:rsid w:val="00900C03"/>
    <w:rsid w:val="00900E75"/>
    <w:rsid w:val="0090119A"/>
    <w:rsid w:val="00901269"/>
    <w:rsid w:val="009014C3"/>
    <w:rsid w:val="00901A24"/>
    <w:rsid w:val="00901BB4"/>
    <w:rsid w:val="00901D40"/>
    <w:rsid w:val="00902040"/>
    <w:rsid w:val="0090208E"/>
    <w:rsid w:val="009023C6"/>
    <w:rsid w:val="00902512"/>
    <w:rsid w:val="0090276E"/>
    <w:rsid w:val="00902B0E"/>
    <w:rsid w:val="00902C09"/>
    <w:rsid w:val="009031A0"/>
    <w:rsid w:val="009032CA"/>
    <w:rsid w:val="0090362E"/>
    <w:rsid w:val="009036AF"/>
    <w:rsid w:val="0090376E"/>
    <w:rsid w:val="009038FB"/>
    <w:rsid w:val="00903DFD"/>
    <w:rsid w:val="00903E28"/>
    <w:rsid w:val="00903E60"/>
    <w:rsid w:val="00903E86"/>
    <w:rsid w:val="00903F9A"/>
    <w:rsid w:val="00904198"/>
    <w:rsid w:val="0090442A"/>
    <w:rsid w:val="00904436"/>
    <w:rsid w:val="00904456"/>
    <w:rsid w:val="009044A0"/>
    <w:rsid w:val="00904A3E"/>
    <w:rsid w:val="00904A5B"/>
    <w:rsid w:val="00904BB3"/>
    <w:rsid w:val="00904D66"/>
    <w:rsid w:val="009050E8"/>
    <w:rsid w:val="009051B6"/>
    <w:rsid w:val="009056C6"/>
    <w:rsid w:val="00905B15"/>
    <w:rsid w:val="00905C4D"/>
    <w:rsid w:val="00905EB7"/>
    <w:rsid w:val="00906494"/>
    <w:rsid w:val="009065C7"/>
    <w:rsid w:val="009066D0"/>
    <w:rsid w:val="00906AAA"/>
    <w:rsid w:val="00906BEE"/>
    <w:rsid w:val="0090720F"/>
    <w:rsid w:val="009073CF"/>
    <w:rsid w:val="0090761E"/>
    <w:rsid w:val="009076D3"/>
    <w:rsid w:val="00907A47"/>
    <w:rsid w:val="00907A6A"/>
    <w:rsid w:val="00907B60"/>
    <w:rsid w:val="00907C3E"/>
    <w:rsid w:val="00910118"/>
    <w:rsid w:val="00910388"/>
    <w:rsid w:val="009108F4"/>
    <w:rsid w:val="00910A48"/>
    <w:rsid w:val="00910A6A"/>
    <w:rsid w:val="00910B04"/>
    <w:rsid w:val="00911184"/>
    <w:rsid w:val="00911217"/>
    <w:rsid w:val="009112E4"/>
    <w:rsid w:val="0091145A"/>
    <w:rsid w:val="00911507"/>
    <w:rsid w:val="00911697"/>
    <w:rsid w:val="00911842"/>
    <w:rsid w:val="00911895"/>
    <w:rsid w:val="009118DC"/>
    <w:rsid w:val="0091190C"/>
    <w:rsid w:val="00911953"/>
    <w:rsid w:val="00911B69"/>
    <w:rsid w:val="0091203E"/>
    <w:rsid w:val="00912303"/>
    <w:rsid w:val="00912324"/>
    <w:rsid w:val="009127D7"/>
    <w:rsid w:val="00912BDC"/>
    <w:rsid w:val="00913020"/>
    <w:rsid w:val="00913080"/>
    <w:rsid w:val="009130B5"/>
    <w:rsid w:val="0091311A"/>
    <w:rsid w:val="00913146"/>
    <w:rsid w:val="009131D6"/>
    <w:rsid w:val="0091344B"/>
    <w:rsid w:val="00913584"/>
    <w:rsid w:val="0091362D"/>
    <w:rsid w:val="0091389C"/>
    <w:rsid w:val="009139D0"/>
    <w:rsid w:val="009139DF"/>
    <w:rsid w:val="00913B1B"/>
    <w:rsid w:val="00913E02"/>
    <w:rsid w:val="00913F5F"/>
    <w:rsid w:val="00914068"/>
    <w:rsid w:val="009145F2"/>
    <w:rsid w:val="0091462D"/>
    <w:rsid w:val="00914D5D"/>
    <w:rsid w:val="00915280"/>
    <w:rsid w:val="00915379"/>
    <w:rsid w:val="009155D9"/>
    <w:rsid w:val="00915899"/>
    <w:rsid w:val="009158AD"/>
    <w:rsid w:val="00915999"/>
    <w:rsid w:val="00916235"/>
    <w:rsid w:val="009164A6"/>
    <w:rsid w:val="009164BC"/>
    <w:rsid w:val="00916AE7"/>
    <w:rsid w:val="00916CE1"/>
    <w:rsid w:val="00916EF2"/>
    <w:rsid w:val="00917019"/>
    <w:rsid w:val="009174F3"/>
    <w:rsid w:val="009177D2"/>
    <w:rsid w:val="009179D7"/>
    <w:rsid w:val="00917C6B"/>
    <w:rsid w:val="00917F57"/>
    <w:rsid w:val="009203FD"/>
    <w:rsid w:val="00920A83"/>
    <w:rsid w:val="00920B24"/>
    <w:rsid w:val="00920F6A"/>
    <w:rsid w:val="009218A8"/>
    <w:rsid w:val="009219EA"/>
    <w:rsid w:val="00921BAD"/>
    <w:rsid w:val="009224B5"/>
    <w:rsid w:val="009227D0"/>
    <w:rsid w:val="009228ED"/>
    <w:rsid w:val="00922922"/>
    <w:rsid w:val="00922E52"/>
    <w:rsid w:val="00922F06"/>
    <w:rsid w:val="00923124"/>
    <w:rsid w:val="00923175"/>
    <w:rsid w:val="009231D5"/>
    <w:rsid w:val="00923497"/>
    <w:rsid w:val="00923541"/>
    <w:rsid w:val="00923717"/>
    <w:rsid w:val="00923A83"/>
    <w:rsid w:val="00923A86"/>
    <w:rsid w:val="00923CBE"/>
    <w:rsid w:val="00923D8D"/>
    <w:rsid w:val="0092443E"/>
    <w:rsid w:val="00924606"/>
    <w:rsid w:val="00924688"/>
    <w:rsid w:val="009249B9"/>
    <w:rsid w:val="00924A88"/>
    <w:rsid w:val="00924F3E"/>
    <w:rsid w:val="00925024"/>
    <w:rsid w:val="00925127"/>
    <w:rsid w:val="009251C5"/>
    <w:rsid w:val="009254A9"/>
    <w:rsid w:val="009257C3"/>
    <w:rsid w:val="009257F5"/>
    <w:rsid w:val="00925D83"/>
    <w:rsid w:val="00925EE4"/>
    <w:rsid w:val="00925EF2"/>
    <w:rsid w:val="009260AA"/>
    <w:rsid w:val="009260BE"/>
    <w:rsid w:val="0092615B"/>
    <w:rsid w:val="0092675E"/>
    <w:rsid w:val="009267EF"/>
    <w:rsid w:val="0092690D"/>
    <w:rsid w:val="00926955"/>
    <w:rsid w:val="00926AC1"/>
    <w:rsid w:val="00926C22"/>
    <w:rsid w:val="009270C5"/>
    <w:rsid w:val="00927906"/>
    <w:rsid w:val="00927BE1"/>
    <w:rsid w:val="00927E43"/>
    <w:rsid w:val="0093076B"/>
    <w:rsid w:val="0093082F"/>
    <w:rsid w:val="00930B8B"/>
    <w:rsid w:val="00930DCE"/>
    <w:rsid w:val="00930ECA"/>
    <w:rsid w:val="009315F7"/>
    <w:rsid w:val="0093165A"/>
    <w:rsid w:val="0093168E"/>
    <w:rsid w:val="009316DC"/>
    <w:rsid w:val="00931CDF"/>
    <w:rsid w:val="00931F86"/>
    <w:rsid w:val="009321A6"/>
    <w:rsid w:val="009326D1"/>
    <w:rsid w:val="00932718"/>
    <w:rsid w:val="00932D01"/>
    <w:rsid w:val="00932D62"/>
    <w:rsid w:val="00932F35"/>
    <w:rsid w:val="0093301B"/>
    <w:rsid w:val="0093307F"/>
    <w:rsid w:val="00933556"/>
    <w:rsid w:val="0093379A"/>
    <w:rsid w:val="009338C2"/>
    <w:rsid w:val="0093394C"/>
    <w:rsid w:val="00933A34"/>
    <w:rsid w:val="00933D7A"/>
    <w:rsid w:val="00933FF2"/>
    <w:rsid w:val="00934029"/>
    <w:rsid w:val="00934175"/>
    <w:rsid w:val="009341B3"/>
    <w:rsid w:val="00934245"/>
    <w:rsid w:val="0093442D"/>
    <w:rsid w:val="00934A94"/>
    <w:rsid w:val="00934BB0"/>
    <w:rsid w:val="00934BE2"/>
    <w:rsid w:val="00934D20"/>
    <w:rsid w:val="00934DCF"/>
    <w:rsid w:val="00934DD6"/>
    <w:rsid w:val="00934E23"/>
    <w:rsid w:val="00934F20"/>
    <w:rsid w:val="00935117"/>
    <w:rsid w:val="009351EC"/>
    <w:rsid w:val="009353A1"/>
    <w:rsid w:val="009353FC"/>
    <w:rsid w:val="0093540A"/>
    <w:rsid w:val="00935ED4"/>
    <w:rsid w:val="009360E5"/>
    <w:rsid w:val="00936216"/>
    <w:rsid w:val="0093648A"/>
    <w:rsid w:val="009364F0"/>
    <w:rsid w:val="009367CC"/>
    <w:rsid w:val="00936ED9"/>
    <w:rsid w:val="00937113"/>
    <w:rsid w:val="009374EB"/>
    <w:rsid w:val="00937617"/>
    <w:rsid w:val="0093764C"/>
    <w:rsid w:val="0093769A"/>
    <w:rsid w:val="00937753"/>
    <w:rsid w:val="00937C9C"/>
    <w:rsid w:val="00937D51"/>
    <w:rsid w:val="00937D85"/>
    <w:rsid w:val="009400DD"/>
    <w:rsid w:val="00940445"/>
    <w:rsid w:val="009404A9"/>
    <w:rsid w:val="00940663"/>
    <w:rsid w:val="0094080F"/>
    <w:rsid w:val="00940861"/>
    <w:rsid w:val="00940D10"/>
    <w:rsid w:val="00940E4D"/>
    <w:rsid w:val="00941217"/>
    <w:rsid w:val="00941772"/>
    <w:rsid w:val="0094183F"/>
    <w:rsid w:val="009419F2"/>
    <w:rsid w:val="00941B29"/>
    <w:rsid w:val="00942071"/>
    <w:rsid w:val="0094224D"/>
    <w:rsid w:val="009424F1"/>
    <w:rsid w:val="0094250C"/>
    <w:rsid w:val="00942591"/>
    <w:rsid w:val="009429A6"/>
    <w:rsid w:val="00942CDA"/>
    <w:rsid w:val="00942EEC"/>
    <w:rsid w:val="009432C8"/>
    <w:rsid w:val="00943650"/>
    <w:rsid w:val="00943868"/>
    <w:rsid w:val="009439B6"/>
    <w:rsid w:val="00943B91"/>
    <w:rsid w:val="00943C16"/>
    <w:rsid w:val="00943F83"/>
    <w:rsid w:val="00943FDA"/>
    <w:rsid w:val="009446FF"/>
    <w:rsid w:val="0094477B"/>
    <w:rsid w:val="00944C6B"/>
    <w:rsid w:val="00944CB6"/>
    <w:rsid w:val="00944CB8"/>
    <w:rsid w:val="00944DC6"/>
    <w:rsid w:val="00944E56"/>
    <w:rsid w:val="00945208"/>
    <w:rsid w:val="00945549"/>
    <w:rsid w:val="0094560C"/>
    <w:rsid w:val="0094578A"/>
    <w:rsid w:val="00945931"/>
    <w:rsid w:val="00945B0D"/>
    <w:rsid w:val="00945DAC"/>
    <w:rsid w:val="00946B1E"/>
    <w:rsid w:val="00946BF9"/>
    <w:rsid w:val="00946E64"/>
    <w:rsid w:val="00946FA4"/>
    <w:rsid w:val="00947121"/>
    <w:rsid w:val="0094726D"/>
    <w:rsid w:val="00947584"/>
    <w:rsid w:val="0094766E"/>
    <w:rsid w:val="0094767F"/>
    <w:rsid w:val="009477DC"/>
    <w:rsid w:val="009477F2"/>
    <w:rsid w:val="0094782F"/>
    <w:rsid w:val="009479C8"/>
    <w:rsid w:val="00950310"/>
    <w:rsid w:val="0095036A"/>
    <w:rsid w:val="00950A3B"/>
    <w:rsid w:val="00950ABB"/>
    <w:rsid w:val="00950B8E"/>
    <w:rsid w:val="009511FA"/>
    <w:rsid w:val="0095131A"/>
    <w:rsid w:val="00951512"/>
    <w:rsid w:val="00951881"/>
    <w:rsid w:val="00951B0B"/>
    <w:rsid w:val="00951B97"/>
    <w:rsid w:val="00951BD9"/>
    <w:rsid w:val="00951D57"/>
    <w:rsid w:val="00952167"/>
    <w:rsid w:val="00952293"/>
    <w:rsid w:val="009522CC"/>
    <w:rsid w:val="0095299D"/>
    <w:rsid w:val="009529CE"/>
    <w:rsid w:val="00952AA6"/>
    <w:rsid w:val="00952BAF"/>
    <w:rsid w:val="00952C7A"/>
    <w:rsid w:val="00952C85"/>
    <w:rsid w:val="00952CF3"/>
    <w:rsid w:val="00952DD5"/>
    <w:rsid w:val="00952E46"/>
    <w:rsid w:val="00952ED5"/>
    <w:rsid w:val="0095327A"/>
    <w:rsid w:val="009533F5"/>
    <w:rsid w:val="0095366F"/>
    <w:rsid w:val="00953A9C"/>
    <w:rsid w:val="00953B78"/>
    <w:rsid w:val="00953C41"/>
    <w:rsid w:val="009540D0"/>
    <w:rsid w:val="0095421F"/>
    <w:rsid w:val="009544FE"/>
    <w:rsid w:val="009545A8"/>
    <w:rsid w:val="009546E6"/>
    <w:rsid w:val="00954A3C"/>
    <w:rsid w:val="00954A92"/>
    <w:rsid w:val="00954BD4"/>
    <w:rsid w:val="00954EA4"/>
    <w:rsid w:val="0095507D"/>
    <w:rsid w:val="00955364"/>
    <w:rsid w:val="00955809"/>
    <w:rsid w:val="0095585B"/>
    <w:rsid w:val="0095596F"/>
    <w:rsid w:val="00955F4A"/>
    <w:rsid w:val="00956039"/>
    <w:rsid w:val="0095619F"/>
    <w:rsid w:val="009561EE"/>
    <w:rsid w:val="009563F7"/>
    <w:rsid w:val="00956B10"/>
    <w:rsid w:val="00956C3D"/>
    <w:rsid w:val="00956D7C"/>
    <w:rsid w:val="00956E2E"/>
    <w:rsid w:val="009574DF"/>
    <w:rsid w:val="009574F8"/>
    <w:rsid w:val="00957704"/>
    <w:rsid w:val="00957C14"/>
    <w:rsid w:val="00957F64"/>
    <w:rsid w:val="00960226"/>
    <w:rsid w:val="00960748"/>
    <w:rsid w:val="00960749"/>
    <w:rsid w:val="00960D36"/>
    <w:rsid w:val="00960E02"/>
    <w:rsid w:val="00960E20"/>
    <w:rsid w:val="009617A7"/>
    <w:rsid w:val="00962084"/>
    <w:rsid w:val="00962097"/>
    <w:rsid w:val="00962157"/>
    <w:rsid w:val="00962636"/>
    <w:rsid w:val="0096267A"/>
    <w:rsid w:val="009629B9"/>
    <w:rsid w:val="00962A9A"/>
    <w:rsid w:val="00962BB2"/>
    <w:rsid w:val="00962E14"/>
    <w:rsid w:val="00962E59"/>
    <w:rsid w:val="0096303B"/>
    <w:rsid w:val="009632CB"/>
    <w:rsid w:val="009632E4"/>
    <w:rsid w:val="00963571"/>
    <w:rsid w:val="0096383C"/>
    <w:rsid w:val="00963846"/>
    <w:rsid w:val="00963A1B"/>
    <w:rsid w:val="00963B9C"/>
    <w:rsid w:val="00963EC3"/>
    <w:rsid w:val="0096412C"/>
    <w:rsid w:val="00964215"/>
    <w:rsid w:val="009648E8"/>
    <w:rsid w:val="00964A53"/>
    <w:rsid w:val="00964DCD"/>
    <w:rsid w:val="00964F23"/>
    <w:rsid w:val="009651F1"/>
    <w:rsid w:val="00965674"/>
    <w:rsid w:val="009660B1"/>
    <w:rsid w:val="0096615C"/>
    <w:rsid w:val="0096625B"/>
    <w:rsid w:val="00966334"/>
    <w:rsid w:val="009663A9"/>
    <w:rsid w:val="009663D4"/>
    <w:rsid w:val="00966525"/>
    <w:rsid w:val="00966818"/>
    <w:rsid w:val="009669E7"/>
    <w:rsid w:val="00966A04"/>
    <w:rsid w:val="00966A06"/>
    <w:rsid w:val="00966AB2"/>
    <w:rsid w:val="00966B3A"/>
    <w:rsid w:val="00966BED"/>
    <w:rsid w:val="00966DE2"/>
    <w:rsid w:val="00966F60"/>
    <w:rsid w:val="0096737E"/>
    <w:rsid w:val="00967439"/>
    <w:rsid w:val="00967571"/>
    <w:rsid w:val="0096781B"/>
    <w:rsid w:val="00967834"/>
    <w:rsid w:val="009678BB"/>
    <w:rsid w:val="0096799C"/>
    <w:rsid w:val="00967C56"/>
    <w:rsid w:val="0097004B"/>
    <w:rsid w:val="009700DF"/>
    <w:rsid w:val="0097029F"/>
    <w:rsid w:val="009705E7"/>
    <w:rsid w:val="00970896"/>
    <w:rsid w:val="00970C5E"/>
    <w:rsid w:val="00970E7A"/>
    <w:rsid w:val="00970FF0"/>
    <w:rsid w:val="0097108E"/>
    <w:rsid w:val="00971346"/>
    <w:rsid w:val="00971576"/>
    <w:rsid w:val="0097164B"/>
    <w:rsid w:val="00971A73"/>
    <w:rsid w:val="00971AAD"/>
    <w:rsid w:val="00971C76"/>
    <w:rsid w:val="00971F14"/>
    <w:rsid w:val="00971FE0"/>
    <w:rsid w:val="009720AC"/>
    <w:rsid w:val="00972312"/>
    <w:rsid w:val="00972502"/>
    <w:rsid w:val="009727AE"/>
    <w:rsid w:val="00972B7C"/>
    <w:rsid w:val="00972C51"/>
    <w:rsid w:val="00972C57"/>
    <w:rsid w:val="00973061"/>
    <w:rsid w:val="009732DD"/>
    <w:rsid w:val="0097336F"/>
    <w:rsid w:val="0097346E"/>
    <w:rsid w:val="00973A0D"/>
    <w:rsid w:val="00973C13"/>
    <w:rsid w:val="00973CB8"/>
    <w:rsid w:val="00973DB0"/>
    <w:rsid w:val="009743BD"/>
    <w:rsid w:val="00974434"/>
    <w:rsid w:val="00974863"/>
    <w:rsid w:val="00974868"/>
    <w:rsid w:val="009749EE"/>
    <w:rsid w:val="00974C33"/>
    <w:rsid w:val="00974CAA"/>
    <w:rsid w:val="00974D75"/>
    <w:rsid w:val="00975082"/>
    <w:rsid w:val="00975412"/>
    <w:rsid w:val="009756DD"/>
    <w:rsid w:val="00975A8C"/>
    <w:rsid w:val="00976001"/>
    <w:rsid w:val="00976002"/>
    <w:rsid w:val="009763EF"/>
    <w:rsid w:val="009764CF"/>
    <w:rsid w:val="009765AA"/>
    <w:rsid w:val="009765D1"/>
    <w:rsid w:val="00976CB8"/>
    <w:rsid w:val="00976DC2"/>
    <w:rsid w:val="009772A1"/>
    <w:rsid w:val="00977306"/>
    <w:rsid w:val="0097769C"/>
    <w:rsid w:val="009776BE"/>
    <w:rsid w:val="0097790D"/>
    <w:rsid w:val="0098023C"/>
    <w:rsid w:val="00980544"/>
    <w:rsid w:val="0098056E"/>
    <w:rsid w:val="0098069D"/>
    <w:rsid w:val="00980B20"/>
    <w:rsid w:val="00980C9F"/>
    <w:rsid w:val="00980F1F"/>
    <w:rsid w:val="009810D2"/>
    <w:rsid w:val="00981292"/>
    <w:rsid w:val="0098134E"/>
    <w:rsid w:val="00981379"/>
    <w:rsid w:val="00981652"/>
    <w:rsid w:val="00981A23"/>
    <w:rsid w:val="00981C32"/>
    <w:rsid w:val="00981C96"/>
    <w:rsid w:val="00981DB1"/>
    <w:rsid w:val="00981FF6"/>
    <w:rsid w:val="009822B6"/>
    <w:rsid w:val="00982497"/>
    <w:rsid w:val="00982833"/>
    <w:rsid w:val="00982853"/>
    <w:rsid w:val="009828B7"/>
    <w:rsid w:val="0098299F"/>
    <w:rsid w:val="00982F29"/>
    <w:rsid w:val="00982F8E"/>
    <w:rsid w:val="00982FFB"/>
    <w:rsid w:val="009830D7"/>
    <w:rsid w:val="00983482"/>
    <w:rsid w:val="0098356E"/>
    <w:rsid w:val="00983FD6"/>
    <w:rsid w:val="009844F8"/>
    <w:rsid w:val="00984512"/>
    <w:rsid w:val="00984556"/>
    <w:rsid w:val="009846B8"/>
    <w:rsid w:val="00984C56"/>
    <w:rsid w:val="00984C93"/>
    <w:rsid w:val="0098551B"/>
    <w:rsid w:val="00985660"/>
    <w:rsid w:val="009857AF"/>
    <w:rsid w:val="00985915"/>
    <w:rsid w:val="009859F1"/>
    <w:rsid w:val="00985A99"/>
    <w:rsid w:val="00985B3E"/>
    <w:rsid w:val="00985F5C"/>
    <w:rsid w:val="0098612D"/>
    <w:rsid w:val="00986DF4"/>
    <w:rsid w:val="00986FD1"/>
    <w:rsid w:val="00987029"/>
    <w:rsid w:val="00987211"/>
    <w:rsid w:val="00987423"/>
    <w:rsid w:val="00987708"/>
    <w:rsid w:val="00987B7E"/>
    <w:rsid w:val="00987EBE"/>
    <w:rsid w:val="00990109"/>
    <w:rsid w:val="0099021D"/>
    <w:rsid w:val="009904CE"/>
    <w:rsid w:val="00990690"/>
    <w:rsid w:val="009906E8"/>
    <w:rsid w:val="00990847"/>
    <w:rsid w:val="00990C4D"/>
    <w:rsid w:val="00990F2A"/>
    <w:rsid w:val="009911FD"/>
    <w:rsid w:val="009912A6"/>
    <w:rsid w:val="00991328"/>
    <w:rsid w:val="00991485"/>
    <w:rsid w:val="009917BF"/>
    <w:rsid w:val="0099183E"/>
    <w:rsid w:val="00991BD1"/>
    <w:rsid w:val="00991BD6"/>
    <w:rsid w:val="00991C98"/>
    <w:rsid w:val="00991C9F"/>
    <w:rsid w:val="00991F4D"/>
    <w:rsid w:val="0099215A"/>
    <w:rsid w:val="0099225D"/>
    <w:rsid w:val="00992350"/>
    <w:rsid w:val="009924C2"/>
    <w:rsid w:val="00992776"/>
    <w:rsid w:val="00992AE3"/>
    <w:rsid w:val="00992BB6"/>
    <w:rsid w:val="0099334D"/>
    <w:rsid w:val="0099353F"/>
    <w:rsid w:val="00993579"/>
    <w:rsid w:val="00993743"/>
    <w:rsid w:val="009937C5"/>
    <w:rsid w:val="0099388D"/>
    <w:rsid w:val="00993CBA"/>
    <w:rsid w:val="00993D60"/>
    <w:rsid w:val="00993DC1"/>
    <w:rsid w:val="00993F06"/>
    <w:rsid w:val="00993FB5"/>
    <w:rsid w:val="00994452"/>
    <w:rsid w:val="00994459"/>
    <w:rsid w:val="0099483F"/>
    <w:rsid w:val="009949A2"/>
    <w:rsid w:val="00994A89"/>
    <w:rsid w:val="00994DD6"/>
    <w:rsid w:val="009955F0"/>
    <w:rsid w:val="00995AE1"/>
    <w:rsid w:val="00995B11"/>
    <w:rsid w:val="00995B37"/>
    <w:rsid w:val="00995CFC"/>
    <w:rsid w:val="00995D87"/>
    <w:rsid w:val="00995FDA"/>
    <w:rsid w:val="009960E6"/>
    <w:rsid w:val="00996140"/>
    <w:rsid w:val="00996621"/>
    <w:rsid w:val="009969BD"/>
    <w:rsid w:val="00996EDE"/>
    <w:rsid w:val="00997504"/>
    <w:rsid w:val="009975ED"/>
    <w:rsid w:val="009975F6"/>
    <w:rsid w:val="009976E1"/>
    <w:rsid w:val="009977F7"/>
    <w:rsid w:val="00997B70"/>
    <w:rsid w:val="00997F30"/>
    <w:rsid w:val="00997FB6"/>
    <w:rsid w:val="00997FCC"/>
    <w:rsid w:val="009A01DE"/>
    <w:rsid w:val="009A0376"/>
    <w:rsid w:val="009A0443"/>
    <w:rsid w:val="009A051A"/>
    <w:rsid w:val="009A0A88"/>
    <w:rsid w:val="009A0E20"/>
    <w:rsid w:val="009A1B58"/>
    <w:rsid w:val="009A1BE2"/>
    <w:rsid w:val="009A1CA1"/>
    <w:rsid w:val="009A1E96"/>
    <w:rsid w:val="009A2247"/>
    <w:rsid w:val="009A2756"/>
    <w:rsid w:val="009A2786"/>
    <w:rsid w:val="009A2883"/>
    <w:rsid w:val="009A2B02"/>
    <w:rsid w:val="009A2CBA"/>
    <w:rsid w:val="009A2DB7"/>
    <w:rsid w:val="009A3311"/>
    <w:rsid w:val="009A360E"/>
    <w:rsid w:val="009A3694"/>
    <w:rsid w:val="009A3706"/>
    <w:rsid w:val="009A37FD"/>
    <w:rsid w:val="009A3AE3"/>
    <w:rsid w:val="009A3FBF"/>
    <w:rsid w:val="009A403E"/>
    <w:rsid w:val="009A409B"/>
    <w:rsid w:val="009A457C"/>
    <w:rsid w:val="009A459C"/>
    <w:rsid w:val="009A4749"/>
    <w:rsid w:val="009A4846"/>
    <w:rsid w:val="009A4E5A"/>
    <w:rsid w:val="009A5040"/>
    <w:rsid w:val="009A5163"/>
    <w:rsid w:val="009A519D"/>
    <w:rsid w:val="009A5A3A"/>
    <w:rsid w:val="009A5ACF"/>
    <w:rsid w:val="009A5B67"/>
    <w:rsid w:val="009A5C00"/>
    <w:rsid w:val="009A5D91"/>
    <w:rsid w:val="009A5F61"/>
    <w:rsid w:val="009A627F"/>
    <w:rsid w:val="009A6307"/>
    <w:rsid w:val="009A6333"/>
    <w:rsid w:val="009A6372"/>
    <w:rsid w:val="009A6F54"/>
    <w:rsid w:val="009A7009"/>
    <w:rsid w:val="009A7013"/>
    <w:rsid w:val="009A723B"/>
    <w:rsid w:val="009A73A9"/>
    <w:rsid w:val="009A7473"/>
    <w:rsid w:val="009A7513"/>
    <w:rsid w:val="009A76DD"/>
    <w:rsid w:val="009A7D85"/>
    <w:rsid w:val="009A7D8D"/>
    <w:rsid w:val="009A7E43"/>
    <w:rsid w:val="009A7E68"/>
    <w:rsid w:val="009A7E86"/>
    <w:rsid w:val="009B00D3"/>
    <w:rsid w:val="009B01F6"/>
    <w:rsid w:val="009B05B6"/>
    <w:rsid w:val="009B0634"/>
    <w:rsid w:val="009B0725"/>
    <w:rsid w:val="009B0A6B"/>
    <w:rsid w:val="009B0D87"/>
    <w:rsid w:val="009B11EA"/>
    <w:rsid w:val="009B15B9"/>
    <w:rsid w:val="009B1A45"/>
    <w:rsid w:val="009B1EA3"/>
    <w:rsid w:val="009B2109"/>
    <w:rsid w:val="009B213A"/>
    <w:rsid w:val="009B21E5"/>
    <w:rsid w:val="009B2357"/>
    <w:rsid w:val="009B2730"/>
    <w:rsid w:val="009B288D"/>
    <w:rsid w:val="009B2A4B"/>
    <w:rsid w:val="009B2AED"/>
    <w:rsid w:val="009B2ECB"/>
    <w:rsid w:val="009B3174"/>
    <w:rsid w:val="009B3302"/>
    <w:rsid w:val="009B3645"/>
    <w:rsid w:val="009B3662"/>
    <w:rsid w:val="009B36D5"/>
    <w:rsid w:val="009B383D"/>
    <w:rsid w:val="009B3A65"/>
    <w:rsid w:val="009B3C7B"/>
    <w:rsid w:val="009B3EE9"/>
    <w:rsid w:val="009B4105"/>
    <w:rsid w:val="009B44C8"/>
    <w:rsid w:val="009B4B6D"/>
    <w:rsid w:val="009B4D8B"/>
    <w:rsid w:val="009B523A"/>
    <w:rsid w:val="009B5371"/>
    <w:rsid w:val="009B5B4C"/>
    <w:rsid w:val="009B60AB"/>
    <w:rsid w:val="009B67CF"/>
    <w:rsid w:val="009B694B"/>
    <w:rsid w:val="009B69CA"/>
    <w:rsid w:val="009B6D8B"/>
    <w:rsid w:val="009B72FB"/>
    <w:rsid w:val="009B7521"/>
    <w:rsid w:val="009B771F"/>
    <w:rsid w:val="009B7A4A"/>
    <w:rsid w:val="009B7A54"/>
    <w:rsid w:val="009C0329"/>
    <w:rsid w:val="009C03DD"/>
    <w:rsid w:val="009C0815"/>
    <w:rsid w:val="009C0832"/>
    <w:rsid w:val="009C0E6C"/>
    <w:rsid w:val="009C11C7"/>
    <w:rsid w:val="009C14E5"/>
    <w:rsid w:val="009C1B63"/>
    <w:rsid w:val="009C1BC9"/>
    <w:rsid w:val="009C1F7B"/>
    <w:rsid w:val="009C200D"/>
    <w:rsid w:val="009C210C"/>
    <w:rsid w:val="009C2352"/>
    <w:rsid w:val="009C248A"/>
    <w:rsid w:val="009C26AB"/>
    <w:rsid w:val="009C272F"/>
    <w:rsid w:val="009C2745"/>
    <w:rsid w:val="009C2A8C"/>
    <w:rsid w:val="009C2FEC"/>
    <w:rsid w:val="009C308A"/>
    <w:rsid w:val="009C3095"/>
    <w:rsid w:val="009C31ED"/>
    <w:rsid w:val="009C3541"/>
    <w:rsid w:val="009C39B2"/>
    <w:rsid w:val="009C3ADF"/>
    <w:rsid w:val="009C4162"/>
    <w:rsid w:val="009C424E"/>
    <w:rsid w:val="009C4446"/>
    <w:rsid w:val="009C4D29"/>
    <w:rsid w:val="009C4D89"/>
    <w:rsid w:val="009C4E76"/>
    <w:rsid w:val="009C4E84"/>
    <w:rsid w:val="009C55A4"/>
    <w:rsid w:val="009C57C8"/>
    <w:rsid w:val="009C5A47"/>
    <w:rsid w:val="009C5B3E"/>
    <w:rsid w:val="009C5C23"/>
    <w:rsid w:val="009C5FB7"/>
    <w:rsid w:val="009C623B"/>
    <w:rsid w:val="009C6543"/>
    <w:rsid w:val="009C68B7"/>
    <w:rsid w:val="009C6929"/>
    <w:rsid w:val="009C6E0C"/>
    <w:rsid w:val="009C6E7D"/>
    <w:rsid w:val="009C7140"/>
    <w:rsid w:val="009C738E"/>
    <w:rsid w:val="009C742A"/>
    <w:rsid w:val="009C7672"/>
    <w:rsid w:val="009C7686"/>
    <w:rsid w:val="009C7762"/>
    <w:rsid w:val="009C77E4"/>
    <w:rsid w:val="009C7CCD"/>
    <w:rsid w:val="009C7CFB"/>
    <w:rsid w:val="009C7E41"/>
    <w:rsid w:val="009D0386"/>
    <w:rsid w:val="009D04D9"/>
    <w:rsid w:val="009D0548"/>
    <w:rsid w:val="009D0560"/>
    <w:rsid w:val="009D061B"/>
    <w:rsid w:val="009D0757"/>
    <w:rsid w:val="009D086C"/>
    <w:rsid w:val="009D0C23"/>
    <w:rsid w:val="009D0F0F"/>
    <w:rsid w:val="009D102C"/>
    <w:rsid w:val="009D123B"/>
    <w:rsid w:val="009D1423"/>
    <w:rsid w:val="009D149A"/>
    <w:rsid w:val="009D18B2"/>
    <w:rsid w:val="009D1941"/>
    <w:rsid w:val="009D1D61"/>
    <w:rsid w:val="009D1D64"/>
    <w:rsid w:val="009D1D78"/>
    <w:rsid w:val="009D217E"/>
    <w:rsid w:val="009D2303"/>
    <w:rsid w:val="009D2323"/>
    <w:rsid w:val="009D25E9"/>
    <w:rsid w:val="009D2B89"/>
    <w:rsid w:val="009D2E47"/>
    <w:rsid w:val="009D339E"/>
    <w:rsid w:val="009D34CA"/>
    <w:rsid w:val="009D3B7E"/>
    <w:rsid w:val="009D3D22"/>
    <w:rsid w:val="009D3EB9"/>
    <w:rsid w:val="009D3ED9"/>
    <w:rsid w:val="009D40C0"/>
    <w:rsid w:val="009D40C9"/>
    <w:rsid w:val="009D4D5D"/>
    <w:rsid w:val="009D4EEE"/>
    <w:rsid w:val="009D5027"/>
    <w:rsid w:val="009D53AB"/>
    <w:rsid w:val="009D558D"/>
    <w:rsid w:val="009D5B01"/>
    <w:rsid w:val="009D62E2"/>
    <w:rsid w:val="009D662F"/>
    <w:rsid w:val="009D66EC"/>
    <w:rsid w:val="009D68F5"/>
    <w:rsid w:val="009D6C31"/>
    <w:rsid w:val="009D6DA8"/>
    <w:rsid w:val="009D7394"/>
    <w:rsid w:val="009D73A9"/>
    <w:rsid w:val="009D74E3"/>
    <w:rsid w:val="009D75EA"/>
    <w:rsid w:val="009D793D"/>
    <w:rsid w:val="009E0015"/>
    <w:rsid w:val="009E00F3"/>
    <w:rsid w:val="009E02E5"/>
    <w:rsid w:val="009E0304"/>
    <w:rsid w:val="009E0823"/>
    <w:rsid w:val="009E0883"/>
    <w:rsid w:val="009E0E79"/>
    <w:rsid w:val="009E10C1"/>
    <w:rsid w:val="009E14DF"/>
    <w:rsid w:val="009E174B"/>
    <w:rsid w:val="009E18C9"/>
    <w:rsid w:val="009E1B66"/>
    <w:rsid w:val="009E1BA7"/>
    <w:rsid w:val="009E1C8F"/>
    <w:rsid w:val="009E1DA6"/>
    <w:rsid w:val="009E1EB6"/>
    <w:rsid w:val="009E204F"/>
    <w:rsid w:val="009E23A3"/>
    <w:rsid w:val="009E24BA"/>
    <w:rsid w:val="009E266F"/>
    <w:rsid w:val="009E29E0"/>
    <w:rsid w:val="009E2AC8"/>
    <w:rsid w:val="009E2BDB"/>
    <w:rsid w:val="009E30BE"/>
    <w:rsid w:val="009E32B6"/>
    <w:rsid w:val="009E3435"/>
    <w:rsid w:val="009E34C1"/>
    <w:rsid w:val="009E3571"/>
    <w:rsid w:val="009E35DC"/>
    <w:rsid w:val="009E3655"/>
    <w:rsid w:val="009E3715"/>
    <w:rsid w:val="009E3839"/>
    <w:rsid w:val="009E3A91"/>
    <w:rsid w:val="009E3ABB"/>
    <w:rsid w:val="009E3B15"/>
    <w:rsid w:val="009E3C75"/>
    <w:rsid w:val="009E3D26"/>
    <w:rsid w:val="009E3D2D"/>
    <w:rsid w:val="009E3E0C"/>
    <w:rsid w:val="009E3FF0"/>
    <w:rsid w:val="009E406D"/>
    <w:rsid w:val="009E4529"/>
    <w:rsid w:val="009E4847"/>
    <w:rsid w:val="009E491D"/>
    <w:rsid w:val="009E4ACC"/>
    <w:rsid w:val="009E4B0D"/>
    <w:rsid w:val="009E4C70"/>
    <w:rsid w:val="009E4F1E"/>
    <w:rsid w:val="009E5096"/>
    <w:rsid w:val="009E5121"/>
    <w:rsid w:val="009E51D4"/>
    <w:rsid w:val="009E5418"/>
    <w:rsid w:val="009E5454"/>
    <w:rsid w:val="009E57DF"/>
    <w:rsid w:val="009E5829"/>
    <w:rsid w:val="009E5903"/>
    <w:rsid w:val="009E5B92"/>
    <w:rsid w:val="009E5FB2"/>
    <w:rsid w:val="009E609A"/>
    <w:rsid w:val="009E60A7"/>
    <w:rsid w:val="009E627D"/>
    <w:rsid w:val="009E656F"/>
    <w:rsid w:val="009E67E6"/>
    <w:rsid w:val="009E6B63"/>
    <w:rsid w:val="009E6EEB"/>
    <w:rsid w:val="009E7258"/>
    <w:rsid w:val="009E741F"/>
    <w:rsid w:val="009E75CF"/>
    <w:rsid w:val="009E7906"/>
    <w:rsid w:val="009E7A85"/>
    <w:rsid w:val="009E7E1D"/>
    <w:rsid w:val="009E7F18"/>
    <w:rsid w:val="009E7F4B"/>
    <w:rsid w:val="009F0122"/>
    <w:rsid w:val="009F061D"/>
    <w:rsid w:val="009F0933"/>
    <w:rsid w:val="009F0B7D"/>
    <w:rsid w:val="009F0D04"/>
    <w:rsid w:val="009F0E4C"/>
    <w:rsid w:val="009F0F13"/>
    <w:rsid w:val="009F11F5"/>
    <w:rsid w:val="009F153E"/>
    <w:rsid w:val="009F172F"/>
    <w:rsid w:val="009F1920"/>
    <w:rsid w:val="009F1993"/>
    <w:rsid w:val="009F19C5"/>
    <w:rsid w:val="009F1FE0"/>
    <w:rsid w:val="009F20CC"/>
    <w:rsid w:val="009F2147"/>
    <w:rsid w:val="009F22A6"/>
    <w:rsid w:val="009F235A"/>
    <w:rsid w:val="009F2445"/>
    <w:rsid w:val="009F2530"/>
    <w:rsid w:val="009F25A0"/>
    <w:rsid w:val="009F264C"/>
    <w:rsid w:val="009F28AB"/>
    <w:rsid w:val="009F28D0"/>
    <w:rsid w:val="009F28EC"/>
    <w:rsid w:val="009F29DD"/>
    <w:rsid w:val="009F33AB"/>
    <w:rsid w:val="009F3417"/>
    <w:rsid w:val="009F3542"/>
    <w:rsid w:val="009F36C8"/>
    <w:rsid w:val="009F37B5"/>
    <w:rsid w:val="009F3917"/>
    <w:rsid w:val="009F39E5"/>
    <w:rsid w:val="009F3C3A"/>
    <w:rsid w:val="009F3D62"/>
    <w:rsid w:val="009F3D63"/>
    <w:rsid w:val="009F3FB1"/>
    <w:rsid w:val="009F41FA"/>
    <w:rsid w:val="009F442D"/>
    <w:rsid w:val="009F44AD"/>
    <w:rsid w:val="009F4577"/>
    <w:rsid w:val="009F4711"/>
    <w:rsid w:val="009F4E0C"/>
    <w:rsid w:val="009F4E24"/>
    <w:rsid w:val="009F5073"/>
    <w:rsid w:val="009F527B"/>
    <w:rsid w:val="009F5655"/>
    <w:rsid w:val="009F5987"/>
    <w:rsid w:val="009F5A23"/>
    <w:rsid w:val="009F5EFD"/>
    <w:rsid w:val="009F60A6"/>
    <w:rsid w:val="009F6431"/>
    <w:rsid w:val="009F64A0"/>
    <w:rsid w:val="009F6626"/>
    <w:rsid w:val="009F6817"/>
    <w:rsid w:val="009F6BA6"/>
    <w:rsid w:val="009F6D35"/>
    <w:rsid w:val="009F6E16"/>
    <w:rsid w:val="009F6E65"/>
    <w:rsid w:val="009F721F"/>
    <w:rsid w:val="009F740E"/>
    <w:rsid w:val="009F76C5"/>
    <w:rsid w:val="009F76DD"/>
    <w:rsid w:val="009F775C"/>
    <w:rsid w:val="009F77E3"/>
    <w:rsid w:val="009F7D08"/>
    <w:rsid w:val="009F7F48"/>
    <w:rsid w:val="00A0026A"/>
    <w:rsid w:val="00A004EF"/>
    <w:rsid w:val="00A00603"/>
    <w:rsid w:val="00A0067C"/>
    <w:rsid w:val="00A0081E"/>
    <w:rsid w:val="00A008E4"/>
    <w:rsid w:val="00A00AF5"/>
    <w:rsid w:val="00A00E92"/>
    <w:rsid w:val="00A00ECD"/>
    <w:rsid w:val="00A00F16"/>
    <w:rsid w:val="00A010BC"/>
    <w:rsid w:val="00A01350"/>
    <w:rsid w:val="00A015A8"/>
    <w:rsid w:val="00A0189A"/>
    <w:rsid w:val="00A018FA"/>
    <w:rsid w:val="00A01E34"/>
    <w:rsid w:val="00A01E42"/>
    <w:rsid w:val="00A01F6C"/>
    <w:rsid w:val="00A0208E"/>
    <w:rsid w:val="00A02262"/>
    <w:rsid w:val="00A02A51"/>
    <w:rsid w:val="00A02F1D"/>
    <w:rsid w:val="00A0316A"/>
    <w:rsid w:val="00A03252"/>
    <w:rsid w:val="00A03863"/>
    <w:rsid w:val="00A03CA0"/>
    <w:rsid w:val="00A03DF2"/>
    <w:rsid w:val="00A03E23"/>
    <w:rsid w:val="00A04175"/>
    <w:rsid w:val="00A04554"/>
    <w:rsid w:val="00A04B7B"/>
    <w:rsid w:val="00A04D02"/>
    <w:rsid w:val="00A04E0E"/>
    <w:rsid w:val="00A04F63"/>
    <w:rsid w:val="00A04FD0"/>
    <w:rsid w:val="00A05138"/>
    <w:rsid w:val="00A051A9"/>
    <w:rsid w:val="00A0547D"/>
    <w:rsid w:val="00A0551D"/>
    <w:rsid w:val="00A05567"/>
    <w:rsid w:val="00A05624"/>
    <w:rsid w:val="00A05649"/>
    <w:rsid w:val="00A057C9"/>
    <w:rsid w:val="00A05868"/>
    <w:rsid w:val="00A05965"/>
    <w:rsid w:val="00A05B30"/>
    <w:rsid w:val="00A05D10"/>
    <w:rsid w:val="00A05FF2"/>
    <w:rsid w:val="00A0604D"/>
    <w:rsid w:val="00A06176"/>
    <w:rsid w:val="00A063C6"/>
    <w:rsid w:val="00A065C3"/>
    <w:rsid w:val="00A067E5"/>
    <w:rsid w:val="00A06908"/>
    <w:rsid w:val="00A06CCD"/>
    <w:rsid w:val="00A0700C"/>
    <w:rsid w:val="00A071FF"/>
    <w:rsid w:val="00A0726E"/>
    <w:rsid w:val="00A07384"/>
    <w:rsid w:val="00A07482"/>
    <w:rsid w:val="00A07673"/>
    <w:rsid w:val="00A078EA"/>
    <w:rsid w:val="00A079DD"/>
    <w:rsid w:val="00A07A28"/>
    <w:rsid w:val="00A07A71"/>
    <w:rsid w:val="00A07AEE"/>
    <w:rsid w:val="00A07B2B"/>
    <w:rsid w:val="00A1000B"/>
    <w:rsid w:val="00A100DA"/>
    <w:rsid w:val="00A1033F"/>
    <w:rsid w:val="00A103C3"/>
    <w:rsid w:val="00A10618"/>
    <w:rsid w:val="00A108DE"/>
    <w:rsid w:val="00A10ABD"/>
    <w:rsid w:val="00A10BFF"/>
    <w:rsid w:val="00A110BD"/>
    <w:rsid w:val="00A112F4"/>
    <w:rsid w:val="00A113FA"/>
    <w:rsid w:val="00A119E9"/>
    <w:rsid w:val="00A11C1E"/>
    <w:rsid w:val="00A11C72"/>
    <w:rsid w:val="00A11D42"/>
    <w:rsid w:val="00A11FE0"/>
    <w:rsid w:val="00A1227B"/>
    <w:rsid w:val="00A12325"/>
    <w:rsid w:val="00A126F7"/>
    <w:rsid w:val="00A12893"/>
    <w:rsid w:val="00A129A3"/>
    <w:rsid w:val="00A12AFA"/>
    <w:rsid w:val="00A12D04"/>
    <w:rsid w:val="00A13567"/>
    <w:rsid w:val="00A13761"/>
    <w:rsid w:val="00A13A1C"/>
    <w:rsid w:val="00A13AEF"/>
    <w:rsid w:val="00A13B9C"/>
    <w:rsid w:val="00A13C0E"/>
    <w:rsid w:val="00A13D51"/>
    <w:rsid w:val="00A13F13"/>
    <w:rsid w:val="00A13FFA"/>
    <w:rsid w:val="00A140EE"/>
    <w:rsid w:val="00A1425D"/>
    <w:rsid w:val="00A144DA"/>
    <w:rsid w:val="00A146B4"/>
    <w:rsid w:val="00A147A9"/>
    <w:rsid w:val="00A1483B"/>
    <w:rsid w:val="00A148CD"/>
    <w:rsid w:val="00A14A47"/>
    <w:rsid w:val="00A14A69"/>
    <w:rsid w:val="00A14B8E"/>
    <w:rsid w:val="00A14BF2"/>
    <w:rsid w:val="00A14BF5"/>
    <w:rsid w:val="00A14E4B"/>
    <w:rsid w:val="00A14F84"/>
    <w:rsid w:val="00A150D1"/>
    <w:rsid w:val="00A15213"/>
    <w:rsid w:val="00A154F6"/>
    <w:rsid w:val="00A15E40"/>
    <w:rsid w:val="00A16162"/>
    <w:rsid w:val="00A162A5"/>
    <w:rsid w:val="00A16554"/>
    <w:rsid w:val="00A165F9"/>
    <w:rsid w:val="00A166D5"/>
    <w:rsid w:val="00A16746"/>
    <w:rsid w:val="00A167DE"/>
    <w:rsid w:val="00A16961"/>
    <w:rsid w:val="00A1698E"/>
    <w:rsid w:val="00A16D2F"/>
    <w:rsid w:val="00A16E0D"/>
    <w:rsid w:val="00A16EE1"/>
    <w:rsid w:val="00A1725A"/>
    <w:rsid w:val="00A1734B"/>
    <w:rsid w:val="00A173F0"/>
    <w:rsid w:val="00A1750E"/>
    <w:rsid w:val="00A176F3"/>
    <w:rsid w:val="00A178C8"/>
    <w:rsid w:val="00A2004E"/>
    <w:rsid w:val="00A20054"/>
    <w:rsid w:val="00A200C2"/>
    <w:rsid w:val="00A202B9"/>
    <w:rsid w:val="00A20C28"/>
    <w:rsid w:val="00A20D3F"/>
    <w:rsid w:val="00A20FB6"/>
    <w:rsid w:val="00A2111A"/>
    <w:rsid w:val="00A21355"/>
    <w:rsid w:val="00A21865"/>
    <w:rsid w:val="00A21AB0"/>
    <w:rsid w:val="00A21C85"/>
    <w:rsid w:val="00A21E16"/>
    <w:rsid w:val="00A22190"/>
    <w:rsid w:val="00A221B4"/>
    <w:rsid w:val="00A22462"/>
    <w:rsid w:val="00A224D2"/>
    <w:rsid w:val="00A2253C"/>
    <w:rsid w:val="00A225AB"/>
    <w:rsid w:val="00A22769"/>
    <w:rsid w:val="00A227CC"/>
    <w:rsid w:val="00A22AB8"/>
    <w:rsid w:val="00A22B14"/>
    <w:rsid w:val="00A22C12"/>
    <w:rsid w:val="00A22FA5"/>
    <w:rsid w:val="00A2308D"/>
    <w:rsid w:val="00A231CF"/>
    <w:rsid w:val="00A23905"/>
    <w:rsid w:val="00A23F68"/>
    <w:rsid w:val="00A24168"/>
    <w:rsid w:val="00A2451A"/>
    <w:rsid w:val="00A245DD"/>
    <w:rsid w:val="00A246A8"/>
    <w:rsid w:val="00A24807"/>
    <w:rsid w:val="00A257AA"/>
    <w:rsid w:val="00A259BC"/>
    <w:rsid w:val="00A2635F"/>
    <w:rsid w:val="00A26670"/>
    <w:rsid w:val="00A26708"/>
    <w:rsid w:val="00A267C4"/>
    <w:rsid w:val="00A27068"/>
    <w:rsid w:val="00A272A2"/>
    <w:rsid w:val="00A27316"/>
    <w:rsid w:val="00A27326"/>
    <w:rsid w:val="00A27670"/>
    <w:rsid w:val="00A3006C"/>
    <w:rsid w:val="00A300BA"/>
    <w:rsid w:val="00A30262"/>
    <w:rsid w:val="00A30384"/>
    <w:rsid w:val="00A3052B"/>
    <w:rsid w:val="00A30748"/>
    <w:rsid w:val="00A30A99"/>
    <w:rsid w:val="00A30D6B"/>
    <w:rsid w:val="00A30D88"/>
    <w:rsid w:val="00A30E81"/>
    <w:rsid w:val="00A31180"/>
    <w:rsid w:val="00A31295"/>
    <w:rsid w:val="00A312D6"/>
    <w:rsid w:val="00A31300"/>
    <w:rsid w:val="00A31348"/>
    <w:rsid w:val="00A31735"/>
    <w:rsid w:val="00A318D8"/>
    <w:rsid w:val="00A31B7C"/>
    <w:rsid w:val="00A31B8C"/>
    <w:rsid w:val="00A31BF6"/>
    <w:rsid w:val="00A31E49"/>
    <w:rsid w:val="00A32080"/>
    <w:rsid w:val="00A32302"/>
    <w:rsid w:val="00A32333"/>
    <w:rsid w:val="00A327ED"/>
    <w:rsid w:val="00A328AF"/>
    <w:rsid w:val="00A32971"/>
    <w:rsid w:val="00A329A5"/>
    <w:rsid w:val="00A32A22"/>
    <w:rsid w:val="00A32B94"/>
    <w:rsid w:val="00A32BCB"/>
    <w:rsid w:val="00A32CF6"/>
    <w:rsid w:val="00A32D15"/>
    <w:rsid w:val="00A32D99"/>
    <w:rsid w:val="00A32F0C"/>
    <w:rsid w:val="00A33026"/>
    <w:rsid w:val="00A3306D"/>
    <w:rsid w:val="00A3330D"/>
    <w:rsid w:val="00A33860"/>
    <w:rsid w:val="00A33AFE"/>
    <w:rsid w:val="00A33B2F"/>
    <w:rsid w:val="00A33B8F"/>
    <w:rsid w:val="00A33C7C"/>
    <w:rsid w:val="00A33E67"/>
    <w:rsid w:val="00A33ECB"/>
    <w:rsid w:val="00A341E1"/>
    <w:rsid w:val="00A34820"/>
    <w:rsid w:val="00A34A9B"/>
    <w:rsid w:val="00A34C32"/>
    <w:rsid w:val="00A35079"/>
    <w:rsid w:val="00A350DC"/>
    <w:rsid w:val="00A35159"/>
    <w:rsid w:val="00A35AED"/>
    <w:rsid w:val="00A35B6D"/>
    <w:rsid w:val="00A35C44"/>
    <w:rsid w:val="00A36477"/>
    <w:rsid w:val="00A36948"/>
    <w:rsid w:val="00A36A8C"/>
    <w:rsid w:val="00A36B25"/>
    <w:rsid w:val="00A36CD6"/>
    <w:rsid w:val="00A36E03"/>
    <w:rsid w:val="00A36E4C"/>
    <w:rsid w:val="00A36EAF"/>
    <w:rsid w:val="00A371FD"/>
    <w:rsid w:val="00A37265"/>
    <w:rsid w:val="00A378C8"/>
    <w:rsid w:val="00A37DB7"/>
    <w:rsid w:val="00A401A2"/>
    <w:rsid w:val="00A4029E"/>
    <w:rsid w:val="00A4063A"/>
    <w:rsid w:val="00A40B97"/>
    <w:rsid w:val="00A40D68"/>
    <w:rsid w:val="00A41365"/>
    <w:rsid w:val="00A41403"/>
    <w:rsid w:val="00A415D7"/>
    <w:rsid w:val="00A416F9"/>
    <w:rsid w:val="00A41750"/>
    <w:rsid w:val="00A418FD"/>
    <w:rsid w:val="00A41978"/>
    <w:rsid w:val="00A41D39"/>
    <w:rsid w:val="00A42040"/>
    <w:rsid w:val="00A42258"/>
    <w:rsid w:val="00A423D7"/>
    <w:rsid w:val="00A42592"/>
    <w:rsid w:val="00A42B0A"/>
    <w:rsid w:val="00A42B72"/>
    <w:rsid w:val="00A42CC5"/>
    <w:rsid w:val="00A42E8A"/>
    <w:rsid w:val="00A42F70"/>
    <w:rsid w:val="00A43075"/>
    <w:rsid w:val="00A432B3"/>
    <w:rsid w:val="00A43417"/>
    <w:rsid w:val="00A435AD"/>
    <w:rsid w:val="00A437B0"/>
    <w:rsid w:val="00A43806"/>
    <w:rsid w:val="00A43CE6"/>
    <w:rsid w:val="00A43DB9"/>
    <w:rsid w:val="00A43DCD"/>
    <w:rsid w:val="00A43EFA"/>
    <w:rsid w:val="00A445BE"/>
    <w:rsid w:val="00A44787"/>
    <w:rsid w:val="00A449AF"/>
    <w:rsid w:val="00A44CD3"/>
    <w:rsid w:val="00A44E55"/>
    <w:rsid w:val="00A44F8E"/>
    <w:rsid w:val="00A44F9B"/>
    <w:rsid w:val="00A4571A"/>
    <w:rsid w:val="00A4596A"/>
    <w:rsid w:val="00A45F24"/>
    <w:rsid w:val="00A4619D"/>
    <w:rsid w:val="00A46512"/>
    <w:rsid w:val="00A4675D"/>
    <w:rsid w:val="00A4677D"/>
    <w:rsid w:val="00A4679B"/>
    <w:rsid w:val="00A46BFE"/>
    <w:rsid w:val="00A46F30"/>
    <w:rsid w:val="00A46F33"/>
    <w:rsid w:val="00A47232"/>
    <w:rsid w:val="00A4778C"/>
    <w:rsid w:val="00A47A04"/>
    <w:rsid w:val="00A47A59"/>
    <w:rsid w:val="00A47C6D"/>
    <w:rsid w:val="00A47D6C"/>
    <w:rsid w:val="00A50500"/>
    <w:rsid w:val="00A50608"/>
    <w:rsid w:val="00A50769"/>
    <w:rsid w:val="00A507F6"/>
    <w:rsid w:val="00A508A2"/>
    <w:rsid w:val="00A509DD"/>
    <w:rsid w:val="00A509F2"/>
    <w:rsid w:val="00A50A70"/>
    <w:rsid w:val="00A50B7C"/>
    <w:rsid w:val="00A50DE2"/>
    <w:rsid w:val="00A50DFA"/>
    <w:rsid w:val="00A50FEC"/>
    <w:rsid w:val="00A51A70"/>
    <w:rsid w:val="00A51D35"/>
    <w:rsid w:val="00A52116"/>
    <w:rsid w:val="00A5223A"/>
    <w:rsid w:val="00A5264A"/>
    <w:rsid w:val="00A52AC5"/>
    <w:rsid w:val="00A52C65"/>
    <w:rsid w:val="00A52D32"/>
    <w:rsid w:val="00A52E23"/>
    <w:rsid w:val="00A52E2B"/>
    <w:rsid w:val="00A530D4"/>
    <w:rsid w:val="00A535D1"/>
    <w:rsid w:val="00A5373E"/>
    <w:rsid w:val="00A5377E"/>
    <w:rsid w:val="00A53855"/>
    <w:rsid w:val="00A538A4"/>
    <w:rsid w:val="00A5397D"/>
    <w:rsid w:val="00A53C90"/>
    <w:rsid w:val="00A53F2A"/>
    <w:rsid w:val="00A54132"/>
    <w:rsid w:val="00A54324"/>
    <w:rsid w:val="00A54591"/>
    <w:rsid w:val="00A545CF"/>
    <w:rsid w:val="00A5468E"/>
    <w:rsid w:val="00A549D9"/>
    <w:rsid w:val="00A54AE3"/>
    <w:rsid w:val="00A54BA5"/>
    <w:rsid w:val="00A54EAB"/>
    <w:rsid w:val="00A54FF3"/>
    <w:rsid w:val="00A55151"/>
    <w:rsid w:val="00A55B9B"/>
    <w:rsid w:val="00A55CBF"/>
    <w:rsid w:val="00A55D11"/>
    <w:rsid w:val="00A55F8B"/>
    <w:rsid w:val="00A562F3"/>
    <w:rsid w:val="00A56676"/>
    <w:rsid w:val="00A56707"/>
    <w:rsid w:val="00A569A7"/>
    <w:rsid w:val="00A56B2E"/>
    <w:rsid w:val="00A56FEE"/>
    <w:rsid w:val="00A573A6"/>
    <w:rsid w:val="00A573C8"/>
    <w:rsid w:val="00A579AE"/>
    <w:rsid w:val="00A57BE6"/>
    <w:rsid w:val="00A57F95"/>
    <w:rsid w:val="00A6012B"/>
    <w:rsid w:val="00A601CB"/>
    <w:rsid w:val="00A6032F"/>
    <w:rsid w:val="00A603DB"/>
    <w:rsid w:val="00A606D8"/>
    <w:rsid w:val="00A60AAA"/>
    <w:rsid w:val="00A60B74"/>
    <w:rsid w:val="00A60BD2"/>
    <w:rsid w:val="00A60CEF"/>
    <w:rsid w:val="00A6139D"/>
    <w:rsid w:val="00A615E2"/>
    <w:rsid w:val="00A61886"/>
    <w:rsid w:val="00A61AAF"/>
    <w:rsid w:val="00A61BE1"/>
    <w:rsid w:val="00A61BEB"/>
    <w:rsid w:val="00A61DB0"/>
    <w:rsid w:val="00A6206B"/>
    <w:rsid w:val="00A620BB"/>
    <w:rsid w:val="00A62247"/>
    <w:rsid w:val="00A626B7"/>
    <w:rsid w:val="00A62745"/>
    <w:rsid w:val="00A628DA"/>
    <w:rsid w:val="00A628EF"/>
    <w:rsid w:val="00A62C3D"/>
    <w:rsid w:val="00A63204"/>
    <w:rsid w:val="00A634C5"/>
    <w:rsid w:val="00A63E32"/>
    <w:rsid w:val="00A63FDE"/>
    <w:rsid w:val="00A6405F"/>
    <w:rsid w:val="00A640B2"/>
    <w:rsid w:val="00A64489"/>
    <w:rsid w:val="00A645DE"/>
    <w:rsid w:val="00A64637"/>
    <w:rsid w:val="00A6467B"/>
    <w:rsid w:val="00A648BD"/>
    <w:rsid w:val="00A64BE3"/>
    <w:rsid w:val="00A6500E"/>
    <w:rsid w:val="00A6520B"/>
    <w:rsid w:val="00A658FF"/>
    <w:rsid w:val="00A65AD7"/>
    <w:rsid w:val="00A65C86"/>
    <w:rsid w:val="00A66029"/>
    <w:rsid w:val="00A6618A"/>
    <w:rsid w:val="00A66302"/>
    <w:rsid w:val="00A6674E"/>
    <w:rsid w:val="00A6684B"/>
    <w:rsid w:val="00A66BDD"/>
    <w:rsid w:val="00A66BEA"/>
    <w:rsid w:val="00A66DC4"/>
    <w:rsid w:val="00A66F54"/>
    <w:rsid w:val="00A66FBF"/>
    <w:rsid w:val="00A67206"/>
    <w:rsid w:val="00A67BD0"/>
    <w:rsid w:val="00A67CE7"/>
    <w:rsid w:val="00A67ED8"/>
    <w:rsid w:val="00A7023F"/>
    <w:rsid w:val="00A702F4"/>
    <w:rsid w:val="00A706A0"/>
    <w:rsid w:val="00A70738"/>
    <w:rsid w:val="00A70865"/>
    <w:rsid w:val="00A70F93"/>
    <w:rsid w:val="00A7121A"/>
    <w:rsid w:val="00A7148C"/>
    <w:rsid w:val="00A714D9"/>
    <w:rsid w:val="00A719FF"/>
    <w:rsid w:val="00A71D3F"/>
    <w:rsid w:val="00A71E43"/>
    <w:rsid w:val="00A71EE6"/>
    <w:rsid w:val="00A72004"/>
    <w:rsid w:val="00A72095"/>
    <w:rsid w:val="00A72168"/>
    <w:rsid w:val="00A7269C"/>
    <w:rsid w:val="00A72711"/>
    <w:rsid w:val="00A72977"/>
    <w:rsid w:val="00A72C59"/>
    <w:rsid w:val="00A72CDB"/>
    <w:rsid w:val="00A72DEB"/>
    <w:rsid w:val="00A72E29"/>
    <w:rsid w:val="00A72FC2"/>
    <w:rsid w:val="00A73204"/>
    <w:rsid w:val="00A732A1"/>
    <w:rsid w:val="00A733DA"/>
    <w:rsid w:val="00A73CB9"/>
    <w:rsid w:val="00A73CF0"/>
    <w:rsid w:val="00A73F26"/>
    <w:rsid w:val="00A74237"/>
    <w:rsid w:val="00A74450"/>
    <w:rsid w:val="00A745BB"/>
    <w:rsid w:val="00A74736"/>
    <w:rsid w:val="00A750FB"/>
    <w:rsid w:val="00A751D3"/>
    <w:rsid w:val="00A751E0"/>
    <w:rsid w:val="00A7523D"/>
    <w:rsid w:val="00A752B0"/>
    <w:rsid w:val="00A75329"/>
    <w:rsid w:val="00A753B7"/>
    <w:rsid w:val="00A755D6"/>
    <w:rsid w:val="00A758EC"/>
    <w:rsid w:val="00A75A98"/>
    <w:rsid w:val="00A75D57"/>
    <w:rsid w:val="00A75FDE"/>
    <w:rsid w:val="00A764D6"/>
    <w:rsid w:val="00A765C0"/>
    <w:rsid w:val="00A76792"/>
    <w:rsid w:val="00A76F08"/>
    <w:rsid w:val="00A76FAF"/>
    <w:rsid w:val="00A7728C"/>
    <w:rsid w:val="00A77759"/>
    <w:rsid w:val="00A77BAC"/>
    <w:rsid w:val="00A77C2C"/>
    <w:rsid w:val="00A77E3F"/>
    <w:rsid w:val="00A77ECC"/>
    <w:rsid w:val="00A8012F"/>
    <w:rsid w:val="00A801A7"/>
    <w:rsid w:val="00A802F5"/>
    <w:rsid w:val="00A803A3"/>
    <w:rsid w:val="00A8089C"/>
    <w:rsid w:val="00A80966"/>
    <w:rsid w:val="00A80AEA"/>
    <w:rsid w:val="00A80B52"/>
    <w:rsid w:val="00A80CE7"/>
    <w:rsid w:val="00A80D5F"/>
    <w:rsid w:val="00A81085"/>
    <w:rsid w:val="00A8119A"/>
    <w:rsid w:val="00A813A1"/>
    <w:rsid w:val="00A813BA"/>
    <w:rsid w:val="00A8155C"/>
    <w:rsid w:val="00A81AEB"/>
    <w:rsid w:val="00A81F94"/>
    <w:rsid w:val="00A82086"/>
    <w:rsid w:val="00A820D4"/>
    <w:rsid w:val="00A82167"/>
    <w:rsid w:val="00A82442"/>
    <w:rsid w:val="00A82456"/>
    <w:rsid w:val="00A82773"/>
    <w:rsid w:val="00A82947"/>
    <w:rsid w:val="00A832BA"/>
    <w:rsid w:val="00A83841"/>
    <w:rsid w:val="00A83CFD"/>
    <w:rsid w:val="00A83D18"/>
    <w:rsid w:val="00A83D79"/>
    <w:rsid w:val="00A83F6C"/>
    <w:rsid w:val="00A84128"/>
    <w:rsid w:val="00A84199"/>
    <w:rsid w:val="00A84280"/>
    <w:rsid w:val="00A84289"/>
    <w:rsid w:val="00A84307"/>
    <w:rsid w:val="00A84322"/>
    <w:rsid w:val="00A84663"/>
    <w:rsid w:val="00A846C6"/>
    <w:rsid w:val="00A847B8"/>
    <w:rsid w:val="00A8484B"/>
    <w:rsid w:val="00A84A33"/>
    <w:rsid w:val="00A84C31"/>
    <w:rsid w:val="00A84E01"/>
    <w:rsid w:val="00A8525C"/>
    <w:rsid w:val="00A852BE"/>
    <w:rsid w:val="00A8558B"/>
    <w:rsid w:val="00A85599"/>
    <w:rsid w:val="00A855AA"/>
    <w:rsid w:val="00A856C5"/>
    <w:rsid w:val="00A8571B"/>
    <w:rsid w:val="00A8573C"/>
    <w:rsid w:val="00A8574F"/>
    <w:rsid w:val="00A85756"/>
    <w:rsid w:val="00A8576B"/>
    <w:rsid w:val="00A85AB2"/>
    <w:rsid w:val="00A85DBC"/>
    <w:rsid w:val="00A85F1B"/>
    <w:rsid w:val="00A86108"/>
    <w:rsid w:val="00A869AD"/>
    <w:rsid w:val="00A869CF"/>
    <w:rsid w:val="00A86CC9"/>
    <w:rsid w:val="00A86EA2"/>
    <w:rsid w:val="00A86FC3"/>
    <w:rsid w:val="00A870F1"/>
    <w:rsid w:val="00A8717D"/>
    <w:rsid w:val="00A8745B"/>
    <w:rsid w:val="00A87770"/>
    <w:rsid w:val="00A878BC"/>
    <w:rsid w:val="00A87A99"/>
    <w:rsid w:val="00A87AA8"/>
    <w:rsid w:val="00A87CBA"/>
    <w:rsid w:val="00A87E19"/>
    <w:rsid w:val="00A87E8A"/>
    <w:rsid w:val="00A87FCD"/>
    <w:rsid w:val="00A90494"/>
    <w:rsid w:val="00A90724"/>
    <w:rsid w:val="00A90731"/>
    <w:rsid w:val="00A90808"/>
    <w:rsid w:val="00A909D6"/>
    <w:rsid w:val="00A90E09"/>
    <w:rsid w:val="00A9106B"/>
    <w:rsid w:val="00A9110C"/>
    <w:rsid w:val="00A911DF"/>
    <w:rsid w:val="00A913CA"/>
    <w:rsid w:val="00A91477"/>
    <w:rsid w:val="00A91537"/>
    <w:rsid w:val="00A919A2"/>
    <w:rsid w:val="00A91B60"/>
    <w:rsid w:val="00A91C82"/>
    <w:rsid w:val="00A91D6F"/>
    <w:rsid w:val="00A91EEA"/>
    <w:rsid w:val="00A92018"/>
    <w:rsid w:val="00A92102"/>
    <w:rsid w:val="00A92566"/>
    <w:rsid w:val="00A9262C"/>
    <w:rsid w:val="00A9265B"/>
    <w:rsid w:val="00A928A0"/>
    <w:rsid w:val="00A92948"/>
    <w:rsid w:val="00A92D1B"/>
    <w:rsid w:val="00A933F6"/>
    <w:rsid w:val="00A9358E"/>
    <w:rsid w:val="00A935E9"/>
    <w:rsid w:val="00A93835"/>
    <w:rsid w:val="00A93DF3"/>
    <w:rsid w:val="00A93F9A"/>
    <w:rsid w:val="00A940C5"/>
    <w:rsid w:val="00A944A4"/>
    <w:rsid w:val="00A94533"/>
    <w:rsid w:val="00A94884"/>
    <w:rsid w:val="00A94D76"/>
    <w:rsid w:val="00A94DCB"/>
    <w:rsid w:val="00A94DEF"/>
    <w:rsid w:val="00A95382"/>
    <w:rsid w:val="00A954E1"/>
    <w:rsid w:val="00A95877"/>
    <w:rsid w:val="00A95B0A"/>
    <w:rsid w:val="00A95B17"/>
    <w:rsid w:val="00A95D10"/>
    <w:rsid w:val="00A96090"/>
    <w:rsid w:val="00A960DD"/>
    <w:rsid w:val="00A96193"/>
    <w:rsid w:val="00A961E1"/>
    <w:rsid w:val="00A9655B"/>
    <w:rsid w:val="00A96634"/>
    <w:rsid w:val="00A966F2"/>
    <w:rsid w:val="00A96A1B"/>
    <w:rsid w:val="00A96D24"/>
    <w:rsid w:val="00A96D4D"/>
    <w:rsid w:val="00A97150"/>
    <w:rsid w:val="00A97392"/>
    <w:rsid w:val="00A97571"/>
    <w:rsid w:val="00A976ED"/>
    <w:rsid w:val="00A978C0"/>
    <w:rsid w:val="00A97A6B"/>
    <w:rsid w:val="00A97A8A"/>
    <w:rsid w:val="00A97BD6"/>
    <w:rsid w:val="00A97D9B"/>
    <w:rsid w:val="00AA02C8"/>
    <w:rsid w:val="00AA02FB"/>
    <w:rsid w:val="00AA04D0"/>
    <w:rsid w:val="00AA07BC"/>
    <w:rsid w:val="00AA0B53"/>
    <w:rsid w:val="00AA0CD7"/>
    <w:rsid w:val="00AA116C"/>
    <w:rsid w:val="00AA1476"/>
    <w:rsid w:val="00AA151A"/>
    <w:rsid w:val="00AA1769"/>
    <w:rsid w:val="00AA1898"/>
    <w:rsid w:val="00AA1920"/>
    <w:rsid w:val="00AA1BC9"/>
    <w:rsid w:val="00AA1D41"/>
    <w:rsid w:val="00AA1DEF"/>
    <w:rsid w:val="00AA1E1B"/>
    <w:rsid w:val="00AA28EF"/>
    <w:rsid w:val="00AA2A05"/>
    <w:rsid w:val="00AA2C0B"/>
    <w:rsid w:val="00AA2F72"/>
    <w:rsid w:val="00AA3292"/>
    <w:rsid w:val="00AA3509"/>
    <w:rsid w:val="00AA3875"/>
    <w:rsid w:val="00AA3CF5"/>
    <w:rsid w:val="00AA3E02"/>
    <w:rsid w:val="00AA3E7E"/>
    <w:rsid w:val="00AA4051"/>
    <w:rsid w:val="00AA488E"/>
    <w:rsid w:val="00AA4898"/>
    <w:rsid w:val="00AA4B75"/>
    <w:rsid w:val="00AA4B90"/>
    <w:rsid w:val="00AA4F21"/>
    <w:rsid w:val="00AA505C"/>
    <w:rsid w:val="00AA52DA"/>
    <w:rsid w:val="00AA5319"/>
    <w:rsid w:val="00AA5432"/>
    <w:rsid w:val="00AA5830"/>
    <w:rsid w:val="00AA5D3A"/>
    <w:rsid w:val="00AA6134"/>
    <w:rsid w:val="00AA6166"/>
    <w:rsid w:val="00AA6513"/>
    <w:rsid w:val="00AA6562"/>
    <w:rsid w:val="00AA66D2"/>
    <w:rsid w:val="00AA69A2"/>
    <w:rsid w:val="00AA6FE2"/>
    <w:rsid w:val="00AA7240"/>
    <w:rsid w:val="00AA72A7"/>
    <w:rsid w:val="00AA7527"/>
    <w:rsid w:val="00AA7887"/>
    <w:rsid w:val="00AA79F7"/>
    <w:rsid w:val="00AA7AEB"/>
    <w:rsid w:val="00AA7F7E"/>
    <w:rsid w:val="00AA7F85"/>
    <w:rsid w:val="00AB034D"/>
    <w:rsid w:val="00AB0B10"/>
    <w:rsid w:val="00AB0B62"/>
    <w:rsid w:val="00AB0E11"/>
    <w:rsid w:val="00AB0F78"/>
    <w:rsid w:val="00AB1041"/>
    <w:rsid w:val="00AB10D0"/>
    <w:rsid w:val="00AB185D"/>
    <w:rsid w:val="00AB187C"/>
    <w:rsid w:val="00AB1939"/>
    <w:rsid w:val="00AB1A68"/>
    <w:rsid w:val="00AB1B63"/>
    <w:rsid w:val="00AB22FB"/>
    <w:rsid w:val="00AB2385"/>
    <w:rsid w:val="00AB23A6"/>
    <w:rsid w:val="00AB251A"/>
    <w:rsid w:val="00AB25FB"/>
    <w:rsid w:val="00AB27E8"/>
    <w:rsid w:val="00AB2B13"/>
    <w:rsid w:val="00AB2D3E"/>
    <w:rsid w:val="00AB3707"/>
    <w:rsid w:val="00AB3812"/>
    <w:rsid w:val="00AB3985"/>
    <w:rsid w:val="00AB3C72"/>
    <w:rsid w:val="00AB3EE2"/>
    <w:rsid w:val="00AB4207"/>
    <w:rsid w:val="00AB4273"/>
    <w:rsid w:val="00AB45D3"/>
    <w:rsid w:val="00AB4695"/>
    <w:rsid w:val="00AB46AC"/>
    <w:rsid w:val="00AB4849"/>
    <w:rsid w:val="00AB488D"/>
    <w:rsid w:val="00AB4B33"/>
    <w:rsid w:val="00AB4BB2"/>
    <w:rsid w:val="00AB4E5A"/>
    <w:rsid w:val="00AB4F94"/>
    <w:rsid w:val="00AB5105"/>
    <w:rsid w:val="00AB5175"/>
    <w:rsid w:val="00AB5482"/>
    <w:rsid w:val="00AB55EC"/>
    <w:rsid w:val="00AB5675"/>
    <w:rsid w:val="00AB56B5"/>
    <w:rsid w:val="00AB5C7B"/>
    <w:rsid w:val="00AB5DEF"/>
    <w:rsid w:val="00AB6534"/>
    <w:rsid w:val="00AB65B8"/>
    <w:rsid w:val="00AB69C6"/>
    <w:rsid w:val="00AB6AC3"/>
    <w:rsid w:val="00AB6B88"/>
    <w:rsid w:val="00AB6BC1"/>
    <w:rsid w:val="00AB6C0D"/>
    <w:rsid w:val="00AB6DE0"/>
    <w:rsid w:val="00AB6ECE"/>
    <w:rsid w:val="00AB6F39"/>
    <w:rsid w:val="00AB717E"/>
    <w:rsid w:val="00AB7217"/>
    <w:rsid w:val="00AB762F"/>
    <w:rsid w:val="00AB77B8"/>
    <w:rsid w:val="00AB7AAD"/>
    <w:rsid w:val="00AB7ED4"/>
    <w:rsid w:val="00AC04A5"/>
    <w:rsid w:val="00AC0AFD"/>
    <w:rsid w:val="00AC1343"/>
    <w:rsid w:val="00AC13E8"/>
    <w:rsid w:val="00AC1435"/>
    <w:rsid w:val="00AC1549"/>
    <w:rsid w:val="00AC1A2E"/>
    <w:rsid w:val="00AC1B5F"/>
    <w:rsid w:val="00AC1C84"/>
    <w:rsid w:val="00AC2D8D"/>
    <w:rsid w:val="00AC3071"/>
    <w:rsid w:val="00AC336A"/>
    <w:rsid w:val="00AC376B"/>
    <w:rsid w:val="00AC3785"/>
    <w:rsid w:val="00AC3843"/>
    <w:rsid w:val="00AC397C"/>
    <w:rsid w:val="00AC39F5"/>
    <w:rsid w:val="00AC3A18"/>
    <w:rsid w:val="00AC3A77"/>
    <w:rsid w:val="00AC3AC7"/>
    <w:rsid w:val="00AC3AE4"/>
    <w:rsid w:val="00AC3E37"/>
    <w:rsid w:val="00AC4171"/>
    <w:rsid w:val="00AC46D3"/>
    <w:rsid w:val="00AC484F"/>
    <w:rsid w:val="00AC4C2E"/>
    <w:rsid w:val="00AC4FF3"/>
    <w:rsid w:val="00AC5398"/>
    <w:rsid w:val="00AC5480"/>
    <w:rsid w:val="00AC55AC"/>
    <w:rsid w:val="00AC5892"/>
    <w:rsid w:val="00AC5A18"/>
    <w:rsid w:val="00AC5A40"/>
    <w:rsid w:val="00AC6426"/>
    <w:rsid w:val="00AC656E"/>
    <w:rsid w:val="00AC660E"/>
    <w:rsid w:val="00AC67DE"/>
    <w:rsid w:val="00AC6981"/>
    <w:rsid w:val="00AC6AD1"/>
    <w:rsid w:val="00AC6BA1"/>
    <w:rsid w:val="00AC6BD9"/>
    <w:rsid w:val="00AC6C84"/>
    <w:rsid w:val="00AC6FC1"/>
    <w:rsid w:val="00AC7199"/>
    <w:rsid w:val="00AC729A"/>
    <w:rsid w:val="00AC737B"/>
    <w:rsid w:val="00AC74D2"/>
    <w:rsid w:val="00AC752D"/>
    <w:rsid w:val="00AC75EE"/>
    <w:rsid w:val="00AC7662"/>
    <w:rsid w:val="00AC77D2"/>
    <w:rsid w:val="00AC7DDA"/>
    <w:rsid w:val="00AD009D"/>
    <w:rsid w:val="00AD0231"/>
    <w:rsid w:val="00AD03AA"/>
    <w:rsid w:val="00AD0BC3"/>
    <w:rsid w:val="00AD0DE9"/>
    <w:rsid w:val="00AD114B"/>
    <w:rsid w:val="00AD1304"/>
    <w:rsid w:val="00AD1404"/>
    <w:rsid w:val="00AD146D"/>
    <w:rsid w:val="00AD14BA"/>
    <w:rsid w:val="00AD16A3"/>
    <w:rsid w:val="00AD1DC0"/>
    <w:rsid w:val="00AD1EB6"/>
    <w:rsid w:val="00AD20F2"/>
    <w:rsid w:val="00AD213C"/>
    <w:rsid w:val="00AD22AE"/>
    <w:rsid w:val="00AD2336"/>
    <w:rsid w:val="00AD28BC"/>
    <w:rsid w:val="00AD2B4C"/>
    <w:rsid w:val="00AD2F6F"/>
    <w:rsid w:val="00AD3372"/>
    <w:rsid w:val="00AD3442"/>
    <w:rsid w:val="00AD3507"/>
    <w:rsid w:val="00AD399A"/>
    <w:rsid w:val="00AD3A32"/>
    <w:rsid w:val="00AD3A71"/>
    <w:rsid w:val="00AD4077"/>
    <w:rsid w:val="00AD4229"/>
    <w:rsid w:val="00AD4374"/>
    <w:rsid w:val="00AD4415"/>
    <w:rsid w:val="00AD447C"/>
    <w:rsid w:val="00AD4971"/>
    <w:rsid w:val="00AD49AC"/>
    <w:rsid w:val="00AD4E1F"/>
    <w:rsid w:val="00AD4E9D"/>
    <w:rsid w:val="00AD536A"/>
    <w:rsid w:val="00AD55D3"/>
    <w:rsid w:val="00AD589A"/>
    <w:rsid w:val="00AD59CA"/>
    <w:rsid w:val="00AD5F54"/>
    <w:rsid w:val="00AD659E"/>
    <w:rsid w:val="00AD66DD"/>
    <w:rsid w:val="00AD67E2"/>
    <w:rsid w:val="00AD6A17"/>
    <w:rsid w:val="00AD6BB5"/>
    <w:rsid w:val="00AD6C25"/>
    <w:rsid w:val="00AD6C93"/>
    <w:rsid w:val="00AD6EFE"/>
    <w:rsid w:val="00AD74D7"/>
    <w:rsid w:val="00AD7622"/>
    <w:rsid w:val="00AD76D7"/>
    <w:rsid w:val="00AD78CE"/>
    <w:rsid w:val="00AD7A8D"/>
    <w:rsid w:val="00AD7BEF"/>
    <w:rsid w:val="00AD7E17"/>
    <w:rsid w:val="00AD7EF8"/>
    <w:rsid w:val="00AE004F"/>
    <w:rsid w:val="00AE0289"/>
    <w:rsid w:val="00AE0595"/>
    <w:rsid w:val="00AE059B"/>
    <w:rsid w:val="00AE071C"/>
    <w:rsid w:val="00AE0736"/>
    <w:rsid w:val="00AE0792"/>
    <w:rsid w:val="00AE0871"/>
    <w:rsid w:val="00AE0A8E"/>
    <w:rsid w:val="00AE0BD9"/>
    <w:rsid w:val="00AE0BF9"/>
    <w:rsid w:val="00AE0F62"/>
    <w:rsid w:val="00AE0FA4"/>
    <w:rsid w:val="00AE177E"/>
    <w:rsid w:val="00AE1B1D"/>
    <w:rsid w:val="00AE1BB0"/>
    <w:rsid w:val="00AE1DB5"/>
    <w:rsid w:val="00AE21E1"/>
    <w:rsid w:val="00AE2500"/>
    <w:rsid w:val="00AE278C"/>
    <w:rsid w:val="00AE2E02"/>
    <w:rsid w:val="00AE2FE6"/>
    <w:rsid w:val="00AE304A"/>
    <w:rsid w:val="00AE334F"/>
    <w:rsid w:val="00AE3434"/>
    <w:rsid w:val="00AE34C4"/>
    <w:rsid w:val="00AE35AB"/>
    <w:rsid w:val="00AE39CF"/>
    <w:rsid w:val="00AE39E3"/>
    <w:rsid w:val="00AE3B26"/>
    <w:rsid w:val="00AE3CD6"/>
    <w:rsid w:val="00AE3F7B"/>
    <w:rsid w:val="00AE40B8"/>
    <w:rsid w:val="00AE46B0"/>
    <w:rsid w:val="00AE4790"/>
    <w:rsid w:val="00AE4885"/>
    <w:rsid w:val="00AE4A3F"/>
    <w:rsid w:val="00AE4AF2"/>
    <w:rsid w:val="00AE4BB9"/>
    <w:rsid w:val="00AE4CCB"/>
    <w:rsid w:val="00AE4D1B"/>
    <w:rsid w:val="00AE503A"/>
    <w:rsid w:val="00AE5126"/>
    <w:rsid w:val="00AE5291"/>
    <w:rsid w:val="00AE542A"/>
    <w:rsid w:val="00AE5608"/>
    <w:rsid w:val="00AE5784"/>
    <w:rsid w:val="00AE5A3E"/>
    <w:rsid w:val="00AE5D00"/>
    <w:rsid w:val="00AE5D37"/>
    <w:rsid w:val="00AE5EEA"/>
    <w:rsid w:val="00AE5F25"/>
    <w:rsid w:val="00AE63BB"/>
    <w:rsid w:val="00AE6732"/>
    <w:rsid w:val="00AE6863"/>
    <w:rsid w:val="00AE6A70"/>
    <w:rsid w:val="00AE6E20"/>
    <w:rsid w:val="00AE6FF0"/>
    <w:rsid w:val="00AE716E"/>
    <w:rsid w:val="00AE7233"/>
    <w:rsid w:val="00AE7316"/>
    <w:rsid w:val="00AE741B"/>
    <w:rsid w:val="00AE7583"/>
    <w:rsid w:val="00AE7E5A"/>
    <w:rsid w:val="00AF01CF"/>
    <w:rsid w:val="00AF06D6"/>
    <w:rsid w:val="00AF072A"/>
    <w:rsid w:val="00AF0889"/>
    <w:rsid w:val="00AF0CFA"/>
    <w:rsid w:val="00AF0D20"/>
    <w:rsid w:val="00AF0D6D"/>
    <w:rsid w:val="00AF0E40"/>
    <w:rsid w:val="00AF0E60"/>
    <w:rsid w:val="00AF1016"/>
    <w:rsid w:val="00AF120F"/>
    <w:rsid w:val="00AF1266"/>
    <w:rsid w:val="00AF130E"/>
    <w:rsid w:val="00AF14C1"/>
    <w:rsid w:val="00AF1A45"/>
    <w:rsid w:val="00AF1AE9"/>
    <w:rsid w:val="00AF1BBD"/>
    <w:rsid w:val="00AF1D38"/>
    <w:rsid w:val="00AF2026"/>
    <w:rsid w:val="00AF22D4"/>
    <w:rsid w:val="00AF24D7"/>
    <w:rsid w:val="00AF2532"/>
    <w:rsid w:val="00AF25B1"/>
    <w:rsid w:val="00AF25BC"/>
    <w:rsid w:val="00AF26A0"/>
    <w:rsid w:val="00AF2766"/>
    <w:rsid w:val="00AF29A0"/>
    <w:rsid w:val="00AF2EA7"/>
    <w:rsid w:val="00AF3170"/>
    <w:rsid w:val="00AF3528"/>
    <w:rsid w:val="00AF38AC"/>
    <w:rsid w:val="00AF3947"/>
    <w:rsid w:val="00AF39A8"/>
    <w:rsid w:val="00AF3C6F"/>
    <w:rsid w:val="00AF41BB"/>
    <w:rsid w:val="00AF43FD"/>
    <w:rsid w:val="00AF4528"/>
    <w:rsid w:val="00AF459C"/>
    <w:rsid w:val="00AF462D"/>
    <w:rsid w:val="00AF46B5"/>
    <w:rsid w:val="00AF4A1D"/>
    <w:rsid w:val="00AF4C49"/>
    <w:rsid w:val="00AF4E23"/>
    <w:rsid w:val="00AF525C"/>
    <w:rsid w:val="00AF5366"/>
    <w:rsid w:val="00AF54F2"/>
    <w:rsid w:val="00AF5508"/>
    <w:rsid w:val="00AF571E"/>
    <w:rsid w:val="00AF593F"/>
    <w:rsid w:val="00AF5AA6"/>
    <w:rsid w:val="00AF5E4C"/>
    <w:rsid w:val="00AF5E99"/>
    <w:rsid w:val="00AF61B9"/>
    <w:rsid w:val="00AF646A"/>
    <w:rsid w:val="00AF646B"/>
    <w:rsid w:val="00AF64EB"/>
    <w:rsid w:val="00AF673A"/>
    <w:rsid w:val="00AF68FC"/>
    <w:rsid w:val="00AF6A83"/>
    <w:rsid w:val="00AF6E03"/>
    <w:rsid w:val="00AF6F6D"/>
    <w:rsid w:val="00AF7093"/>
    <w:rsid w:val="00AF7240"/>
    <w:rsid w:val="00AF72E2"/>
    <w:rsid w:val="00AF771B"/>
    <w:rsid w:val="00AF79C0"/>
    <w:rsid w:val="00AF7DEF"/>
    <w:rsid w:val="00AF7E1B"/>
    <w:rsid w:val="00AF7F94"/>
    <w:rsid w:val="00B00451"/>
    <w:rsid w:val="00B00642"/>
    <w:rsid w:val="00B0065F"/>
    <w:rsid w:val="00B00684"/>
    <w:rsid w:val="00B0069C"/>
    <w:rsid w:val="00B008E4"/>
    <w:rsid w:val="00B00A3D"/>
    <w:rsid w:val="00B00E22"/>
    <w:rsid w:val="00B00EC1"/>
    <w:rsid w:val="00B00F7D"/>
    <w:rsid w:val="00B01005"/>
    <w:rsid w:val="00B0114D"/>
    <w:rsid w:val="00B011D3"/>
    <w:rsid w:val="00B01363"/>
    <w:rsid w:val="00B01463"/>
    <w:rsid w:val="00B016B3"/>
    <w:rsid w:val="00B01975"/>
    <w:rsid w:val="00B01FC5"/>
    <w:rsid w:val="00B026A4"/>
    <w:rsid w:val="00B026C8"/>
    <w:rsid w:val="00B027BB"/>
    <w:rsid w:val="00B0288A"/>
    <w:rsid w:val="00B02A71"/>
    <w:rsid w:val="00B02AB2"/>
    <w:rsid w:val="00B02B3C"/>
    <w:rsid w:val="00B02E69"/>
    <w:rsid w:val="00B03134"/>
    <w:rsid w:val="00B035AA"/>
    <w:rsid w:val="00B03864"/>
    <w:rsid w:val="00B03BBD"/>
    <w:rsid w:val="00B04500"/>
    <w:rsid w:val="00B04597"/>
    <w:rsid w:val="00B04887"/>
    <w:rsid w:val="00B04915"/>
    <w:rsid w:val="00B04B84"/>
    <w:rsid w:val="00B04E13"/>
    <w:rsid w:val="00B05017"/>
    <w:rsid w:val="00B05073"/>
    <w:rsid w:val="00B0512D"/>
    <w:rsid w:val="00B051C2"/>
    <w:rsid w:val="00B052D8"/>
    <w:rsid w:val="00B0541A"/>
    <w:rsid w:val="00B05432"/>
    <w:rsid w:val="00B0582D"/>
    <w:rsid w:val="00B05836"/>
    <w:rsid w:val="00B05977"/>
    <w:rsid w:val="00B05C8F"/>
    <w:rsid w:val="00B062C6"/>
    <w:rsid w:val="00B06772"/>
    <w:rsid w:val="00B068B4"/>
    <w:rsid w:val="00B06AE3"/>
    <w:rsid w:val="00B06C42"/>
    <w:rsid w:val="00B07509"/>
    <w:rsid w:val="00B07833"/>
    <w:rsid w:val="00B07895"/>
    <w:rsid w:val="00B0796D"/>
    <w:rsid w:val="00B07BEC"/>
    <w:rsid w:val="00B07BFC"/>
    <w:rsid w:val="00B07D10"/>
    <w:rsid w:val="00B101E7"/>
    <w:rsid w:val="00B10663"/>
    <w:rsid w:val="00B10A2E"/>
    <w:rsid w:val="00B10C70"/>
    <w:rsid w:val="00B10E40"/>
    <w:rsid w:val="00B110BA"/>
    <w:rsid w:val="00B1151D"/>
    <w:rsid w:val="00B1177F"/>
    <w:rsid w:val="00B11822"/>
    <w:rsid w:val="00B11873"/>
    <w:rsid w:val="00B11A1C"/>
    <w:rsid w:val="00B11B03"/>
    <w:rsid w:val="00B11B54"/>
    <w:rsid w:val="00B11B62"/>
    <w:rsid w:val="00B11C2D"/>
    <w:rsid w:val="00B11C40"/>
    <w:rsid w:val="00B11FAA"/>
    <w:rsid w:val="00B1216C"/>
    <w:rsid w:val="00B12304"/>
    <w:rsid w:val="00B12422"/>
    <w:rsid w:val="00B124C6"/>
    <w:rsid w:val="00B12DFA"/>
    <w:rsid w:val="00B12F6A"/>
    <w:rsid w:val="00B130D3"/>
    <w:rsid w:val="00B1325A"/>
    <w:rsid w:val="00B138D7"/>
    <w:rsid w:val="00B13F0B"/>
    <w:rsid w:val="00B14468"/>
    <w:rsid w:val="00B1481C"/>
    <w:rsid w:val="00B148C0"/>
    <w:rsid w:val="00B1495A"/>
    <w:rsid w:val="00B14D62"/>
    <w:rsid w:val="00B15195"/>
    <w:rsid w:val="00B151BF"/>
    <w:rsid w:val="00B15654"/>
    <w:rsid w:val="00B15845"/>
    <w:rsid w:val="00B158B7"/>
    <w:rsid w:val="00B158C0"/>
    <w:rsid w:val="00B15A9A"/>
    <w:rsid w:val="00B15ADA"/>
    <w:rsid w:val="00B15C70"/>
    <w:rsid w:val="00B15C7E"/>
    <w:rsid w:val="00B15D8B"/>
    <w:rsid w:val="00B15FB1"/>
    <w:rsid w:val="00B16071"/>
    <w:rsid w:val="00B16370"/>
    <w:rsid w:val="00B1652E"/>
    <w:rsid w:val="00B16773"/>
    <w:rsid w:val="00B1679C"/>
    <w:rsid w:val="00B16A15"/>
    <w:rsid w:val="00B16A90"/>
    <w:rsid w:val="00B16B7A"/>
    <w:rsid w:val="00B16B81"/>
    <w:rsid w:val="00B16C38"/>
    <w:rsid w:val="00B1705E"/>
    <w:rsid w:val="00B170AE"/>
    <w:rsid w:val="00B175F4"/>
    <w:rsid w:val="00B17A92"/>
    <w:rsid w:val="00B17C42"/>
    <w:rsid w:val="00B203F8"/>
    <w:rsid w:val="00B2043D"/>
    <w:rsid w:val="00B205D6"/>
    <w:rsid w:val="00B20C73"/>
    <w:rsid w:val="00B21201"/>
    <w:rsid w:val="00B212D1"/>
    <w:rsid w:val="00B21780"/>
    <w:rsid w:val="00B21D35"/>
    <w:rsid w:val="00B21DED"/>
    <w:rsid w:val="00B21E8C"/>
    <w:rsid w:val="00B21F32"/>
    <w:rsid w:val="00B22058"/>
    <w:rsid w:val="00B22391"/>
    <w:rsid w:val="00B223E0"/>
    <w:rsid w:val="00B22426"/>
    <w:rsid w:val="00B22616"/>
    <w:rsid w:val="00B226D4"/>
    <w:rsid w:val="00B229CB"/>
    <w:rsid w:val="00B22ACC"/>
    <w:rsid w:val="00B22F44"/>
    <w:rsid w:val="00B231D5"/>
    <w:rsid w:val="00B233E5"/>
    <w:rsid w:val="00B23481"/>
    <w:rsid w:val="00B234E0"/>
    <w:rsid w:val="00B23924"/>
    <w:rsid w:val="00B23C11"/>
    <w:rsid w:val="00B24020"/>
    <w:rsid w:val="00B24669"/>
    <w:rsid w:val="00B24A6A"/>
    <w:rsid w:val="00B24D7E"/>
    <w:rsid w:val="00B25515"/>
    <w:rsid w:val="00B255B8"/>
    <w:rsid w:val="00B2579E"/>
    <w:rsid w:val="00B25990"/>
    <w:rsid w:val="00B259AF"/>
    <w:rsid w:val="00B25A85"/>
    <w:rsid w:val="00B25C7F"/>
    <w:rsid w:val="00B25CDD"/>
    <w:rsid w:val="00B25CE2"/>
    <w:rsid w:val="00B25CF7"/>
    <w:rsid w:val="00B25D2B"/>
    <w:rsid w:val="00B2619A"/>
    <w:rsid w:val="00B2625E"/>
    <w:rsid w:val="00B26270"/>
    <w:rsid w:val="00B26321"/>
    <w:rsid w:val="00B265B6"/>
    <w:rsid w:val="00B2695A"/>
    <w:rsid w:val="00B26A57"/>
    <w:rsid w:val="00B26BA0"/>
    <w:rsid w:val="00B26BC4"/>
    <w:rsid w:val="00B26CE0"/>
    <w:rsid w:val="00B26D1D"/>
    <w:rsid w:val="00B26FB8"/>
    <w:rsid w:val="00B27271"/>
    <w:rsid w:val="00B272C7"/>
    <w:rsid w:val="00B274B8"/>
    <w:rsid w:val="00B274D8"/>
    <w:rsid w:val="00B277ED"/>
    <w:rsid w:val="00B278C5"/>
    <w:rsid w:val="00B27A70"/>
    <w:rsid w:val="00B302EF"/>
    <w:rsid w:val="00B306D6"/>
    <w:rsid w:val="00B30C8F"/>
    <w:rsid w:val="00B30E81"/>
    <w:rsid w:val="00B31078"/>
    <w:rsid w:val="00B310A6"/>
    <w:rsid w:val="00B31280"/>
    <w:rsid w:val="00B3161C"/>
    <w:rsid w:val="00B318E0"/>
    <w:rsid w:val="00B3199F"/>
    <w:rsid w:val="00B31FB9"/>
    <w:rsid w:val="00B3222E"/>
    <w:rsid w:val="00B32329"/>
    <w:rsid w:val="00B3234A"/>
    <w:rsid w:val="00B324D6"/>
    <w:rsid w:val="00B325DE"/>
    <w:rsid w:val="00B3271B"/>
    <w:rsid w:val="00B3295F"/>
    <w:rsid w:val="00B329D1"/>
    <w:rsid w:val="00B32C64"/>
    <w:rsid w:val="00B332F9"/>
    <w:rsid w:val="00B336FF"/>
    <w:rsid w:val="00B33769"/>
    <w:rsid w:val="00B33A75"/>
    <w:rsid w:val="00B33BA9"/>
    <w:rsid w:val="00B34130"/>
    <w:rsid w:val="00B34363"/>
    <w:rsid w:val="00B34695"/>
    <w:rsid w:val="00B34698"/>
    <w:rsid w:val="00B34870"/>
    <w:rsid w:val="00B348B3"/>
    <w:rsid w:val="00B349C1"/>
    <w:rsid w:val="00B34A0B"/>
    <w:rsid w:val="00B34AA4"/>
    <w:rsid w:val="00B34D2D"/>
    <w:rsid w:val="00B34D3B"/>
    <w:rsid w:val="00B34DA0"/>
    <w:rsid w:val="00B34DC1"/>
    <w:rsid w:val="00B34F31"/>
    <w:rsid w:val="00B34FE2"/>
    <w:rsid w:val="00B3518F"/>
    <w:rsid w:val="00B35525"/>
    <w:rsid w:val="00B358F8"/>
    <w:rsid w:val="00B35B45"/>
    <w:rsid w:val="00B35B56"/>
    <w:rsid w:val="00B35BEC"/>
    <w:rsid w:val="00B360F8"/>
    <w:rsid w:val="00B367B1"/>
    <w:rsid w:val="00B369EE"/>
    <w:rsid w:val="00B36FC4"/>
    <w:rsid w:val="00B37264"/>
    <w:rsid w:val="00B377E6"/>
    <w:rsid w:val="00B37CCE"/>
    <w:rsid w:val="00B37E13"/>
    <w:rsid w:val="00B37E90"/>
    <w:rsid w:val="00B4025E"/>
    <w:rsid w:val="00B40620"/>
    <w:rsid w:val="00B40797"/>
    <w:rsid w:val="00B407EC"/>
    <w:rsid w:val="00B40BC1"/>
    <w:rsid w:val="00B40BE9"/>
    <w:rsid w:val="00B40F51"/>
    <w:rsid w:val="00B41247"/>
    <w:rsid w:val="00B417B9"/>
    <w:rsid w:val="00B41A40"/>
    <w:rsid w:val="00B420CA"/>
    <w:rsid w:val="00B42107"/>
    <w:rsid w:val="00B42204"/>
    <w:rsid w:val="00B4229A"/>
    <w:rsid w:val="00B4231F"/>
    <w:rsid w:val="00B42485"/>
    <w:rsid w:val="00B4251C"/>
    <w:rsid w:val="00B4263A"/>
    <w:rsid w:val="00B42981"/>
    <w:rsid w:val="00B429CE"/>
    <w:rsid w:val="00B42A91"/>
    <w:rsid w:val="00B42AAF"/>
    <w:rsid w:val="00B42DE9"/>
    <w:rsid w:val="00B42ECA"/>
    <w:rsid w:val="00B43091"/>
    <w:rsid w:val="00B430C5"/>
    <w:rsid w:val="00B431FC"/>
    <w:rsid w:val="00B43227"/>
    <w:rsid w:val="00B43487"/>
    <w:rsid w:val="00B434AE"/>
    <w:rsid w:val="00B43667"/>
    <w:rsid w:val="00B437AB"/>
    <w:rsid w:val="00B43976"/>
    <w:rsid w:val="00B43A73"/>
    <w:rsid w:val="00B44120"/>
    <w:rsid w:val="00B445B4"/>
    <w:rsid w:val="00B446FA"/>
    <w:rsid w:val="00B44A69"/>
    <w:rsid w:val="00B44BD3"/>
    <w:rsid w:val="00B44E8A"/>
    <w:rsid w:val="00B451BC"/>
    <w:rsid w:val="00B455C0"/>
    <w:rsid w:val="00B45899"/>
    <w:rsid w:val="00B45AB4"/>
    <w:rsid w:val="00B45CBA"/>
    <w:rsid w:val="00B45D41"/>
    <w:rsid w:val="00B46097"/>
    <w:rsid w:val="00B465D8"/>
    <w:rsid w:val="00B46CF9"/>
    <w:rsid w:val="00B46F53"/>
    <w:rsid w:val="00B47219"/>
    <w:rsid w:val="00B4726A"/>
    <w:rsid w:val="00B4740A"/>
    <w:rsid w:val="00B47862"/>
    <w:rsid w:val="00B47BA4"/>
    <w:rsid w:val="00B47BF1"/>
    <w:rsid w:val="00B47C0C"/>
    <w:rsid w:val="00B47C33"/>
    <w:rsid w:val="00B47F32"/>
    <w:rsid w:val="00B47FB4"/>
    <w:rsid w:val="00B5023B"/>
    <w:rsid w:val="00B50305"/>
    <w:rsid w:val="00B5032D"/>
    <w:rsid w:val="00B50573"/>
    <w:rsid w:val="00B505CD"/>
    <w:rsid w:val="00B50688"/>
    <w:rsid w:val="00B50858"/>
    <w:rsid w:val="00B50A30"/>
    <w:rsid w:val="00B50AE2"/>
    <w:rsid w:val="00B50B84"/>
    <w:rsid w:val="00B51124"/>
    <w:rsid w:val="00B51336"/>
    <w:rsid w:val="00B5146B"/>
    <w:rsid w:val="00B5178F"/>
    <w:rsid w:val="00B5191E"/>
    <w:rsid w:val="00B519D1"/>
    <w:rsid w:val="00B519E9"/>
    <w:rsid w:val="00B51DBB"/>
    <w:rsid w:val="00B52968"/>
    <w:rsid w:val="00B52BE1"/>
    <w:rsid w:val="00B52D9B"/>
    <w:rsid w:val="00B5305C"/>
    <w:rsid w:val="00B530C9"/>
    <w:rsid w:val="00B53191"/>
    <w:rsid w:val="00B53255"/>
    <w:rsid w:val="00B5371E"/>
    <w:rsid w:val="00B53807"/>
    <w:rsid w:val="00B538A6"/>
    <w:rsid w:val="00B538B2"/>
    <w:rsid w:val="00B53A90"/>
    <w:rsid w:val="00B53DBB"/>
    <w:rsid w:val="00B53DF6"/>
    <w:rsid w:val="00B53FDE"/>
    <w:rsid w:val="00B540C4"/>
    <w:rsid w:val="00B5431F"/>
    <w:rsid w:val="00B54568"/>
    <w:rsid w:val="00B546B6"/>
    <w:rsid w:val="00B548B1"/>
    <w:rsid w:val="00B54931"/>
    <w:rsid w:val="00B54C1F"/>
    <w:rsid w:val="00B54DD8"/>
    <w:rsid w:val="00B5502B"/>
    <w:rsid w:val="00B55270"/>
    <w:rsid w:val="00B553AF"/>
    <w:rsid w:val="00B5561E"/>
    <w:rsid w:val="00B55919"/>
    <w:rsid w:val="00B55D06"/>
    <w:rsid w:val="00B55D09"/>
    <w:rsid w:val="00B55D42"/>
    <w:rsid w:val="00B562C1"/>
    <w:rsid w:val="00B56576"/>
    <w:rsid w:val="00B56708"/>
    <w:rsid w:val="00B5686D"/>
    <w:rsid w:val="00B56909"/>
    <w:rsid w:val="00B56A9A"/>
    <w:rsid w:val="00B56BB1"/>
    <w:rsid w:val="00B56C0F"/>
    <w:rsid w:val="00B56F3D"/>
    <w:rsid w:val="00B57008"/>
    <w:rsid w:val="00B5708A"/>
    <w:rsid w:val="00B5718D"/>
    <w:rsid w:val="00B575A1"/>
    <w:rsid w:val="00B576EC"/>
    <w:rsid w:val="00B5774F"/>
    <w:rsid w:val="00B57E4C"/>
    <w:rsid w:val="00B57F65"/>
    <w:rsid w:val="00B60119"/>
    <w:rsid w:val="00B604EE"/>
    <w:rsid w:val="00B60B54"/>
    <w:rsid w:val="00B60C99"/>
    <w:rsid w:val="00B60DEE"/>
    <w:rsid w:val="00B610FB"/>
    <w:rsid w:val="00B611C2"/>
    <w:rsid w:val="00B613BB"/>
    <w:rsid w:val="00B613DF"/>
    <w:rsid w:val="00B61729"/>
    <w:rsid w:val="00B61917"/>
    <w:rsid w:val="00B619BD"/>
    <w:rsid w:val="00B61FEB"/>
    <w:rsid w:val="00B62039"/>
    <w:rsid w:val="00B6219A"/>
    <w:rsid w:val="00B62214"/>
    <w:rsid w:val="00B623A6"/>
    <w:rsid w:val="00B6284F"/>
    <w:rsid w:val="00B629BA"/>
    <w:rsid w:val="00B62AB8"/>
    <w:rsid w:val="00B62C39"/>
    <w:rsid w:val="00B62D26"/>
    <w:rsid w:val="00B62E71"/>
    <w:rsid w:val="00B62ECF"/>
    <w:rsid w:val="00B62ED5"/>
    <w:rsid w:val="00B62F67"/>
    <w:rsid w:val="00B63146"/>
    <w:rsid w:val="00B6339B"/>
    <w:rsid w:val="00B635A5"/>
    <w:rsid w:val="00B6364D"/>
    <w:rsid w:val="00B63CDA"/>
    <w:rsid w:val="00B63EBD"/>
    <w:rsid w:val="00B64125"/>
    <w:rsid w:val="00B6440C"/>
    <w:rsid w:val="00B64580"/>
    <w:rsid w:val="00B645A6"/>
    <w:rsid w:val="00B64C2C"/>
    <w:rsid w:val="00B64D73"/>
    <w:rsid w:val="00B64E6F"/>
    <w:rsid w:val="00B64FD4"/>
    <w:rsid w:val="00B65112"/>
    <w:rsid w:val="00B6545D"/>
    <w:rsid w:val="00B6568A"/>
    <w:rsid w:val="00B658AA"/>
    <w:rsid w:val="00B65BD0"/>
    <w:rsid w:val="00B65CF4"/>
    <w:rsid w:val="00B66036"/>
    <w:rsid w:val="00B66314"/>
    <w:rsid w:val="00B66445"/>
    <w:rsid w:val="00B665F3"/>
    <w:rsid w:val="00B6670C"/>
    <w:rsid w:val="00B66752"/>
    <w:rsid w:val="00B6688C"/>
    <w:rsid w:val="00B66B41"/>
    <w:rsid w:val="00B67536"/>
    <w:rsid w:val="00B677CB"/>
    <w:rsid w:val="00B677E2"/>
    <w:rsid w:val="00B67BAF"/>
    <w:rsid w:val="00B67CB3"/>
    <w:rsid w:val="00B67EC0"/>
    <w:rsid w:val="00B70025"/>
    <w:rsid w:val="00B703D7"/>
    <w:rsid w:val="00B70645"/>
    <w:rsid w:val="00B706E8"/>
    <w:rsid w:val="00B70750"/>
    <w:rsid w:val="00B708E3"/>
    <w:rsid w:val="00B70908"/>
    <w:rsid w:val="00B70AA3"/>
    <w:rsid w:val="00B70BDA"/>
    <w:rsid w:val="00B70DA5"/>
    <w:rsid w:val="00B7119A"/>
    <w:rsid w:val="00B714B3"/>
    <w:rsid w:val="00B71D8F"/>
    <w:rsid w:val="00B71E2C"/>
    <w:rsid w:val="00B71EBF"/>
    <w:rsid w:val="00B720EA"/>
    <w:rsid w:val="00B72135"/>
    <w:rsid w:val="00B72262"/>
    <w:rsid w:val="00B72566"/>
    <w:rsid w:val="00B7262B"/>
    <w:rsid w:val="00B727F8"/>
    <w:rsid w:val="00B72AA8"/>
    <w:rsid w:val="00B72C74"/>
    <w:rsid w:val="00B72CA5"/>
    <w:rsid w:val="00B737CF"/>
    <w:rsid w:val="00B7392F"/>
    <w:rsid w:val="00B73A4C"/>
    <w:rsid w:val="00B73C77"/>
    <w:rsid w:val="00B73CAD"/>
    <w:rsid w:val="00B73D86"/>
    <w:rsid w:val="00B73E29"/>
    <w:rsid w:val="00B73E91"/>
    <w:rsid w:val="00B73EDB"/>
    <w:rsid w:val="00B73EE4"/>
    <w:rsid w:val="00B741EB"/>
    <w:rsid w:val="00B74204"/>
    <w:rsid w:val="00B742B3"/>
    <w:rsid w:val="00B74393"/>
    <w:rsid w:val="00B748D1"/>
    <w:rsid w:val="00B74926"/>
    <w:rsid w:val="00B74E4C"/>
    <w:rsid w:val="00B74FCD"/>
    <w:rsid w:val="00B7523F"/>
    <w:rsid w:val="00B7528D"/>
    <w:rsid w:val="00B752B1"/>
    <w:rsid w:val="00B7555A"/>
    <w:rsid w:val="00B75661"/>
    <w:rsid w:val="00B75747"/>
    <w:rsid w:val="00B75B01"/>
    <w:rsid w:val="00B75B74"/>
    <w:rsid w:val="00B75F3E"/>
    <w:rsid w:val="00B76461"/>
    <w:rsid w:val="00B7653E"/>
    <w:rsid w:val="00B767AC"/>
    <w:rsid w:val="00B76AF6"/>
    <w:rsid w:val="00B76C73"/>
    <w:rsid w:val="00B76D13"/>
    <w:rsid w:val="00B77091"/>
    <w:rsid w:val="00B77123"/>
    <w:rsid w:val="00B77179"/>
    <w:rsid w:val="00B77231"/>
    <w:rsid w:val="00B77525"/>
    <w:rsid w:val="00B777AF"/>
    <w:rsid w:val="00B77924"/>
    <w:rsid w:val="00B77B83"/>
    <w:rsid w:val="00B77BC7"/>
    <w:rsid w:val="00B77BE5"/>
    <w:rsid w:val="00B77DD4"/>
    <w:rsid w:val="00B77F50"/>
    <w:rsid w:val="00B77F91"/>
    <w:rsid w:val="00B77FB0"/>
    <w:rsid w:val="00B77FF6"/>
    <w:rsid w:val="00B800E7"/>
    <w:rsid w:val="00B800F2"/>
    <w:rsid w:val="00B804A8"/>
    <w:rsid w:val="00B806EA"/>
    <w:rsid w:val="00B80761"/>
    <w:rsid w:val="00B807BD"/>
    <w:rsid w:val="00B807D7"/>
    <w:rsid w:val="00B80B72"/>
    <w:rsid w:val="00B80F3A"/>
    <w:rsid w:val="00B8108E"/>
    <w:rsid w:val="00B8120F"/>
    <w:rsid w:val="00B81231"/>
    <w:rsid w:val="00B81263"/>
    <w:rsid w:val="00B813B1"/>
    <w:rsid w:val="00B81538"/>
    <w:rsid w:val="00B815F5"/>
    <w:rsid w:val="00B81694"/>
    <w:rsid w:val="00B81A99"/>
    <w:rsid w:val="00B81CB1"/>
    <w:rsid w:val="00B81D9D"/>
    <w:rsid w:val="00B81E32"/>
    <w:rsid w:val="00B81F96"/>
    <w:rsid w:val="00B81F9A"/>
    <w:rsid w:val="00B81FB5"/>
    <w:rsid w:val="00B8232C"/>
    <w:rsid w:val="00B823D1"/>
    <w:rsid w:val="00B8250B"/>
    <w:rsid w:val="00B82627"/>
    <w:rsid w:val="00B828D3"/>
    <w:rsid w:val="00B82A12"/>
    <w:rsid w:val="00B82AAB"/>
    <w:rsid w:val="00B82AEA"/>
    <w:rsid w:val="00B82B3A"/>
    <w:rsid w:val="00B82B44"/>
    <w:rsid w:val="00B82B90"/>
    <w:rsid w:val="00B83043"/>
    <w:rsid w:val="00B83051"/>
    <w:rsid w:val="00B83280"/>
    <w:rsid w:val="00B832BB"/>
    <w:rsid w:val="00B83549"/>
    <w:rsid w:val="00B837C8"/>
    <w:rsid w:val="00B83B74"/>
    <w:rsid w:val="00B83D3F"/>
    <w:rsid w:val="00B83EB1"/>
    <w:rsid w:val="00B83FF4"/>
    <w:rsid w:val="00B8411A"/>
    <w:rsid w:val="00B8431E"/>
    <w:rsid w:val="00B84825"/>
    <w:rsid w:val="00B84885"/>
    <w:rsid w:val="00B84F71"/>
    <w:rsid w:val="00B851F2"/>
    <w:rsid w:val="00B8539B"/>
    <w:rsid w:val="00B853EA"/>
    <w:rsid w:val="00B855D2"/>
    <w:rsid w:val="00B857A7"/>
    <w:rsid w:val="00B85944"/>
    <w:rsid w:val="00B85FC7"/>
    <w:rsid w:val="00B8601D"/>
    <w:rsid w:val="00B8633C"/>
    <w:rsid w:val="00B86B5C"/>
    <w:rsid w:val="00B86BE3"/>
    <w:rsid w:val="00B86E73"/>
    <w:rsid w:val="00B8705F"/>
    <w:rsid w:val="00B874F0"/>
    <w:rsid w:val="00B87A19"/>
    <w:rsid w:val="00B87DBE"/>
    <w:rsid w:val="00B87E36"/>
    <w:rsid w:val="00B900C7"/>
    <w:rsid w:val="00B901DC"/>
    <w:rsid w:val="00B90566"/>
    <w:rsid w:val="00B9069A"/>
    <w:rsid w:val="00B906D7"/>
    <w:rsid w:val="00B9072B"/>
    <w:rsid w:val="00B90734"/>
    <w:rsid w:val="00B907F7"/>
    <w:rsid w:val="00B90A6B"/>
    <w:rsid w:val="00B90E92"/>
    <w:rsid w:val="00B90EAE"/>
    <w:rsid w:val="00B90EC6"/>
    <w:rsid w:val="00B90EFD"/>
    <w:rsid w:val="00B911DD"/>
    <w:rsid w:val="00B9130D"/>
    <w:rsid w:val="00B9143C"/>
    <w:rsid w:val="00B91511"/>
    <w:rsid w:val="00B9157F"/>
    <w:rsid w:val="00B9194F"/>
    <w:rsid w:val="00B91F87"/>
    <w:rsid w:val="00B920D5"/>
    <w:rsid w:val="00B9239F"/>
    <w:rsid w:val="00B926D7"/>
    <w:rsid w:val="00B92BDC"/>
    <w:rsid w:val="00B92C9A"/>
    <w:rsid w:val="00B92DC0"/>
    <w:rsid w:val="00B92F46"/>
    <w:rsid w:val="00B930D6"/>
    <w:rsid w:val="00B931BF"/>
    <w:rsid w:val="00B932FE"/>
    <w:rsid w:val="00B933CF"/>
    <w:rsid w:val="00B9353D"/>
    <w:rsid w:val="00B93634"/>
    <w:rsid w:val="00B93D5B"/>
    <w:rsid w:val="00B93F88"/>
    <w:rsid w:val="00B94252"/>
    <w:rsid w:val="00B942A9"/>
    <w:rsid w:val="00B9444D"/>
    <w:rsid w:val="00B94510"/>
    <w:rsid w:val="00B94AFC"/>
    <w:rsid w:val="00B94B44"/>
    <w:rsid w:val="00B94B86"/>
    <w:rsid w:val="00B94DBA"/>
    <w:rsid w:val="00B94DCD"/>
    <w:rsid w:val="00B94DE0"/>
    <w:rsid w:val="00B94DEB"/>
    <w:rsid w:val="00B95132"/>
    <w:rsid w:val="00B951C1"/>
    <w:rsid w:val="00B951F3"/>
    <w:rsid w:val="00B952C9"/>
    <w:rsid w:val="00B95595"/>
    <w:rsid w:val="00B95742"/>
    <w:rsid w:val="00B957F6"/>
    <w:rsid w:val="00B958DF"/>
    <w:rsid w:val="00B95944"/>
    <w:rsid w:val="00B95DF4"/>
    <w:rsid w:val="00B95E81"/>
    <w:rsid w:val="00B96487"/>
    <w:rsid w:val="00B969DC"/>
    <w:rsid w:val="00B96A74"/>
    <w:rsid w:val="00B96D78"/>
    <w:rsid w:val="00B96E89"/>
    <w:rsid w:val="00B97278"/>
    <w:rsid w:val="00B97922"/>
    <w:rsid w:val="00B97B38"/>
    <w:rsid w:val="00B97D1D"/>
    <w:rsid w:val="00BA0020"/>
    <w:rsid w:val="00BA0040"/>
    <w:rsid w:val="00BA0141"/>
    <w:rsid w:val="00BA0266"/>
    <w:rsid w:val="00BA03F1"/>
    <w:rsid w:val="00BA084B"/>
    <w:rsid w:val="00BA097A"/>
    <w:rsid w:val="00BA0ECB"/>
    <w:rsid w:val="00BA1068"/>
    <w:rsid w:val="00BA1115"/>
    <w:rsid w:val="00BA125A"/>
    <w:rsid w:val="00BA14C5"/>
    <w:rsid w:val="00BA1BD8"/>
    <w:rsid w:val="00BA206A"/>
    <w:rsid w:val="00BA22F8"/>
    <w:rsid w:val="00BA2467"/>
    <w:rsid w:val="00BA3276"/>
    <w:rsid w:val="00BA32BD"/>
    <w:rsid w:val="00BA32D3"/>
    <w:rsid w:val="00BA3370"/>
    <w:rsid w:val="00BA3A5B"/>
    <w:rsid w:val="00BA3C06"/>
    <w:rsid w:val="00BA3DCA"/>
    <w:rsid w:val="00BA3DFB"/>
    <w:rsid w:val="00BA3E5B"/>
    <w:rsid w:val="00BA3ED0"/>
    <w:rsid w:val="00BA411E"/>
    <w:rsid w:val="00BA435B"/>
    <w:rsid w:val="00BA4F7D"/>
    <w:rsid w:val="00BA504E"/>
    <w:rsid w:val="00BA519B"/>
    <w:rsid w:val="00BA53B5"/>
    <w:rsid w:val="00BA5A25"/>
    <w:rsid w:val="00BA5C13"/>
    <w:rsid w:val="00BA5D4D"/>
    <w:rsid w:val="00BA5F73"/>
    <w:rsid w:val="00BA62F9"/>
    <w:rsid w:val="00BA632F"/>
    <w:rsid w:val="00BA64D5"/>
    <w:rsid w:val="00BA65BB"/>
    <w:rsid w:val="00BA6858"/>
    <w:rsid w:val="00BA6C54"/>
    <w:rsid w:val="00BA7021"/>
    <w:rsid w:val="00BA72BA"/>
    <w:rsid w:val="00BA72F6"/>
    <w:rsid w:val="00BA7356"/>
    <w:rsid w:val="00BA7553"/>
    <w:rsid w:val="00BA7566"/>
    <w:rsid w:val="00BA768C"/>
    <w:rsid w:val="00BA77AF"/>
    <w:rsid w:val="00BA79A3"/>
    <w:rsid w:val="00BA7E71"/>
    <w:rsid w:val="00BB03EC"/>
    <w:rsid w:val="00BB060F"/>
    <w:rsid w:val="00BB095B"/>
    <w:rsid w:val="00BB09C6"/>
    <w:rsid w:val="00BB0D71"/>
    <w:rsid w:val="00BB1214"/>
    <w:rsid w:val="00BB1219"/>
    <w:rsid w:val="00BB14CB"/>
    <w:rsid w:val="00BB19D5"/>
    <w:rsid w:val="00BB1C60"/>
    <w:rsid w:val="00BB1CA6"/>
    <w:rsid w:val="00BB1EEE"/>
    <w:rsid w:val="00BB21DF"/>
    <w:rsid w:val="00BB2987"/>
    <w:rsid w:val="00BB2FE4"/>
    <w:rsid w:val="00BB3255"/>
    <w:rsid w:val="00BB356F"/>
    <w:rsid w:val="00BB35F5"/>
    <w:rsid w:val="00BB3737"/>
    <w:rsid w:val="00BB3BE2"/>
    <w:rsid w:val="00BB3EC0"/>
    <w:rsid w:val="00BB4160"/>
    <w:rsid w:val="00BB43F3"/>
    <w:rsid w:val="00BB45C7"/>
    <w:rsid w:val="00BB4712"/>
    <w:rsid w:val="00BB5006"/>
    <w:rsid w:val="00BB5428"/>
    <w:rsid w:val="00BB542C"/>
    <w:rsid w:val="00BB5A46"/>
    <w:rsid w:val="00BB5A66"/>
    <w:rsid w:val="00BB5B0A"/>
    <w:rsid w:val="00BB5B2C"/>
    <w:rsid w:val="00BB5BEB"/>
    <w:rsid w:val="00BB60C8"/>
    <w:rsid w:val="00BB60E2"/>
    <w:rsid w:val="00BB6192"/>
    <w:rsid w:val="00BB63DF"/>
    <w:rsid w:val="00BB679E"/>
    <w:rsid w:val="00BB6AFE"/>
    <w:rsid w:val="00BB6D50"/>
    <w:rsid w:val="00BB70AE"/>
    <w:rsid w:val="00BB70D6"/>
    <w:rsid w:val="00BB716C"/>
    <w:rsid w:val="00BB7299"/>
    <w:rsid w:val="00BB72BC"/>
    <w:rsid w:val="00BB7433"/>
    <w:rsid w:val="00BB7A3E"/>
    <w:rsid w:val="00BB7DAB"/>
    <w:rsid w:val="00BB7E8F"/>
    <w:rsid w:val="00BC016B"/>
    <w:rsid w:val="00BC024B"/>
    <w:rsid w:val="00BC0641"/>
    <w:rsid w:val="00BC0A49"/>
    <w:rsid w:val="00BC0E84"/>
    <w:rsid w:val="00BC0EBF"/>
    <w:rsid w:val="00BC1004"/>
    <w:rsid w:val="00BC132E"/>
    <w:rsid w:val="00BC17C2"/>
    <w:rsid w:val="00BC187D"/>
    <w:rsid w:val="00BC18E0"/>
    <w:rsid w:val="00BC1EE6"/>
    <w:rsid w:val="00BC1EF5"/>
    <w:rsid w:val="00BC1FC4"/>
    <w:rsid w:val="00BC2562"/>
    <w:rsid w:val="00BC2729"/>
    <w:rsid w:val="00BC2D52"/>
    <w:rsid w:val="00BC2EFB"/>
    <w:rsid w:val="00BC2F60"/>
    <w:rsid w:val="00BC3538"/>
    <w:rsid w:val="00BC3731"/>
    <w:rsid w:val="00BC38F2"/>
    <w:rsid w:val="00BC3B49"/>
    <w:rsid w:val="00BC3B68"/>
    <w:rsid w:val="00BC3B8D"/>
    <w:rsid w:val="00BC3C8C"/>
    <w:rsid w:val="00BC3DA2"/>
    <w:rsid w:val="00BC4114"/>
    <w:rsid w:val="00BC411A"/>
    <w:rsid w:val="00BC4AE0"/>
    <w:rsid w:val="00BC4EB5"/>
    <w:rsid w:val="00BC4F32"/>
    <w:rsid w:val="00BC4FF8"/>
    <w:rsid w:val="00BC5410"/>
    <w:rsid w:val="00BC5705"/>
    <w:rsid w:val="00BC575A"/>
    <w:rsid w:val="00BC5A41"/>
    <w:rsid w:val="00BC5C34"/>
    <w:rsid w:val="00BC5C9A"/>
    <w:rsid w:val="00BC6145"/>
    <w:rsid w:val="00BC6178"/>
    <w:rsid w:val="00BC63A1"/>
    <w:rsid w:val="00BC64CC"/>
    <w:rsid w:val="00BC6735"/>
    <w:rsid w:val="00BC7333"/>
    <w:rsid w:val="00BC749F"/>
    <w:rsid w:val="00BC7701"/>
    <w:rsid w:val="00BC7798"/>
    <w:rsid w:val="00BC77FB"/>
    <w:rsid w:val="00BC78D7"/>
    <w:rsid w:val="00BC7C03"/>
    <w:rsid w:val="00BD01C5"/>
    <w:rsid w:val="00BD056A"/>
    <w:rsid w:val="00BD0840"/>
    <w:rsid w:val="00BD0BA6"/>
    <w:rsid w:val="00BD1065"/>
    <w:rsid w:val="00BD1103"/>
    <w:rsid w:val="00BD113F"/>
    <w:rsid w:val="00BD128A"/>
    <w:rsid w:val="00BD1390"/>
    <w:rsid w:val="00BD139B"/>
    <w:rsid w:val="00BD143E"/>
    <w:rsid w:val="00BD14C7"/>
    <w:rsid w:val="00BD154C"/>
    <w:rsid w:val="00BD18AA"/>
    <w:rsid w:val="00BD1EB2"/>
    <w:rsid w:val="00BD2402"/>
    <w:rsid w:val="00BD2463"/>
    <w:rsid w:val="00BD25E1"/>
    <w:rsid w:val="00BD29F0"/>
    <w:rsid w:val="00BD2B76"/>
    <w:rsid w:val="00BD2C15"/>
    <w:rsid w:val="00BD2CAA"/>
    <w:rsid w:val="00BD2E10"/>
    <w:rsid w:val="00BD2F3D"/>
    <w:rsid w:val="00BD31C9"/>
    <w:rsid w:val="00BD3300"/>
    <w:rsid w:val="00BD39AA"/>
    <w:rsid w:val="00BD3BDD"/>
    <w:rsid w:val="00BD3D38"/>
    <w:rsid w:val="00BD3EDF"/>
    <w:rsid w:val="00BD4004"/>
    <w:rsid w:val="00BD411D"/>
    <w:rsid w:val="00BD4576"/>
    <w:rsid w:val="00BD45E9"/>
    <w:rsid w:val="00BD493F"/>
    <w:rsid w:val="00BD4940"/>
    <w:rsid w:val="00BD4997"/>
    <w:rsid w:val="00BD4C63"/>
    <w:rsid w:val="00BD4DF2"/>
    <w:rsid w:val="00BD5011"/>
    <w:rsid w:val="00BD5166"/>
    <w:rsid w:val="00BD51B8"/>
    <w:rsid w:val="00BD526E"/>
    <w:rsid w:val="00BD5485"/>
    <w:rsid w:val="00BD555D"/>
    <w:rsid w:val="00BD5571"/>
    <w:rsid w:val="00BD565C"/>
    <w:rsid w:val="00BD5792"/>
    <w:rsid w:val="00BD587F"/>
    <w:rsid w:val="00BD5994"/>
    <w:rsid w:val="00BD5A57"/>
    <w:rsid w:val="00BD5C64"/>
    <w:rsid w:val="00BD61FB"/>
    <w:rsid w:val="00BD63CB"/>
    <w:rsid w:val="00BD66A4"/>
    <w:rsid w:val="00BD6724"/>
    <w:rsid w:val="00BD691C"/>
    <w:rsid w:val="00BD6CD0"/>
    <w:rsid w:val="00BD6CEA"/>
    <w:rsid w:val="00BD6DF3"/>
    <w:rsid w:val="00BD705A"/>
    <w:rsid w:val="00BD769A"/>
    <w:rsid w:val="00BD783C"/>
    <w:rsid w:val="00BD7BDE"/>
    <w:rsid w:val="00BD7E9F"/>
    <w:rsid w:val="00BE0475"/>
    <w:rsid w:val="00BE08ED"/>
    <w:rsid w:val="00BE0B38"/>
    <w:rsid w:val="00BE0C9C"/>
    <w:rsid w:val="00BE14ED"/>
    <w:rsid w:val="00BE18CD"/>
    <w:rsid w:val="00BE194F"/>
    <w:rsid w:val="00BE1A73"/>
    <w:rsid w:val="00BE1B65"/>
    <w:rsid w:val="00BE1BAB"/>
    <w:rsid w:val="00BE1BFE"/>
    <w:rsid w:val="00BE2082"/>
    <w:rsid w:val="00BE217A"/>
    <w:rsid w:val="00BE2217"/>
    <w:rsid w:val="00BE2264"/>
    <w:rsid w:val="00BE248E"/>
    <w:rsid w:val="00BE24C0"/>
    <w:rsid w:val="00BE2548"/>
    <w:rsid w:val="00BE263E"/>
    <w:rsid w:val="00BE27C2"/>
    <w:rsid w:val="00BE2B57"/>
    <w:rsid w:val="00BE2BD9"/>
    <w:rsid w:val="00BE2EC1"/>
    <w:rsid w:val="00BE3299"/>
    <w:rsid w:val="00BE33C3"/>
    <w:rsid w:val="00BE34CA"/>
    <w:rsid w:val="00BE383A"/>
    <w:rsid w:val="00BE3BBB"/>
    <w:rsid w:val="00BE3D65"/>
    <w:rsid w:val="00BE3DDD"/>
    <w:rsid w:val="00BE3E81"/>
    <w:rsid w:val="00BE3EFA"/>
    <w:rsid w:val="00BE42C8"/>
    <w:rsid w:val="00BE4662"/>
    <w:rsid w:val="00BE46F3"/>
    <w:rsid w:val="00BE47BF"/>
    <w:rsid w:val="00BE47C6"/>
    <w:rsid w:val="00BE48DF"/>
    <w:rsid w:val="00BE4A04"/>
    <w:rsid w:val="00BE4A13"/>
    <w:rsid w:val="00BE4BFE"/>
    <w:rsid w:val="00BE4E4B"/>
    <w:rsid w:val="00BE5025"/>
    <w:rsid w:val="00BE50F5"/>
    <w:rsid w:val="00BE524A"/>
    <w:rsid w:val="00BE534C"/>
    <w:rsid w:val="00BE54BE"/>
    <w:rsid w:val="00BE57CF"/>
    <w:rsid w:val="00BE5AF2"/>
    <w:rsid w:val="00BE5D26"/>
    <w:rsid w:val="00BE60C5"/>
    <w:rsid w:val="00BE6348"/>
    <w:rsid w:val="00BE6AD7"/>
    <w:rsid w:val="00BE6E22"/>
    <w:rsid w:val="00BE7184"/>
    <w:rsid w:val="00BE7597"/>
    <w:rsid w:val="00BE7D05"/>
    <w:rsid w:val="00BE7DF5"/>
    <w:rsid w:val="00BE7F9A"/>
    <w:rsid w:val="00BE7F9B"/>
    <w:rsid w:val="00BF0203"/>
    <w:rsid w:val="00BF024B"/>
    <w:rsid w:val="00BF0362"/>
    <w:rsid w:val="00BF06E3"/>
    <w:rsid w:val="00BF0857"/>
    <w:rsid w:val="00BF0DC5"/>
    <w:rsid w:val="00BF0E56"/>
    <w:rsid w:val="00BF12EA"/>
    <w:rsid w:val="00BF1829"/>
    <w:rsid w:val="00BF1B33"/>
    <w:rsid w:val="00BF1C5E"/>
    <w:rsid w:val="00BF2109"/>
    <w:rsid w:val="00BF2235"/>
    <w:rsid w:val="00BF2334"/>
    <w:rsid w:val="00BF2387"/>
    <w:rsid w:val="00BF23CB"/>
    <w:rsid w:val="00BF23EE"/>
    <w:rsid w:val="00BF271B"/>
    <w:rsid w:val="00BF2D91"/>
    <w:rsid w:val="00BF2F62"/>
    <w:rsid w:val="00BF318D"/>
    <w:rsid w:val="00BF3282"/>
    <w:rsid w:val="00BF3287"/>
    <w:rsid w:val="00BF3421"/>
    <w:rsid w:val="00BF3735"/>
    <w:rsid w:val="00BF37AC"/>
    <w:rsid w:val="00BF3A5A"/>
    <w:rsid w:val="00BF3C3C"/>
    <w:rsid w:val="00BF3CB7"/>
    <w:rsid w:val="00BF3D1D"/>
    <w:rsid w:val="00BF4087"/>
    <w:rsid w:val="00BF41DE"/>
    <w:rsid w:val="00BF4495"/>
    <w:rsid w:val="00BF49B8"/>
    <w:rsid w:val="00BF4DD0"/>
    <w:rsid w:val="00BF4E37"/>
    <w:rsid w:val="00BF5109"/>
    <w:rsid w:val="00BF518E"/>
    <w:rsid w:val="00BF5201"/>
    <w:rsid w:val="00BF52EB"/>
    <w:rsid w:val="00BF5543"/>
    <w:rsid w:val="00BF5725"/>
    <w:rsid w:val="00BF58D5"/>
    <w:rsid w:val="00BF5A09"/>
    <w:rsid w:val="00BF5CA0"/>
    <w:rsid w:val="00BF5F0F"/>
    <w:rsid w:val="00BF5F88"/>
    <w:rsid w:val="00BF6083"/>
    <w:rsid w:val="00BF63A0"/>
    <w:rsid w:val="00BF6523"/>
    <w:rsid w:val="00BF6567"/>
    <w:rsid w:val="00BF66F6"/>
    <w:rsid w:val="00BF6E9D"/>
    <w:rsid w:val="00BF6F00"/>
    <w:rsid w:val="00BF6F98"/>
    <w:rsid w:val="00BF703E"/>
    <w:rsid w:val="00BF716D"/>
    <w:rsid w:val="00BF7718"/>
    <w:rsid w:val="00BF7BAD"/>
    <w:rsid w:val="00BF7BB9"/>
    <w:rsid w:val="00BF7C88"/>
    <w:rsid w:val="00BF7FF1"/>
    <w:rsid w:val="00C001D3"/>
    <w:rsid w:val="00C001EC"/>
    <w:rsid w:val="00C00263"/>
    <w:rsid w:val="00C003C1"/>
    <w:rsid w:val="00C00B7E"/>
    <w:rsid w:val="00C00EBD"/>
    <w:rsid w:val="00C010C0"/>
    <w:rsid w:val="00C011A7"/>
    <w:rsid w:val="00C01243"/>
    <w:rsid w:val="00C01253"/>
    <w:rsid w:val="00C012DE"/>
    <w:rsid w:val="00C0158C"/>
    <w:rsid w:val="00C0188C"/>
    <w:rsid w:val="00C022F7"/>
    <w:rsid w:val="00C02381"/>
    <w:rsid w:val="00C023FA"/>
    <w:rsid w:val="00C024D3"/>
    <w:rsid w:val="00C0255E"/>
    <w:rsid w:val="00C02723"/>
    <w:rsid w:val="00C02848"/>
    <w:rsid w:val="00C02A95"/>
    <w:rsid w:val="00C02BC3"/>
    <w:rsid w:val="00C02D27"/>
    <w:rsid w:val="00C02F14"/>
    <w:rsid w:val="00C02F3A"/>
    <w:rsid w:val="00C0304C"/>
    <w:rsid w:val="00C031D7"/>
    <w:rsid w:val="00C032AE"/>
    <w:rsid w:val="00C03380"/>
    <w:rsid w:val="00C038D0"/>
    <w:rsid w:val="00C03A51"/>
    <w:rsid w:val="00C03A72"/>
    <w:rsid w:val="00C03B9C"/>
    <w:rsid w:val="00C03CD4"/>
    <w:rsid w:val="00C03F13"/>
    <w:rsid w:val="00C04382"/>
    <w:rsid w:val="00C045B8"/>
    <w:rsid w:val="00C04941"/>
    <w:rsid w:val="00C04A9C"/>
    <w:rsid w:val="00C04AB7"/>
    <w:rsid w:val="00C04E8C"/>
    <w:rsid w:val="00C05545"/>
    <w:rsid w:val="00C05593"/>
    <w:rsid w:val="00C05757"/>
    <w:rsid w:val="00C05B68"/>
    <w:rsid w:val="00C063F0"/>
    <w:rsid w:val="00C0668A"/>
    <w:rsid w:val="00C067B7"/>
    <w:rsid w:val="00C069A8"/>
    <w:rsid w:val="00C06BDC"/>
    <w:rsid w:val="00C06D1F"/>
    <w:rsid w:val="00C06D5E"/>
    <w:rsid w:val="00C06E05"/>
    <w:rsid w:val="00C06F68"/>
    <w:rsid w:val="00C072CA"/>
    <w:rsid w:val="00C075A2"/>
    <w:rsid w:val="00C078B7"/>
    <w:rsid w:val="00C079F2"/>
    <w:rsid w:val="00C07BB6"/>
    <w:rsid w:val="00C07E5C"/>
    <w:rsid w:val="00C10119"/>
    <w:rsid w:val="00C1027B"/>
    <w:rsid w:val="00C102FB"/>
    <w:rsid w:val="00C10307"/>
    <w:rsid w:val="00C10379"/>
    <w:rsid w:val="00C10A6F"/>
    <w:rsid w:val="00C10A7D"/>
    <w:rsid w:val="00C10B71"/>
    <w:rsid w:val="00C1115D"/>
    <w:rsid w:val="00C11168"/>
    <w:rsid w:val="00C112BF"/>
    <w:rsid w:val="00C1135C"/>
    <w:rsid w:val="00C1140D"/>
    <w:rsid w:val="00C114EC"/>
    <w:rsid w:val="00C11566"/>
    <w:rsid w:val="00C117AD"/>
    <w:rsid w:val="00C1195C"/>
    <w:rsid w:val="00C11BC0"/>
    <w:rsid w:val="00C11E99"/>
    <w:rsid w:val="00C123D3"/>
    <w:rsid w:val="00C12404"/>
    <w:rsid w:val="00C12610"/>
    <w:rsid w:val="00C12705"/>
    <w:rsid w:val="00C12F4D"/>
    <w:rsid w:val="00C13383"/>
    <w:rsid w:val="00C1354E"/>
    <w:rsid w:val="00C13618"/>
    <w:rsid w:val="00C1383D"/>
    <w:rsid w:val="00C13A23"/>
    <w:rsid w:val="00C13A7D"/>
    <w:rsid w:val="00C13A7F"/>
    <w:rsid w:val="00C13C94"/>
    <w:rsid w:val="00C14282"/>
    <w:rsid w:val="00C142BD"/>
    <w:rsid w:val="00C14BC4"/>
    <w:rsid w:val="00C14E75"/>
    <w:rsid w:val="00C1515E"/>
    <w:rsid w:val="00C15160"/>
    <w:rsid w:val="00C15243"/>
    <w:rsid w:val="00C1524F"/>
    <w:rsid w:val="00C15596"/>
    <w:rsid w:val="00C155DD"/>
    <w:rsid w:val="00C1588D"/>
    <w:rsid w:val="00C15A89"/>
    <w:rsid w:val="00C15C27"/>
    <w:rsid w:val="00C15F14"/>
    <w:rsid w:val="00C1608E"/>
    <w:rsid w:val="00C166BB"/>
    <w:rsid w:val="00C169C0"/>
    <w:rsid w:val="00C16A66"/>
    <w:rsid w:val="00C16C35"/>
    <w:rsid w:val="00C16DCE"/>
    <w:rsid w:val="00C1711D"/>
    <w:rsid w:val="00C172B0"/>
    <w:rsid w:val="00C176B2"/>
    <w:rsid w:val="00C177F9"/>
    <w:rsid w:val="00C17956"/>
    <w:rsid w:val="00C17FED"/>
    <w:rsid w:val="00C20461"/>
    <w:rsid w:val="00C20C12"/>
    <w:rsid w:val="00C210C4"/>
    <w:rsid w:val="00C218CD"/>
    <w:rsid w:val="00C21E3D"/>
    <w:rsid w:val="00C22478"/>
    <w:rsid w:val="00C226E9"/>
    <w:rsid w:val="00C228BE"/>
    <w:rsid w:val="00C22A37"/>
    <w:rsid w:val="00C22B49"/>
    <w:rsid w:val="00C22EB8"/>
    <w:rsid w:val="00C22F58"/>
    <w:rsid w:val="00C2385C"/>
    <w:rsid w:val="00C239BD"/>
    <w:rsid w:val="00C23A74"/>
    <w:rsid w:val="00C23ADB"/>
    <w:rsid w:val="00C23B15"/>
    <w:rsid w:val="00C23C01"/>
    <w:rsid w:val="00C23C4E"/>
    <w:rsid w:val="00C24104"/>
    <w:rsid w:val="00C24171"/>
    <w:rsid w:val="00C243FA"/>
    <w:rsid w:val="00C24517"/>
    <w:rsid w:val="00C249A2"/>
    <w:rsid w:val="00C2511A"/>
    <w:rsid w:val="00C251AE"/>
    <w:rsid w:val="00C25427"/>
    <w:rsid w:val="00C256EB"/>
    <w:rsid w:val="00C25884"/>
    <w:rsid w:val="00C258C5"/>
    <w:rsid w:val="00C25950"/>
    <w:rsid w:val="00C25A84"/>
    <w:rsid w:val="00C25DB5"/>
    <w:rsid w:val="00C26041"/>
    <w:rsid w:val="00C26108"/>
    <w:rsid w:val="00C263EA"/>
    <w:rsid w:val="00C26595"/>
    <w:rsid w:val="00C265BA"/>
    <w:rsid w:val="00C26858"/>
    <w:rsid w:val="00C269B7"/>
    <w:rsid w:val="00C26A74"/>
    <w:rsid w:val="00C26EA7"/>
    <w:rsid w:val="00C26EC9"/>
    <w:rsid w:val="00C270B3"/>
    <w:rsid w:val="00C272B3"/>
    <w:rsid w:val="00C275A8"/>
    <w:rsid w:val="00C27991"/>
    <w:rsid w:val="00C27BE6"/>
    <w:rsid w:val="00C27D18"/>
    <w:rsid w:val="00C27DED"/>
    <w:rsid w:val="00C30083"/>
    <w:rsid w:val="00C305B4"/>
    <w:rsid w:val="00C30C58"/>
    <w:rsid w:val="00C30FA9"/>
    <w:rsid w:val="00C311A6"/>
    <w:rsid w:val="00C311DF"/>
    <w:rsid w:val="00C3148C"/>
    <w:rsid w:val="00C316DA"/>
    <w:rsid w:val="00C31732"/>
    <w:rsid w:val="00C317AE"/>
    <w:rsid w:val="00C31C72"/>
    <w:rsid w:val="00C32252"/>
    <w:rsid w:val="00C322A4"/>
    <w:rsid w:val="00C322EF"/>
    <w:rsid w:val="00C32484"/>
    <w:rsid w:val="00C32573"/>
    <w:rsid w:val="00C325F6"/>
    <w:rsid w:val="00C328E7"/>
    <w:rsid w:val="00C32BB7"/>
    <w:rsid w:val="00C32E26"/>
    <w:rsid w:val="00C32FE2"/>
    <w:rsid w:val="00C33221"/>
    <w:rsid w:val="00C33679"/>
    <w:rsid w:val="00C338F4"/>
    <w:rsid w:val="00C33C7D"/>
    <w:rsid w:val="00C33D8B"/>
    <w:rsid w:val="00C33E34"/>
    <w:rsid w:val="00C341E2"/>
    <w:rsid w:val="00C342A1"/>
    <w:rsid w:val="00C34825"/>
    <w:rsid w:val="00C34840"/>
    <w:rsid w:val="00C3493B"/>
    <w:rsid w:val="00C34A43"/>
    <w:rsid w:val="00C34B03"/>
    <w:rsid w:val="00C3512B"/>
    <w:rsid w:val="00C351B4"/>
    <w:rsid w:val="00C3523B"/>
    <w:rsid w:val="00C356EE"/>
    <w:rsid w:val="00C35906"/>
    <w:rsid w:val="00C35A93"/>
    <w:rsid w:val="00C35B5A"/>
    <w:rsid w:val="00C35C00"/>
    <w:rsid w:val="00C36625"/>
    <w:rsid w:val="00C36713"/>
    <w:rsid w:val="00C367A2"/>
    <w:rsid w:val="00C36B69"/>
    <w:rsid w:val="00C36FBC"/>
    <w:rsid w:val="00C371A2"/>
    <w:rsid w:val="00C37220"/>
    <w:rsid w:val="00C376E9"/>
    <w:rsid w:val="00C377D3"/>
    <w:rsid w:val="00C37ACC"/>
    <w:rsid w:val="00C37BE8"/>
    <w:rsid w:val="00C37C59"/>
    <w:rsid w:val="00C37C8E"/>
    <w:rsid w:val="00C37E34"/>
    <w:rsid w:val="00C37EE5"/>
    <w:rsid w:val="00C4018D"/>
    <w:rsid w:val="00C40532"/>
    <w:rsid w:val="00C4053B"/>
    <w:rsid w:val="00C40575"/>
    <w:rsid w:val="00C4077B"/>
    <w:rsid w:val="00C40886"/>
    <w:rsid w:val="00C40B96"/>
    <w:rsid w:val="00C40DF5"/>
    <w:rsid w:val="00C41547"/>
    <w:rsid w:val="00C41783"/>
    <w:rsid w:val="00C41AB7"/>
    <w:rsid w:val="00C41DCB"/>
    <w:rsid w:val="00C4226A"/>
    <w:rsid w:val="00C424A4"/>
    <w:rsid w:val="00C429D2"/>
    <w:rsid w:val="00C42C48"/>
    <w:rsid w:val="00C42CC1"/>
    <w:rsid w:val="00C42D12"/>
    <w:rsid w:val="00C42DB2"/>
    <w:rsid w:val="00C434B2"/>
    <w:rsid w:val="00C43591"/>
    <w:rsid w:val="00C435CA"/>
    <w:rsid w:val="00C43B23"/>
    <w:rsid w:val="00C43F31"/>
    <w:rsid w:val="00C4420F"/>
    <w:rsid w:val="00C4439A"/>
    <w:rsid w:val="00C444D8"/>
    <w:rsid w:val="00C4456C"/>
    <w:rsid w:val="00C44D97"/>
    <w:rsid w:val="00C44E67"/>
    <w:rsid w:val="00C450F5"/>
    <w:rsid w:val="00C45147"/>
    <w:rsid w:val="00C451FC"/>
    <w:rsid w:val="00C4563C"/>
    <w:rsid w:val="00C45668"/>
    <w:rsid w:val="00C45693"/>
    <w:rsid w:val="00C4576E"/>
    <w:rsid w:val="00C457EE"/>
    <w:rsid w:val="00C458B8"/>
    <w:rsid w:val="00C45D49"/>
    <w:rsid w:val="00C46291"/>
    <w:rsid w:val="00C46395"/>
    <w:rsid w:val="00C4646B"/>
    <w:rsid w:val="00C46747"/>
    <w:rsid w:val="00C46924"/>
    <w:rsid w:val="00C46981"/>
    <w:rsid w:val="00C469DD"/>
    <w:rsid w:val="00C46A6E"/>
    <w:rsid w:val="00C46BD2"/>
    <w:rsid w:val="00C46D4E"/>
    <w:rsid w:val="00C46F48"/>
    <w:rsid w:val="00C471F9"/>
    <w:rsid w:val="00C47287"/>
    <w:rsid w:val="00C473E7"/>
    <w:rsid w:val="00C47535"/>
    <w:rsid w:val="00C47667"/>
    <w:rsid w:val="00C47FE9"/>
    <w:rsid w:val="00C50025"/>
    <w:rsid w:val="00C500B5"/>
    <w:rsid w:val="00C502F8"/>
    <w:rsid w:val="00C50322"/>
    <w:rsid w:val="00C503C1"/>
    <w:rsid w:val="00C504B9"/>
    <w:rsid w:val="00C50763"/>
    <w:rsid w:val="00C50780"/>
    <w:rsid w:val="00C507E9"/>
    <w:rsid w:val="00C509C8"/>
    <w:rsid w:val="00C50CCB"/>
    <w:rsid w:val="00C50E26"/>
    <w:rsid w:val="00C50F2C"/>
    <w:rsid w:val="00C510EC"/>
    <w:rsid w:val="00C51162"/>
    <w:rsid w:val="00C511CF"/>
    <w:rsid w:val="00C51267"/>
    <w:rsid w:val="00C51BB9"/>
    <w:rsid w:val="00C51CF4"/>
    <w:rsid w:val="00C51EFA"/>
    <w:rsid w:val="00C51F10"/>
    <w:rsid w:val="00C5287D"/>
    <w:rsid w:val="00C52B17"/>
    <w:rsid w:val="00C52CB7"/>
    <w:rsid w:val="00C52F8F"/>
    <w:rsid w:val="00C5313B"/>
    <w:rsid w:val="00C53176"/>
    <w:rsid w:val="00C53212"/>
    <w:rsid w:val="00C533E5"/>
    <w:rsid w:val="00C53415"/>
    <w:rsid w:val="00C535EF"/>
    <w:rsid w:val="00C53A22"/>
    <w:rsid w:val="00C53BE9"/>
    <w:rsid w:val="00C53E29"/>
    <w:rsid w:val="00C5442A"/>
    <w:rsid w:val="00C54702"/>
    <w:rsid w:val="00C54A75"/>
    <w:rsid w:val="00C54C29"/>
    <w:rsid w:val="00C5524E"/>
    <w:rsid w:val="00C55625"/>
    <w:rsid w:val="00C556A9"/>
    <w:rsid w:val="00C5589F"/>
    <w:rsid w:val="00C558DB"/>
    <w:rsid w:val="00C5592B"/>
    <w:rsid w:val="00C55B2F"/>
    <w:rsid w:val="00C55B62"/>
    <w:rsid w:val="00C55E21"/>
    <w:rsid w:val="00C55EFD"/>
    <w:rsid w:val="00C56227"/>
    <w:rsid w:val="00C5624B"/>
    <w:rsid w:val="00C56260"/>
    <w:rsid w:val="00C56458"/>
    <w:rsid w:val="00C56C2A"/>
    <w:rsid w:val="00C57049"/>
    <w:rsid w:val="00C5710F"/>
    <w:rsid w:val="00C57454"/>
    <w:rsid w:val="00C57A0E"/>
    <w:rsid w:val="00C57B39"/>
    <w:rsid w:val="00C57D22"/>
    <w:rsid w:val="00C57D85"/>
    <w:rsid w:val="00C57DA4"/>
    <w:rsid w:val="00C60822"/>
    <w:rsid w:val="00C60A55"/>
    <w:rsid w:val="00C60B9D"/>
    <w:rsid w:val="00C60C22"/>
    <w:rsid w:val="00C60C6C"/>
    <w:rsid w:val="00C61349"/>
    <w:rsid w:val="00C613FB"/>
    <w:rsid w:val="00C61E0F"/>
    <w:rsid w:val="00C61EA1"/>
    <w:rsid w:val="00C61FA3"/>
    <w:rsid w:val="00C620F1"/>
    <w:rsid w:val="00C62708"/>
    <w:rsid w:val="00C627FF"/>
    <w:rsid w:val="00C62952"/>
    <w:rsid w:val="00C62C66"/>
    <w:rsid w:val="00C63123"/>
    <w:rsid w:val="00C636DC"/>
    <w:rsid w:val="00C637CC"/>
    <w:rsid w:val="00C638EE"/>
    <w:rsid w:val="00C63A6C"/>
    <w:rsid w:val="00C63ADD"/>
    <w:rsid w:val="00C63B68"/>
    <w:rsid w:val="00C63DC0"/>
    <w:rsid w:val="00C63E7F"/>
    <w:rsid w:val="00C63EAA"/>
    <w:rsid w:val="00C64269"/>
    <w:rsid w:val="00C642EA"/>
    <w:rsid w:val="00C64420"/>
    <w:rsid w:val="00C64632"/>
    <w:rsid w:val="00C64766"/>
    <w:rsid w:val="00C6484D"/>
    <w:rsid w:val="00C64AAA"/>
    <w:rsid w:val="00C65076"/>
    <w:rsid w:val="00C652D0"/>
    <w:rsid w:val="00C654D0"/>
    <w:rsid w:val="00C65572"/>
    <w:rsid w:val="00C65671"/>
    <w:rsid w:val="00C656E0"/>
    <w:rsid w:val="00C65798"/>
    <w:rsid w:val="00C659D5"/>
    <w:rsid w:val="00C65BFA"/>
    <w:rsid w:val="00C65D4D"/>
    <w:rsid w:val="00C65E42"/>
    <w:rsid w:val="00C65ECB"/>
    <w:rsid w:val="00C66056"/>
    <w:rsid w:val="00C660FD"/>
    <w:rsid w:val="00C661BD"/>
    <w:rsid w:val="00C66262"/>
    <w:rsid w:val="00C663BE"/>
    <w:rsid w:val="00C669FF"/>
    <w:rsid w:val="00C66A38"/>
    <w:rsid w:val="00C66B3A"/>
    <w:rsid w:val="00C66B56"/>
    <w:rsid w:val="00C66B6B"/>
    <w:rsid w:val="00C66B96"/>
    <w:rsid w:val="00C66F6D"/>
    <w:rsid w:val="00C66F7F"/>
    <w:rsid w:val="00C670CE"/>
    <w:rsid w:val="00C6742B"/>
    <w:rsid w:val="00C67574"/>
    <w:rsid w:val="00C677C3"/>
    <w:rsid w:val="00C67890"/>
    <w:rsid w:val="00C67896"/>
    <w:rsid w:val="00C67C01"/>
    <w:rsid w:val="00C67D2D"/>
    <w:rsid w:val="00C67E20"/>
    <w:rsid w:val="00C701B0"/>
    <w:rsid w:val="00C701E3"/>
    <w:rsid w:val="00C701E9"/>
    <w:rsid w:val="00C702F4"/>
    <w:rsid w:val="00C70304"/>
    <w:rsid w:val="00C704C1"/>
    <w:rsid w:val="00C708AB"/>
    <w:rsid w:val="00C709B7"/>
    <w:rsid w:val="00C70D50"/>
    <w:rsid w:val="00C70E4C"/>
    <w:rsid w:val="00C71879"/>
    <w:rsid w:val="00C71B1D"/>
    <w:rsid w:val="00C71BFB"/>
    <w:rsid w:val="00C72062"/>
    <w:rsid w:val="00C7208C"/>
    <w:rsid w:val="00C724D5"/>
    <w:rsid w:val="00C725D7"/>
    <w:rsid w:val="00C72CCB"/>
    <w:rsid w:val="00C72F98"/>
    <w:rsid w:val="00C72FE1"/>
    <w:rsid w:val="00C730F9"/>
    <w:rsid w:val="00C735EC"/>
    <w:rsid w:val="00C73975"/>
    <w:rsid w:val="00C73AFF"/>
    <w:rsid w:val="00C7410A"/>
    <w:rsid w:val="00C741A7"/>
    <w:rsid w:val="00C74200"/>
    <w:rsid w:val="00C74275"/>
    <w:rsid w:val="00C74508"/>
    <w:rsid w:val="00C7460E"/>
    <w:rsid w:val="00C746FA"/>
    <w:rsid w:val="00C74783"/>
    <w:rsid w:val="00C7492D"/>
    <w:rsid w:val="00C74D28"/>
    <w:rsid w:val="00C751E3"/>
    <w:rsid w:val="00C751F2"/>
    <w:rsid w:val="00C7523D"/>
    <w:rsid w:val="00C75746"/>
    <w:rsid w:val="00C7576D"/>
    <w:rsid w:val="00C75848"/>
    <w:rsid w:val="00C76190"/>
    <w:rsid w:val="00C7626E"/>
    <w:rsid w:val="00C76305"/>
    <w:rsid w:val="00C7637B"/>
    <w:rsid w:val="00C766B7"/>
    <w:rsid w:val="00C76E48"/>
    <w:rsid w:val="00C7710B"/>
    <w:rsid w:val="00C772B8"/>
    <w:rsid w:val="00C774C9"/>
    <w:rsid w:val="00C7767A"/>
    <w:rsid w:val="00C777F9"/>
    <w:rsid w:val="00C77943"/>
    <w:rsid w:val="00C77A9F"/>
    <w:rsid w:val="00C77C11"/>
    <w:rsid w:val="00C77E4D"/>
    <w:rsid w:val="00C77EDF"/>
    <w:rsid w:val="00C80479"/>
    <w:rsid w:val="00C804CC"/>
    <w:rsid w:val="00C80686"/>
    <w:rsid w:val="00C8082A"/>
    <w:rsid w:val="00C80A18"/>
    <w:rsid w:val="00C80BC2"/>
    <w:rsid w:val="00C80F4E"/>
    <w:rsid w:val="00C80F8D"/>
    <w:rsid w:val="00C81509"/>
    <w:rsid w:val="00C8155C"/>
    <w:rsid w:val="00C81598"/>
    <w:rsid w:val="00C815A9"/>
    <w:rsid w:val="00C8177C"/>
    <w:rsid w:val="00C817D1"/>
    <w:rsid w:val="00C819DB"/>
    <w:rsid w:val="00C81B68"/>
    <w:rsid w:val="00C82033"/>
    <w:rsid w:val="00C820B4"/>
    <w:rsid w:val="00C820F5"/>
    <w:rsid w:val="00C82867"/>
    <w:rsid w:val="00C82AD7"/>
    <w:rsid w:val="00C83046"/>
    <w:rsid w:val="00C831DD"/>
    <w:rsid w:val="00C83345"/>
    <w:rsid w:val="00C8341C"/>
    <w:rsid w:val="00C836ED"/>
    <w:rsid w:val="00C839F5"/>
    <w:rsid w:val="00C839FA"/>
    <w:rsid w:val="00C83D1E"/>
    <w:rsid w:val="00C83E5F"/>
    <w:rsid w:val="00C84017"/>
    <w:rsid w:val="00C8475F"/>
    <w:rsid w:val="00C848D9"/>
    <w:rsid w:val="00C84946"/>
    <w:rsid w:val="00C84D75"/>
    <w:rsid w:val="00C84FD6"/>
    <w:rsid w:val="00C85041"/>
    <w:rsid w:val="00C85194"/>
    <w:rsid w:val="00C85394"/>
    <w:rsid w:val="00C853E4"/>
    <w:rsid w:val="00C8543B"/>
    <w:rsid w:val="00C85679"/>
    <w:rsid w:val="00C85843"/>
    <w:rsid w:val="00C86136"/>
    <w:rsid w:val="00C86321"/>
    <w:rsid w:val="00C866D3"/>
    <w:rsid w:val="00C8695B"/>
    <w:rsid w:val="00C86997"/>
    <w:rsid w:val="00C869DC"/>
    <w:rsid w:val="00C86E00"/>
    <w:rsid w:val="00C873F4"/>
    <w:rsid w:val="00C87623"/>
    <w:rsid w:val="00C87998"/>
    <w:rsid w:val="00C87A82"/>
    <w:rsid w:val="00C87DC5"/>
    <w:rsid w:val="00C87E80"/>
    <w:rsid w:val="00C87F03"/>
    <w:rsid w:val="00C87F4A"/>
    <w:rsid w:val="00C87F9A"/>
    <w:rsid w:val="00C900D3"/>
    <w:rsid w:val="00C9016C"/>
    <w:rsid w:val="00C9025F"/>
    <w:rsid w:val="00C9053F"/>
    <w:rsid w:val="00C90645"/>
    <w:rsid w:val="00C907FD"/>
    <w:rsid w:val="00C9089E"/>
    <w:rsid w:val="00C9091D"/>
    <w:rsid w:val="00C90AEC"/>
    <w:rsid w:val="00C90B39"/>
    <w:rsid w:val="00C90BC7"/>
    <w:rsid w:val="00C90D58"/>
    <w:rsid w:val="00C90DD7"/>
    <w:rsid w:val="00C90F55"/>
    <w:rsid w:val="00C910E6"/>
    <w:rsid w:val="00C9113C"/>
    <w:rsid w:val="00C9171B"/>
    <w:rsid w:val="00C917D1"/>
    <w:rsid w:val="00C91884"/>
    <w:rsid w:val="00C919E8"/>
    <w:rsid w:val="00C91B25"/>
    <w:rsid w:val="00C91F1A"/>
    <w:rsid w:val="00C91F23"/>
    <w:rsid w:val="00C920F0"/>
    <w:rsid w:val="00C92150"/>
    <w:rsid w:val="00C921E8"/>
    <w:rsid w:val="00C923F8"/>
    <w:rsid w:val="00C92493"/>
    <w:rsid w:val="00C9293D"/>
    <w:rsid w:val="00C92F24"/>
    <w:rsid w:val="00C92FEF"/>
    <w:rsid w:val="00C930C2"/>
    <w:rsid w:val="00C930F3"/>
    <w:rsid w:val="00C9352C"/>
    <w:rsid w:val="00C93ABA"/>
    <w:rsid w:val="00C93B2F"/>
    <w:rsid w:val="00C9419A"/>
    <w:rsid w:val="00C941E6"/>
    <w:rsid w:val="00C94509"/>
    <w:rsid w:val="00C9494A"/>
    <w:rsid w:val="00C94B0C"/>
    <w:rsid w:val="00C94B33"/>
    <w:rsid w:val="00C94D13"/>
    <w:rsid w:val="00C950A6"/>
    <w:rsid w:val="00C952F1"/>
    <w:rsid w:val="00C95C07"/>
    <w:rsid w:val="00C95D57"/>
    <w:rsid w:val="00C95F92"/>
    <w:rsid w:val="00C96061"/>
    <w:rsid w:val="00C96684"/>
    <w:rsid w:val="00C966FF"/>
    <w:rsid w:val="00C969F6"/>
    <w:rsid w:val="00C9751C"/>
    <w:rsid w:val="00C976B6"/>
    <w:rsid w:val="00C977AA"/>
    <w:rsid w:val="00C977FA"/>
    <w:rsid w:val="00C9798B"/>
    <w:rsid w:val="00C97A3E"/>
    <w:rsid w:val="00C97AEF"/>
    <w:rsid w:val="00C97BE1"/>
    <w:rsid w:val="00C97C4D"/>
    <w:rsid w:val="00C97D60"/>
    <w:rsid w:val="00C97DFE"/>
    <w:rsid w:val="00CA0403"/>
    <w:rsid w:val="00CA05FA"/>
    <w:rsid w:val="00CA0A3B"/>
    <w:rsid w:val="00CA0D65"/>
    <w:rsid w:val="00CA0E0E"/>
    <w:rsid w:val="00CA0F4E"/>
    <w:rsid w:val="00CA1005"/>
    <w:rsid w:val="00CA1273"/>
    <w:rsid w:val="00CA12BD"/>
    <w:rsid w:val="00CA13D0"/>
    <w:rsid w:val="00CA1723"/>
    <w:rsid w:val="00CA1979"/>
    <w:rsid w:val="00CA1A1B"/>
    <w:rsid w:val="00CA1E5E"/>
    <w:rsid w:val="00CA1EC1"/>
    <w:rsid w:val="00CA1EFC"/>
    <w:rsid w:val="00CA1F7A"/>
    <w:rsid w:val="00CA238B"/>
    <w:rsid w:val="00CA2416"/>
    <w:rsid w:val="00CA26D2"/>
    <w:rsid w:val="00CA2A71"/>
    <w:rsid w:val="00CA2DE3"/>
    <w:rsid w:val="00CA2F0B"/>
    <w:rsid w:val="00CA3088"/>
    <w:rsid w:val="00CA34B6"/>
    <w:rsid w:val="00CA356B"/>
    <w:rsid w:val="00CA3942"/>
    <w:rsid w:val="00CA3B70"/>
    <w:rsid w:val="00CA3C0F"/>
    <w:rsid w:val="00CA3D27"/>
    <w:rsid w:val="00CA42EC"/>
    <w:rsid w:val="00CA4423"/>
    <w:rsid w:val="00CA44F0"/>
    <w:rsid w:val="00CA45BD"/>
    <w:rsid w:val="00CA4724"/>
    <w:rsid w:val="00CA483F"/>
    <w:rsid w:val="00CA486B"/>
    <w:rsid w:val="00CA48E5"/>
    <w:rsid w:val="00CA492F"/>
    <w:rsid w:val="00CA4BA6"/>
    <w:rsid w:val="00CA4CC7"/>
    <w:rsid w:val="00CA5120"/>
    <w:rsid w:val="00CA54ED"/>
    <w:rsid w:val="00CA5889"/>
    <w:rsid w:val="00CA5F1E"/>
    <w:rsid w:val="00CA61A3"/>
    <w:rsid w:val="00CA63B0"/>
    <w:rsid w:val="00CA6706"/>
    <w:rsid w:val="00CA6773"/>
    <w:rsid w:val="00CA6846"/>
    <w:rsid w:val="00CA6847"/>
    <w:rsid w:val="00CA6AB9"/>
    <w:rsid w:val="00CA6C97"/>
    <w:rsid w:val="00CA6DA9"/>
    <w:rsid w:val="00CA6F92"/>
    <w:rsid w:val="00CA72AA"/>
    <w:rsid w:val="00CA79BC"/>
    <w:rsid w:val="00CA7B82"/>
    <w:rsid w:val="00CA7CFE"/>
    <w:rsid w:val="00CA7F6E"/>
    <w:rsid w:val="00CB0149"/>
    <w:rsid w:val="00CB017D"/>
    <w:rsid w:val="00CB02E7"/>
    <w:rsid w:val="00CB0345"/>
    <w:rsid w:val="00CB0572"/>
    <w:rsid w:val="00CB0742"/>
    <w:rsid w:val="00CB0899"/>
    <w:rsid w:val="00CB0AAB"/>
    <w:rsid w:val="00CB0CA3"/>
    <w:rsid w:val="00CB0E5D"/>
    <w:rsid w:val="00CB1152"/>
    <w:rsid w:val="00CB116A"/>
    <w:rsid w:val="00CB123C"/>
    <w:rsid w:val="00CB1318"/>
    <w:rsid w:val="00CB16A8"/>
    <w:rsid w:val="00CB16F0"/>
    <w:rsid w:val="00CB1789"/>
    <w:rsid w:val="00CB1900"/>
    <w:rsid w:val="00CB1934"/>
    <w:rsid w:val="00CB1971"/>
    <w:rsid w:val="00CB19E9"/>
    <w:rsid w:val="00CB1A44"/>
    <w:rsid w:val="00CB1D5F"/>
    <w:rsid w:val="00CB1F92"/>
    <w:rsid w:val="00CB2342"/>
    <w:rsid w:val="00CB2387"/>
    <w:rsid w:val="00CB247B"/>
    <w:rsid w:val="00CB2498"/>
    <w:rsid w:val="00CB28AE"/>
    <w:rsid w:val="00CB2A0A"/>
    <w:rsid w:val="00CB2A87"/>
    <w:rsid w:val="00CB2AF7"/>
    <w:rsid w:val="00CB2D2F"/>
    <w:rsid w:val="00CB2E8B"/>
    <w:rsid w:val="00CB2F54"/>
    <w:rsid w:val="00CB3049"/>
    <w:rsid w:val="00CB30B4"/>
    <w:rsid w:val="00CB3293"/>
    <w:rsid w:val="00CB32E5"/>
    <w:rsid w:val="00CB38AA"/>
    <w:rsid w:val="00CB3A7D"/>
    <w:rsid w:val="00CB3AFA"/>
    <w:rsid w:val="00CB3C1B"/>
    <w:rsid w:val="00CB3E4C"/>
    <w:rsid w:val="00CB4593"/>
    <w:rsid w:val="00CB4787"/>
    <w:rsid w:val="00CB4884"/>
    <w:rsid w:val="00CB49C8"/>
    <w:rsid w:val="00CB4BD3"/>
    <w:rsid w:val="00CB4CBF"/>
    <w:rsid w:val="00CB4DF3"/>
    <w:rsid w:val="00CB4EB7"/>
    <w:rsid w:val="00CB4F80"/>
    <w:rsid w:val="00CB51A7"/>
    <w:rsid w:val="00CB53BF"/>
    <w:rsid w:val="00CB54D6"/>
    <w:rsid w:val="00CB5647"/>
    <w:rsid w:val="00CB5695"/>
    <w:rsid w:val="00CB5868"/>
    <w:rsid w:val="00CB586B"/>
    <w:rsid w:val="00CB5A16"/>
    <w:rsid w:val="00CB5BC6"/>
    <w:rsid w:val="00CB5FEE"/>
    <w:rsid w:val="00CB68FB"/>
    <w:rsid w:val="00CB694D"/>
    <w:rsid w:val="00CB69E0"/>
    <w:rsid w:val="00CB6AF1"/>
    <w:rsid w:val="00CB6FC9"/>
    <w:rsid w:val="00CB7048"/>
    <w:rsid w:val="00CB704A"/>
    <w:rsid w:val="00CB710C"/>
    <w:rsid w:val="00CB76A7"/>
    <w:rsid w:val="00CB79A2"/>
    <w:rsid w:val="00CB7A34"/>
    <w:rsid w:val="00CB7D0E"/>
    <w:rsid w:val="00CB7D78"/>
    <w:rsid w:val="00CB7E9C"/>
    <w:rsid w:val="00CC0105"/>
    <w:rsid w:val="00CC04C4"/>
    <w:rsid w:val="00CC05FB"/>
    <w:rsid w:val="00CC06B7"/>
    <w:rsid w:val="00CC070D"/>
    <w:rsid w:val="00CC0AF0"/>
    <w:rsid w:val="00CC0E4B"/>
    <w:rsid w:val="00CC0F2E"/>
    <w:rsid w:val="00CC1013"/>
    <w:rsid w:val="00CC10DC"/>
    <w:rsid w:val="00CC132B"/>
    <w:rsid w:val="00CC14C8"/>
    <w:rsid w:val="00CC153C"/>
    <w:rsid w:val="00CC1CD8"/>
    <w:rsid w:val="00CC24FE"/>
    <w:rsid w:val="00CC2516"/>
    <w:rsid w:val="00CC2818"/>
    <w:rsid w:val="00CC29FB"/>
    <w:rsid w:val="00CC2B1D"/>
    <w:rsid w:val="00CC2B30"/>
    <w:rsid w:val="00CC2C73"/>
    <w:rsid w:val="00CC2FFB"/>
    <w:rsid w:val="00CC313C"/>
    <w:rsid w:val="00CC325C"/>
    <w:rsid w:val="00CC3280"/>
    <w:rsid w:val="00CC3C46"/>
    <w:rsid w:val="00CC3F84"/>
    <w:rsid w:val="00CC41AB"/>
    <w:rsid w:val="00CC4297"/>
    <w:rsid w:val="00CC4522"/>
    <w:rsid w:val="00CC456C"/>
    <w:rsid w:val="00CC481F"/>
    <w:rsid w:val="00CC4B32"/>
    <w:rsid w:val="00CC4DD9"/>
    <w:rsid w:val="00CC4F28"/>
    <w:rsid w:val="00CC51ED"/>
    <w:rsid w:val="00CC53E8"/>
    <w:rsid w:val="00CC54EE"/>
    <w:rsid w:val="00CC55EE"/>
    <w:rsid w:val="00CC5815"/>
    <w:rsid w:val="00CC5885"/>
    <w:rsid w:val="00CC5B68"/>
    <w:rsid w:val="00CC5F8A"/>
    <w:rsid w:val="00CC63E9"/>
    <w:rsid w:val="00CC68F7"/>
    <w:rsid w:val="00CC6A94"/>
    <w:rsid w:val="00CC6CB6"/>
    <w:rsid w:val="00CC6EF7"/>
    <w:rsid w:val="00CC70CC"/>
    <w:rsid w:val="00CC7140"/>
    <w:rsid w:val="00CC7524"/>
    <w:rsid w:val="00CC7579"/>
    <w:rsid w:val="00CC7593"/>
    <w:rsid w:val="00CC7B20"/>
    <w:rsid w:val="00CC7BE3"/>
    <w:rsid w:val="00CC7CD9"/>
    <w:rsid w:val="00CC7FA1"/>
    <w:rsid w:val="00CD0128"/>
    <w:rsid w:val="00CD03B8"/>
    <w:rsid w:val="00CD07B1"/>
    <w:rsid w:val="00CD0ACE"/>
    <w:rsid w:val="00CD0DB4"/>
    <w:rsid w:val="00CD10C8"/>
    <w:rsid w:val="00CD1349"/>
    <w:rsid w:val="00CD139C"/>
    <w:rsid w:val="00CD162E"/>
    <w:rsid w:val="00CD176D"/>
    <w:rsid w:val="00CD1871"/>
    <w:rsid w:val="00CD1980"/>
    <w:rsid w:val="00CD1C37"/>
    <w:rsid w:val="00CD1F6A"/>
    <w:rsid w:val="00CD1F81"/>
    <w:rsid w:val="00CD2271"/>
    <w:rsid w:val="00CD2A11"/>
    <w:rsid w:val="00CD2FFA"/>
    <w:rsid w:val="00CD3011"/>
    <w:rsid w:val="00CD36BE"/>
    <w:rsid w:val="00CD3C64"/>
    <w:rsid w:val="00CD3D49"/>
    <w:rsid w:val="00CD3F7E"/>
    <w:rsid w:val="00CD43D3"/>
    <w:rsid w:val="00CD455B"/>
    <w:rsid w:val="00CD4577"/>
    <w:rsid w:val="00CD480F"/>
    <w:rsid w:val="00CD4C45"/>
    <w:rsid w:val="00CD4C7D"/>
    <w:rsid w:val="00CD4D9A"/>
    <w:rsid w:val="00CD4E0B"/>
    <w:rsid w:val="00CD5334"/>
    <w:rsid w:val="00CD539E"/>
    <w:rsid w:val="00CD54AB"/>
    <w:rsid w:val="00CD5563"/>
    <w:rsid w:val="00CD568A"/>
    <w:rsid w:val="00CD575A"/>
    <w:rsid w:val="00CD5876"/>
    <w:rsid w:val="00CD5ADE"/>
    <w:rsid w:val="00CD5C18"/>
    <w:rsid w:val="00CD5FFA"/>
    <w:rsid w:val="00CD6037"/>
    <w:rsid w:val="00CD60DB"/>
    <w:rsid w:val="00CD633A"/>
    <w:rsid w:val="00CD644E"/>
    <w:rsid w:val="00CD64E1"/>
    <w:rsid w:val="00CD6505"/>
    <w:rsid w:val="00CD6EE0"/>
    <w:rsid w:val="00CD6FC4"/>
    <w:rsid w:val="00CD7231"/>
    <w:rsid w:val="00CD73C5"/>
    <w:rsid w:val="00CD73DF"/>
    <w:rsid w:val="00CD768E"/>
    <w:rsid w:val="00CD775B"/>
    <w:rsid w:val="00CD77B7"/>
    <w:rsid w:val="00CD7853"/>
    <w:rsid w:val="00CD7947"/>
    <w:rsid w:val="00CD7D8C"/>
    <w:rsid w:val="00CD7FC3"/>
    <w:rsid w:val="00CE0190"/>
    <w:rsid w:val="00CE028D"/>
    <w:rsid w:val="00CE02A7"/>
    <w:rsid w:val="00CE0580"/>
    <w:rsid w:val="00CE09D4"/>
    <w:rsid w:val="00CE09F4"/>
    <w:rsid w:val="00CE0B43"/>
    <w:rsid w:val="00CE0DDA"/>
    <w:rsid w:val="00CE11B5"/>
    <w:rsid w:val="00CE14B6"/>
    <w:rsid w:val="00CE16F9"/>
    <w:rsid w:val="00CE182D"/>
    <w:rsid w:val="00CE1D2C"/>
    <w:rsid w:val="00CE1FED"/>
    <w:rsid w:val="00CE2081"/>
    <w:rsid w:val="00CE25CF"/>
    <w:rsid w:val="00CE2637"/>
    <w:rsid w:val="00CE2987"/>
    <w:rsid w:val="00CE2B00"/>
    <w:rsid w:val="00CE2B77"/>
    <w:rsid w:val="00CE2CB9"/>
    <w:rsid w:val="00CE2E7F"/>
    <w:rsid w:val="00CE2F09"/>
    <w:rsid w:val="00CE2F68"/>
    <w:rsid w:val="00CE31C2"/>
    <w:rsid w:val="00CE3203"/>
    <w:rsid w:val="00CE32A7"/>
    <w:rsid w:val="00CE3332"/>
    <w:rsid w:val="00CE33D2"/>
    <w:rsid w:val="00CE35D2"/>
    <w:rsid w:val="00CE3ACE"/>
    <w:rsid w:val="00CE3AF1"/>
    <w:rsid w:val="00CE4023"/>
    <w:rsid w:val="00CE4063"/>
    <w:rsid w:val="00CE492E"/>
    <w:rsid w:val="00CE495A"/>
    <w:rsid w:val="00CE4FC3"/>
    <w:rsid w:val="00CE5336"/>
    <w:rsid w:val="00CE5469"/>
    <w:rsid w:val="00CE5637"/>
    <w:rsid w:val="00CE56D3"/>
    <w:rsid w:val="00CE56DB"/>
    <w:rsid w:val="00CE5B0B"/>
    <w:rsid w:val="00CE5B3B"/>
    <w:rsid w:val="00CE5D58"/>
    <w:rsid w:val="00CE5E24"/>
    <w:rsid w:val="00CE5E31"/>
    <w:rsid w:val="00CE5F8F"/>
    <w:rsid w:val="00CE63F3"/>
    <w:rsid w:val="00CE6930"/>
    <w:rsid w:val="00CE69D5"/>
    <w:rsid w:val="00CE6A13"/>
    <w:rsid w:val="00CE6A64"/>
    <w:rsid w:val="00CE6C5D"/>
    <w:rsid w:val="00CE70F9"/>
    <w:rsid w:val="00CE7297"/>
    <w:rsid w:val="00CE742B"/>
    <w:rsid w:val="00CE7688"/>
    <w:rsid w:val="00CE78B4"/>
    <w:rsid w:val="00CE7AEB"/>
    <w:rsid w:val="00CF028C"/>
    <w:rsid w:val="00CF04B9"/>
    <w:rsid w:val="00CF04D6"/>
    <w:rsid w:val="00CF07D4"/>
    <w:rsid w:val="00CF0841"/>
    <w:rsid w:val="00CF0870"/>
    <w:rsid w:val="00CF08A1"/>
    <w:rsid w:val="00CF0A03"/>
    <w:rsid w:val="00CF0AB7"/>
    <w:rsid w:val="00CF0C2A"/>
    <w:rsid w:val="00CF0E51"/>
    <w:rsid w:val="00CF0EF7"/>
    <w:rsid w:val="00CF11C2"/>
    <w:rsid w:val="00CF14BA"/>
    <w:rsid w:val="00CF14C9"/>
    <w:rsid w:val="00CF1A24"/>
    <w:rsid w:val="00CF1DE7"/>
    <w:rsid w:val="00CF2063"/>
    <w:rsid w:val="00CF22D6"/>
    <w:rsid w:val="00CF23ED"/>
    <w:rsid w:val="00CF26FA"/>
    <w:rsid w:val="00CF274D"/>
    <w:rsid w:val="00CF28E8"/>
    <w:rsid w:val="00CF2ADD"/>
    <w:rsid w:val="00CF306F"/>
    <w:rsid w:val="00CF3259"/>
    <w:rsid w:val="00CF340E"/>
    <w:rsid w:val="00CF3875"/>
    <w:rsid w:val="00CF3B2F"/>
    <w:rsid w:val="00CF3D95"/>
    <w:rsid w:val="00CF3FAF"/>
    <w:rsid w:val="00CF40BF"/>
    <w:rsid w:val="00CF4125"/>
    <w:rsid w:val="00CF414D"/>
    <w:rsid w:val="00CF41E9"/>
    <w:rsid w:val="00CF44FA"/>
    <w:rsid w:val="00CF4763"/>
    <w:rsid w:val="00CF4770"/>
    <w:rsid w:val="00CF4BBE"/>
    <w:rsid w:val="00CF4D7C"/>
    <w:rsid w:val="00CF510B"/>
    <w:rsid w:val="00CF5125"/>
    <w:rsid w:val="00CF584A"/>
    <w:rsid w:val="00CF58A8"/>
    <w:rsid w:val="00CF5914"/>
    <w:rsid w:val="00CF5BA3"/>
    <w:rsid w:val="00CF5C33"/>
    <w:rsid w:val="00CF5D69"/>
    <w:rsid w:val="00CF5EA1"/>
    <w:rsid w:val="00CF5EEF"/>
    <w:rsid w:val="00CF5FBA"/>
    <w:rsid w:val="00CF65B4"/>
    <w:rsid w:val="00CF66D0"/>
    <w:rsid w:val="00CF69C9"/>
    <w:rsid w:val="00CF6A95"/>
    <w:rsid w:val="00CF6C27"/>
    <w:rsid w:val="00CF6CF8"/>
    <w:rsid w:val="00CF6EB1"/>
    <w:rsid w:val="00CF6FE9"/>
    <w:rsid w:val="00CF7045"/>
    <w:rsid w:val="00CF721F"/>
    <w:rsid w:val="00CF72E6"/>
    <w:rsid w:val="00CF75BC"/>
    <w:rsid w:val="00CF76DC"/>
    <w:rsid w:val="00CF7872"/>
    <w:rsid w:val="00CF7877"/>
    <w:rsid w:val="00CF7D8C"/>
    <w:rsid w:val="00CF7E3C"/>
    <w:rsid w:val="00D00148"/>
    <w:rsid w:val="00D0034B"/>
    <w:rsid w:val="00D003F8"/>
    <w:rsid w:val="00D0097C"/>
    <w:rsid w:val="00D00C33"/>
    <w:rsid w:val="00D01379"/>
    <w:rsid w:val="00D01466"/>
    <w:rsid w:val="00D01E48"/>
    <w:rsid w:val="00D02493"/>
    <w:rsid w:val="00D0299E"/>
    <w:rsid w:val="00D029C0"/>
    <w:rsid w:val="00D02B88"/>
    <w:rsid w:val="00D02BB2"/>
    <w:rsid w:val="00D02E90"/>
    <w:rsid w:val="00D02F65"/>
    <w:rsid w:val="00D03021"/>
    <w:rsid w:val="00D0323E"/>
    <w:rsid w:val="00D03252"/>
    <w:rsid w:val="00D033D7"/>
    <w:rsid w:val="00D03576"/>
    <w:rsid w:val="00D035E8"/>
    <w:rsid w:val="00D03906"/>
    <w:rsid w:val="00D039FA"/>
    <w:rsid w:val="00D03EC7"/>
    <w:rsid w:val="00D03F0F"/>
    <w:rsid w:val="00D03FB5"/>
    <w:rsid w:val="00D0413A"/>
    <w:rsid w:val="00D04569"/>
    <w:rsid w:val="00D046CC"/>
    <w:rsid w:val="00D04A71"/>
    <w:rsid w:val="00D04AC6"/>
    <w:rsid w:val="00D04B72"/>
    <w:rsid w:val="00D04C7B"/>
    <w:rsid w:val="00D04CB0"/>
    <w:rsid w:val="00D04D4F"/>
    <w:rsid w:val="00D04F78"/>
    <w:rsid w:val="00D04FF8"/>
    <w:rsid w:val="00D0580F"/>
    <w:rsid w:val="00D0583A"/>
    <w:rsid w:val="00D058DE"/>
    <w:rsid w:val="00D05CD9"/>
    <w:rsid w:val="00D05D89"/>
    <w:rsid w:val="00D05F33"/>
    <w:rsid w:val="00D05FF1"/>
    <w:rsid w:val="00D0619D"/>
    <w:rsid w:val="00D0697A"/>
    <w:rsid w:val="00D073DD"/>
    <w:rsid w:val="00D0760A"/>
    <w:rsid w:val="00D07786"/>
    <w:rsid w:val="00D079EA"/>
    <w:rsid w:val="00D07EE2"/>
    <w:rsid w:val="00D07F3B"/>
    <w:rsid w:val="00D10061"/>
    <w:rsid w:val="00D10416"/>
    <w:rsid w:val="00D104C2"/>
    <w:rsid w:val="00D10925"/>
    <w:rsid w:val="00D1093F"/>
    <w:rsid w:val="00D10AD5"/>
    <w:rsid w:val="00D10D8D"/>
    <w:rsid w:val="00D10E5C"/>
    <w:rsid w:val="00D10F05"/>
    <w:rsid w:val="00D10F6D"/>
    <w:rsid w:val="00D110DB"/>
    <w:rsid w:val="00D111B2"/>
    <w:rsid w:val="00D11F2B"/>
    <w:rsid w:val="00D11F9F"/>
    <w:rsid w:val="00D11FC7"/>
    <w:rsid w:val="00D12299"/>
    <w:rsid w:val="00D1229A"/>
    <w:rsid w:val="00D122B9"/>
    <w:rsid w:val="00D124B0"/>
    <w:rsid w:val="00D12803"/>
    <w:rsid w:val="00D1284F"/>
    <w:rsid w:val="00D12A3C"/>
    <w:rsid w:val="00D12E46"/>
    <w:rsid w:val="00D132FB"/>
    <w:rsid w:val="00D133D8"/>
    <w:rsid w:val="00D135EC"/>
    <w:rsid w:val="00D1370B"/>
    <w:rsid w:val="00D13AAB"/>
    <w:rsid w:val="00D13FE2"/>
    <w:rsid w:val="00D140DE"/>
    <w:rsid w:val="00D1418C"/>
    <w:rsid w:val="00D14403"/>
    <w:rsid w:val="00D144A9"/>
    <w:rsid w:val="00D148D6"/>
    <w:rsid w:val="00D14919"/>
    <w:rsid w:val="00D14B43"/>
    <w:rsid w:val="00D14DBF"/>
    <w:rsid w:val="00D14DE7"/>
    <w:rsid w:val="00D151E9"/>
    <w:rsid w:val="00D15400"/>
    <w:rsid w:val="00D1544E"/>
    <w:rsid w:val="00D1569B"/>
    <w:rsid w:val="00D156E2"/>
    <w:rsid w:val="00D15768"/>
    <w:rsid w:val="00D157C2"/>
    <w:rsid w:val="00D15D20"/>
    <w:rsid w:val="00D15E49"/>
    <w:rsid w:val="00D1632E"/>
    <w:rsid w:val="00D16438"/>
    <w:rsid w:val="00D1666B"/>
    <w:rsid w:val="00D16D92"/>
    <w:rsid w:val="00D16E2C"/>
    <w:rsid w:val="00D171AF"/>
    <w:rsid w:val="00D17589"/>
    <w:rsid w:val="00D17613"/>
    <w:rsid w:val="00D17773"/>
    <w:rsid w:val="00D177AE"/>
    <w:rsid w:val="00D17B1F"/>
    <w:rsid w:val="00D20070"/>
    <w:rsid w:val="00D203FB"/>
    <w:rsid w:val="00D209C0"/>
    <w:rsid w:val="00D20ABA"/>
    <w:rsid w:val="00D20C4A"/>
    <w:rsid w:val="00D20E2E"/>
    <w:rsid w:val="00D20ED1"/>
    <w:rsid w:val="00D2127F"/>
    <w:rsid w:val="00D215E8"/>
    <w:rsid w:val="00D21BC3"/>
    <w:rsid w:val="00D22158"/>
    <w:rsid w:val="00D221EC"/>
    <w:rsid w:val="00D2226E"/>
    <w:rsid w:val="00D223CF"/>
    <w:rsid w:val="00D223E2"/>
    <w:rsid w:val="00D227C6"/>
    <w:rsid w:val="00D22878"/>
    <w:rsid w:val="00D2329A"/>
    <w:rsid w:val="00D234A3"/>
    <w:rsid w:val="00D236F2"/>
    <w:rsid w:val="00D23A81"/>
    <w:rsid w:val="00D24105"/>
    <w:rsid w:val="00D2449B"/>
    <w:rsid w:val="00D24979"/>
    <w:rsid w:val="00D24AC4"/>
    <w:rsid w:val="00D24E98"/>
    <w:rsid w:val="00D256BD"/>
    <w:rsid w:val="00D25775"/>
    <w:rsid w:val="00D257BB"/>
    <w:rsid w:val="00D25B89"/>
    <w:rsid w:val="00D25C7E"/>
    <w:rsid w:val="00D261B5"/>
    <w:rsid w:val="00D26464"/>
    <w:rsid w:val="00D26636"/>
    <w:rsid w:val="00D26935"/>
    <w:rsid w:val="00D26D31"/>
    <w:rsid w:val="00D26F61"/>
    <w:rsid w:val="00D26F6F"/>
    <w:rsid w:val="00D26FD1"/>
    <w:rsid w:val="00D27185"/>
    <w:rsid w:val="00D2737D"/>
    <w:rsid w:val="00D27E21"/>
    <w:rsid w:val="00D30254"/>
    <w:rsid w:val="00D3034C"/>
    <w:rsid w:val="00D30A79"/>
    <w:rsid w:val="00D30AFD"/>
    <w:rsid w:val="00D30BEA"/>
    <w:rsid w:val="00D30EA6"/>
    <w:rsid w:val="00D31035"/>
    <w:rsid w:val="00D310A3"/>
    <w:rsid w:val="00D3149E"/>
    <w:rsid w:val="00D315A4"/>
    <w:rsid w:val="00D31729"/>
    <w:rsid w:val="00D317E9"/>
    <w:rsid w:val="00D31889"/>
    <w:rsid w:val="00D31F0E"/>
    <w:rsid w:val="00D31F22"/>
    <w:rsid w:val="00D326AE"/>
    <w:rsid w:val="00D32707"/>
    <w:rsid w:val="00D32B06"/>
    <w:rsid w:val="00D32B22"/>
    <w:rsid w:val="00D32D17"/>
    <w:rsid w:val="00D32E7D"/>
    <w:rsid w:val="00D32F7D"/>
    <w:rsid w:val="00D3331F"/>
    <w:rsid w:val="00D336A7"/>
    <w:rsid w:val="00D33A22"/>
    <w:rsid w:val="00D33ADB"/>
    <w:rsid w:val="00D33CB9"/>
    <w:rsid w:val="00D3400D"/>
    <w:rsid w:val="00D340FD"/>
    <w:rsid w:val="00D3416C"/>
    <w:rsid w:val="00D3447C"/>
    <w:rsid w:val="00D34629"/>
    <w:rsid w:val="00D34978"/>
    <w:rsid w:val="00D34A37"/>
    <w:rsid w:val="00D350FF"/>
    <w:rsid w:val="00D351D9"/>
    <w:rsid w:val="00D3537E"/>
    <w:rsid w:val="00D35409"/>
    <w:rsid w:val="00D3549D"/>
    <w:rsid w:val="00D356A3"/>
    <w:rsid w:val="00D3572C"/>
    <w:rsid w:val="00D35814"/>
    <w:rsid w:val="00D35ADF"/>
    <w:rsid w:val="00D35F8F"/>
    <w:rsid w:val="00D36305"/>
    <w:rsid w:val="00D3654D"/>
    <w:rsid w:val="00D3658F"/>
    <w:rsid w:val="00D3682F"/>
    <w:rsid w:val="00D36894"/>
    <w:rsid w:val="00D36928"/>
    <w:rsid w:val="00D36946"/>
    <w:rsid w:val="00D36F77"/>
    <w:rsid w:val="00D3780D"/>
    <w:rsid w:val="00D37B0C"/>
    <w:rsid w:val="00D37B53"/>
    <w:rsid w:val="00D37D47"/>
    <w:rsid w:val="00D37E5B"/>
    <w:rsid w:val="00D37F17"/>
    <w:rsid w:val="00D400FB"/>
    <w:rsid w:val="00D40374"/>
    <w:rsid w:val="00D403D1"/>
    <w:rsid w:val="00D404F1"/>
    <w:rsid w:val="00D409F1"/>
    <w:rsid w:val="00D40CB4"/>
    <w:rsid w:val="00D40EC5"/>
    <w:rsid w:val="00D41023"/>
    <w:rsid w:val="00D412BA"/>
    <w:rsid w:val="00D416B1"/>
    <w:rsid w:val="00D419AF"/>
    <w:rsid w:val="00D41BBB"/>
    <w:rsid w:val="00D41D3B"/>
    <w:rsid w:val="00D4201D"/>
    <w:rsid w:val="00D42418"/>
    <w:rsid w:val="00D42477"/>
    <w:rsid w:val="00D426CB"/>
    <w:rsid w:val="00D427D2"/>
    <w:rsid w:val="00D42856"/>
    <w:rsid w:val="00D42875"/>
    <w:rsid w:val="00D42879"/>
    <w:rsid w:val="00D42991"/>
    <w:rsid w:val="00D42A18"/>
    <w:rsid w:val="00D42A70"/>
    <w:rsid w:val="00D42C68"/>
    <w:rsid w:val="00D42D1D"/>
    <w:rsid w:val="00D42D1F"/>
    <w:rsid w:val="00D42FC2"/>
    <w:rsid w:val="00D430BE"/>
    <w:rsid w:val="00D43413"/>
    <w:rsid w:val="00D435EA"/>
    <w:rsid w:val="00D437E8"/>
    <w:rsid w:val="00D43F0E"/>
    <w:rsid w:val="00D44092"/>
    <w:rsid w:val="00D44575"/>
    <w:rsid w:val="00D44D81"/>
    <w:rsid w:val="00D44EE6"/>
    <w:rsid w:val="00D45018"/>
    <w:rsid w:val="00D45727"/>
    <w:rsid w:val="00D4588F"/>
    <w:rsid w:val="00D46278"/>
    <w:rsid w:val="00D46286"/>
    <w:rsid w:val="00D46296"/>
    <w:rsid w:val="00D4652B"/>
    <w:rsid w:val="00D46765"/>
    <w:rsid w:val="00D467DB"/>
    <w:rsid w:val="00D46812"/>
    <w:rsid w:val="00D46A2A"/>
    <w:rsid w:val="00D46ADE"/>
    <w:rsid w:val="00D46B50"/>
    <w:rsid w:val="00D46F0E"/>
    <w:rsid w:val="00D46F6C"/>
    <w:rsid w:val="00D477D3"/>
    <w:rsid w:val="00D47BDE"/>
    <w:rsid w:val="00D47F6B"/>
    <w:rsid w:val="00D47F84"/>
    <w:rsid w:val="00D5001B"/>
    <w:rsid w:val="00D50232"/>
    <w:rsid w:val="00D505E5"/>
    <w:rsid w:val="00D50654"/>
    <w:rsid w:val="00D50798"/>
    <w:rsid w:val="00D50B22"/>
    <w:rsid w:val="00D50F19"/>
    <w:rsid w:val="00D50FB5"/>
    <w:rsid w:val="00D510B4"/>
    <w:rsid w:val="00D51563"/>
    <w:rsid w:val="00D51599"/>
    <w:rsid w:val="00D515EE"/>
    <w:rsid w:val="00D516EE"/>
    <w:rsid w:val="00D518D2"/>
    <w:rsid w:val="00D51948"/>
    <w:rsid w:val="00D51AD3"/>
    <w:rsid w:val="00D51F83"/>
    <w:rsid w:val="00D52157"/>
    <w:rsid w:val="00D52824"/>
    <w:rsid w:val="00D528E8"/>
    <w:rsid w:val="00D52943"/>
    <w:rsid w:val="00D52CC8"/>
    <w:rsid w:val="00D52EF6"/>
    <w:rsid w:val="00D53176"/>
    <w:rsid w:val="00D536A5"/>
    <w:rsid w:val="00D536AC"/>
    <w:rsid w:val="00D537EA"/>
    <w:rsid w:val="00D53985"/>
    <w:rsid w:val="00D53996"/>
    <w:rsid w:val="00D53A81"/>
    <w:rsid w:val="00D53D01"/>
    <w:rsid w:val="00D53D5C"/>
    <w:rsid w:val="00D53E16"/>
    <w:rsid w:val="00D54138"/>
    <w:rsid w:val="00D5452A"/>
    <w:rsid w:val="00D5470E"/>
    <w:rsid w:val="00D54899"/>
    <w:rsid w:val="00D5491D"/>
    <w:rsid w:val="00D54ABC"/>
    <w:rsid w:val="00D54D56"/>
    <w:rsid w:val="00D54F60"/>
    <w:rsid w:val="00D55083"/>
    <w:rsid w:val="00D55457"/>
    <w:rsid w:val="00D558FA"/>
    <w:rsid w:val="00D559A7"/>
    <w:rsid w:val="00D559DF"/>
    <w:rsid w:val="00D55A17"/>
    <w:rsid w:val="00D55A79"/>
    <w:rsid w:val="00D56159"/>
    <w:rsid w:val="00D561BA"/>
    <w:rsid w:val="00D5641D"/>
    <w:rsid w:val="00D56517"/>
    <w:rsid w:val="00D5682B"/>
    <w:rsid w:val="00D56ACB"/>
    <w:rsid w:val="00D56B45"/>
    <w:rsid w:val="00D56BAC"/>
    <w:rsid w:val="00D56C70"/>
    <w:rsid w:val="00D56CC0"/>
    <w:rsid w:val="00D5744F"/>
    <w:rsid w:val="00D57594"/>
    <w:rsid w:val="00D578B2"/>
    <w:rsid w:val="00D579F3"/>
    <w:rsid w:val="00D57B1F"/>
    <w:rsid w:val="00D57C4C"/>
    <w:rsid w:val="00D57C71"/>
    <w:rsid w:val="00D57F33"/>
    <w:rsid w:val="00D600B7"/>
    <w:rsid w:val="00D60483"/>
    <w:rsid w:val="00D60616"/>
    <w:rsid w:val="00D60857"/>
    <w:rsid w:val="00D608C9"/>
    <w:rsid w:val="00D608E6"/>
    <w:rsid w:val="00D60B2D"/>
    <w:rsid w:val="00D60E44"/>
    <w:rsid w:val="00D61188"/>
    <w:rsid w:val="00D61224"/>
    <w:rsid w:val="00D612F4"/>
    <w:rsid w:val="00D613C0"/>
    <w:rsid w:val="00D61926"/>
    <w:rsid w:val="00D61A63"/>
    <w:rsid w:val="00D61B0E"/>
    <w:rsid w:val="00D61B93"/>
    <w:rsid w:val="00D61C8D"/>
    <w:rsid w:val="00D61D4D"/>
    <w:rsid w:val="00D61D68"/>
    <w:rsid w:val="00D61ED7"/>
    <w:rsid w:val="00D62417"/>
    <w:rsid w:val="00D624A9"/>
    <w:rsid w:val="00D62C18"/>
    <w:rsid w:val="00D62CDE"/>
    <w:rsid w:val="00D62E9B"/>
    <w:rsid w:val="00D62FF7"/>
    <w:rsid w:val="00D63075"/>
    <w:rsid w:val="00D63086"/>
    <w:rsid w:val="00D6336C"/>
    <w:rsid w:val="00D634B5"/>
    <w:rsid w:val="00D634D7"/>
    <w:rsid w:val="00D63993"/>
    <w:rsid w:val="00D64119"/>
    <w:rsid w:val="00D64170"/>
    <w:rsid w:val="00D64281"/>
    <w:rsid w:val="00D64AE0"/>
    <w:rsid w:val="00D64B81"/>
    <w:rsid w:val="00D64DB3"/>
    <w:rsid w:val="00D65025"/>
    <w:rsid w:val="00D6517D"/>
    <w:rsid w:val="00D65420"/>
    <w:rsid w:val="00D65466"/>
    <w:rsid w:val="00D654B9"/>
    <w:rsid w:val="00D659FE"/>
    <w:rsid w:val="00D65DC5"/>
    <w:rsid w:val="00D65F30"/>
    <w:rsid w:val="00D65F66"/>
    <w:rsid w:val="00D6613A"/>
    <w:rsid w:val="00D66298"/>
    <w:rsid w:val="00D663EA"/>
    <w:rsid w:val="00D66629"/>
    <w:rsid w:val="00D6678F"/>
    <w:rsid w:val="00D6689E"/>
    <w:rsid w:val="00D66AC4"/>
    <w:rsid w:val="00D66B9D"/>
    <w:rsid w:val="00D66DF5"/>
    <w:rsid w:val="00D675ED"/>
    <w:rsid w:val="00D7044D"/>
    <w:rsid w:val="00D705C0"/>
    <w:rsid w:val="00D705EE"/>
    <w:rsid w:val="00D70AEB"/>
    <w:rsid w:val="00D70BFF"/>
    <w:rsid w:val="00D70C72"/>
    <w:rsid w:val="00D70CC7"/>
    <w:rsid w:val="00D70E4A"/>
    <w:rsid w:val="00D710CC"/>
    <w:rsid w:val="00D715D5"/>
    <w:rsid w:val="00D71784"/>
    <w:rsid w:val="00D71A66"/>
    <w:rsid w:val="00D71EBE"/>
    <w:rsid w:val="00D727A7"/>
    <w:rsid w:val="00D729A9"/>
    <w:rsid w:val="00D72C1E"/>
    <w:rsid w:val="00D72FC9"/>
    <w:rsid w:val="00D7337F"/>
    <w:rsid w:val="00D733AD"/>
    <w:rsid w:val="00D735EC"/>
    <w:rsid w:val="00D73712"/>
    <w:rsid w:val="00D73842"/>
    <w:rsid w:val="00D739AA"/>
    <w:rsid w:val="00D739CD"/>
    <w:rsid w:val="00D73B85"/>
    <w:rsid w:val="00D73B8E"/>
    <w:rsid w:val="00D73E83"/>
    <w:rsid w:val="00D73F27"/>
    <w:rsid w:val="00D741D0"/>
    <w:rsid w:val="00D74273"/>
    <w:rsid w:val="00D743B8"/>
    <w:rsid w:val="00D74720"/>
    <w:rsid w:val="00D7487C"/>
    <w:rsid w:val="00D75026"/>
    <w:rsid w:val="00D7565F"/>
    <w:rsid w:val="00D756C1"/>
    <w:rsid w:val="00D758BB"/>
    <w:rsid w:val="00D75963"/>
    <w:rsid w:val="00D75EFB"/>
    <w:rsid w:val="00D76175"/>
    <w:rsid w:val="00D7623F"/>
    <w:rsid w:val="00D7624D"/>
    <w:rsid w:val="00D762EE"/>
    <w:rsid w:val="00D76372"/>
    <w:rsid w:val="00D766C1"/>
    <w:rsid w:val="00D768B3"/>
    <w:rsid w:val="00D769DA"/>
    <w:rsid w:val="00D7709E"/>
    <w:rsid w:val="00D770FC"/>
    <w:rsid w:val="00D77192"/>
    <w:rsid w:val="00D77802"/>
    <w:rsid w:val="00D77B3C"/>
    <w:rsid w:val="00D77C21"/>
    <w:rsid w:val="00D8039A"/>
    <w:rsid w:val="00D805A3"/>
    <w:rsid w:val="00D80C26"/>
    <w:rsid w:val="00D80EE8"/>
    <w:rsid w:val="00D80FD2"/>
    <w:rsid w:val="00D8105A"/>
    <w:rsid w:val="00D81117"/>
    <w:rsid w:val="00D811F6"/>
    <w:rsid w:val="00D812DE"/>
    <w:rsid w:val="00D8134E"/>
    <w:rsid w:val="00D81756"/>
    <w:rsid w:val="00D81A5E"/>
    <w:rsid w:val="00D81D12"/>
    <w:rsid w:val="00D81D37"/>
    <w:rsid w:val="00D822D0"/>
    <w:rsid w:val="00D822FC"/>
    <w:rsid w:val="00D82635"/>
    <w:rsid w:val="00D829A9"/>
    <w:rsid w:val="00D83BF4"/>
    <w:rsid w:val="00D83E60"/>
    <w:rsid w:val="00D83F05"/>
    <w:rsid w:val="00D841B0"/>
    <w:rsid w:val="00D843C4"/>
    <w:rsid w:val="00D8473A"/>
    <w:rsid w:val="00D84779"/>
    <w:rsid w:val="00D847CD"/>
    <w:rsid w:val="00D847DD"/>
    <w:rsid w:val="00D84BD6"/>
    <w:rsid w:val="00D84E85"/>
    <w:rsid w:val="00D84F79"/>
    <w:rsid w:val="00D8522C"/>
    <w:rsid w:val="00D852EF"/>
    <w:rsid w:val="00D8533B"/>
    <w:rsid w:val="00D8587C"/>
    <w:rsid w:val="00D85BAB"/>
    <w:rsid w:val="00D85D02"/>
    <w:rsid w:val="00D85DDD"/>
    <w:rsid w:val="00D85E1D"/>
    <w:rsid w:val="00D85EDB"/>
    <w:rsid w:val="00D85F3A"/>
    <w:rsid w:val="00D860A1"/>
    <w:rsid w:val="00D86123"/>
    <w:rsid w:val="00D8642A"/>
    <w:rsid w:val="00D86439"/>
    <w:rsid w:val="00D866B4"/>
    <w:rsid w:val="00D86807"/>
    <w:rsid w:val="00D86928"/>
    <w:rsid w:val="00D86C29"/>
    <w:rsid w:val="00D86C2E"/>
    <w:rsid w:val="00D87053"/>
    <w:rsid w:val="00D871C8"/>
    <w:rsid w:val="00D87426"/>
    <w:rsid w:val="00D875C9"/>
    <w:rsid w:val="00D87E51"/>
    <w:rsid w:val="00D90043"/>
    <w:rsid w:val="00D900D0"/>
    <w:rsid w:val="00D901D3"/>
    <w:rsid w:val="00D9021C"/>
    <w:rsid w:val="00D904B4"/>
    <w:rsid w:val="00D90710"/>
    <w:rsid w:val="00D9073E"/>
    <w:rsid w:val="00D90A62"/>
    <w:rsid w:val="00D90A6F"/>
    <w:rsid w:val="00D90E55"/>
    <w:rsid w:val="00D9157B"/>
    <w:rsid w:val="00D91614"/>
    <w:rsid w:val="00D9168A"/>
    <w:rsid w:val="00D917F4"/>
    <w:rsid w:val="00D9199B"/>
    <w:rsid w:val="00D91AE9"/>
    <w:rsid w:val="00D924C4"/>
    <w:rsid w:val="00D92A59"/>
    <w:rsid w:val="00D92B47"/>
    <w:rsid w:val="00D93085"/>
    <w:rsid w:val="00D930CE"/>
    <w:rsid w:val="00D932E1"/>
    <w:rsid w:val="00D93316"/>
    <w:rsid w:val="00D938E6"/>
    <w:rsid w:val="00D939FD"/>
    <w:rsid w:val="00D93D04"/>
    <w:rsid w:val="00D93DD7"/>
    <w:rsid w:val="00D942B9"/>
    <w:rsid w:val="00D9485E"/>
    <w:rsid w:val="00D94863"/>
    <w:rsid w:val="00D94A76"/>
    <w:rsid w:val="00D94A89"/>
    <w:rsid w:val="00D94B58"/>
    <w:rsid w:val="00D95291"/>
    <w:rsid w:val="00D9562F"/>
    <w:rsid w:val="00D95691"/>
    <w:rsid w:val="00D95AA4"/>
    <w:rsid w:val="00D95BAF"/>
    <w:rsid w:val="00D95F44"/>
    <w:rsid w:val="00D95F5F"/>
    <w:rsid w:val="00D96054"/>
    <w:rsid w:val="00D9610C"/>
    <w:rsid w:val="00D96273"/>
    <w:rsid w:val="00D9631F"/>
    <w:rsid w:val="00D96608"/>
    <w:rsid w:val="00D96663"/>
    <w:rsid w:val="00D96C53"/>
    <w:rsid w:val="00D96DE7"/>
    <w:rsid w:val="00D96EC4"/>
    <w:rsid w:val="00D972C0"/>
    <w:rsid w:val="00D97306"/>
    <w:rsid w:val="00D97317"/>
    <w:rsid w:val="00D97747"/>
    <w:rsid w:val="00D97B57"/>
    <w:rsid w:val="00D97F96"/>
    <w:rsid w:val="00DA0329"/>
    <w:rsid w:val="00DA05C5"/>
    <w:rsid w:val="00DA0780"/>
    <w:rsid w:val="00DA0AA0"/>
    <w:rsid w:val="00DA0AD6"/>
    <w:rsid w:val="00DA0E13"/>
    <w:rsid w:val="00DA0E50"/>
    <w:rsid w:val="00DA0FB4"/>
    <w:rsid w:val="00DA1083"/>
    <w:rsid w:val="00DA1146"/>
    <w:rsid w:val="00DA121A"/>
    <w:rsid w:val="00DA1386"/>
    <w:rsid w:val="00DA15D6"/>
    <w:rsid w:val="00DA1814"/>
    <w:rsid w:val="00DA1A2D"/>
    <w:rsid w:val="00DA1DF8"/>
    <w:rsid w:val="00DA1F3D"/>
    <w:rsid w:val="00DA2040"/>
    <w:rsid w:val="00DA20A3"/>
    <w:rsid w:val="00DA23D4"/>
    <w:rsid w:val="00DA2704"/>
    <w:rsid w:val="00DA27CE"/>
    <w:rsid w:val="00DA2B0A"/>
    <w:rsid w:val="00DA2D9E"/>
    <w:rsid w:val="00DA2FA0"/>
    <w:rsid w:val="00DA31A2"/>
    <w:rsid w:val="00DA3357"/>
    <w:rsid w:val="00DA34A9"/>
    <w:rsid w:val="00DA356E"/>
    <w:rsid w:val="00DA35B3"/>
    <w:rsid w:val="00DA3680"/>
    <w:rsid w:val="00DA37B7"/>
    <w:rsid w:val="00DA38C3"/>
    <w:rsid w:val="00DA3908"/>
    <w:rsid w:val="00DA3A77"/>
    <w:rsid w:val="00DA3F97"/>
    <w:rsid w:val="00DA45D5"/>
    <w:rsid w:val="00DA46A6"/>
    <w:rsid w:val="00DA483B"/>
    <w:rsid w:val="00DA4938"/>
    <w:rsid w:val="00DA4BCA"/>
    <w:rsid w:val="00DA4E91"/>
    <w:rsid w:val="00DA50C4"/>
    <w:rsid w:val="00DA51D3"/>
    <w:rsid w:val="00DA5226"/>
    <w:rsid w:val="00DA536D"/>
    <w:rsid w:val="00DA575A"/>
    <w:rsid w:val="00DA5DFF"/>
    <w:rsid w:val="00DA5EE9"/>
    <w:rsid w:val="00DA63BC"/>
    <w:rsid w:val="00DA6473"/>
    <w:rsid w:val="00DA6553"/>
    <w:rsid w:val="00DA674F"/>
    <w:rsid w:val="00DA67DD"/>
    <w:rsid w:val="00DA68FF"/>
    <w:rsid w:val="00DA6A8B"/>
    <w:rsid w:val="00DA6B74"/>
    <w:rsid w:val="00DA6BA0"/>
    <w:rsid w:val="00DA6C1A"/>
    <w:rsid w:val="00DA70A0"/>
    <w:rsid w:val="00DA723F"/>
    <w:rsid w:val="00DA73AF"/>
    <w:rsid w:val="00DA750F"/>
    <w:rsid w:val="00DA7743"/>
    <w:rsid w:val="00DA7CCC"/>
    <w:rsid w:val="00DB0070"/>
    <w:rsid w:val="00DB0379"/>
    <w:rsid w:val="00DB04A0"/>
    <w:rsid w:val="00DB05CA"/>
    <w:rsid w:val="00DB0C00"/>
    <w:rsid w:val="00DB0F1D"/>
    <w:rsid w:val="00DB1130"/>
    <w:rsid w:val="00DB12FF"/>
    <w:rsid w:val="00DB1597"/>
    <w:rsid w:val="00DB17FF"/>
    <w:rsid w:val="00DB1870"/>
    <w:rsid w:val="00DB1DEC"/>
    <w:rsid w:val="00DB205E"/>
    <w:rsid w:val="00DB21B0"/>
    <w:rsid w:val="00DB223D"/>
    <w:rsid w:val="00DB2309"/>
    <w:rsid w:val="00DB2ECD"/>
    <w:rsid w:val="00DB30CB"/>
    <w:rsid w:val="00DB3156"/>
    <w:rsid w:val="00DB3641"/>
    <w:rsid w:val="00DB38A5"/>
    <w:rsid w:val="00DB38AF"/>
    <w:rsid w:val="00DB3A7B"/>
    <w:rsid w:val="00DB3B4F"/>
    <w:rsid w:val="00DB41B0"/>
    <w:rsid w:val="00DB440B"/>
    <w:rsid w:val="00DB4456"/>
    <w:rsid w:val="00DB44D0"/>
    <w:rsid w:val="00DB45FC"/>
    <w:rsid w:val="00DB47AE"/>
    <w:rsid w:val="00DB48E3"/>
    <w:rsid w:val="00DB4B2E"/>
    <w:rsid w:val="00DB5103"/>
    <w:rsid w:val="00DB51F0"/>
    <w:rsid w:val="00DB55D9"/>
    <w:rsid w:val="00DB585C"/>
    <w:rsid w:val="00DB5B7F"/>
    <w:rsid w:val="00DB5C3D"/>
    <w:rsid w:val="00DB6260"/>
    <w:rsid w:val="00DB6412"/>
    <w:rsid w:val="00DB6505"/>
    <w:rsid w:val="00DB6526"/>
    <w:rsid w:val="00DB653F"/>
    <w:rsid w:val="00DB66F3"/>
    <w:rsid w:val="00DB6E69"/>
    <w:rsid w:val="00DB711A"/>
    <w:rsid w:val="00DB7464"/>
    <w:rsid w:val="00DB7553"/>
    <w:rsid w:val="00DB7799"/>
    <w:rsid w:val="00DB7BBC"/>
    <w:rsid w:val="00DB7BE6"/>
    <w:rsid w:val="00DB7DBB"/>
    <w:rsid w:val="00DC006A"/>
    <w:rsid w:val="00DC0319"/>
    <w:rsid w:val="00DC03D8"/>
    <w:rsid w:val="00DC09A5"/>
    <w:rsid w:val="00DC0C03"/>
    <w:rsid w:val="00DC0DE9"/>
    <w:rsid w:val="00DC0E0B"/>
    <w:rsid w:val="00DC0E1B"/>
    <w:rsid w:val="00DC0F2C"/>
    <w:rsid w:val="00DC1264"/>
    <w:rsid w:val="00DC12D3"/>
    <w:rsid w:val="00DC1751"/>
    <w:rsid w:val="00DC180C"/>
    <w:rsid w:val="00DC1970"/>
    <w:rsid w:val="00DC1AE3"/>
    <w:rsid w:val="00DC1B75"/>
    <w:rsid w:val="00DC1C69"/>
    <w:rsid w:val="00DC1D06"/>
    <w:rsid w:val="00DC1D98"/>
    <w:rsid w:val="00DC20F4"/>
    <w:rsid w:val="00DC21AC"/>
    <w:rsid w:val="00DC21F7"/>
    <w:rsid w:val="00DC2476"/>
    <w:rsid w:val="00DC2959"/>
    <w:rsid w:val="00DC29FB"/>
    <w:rsid w:val="00DC2EA9"/>
    <w:rsid w:val="00DC2F94"/>
    <w:rsid w:val="00DC3260"/>
    <w:rsid w:val="00DC37AB"/>
    <w:rsid w:val="00DC3CDA"/>
    <w:rsid w:val="00DC4049"/>
    <w:rsid w:val="00DC40E5"/>
    <w:rsid w:val="00DC44A8"/>
    <w:rsid w:val="00DC4646"/>
    <w:rsid w:val="00DC4CB2"/>
    <w:rsid w:val="00DC4F97"/>
    <w:rsid w:val="00DC50AE"/>
    <w:rsid w:val="00DC5502"/>
    <w:rsid w:val="00DC56C0"/>
    <w:rsid w:val="00DC57D6"/>
    <w:rsid w:val="00DC58BB"/>
    <w:rsid w:val="00DC5B98"/>
    <w:rsid w:val="00DC5CAB"/>
    <w:rsid w:val="00DC5D23"/>
    <w:rsid w:val="00DC5DDA"/>
    <w:rsid w:val="00DC5F46"/>
    <w:rsid w:val="00DC5F4C"/>
    <w:rsid w:val="00DC5F6B"/>
    <w:rsid w:val="00DC606B"/>
    <w:rsid w:val="00DC6326"/>
    <w:rsid w:val="00DC6389"/>
    <w:rsid w:val="00DC63B9"/>
    <w:rsid w:val="00DC63F4"/>
    <w:rsid w:val="00DC6965"/>
    <w:rsid w:val="00DC6B2A"/>
    <w:rsid w:val="00DC6B60"/>
    <w:rsid w:val="00DC6C9A"/>
    <w:rsid w:val="00DC6CF0"/>
    <w:rsid w:val="00DC6EFF"/>
    <w:rsid w:val="00DC6F0F"/>
    <w:rsid w:val="00DC7008"/>
    <w:rsid w:val="00DC7196"/>
    <w:rsid w:val="00DC7320"/>
    <w:rsid w:val="00DC73FA"/>
    <w:rsid w:val="00DC7BBC"/>
    <w:rsid w:val="00DC7BFF"/>
    <w:rsid w:val="00DC7E8E"/>
    <w:rsid w:val="00DC7E98"/>
    <w:rsid w:val="00DD0117"/>
    <w:rsid w:val="00DD01A0"/>
    <w:rsid w:val="00DD03EE"/>
    <w:rsid w:val="00DD054C"/>
    <w:rsid w:val="00DD0580"/>
    <w:rsid w:val="00DD0AEB"/>
    <w:rsid w:val="00DD0C6A"/>
    <w:rsid w:val="00DD0E5E"/>
    <w:rsid w:val="00DD114C"/>
    <w:rsid w:val="00DD12F5"/>
    <w:rsid w:val="00DD18A0"/>
    <w:rsid w:val="00DD19EE"/>
    <w:rsid w:val="00DD1C18"/>
    <w:rsid w:val="00DD2343"/>
    <w:rsid w:val="00DD23D9"/>
    <w:rsid w:val="00DD2621"/>
    <w:rsid w:val="00DD26D8"/>
    <w:rsid w:val="00DD271B"/>
    <w:rsid w:val="00DD2A20"/>
    <w:rsid w:val="00DD2C5F"/>
    <w:rsid w:val="00DD2FCE"/>
    <w:rsid w:val="00DD31D1"/>
    <w:rsid w:val="00DD3302"/>
    <w:rsid w:val="00DD33BE"/>
    <w:rsid w:val="00DD33DE"/>
    <w:rsid w:val="00DD3577"/>
    <w:rsid w:val="00DD36C9"/>
    <w:rsid w:val="00DD37FC"/>
    <w:rsid w:val="00DD3A61"/>
    <w:rsid w:val="00DD3A7C"/>
    <w:rsid w:val="00DD3B24"/>
    <w:rsid w:val="00DD3C05"/>
    <w:rsid w:val="00DD3C3C"/>
    <w:rsid w:val="00DD3C70"/>
    <w:rsid w:val="00DD4044"/>
    <w:rsid w:val="00DD408F"/>
    <w:rsid w:val="00DD42CD"/>
    <w:rsid w:val="00DD436E"/>
    <w:rsid w:val="00DD476B"/>
    <w:rsid w:val="00DD49DA"/>
    <w:rsid w:val="00DD49DB"/>
    <w:rsid w:val="00DD4AB2"/>
    <w:rsid w:val="00DD4E0C"/>
    <w:rsid w:val="00DD504A"/>
    <w:rsid w:val="00DD52B9"/>
    <w:rsid w:val="00DD53A8"/>
    <w:rsid w:val="00DD53B2"/>
    <w:rsid w:val="00DD53C9"/>
    <w:rsid w:val="00DD544F"/>
    <w:rsid w:val="00DD560D"/>
    <w:rsid w:val="00DD59E4"/>
    <w:rsid w:val="00DD5C6C"/>
    <w:rsid w:val="00DD60A0"/>
    <w:rsid w:val="00DD6196"/>
    <w:rsid w:val="00DD6327"/>
    <w:rsid w:val="00DD6447"/>
    <w:rsid w:val="00DD6505"/>
    <w:rsid w:val="00DD65DC"/>
    <w:rsid w:val="00DD66D9"/>
    <w:rsid w:val="00DD66F9"/>
    <w:rsid w:val="00DD688D"/>
    <w:rsid w:val="00DD6AFC"/>
    <w:rsid w:val="00DD6BCD"/>
    <w:rsid w:val="00DD6D39"/>
    <w:rsid w:val="00DD6D7F"/>
    <w:rsid w:val="00DD6DBC"/>
    <w:rsid w:val="00DD73D9"/>
    <w:rsid w:val="00DD75A1"/>
    <w:rsid w:val="00DD7754"/>
    <w:rsid w:val="00DD793C"/>
    <w:rsid w:val="00DD7DB4"/>
    <w:rsid w:val="00DD7FE8"/>
    <w:rsid w:val="00DE00F0"/>
    <w:rsid w:val="00DE030B"/>
    <w:rsid w:val="00DE04F2"/>
    <w:rsid w:val="00DE0690"/>
    <w:rsid w:val="00DE06D6"/>
    <w:rsid w:val="00DE0A7B"/>
    <w:rsid w:val="00DE0AE6"/>
    <w:rsid w:val="00DE103D"/>
    <w:rsid w:val="00DE10BD"/>
    <w:rsid w:val="00DE1225"/>
    <w:rsid w:val="00DE133E"/>
    <w:rsid w:val="00DE140A"/>
    <w:rsid w:val="00DE15B8"/>
    <w:rsid w:val="00DE189C"/>
    <w:rsid w:val="00DE1BF4"/>
    <w:rsid w:val="00DE1C75"/>
    <w:rsid w:val="00DE1E27"/>
    <w:rsid w:val="00DE1E99"/>
    <w:rsid w:val="00DE2693"/>
    <w:rsid w:val="00DE2878"/>
    <w:rsid w:val="00DE2AA6"/>
    <w:rsid w:val="00DE2AD7"/>
    <w:rsid w:val="00DE2C18"/>
    <w:rsid w:val="00DE2C8E"/>
    <w:rsid w:val="00DE2CFF"/>
    <w:rsid w:val="00DE2EA3"/>
    <w:rsid w:val="00DE2F82"/>
    <w:rsid w:val="00DE306C"/>
    <w:rsid w:val="00DE30A2"/>
    <w:rsid w:val="00DE35A9"/>
    <w:rsid w:val="00DE39B3"/>
    <w:rsid w:val="00DE3D68"/>
    <w:rsid w:val="00DE3E5F"/>
    <w:rsid w:val="00DE405B"/>
    <w:rsid w:val="00DE4E8F"/>
    <w:rsid w:val="00DE4F81"/>
    <w:rsid w:val="00DE5087"/>
    <w:rsid w:val="00DE53F8"/>
    <w:rsid w:val="00DE5458"/>
    <w:rsid w:val="00DE5700"/>
    <w:rsid w:val="00DE5A6A"/>
    <w:rsid w:val="00DE5ABB"/>
    <w:rsid w:val="00DE5ECB"/>
    <w:rsid w:val="00DE67F7"/>
    <w:rsid w:val="00DE6B15"/>
    <w:rsid w:val="00DE6ED9"/>
    <w:rsid w:val="00DE735C"/>
    <w:rsid w:val="00DE77B4"/>
    <w:rsid w:val="00DE7822"/>
    <w:rsid w:val="00DE786E"/>
    <w:rsid w:val="00DE7E32"/>
    <w:rsid w:val="00DF00C1"/>
    <w:rsid w:val="00DF01B2"/>
    <w:rsid w:val="00DF030A"/>
    <w:rsid w:val="00DF064D"/>
    <w:rsid w:val="00DF0A6A"/>
    <w:rsid w:val="00DF0C95"/>
    <w:rsid w:val="00DF1248"/>
    <w:rsid w:val="00DF133C"/>
    <w:rsid w:val="00DF1377"/>
    <w:rsid w:val="00DF1D88"/>
    <w:rsid w:val="00DF1EDE"/>
    <w:rsid w:val="00DF1F7D"/>
    <w:rsid w:val="00DF1FE2"/>
    <w:rsid w:val="00DF2175"/>
    <w:rsid w:val="00DF22BD"/>
    <w:rsid w:val="00DF23A0"/>
    <w:rsid w:val="00DF23F1"/>
    <w:rsid w:val="00DF2440"/>
    <w:rsid w:val="00DF269F"/>
    <w:rsid w:val="00DF2AA8"/>
    <w:rsid w:val="00DF2C1C"/>
    <w:rsid w:val="00DF2DEC"/>
    <w:rsid w:val="00DF2E5E"/>
    <w:rsid w:val="00DF2F51"/>
    <w:rsid w:val="00DF313D"/>
    <w:rsid w:val="00DF337B"/>
    <w:rsid w:val="00DF33B7"/>
    <w:rsid w:val="00DF3692"/>
    <w:rsid w:val="00DF3932"/>
    <w:rsid w:val="00DF397F"/>
    <w:rsid w:val="00DF39AE"/>
    <w:rsid w:val="00DF3A86"/>
    <w:rsid w:val="00DF3DDE"/>
    <w:rsid w:val="00DF3E2D"/>
    <w:rsid w:val="00DF4028"/>
    <w:rsid w:val="00DF4073"/>
    <w:rsid w:val="00DF410E"/>
    <w:rsid w:val="00DF41EE"/>
    <w:rsid w:val="00DF45A5"/>
    <w:rsid w:val="00DF49B0"/>
    <w:rsid w:val="00DF4C25"/>
    <w:rsid w:val="00DF5082"/>
    <w:rsid w:val="00DF554C"/>
    <w:rsid w:val="00DF56AD"/>
    <w:rsid w:val="00DF5829"/>
    <w:rsid w:val="00DF5F29"/>
    <w:rsid w:val="00DF6352"/>
    <w:rsid w:val="00DF64C1"/>
    <w:rsid w:val="00DF6929"/>
    <w:rsid w:val="00DF695A"/>
    <w:rsid w:val="00DF7108"/>
    <w:rsid w:val="00DF719C"/>
    <w:rsid w:val="00DF73B9"/>
    <w:rsid w:val="00DF7450"/>
    <w:rsid w:val="00DF752E"/>
    <w:rsid w:val="00DF777F"/>
    <w:rsid w:val="00DF77B5"/>
    <w:rsid w:val="00DF7827"/>
    <w:rsid w:val="00DF78BF"/>
    <w:rsid w:val="00DF7EDC"/>
    <w:rsid w:val="00E002FF"/>
    <w:rsid w:val="00E006D0"/>
    <w:rsid w:val="00E00A47"/>
    <w:rsid w:val="00E00A60"/>
    <w:rsid w:val="00E00B72"/>
    <w:rsid w:val="00E012A0"/>
    <w:rsid w:val="00E012C6"/>
    <w:rsid w:val="00E015D1"/>
    <w:rsid w:val="00E01B6C"/>
    <w:rsid w:val="00E01D12"/>
    <w:rsid w:val="00E0223B"/>
    <w:rsid w:val="00E024F4"/>
    <w:rsid w:val="00E028AB"/>
    <w:rsid w:val="00E02AC3"/>
    <w:rsid w:val="00E02F07"/>
    <w:rsid w:val="00E03081"/>
    <w:rsid w:val="00E0327E"/>
    <w:rsid w:val="00E03566"/>
    <w:rsid w:val="00E0363F"/>
    <w:rsid w:val="00E0366C"/>
    <w:rsid w:val="00E03B0A"/>
    <w:rsid w:val="00E03C12"/>
    <w:rsid w:val="00E03C70"/>
    <w:rsid w:val="00E03F1F"/>
    <w:rsid w:val="00E04138"/>
    <w:rsid w:val="00E04183"/>
    <w:rsid w:val="00E045B4"/>
    <w:rsid w:val="00E046D0"/>
    <w:rsid w:val="00E0470D"/>
    <w:rsid w:val="00E048D1"/>
    <w:rsid w:val="00E04953"/>
    <w:rsid w:val="00E04C3B"/>
    <w:rsid w:val="00E04F7A"/>
    <w:rsid w:val="00E050F5"/>
    <w:rsid w:val="00E05185"/>
    <w:rsid w:val="00E051FC"/>
    <w:rsid w:val="00E052B1"/>
    <w:rsid w:val="00E052C9"/>
    <w:rsid w:val="00E0531D"/>
    <w:rsid w:val="00E057DD"/>
    <w:rsid w:val="00E0581D"/>
    <w:rsid w:val="00E05AF9"/>
    <w:rsid w:val="00E05B3F"/>
    <w:rsid w:val="00E05DA6"/>
    <w:rsid w:val="00E060DD"/>
    <w:rsid w:val="00E061EA"/>
    <w:rsid w:val="00E06286"/>
    <w:rsid w:val="00E0628A"/>
    <w:rsid w:val="00E0694D"/>
    <w:rsid w:val="00E06C15"/>
    <w:rsid w:val="00E06F14"/>
    <w:rsid w:val="00E0726A"/>
    <w:rsid w:val="00E073E0"/>
    <w:rsid w:val="00E07426"/>
    <w:rsid w:val="00E07851"/>
    <w:rsid w:val="00E07DFE"/>
    <w:rsid w:val="00E07E0B"/>
    <w:rsid w:val="00E1018D"/>
    <w:rsid w:val="00E10217"/>
    <w:rsid w:val="00E10484"/>
    <w:rsid w:val="00E10690"/>
    <w:rsid w:val="00E106EF"/>
    <w:rsid w:val="00E10833"/>
    <w:rsid w:val="00E10BBA"/>
    <w:rsid w:val="00E10D48"/>
    <w:rsid w:val="00E10DB6"/>
    <w:rsid w:val="00E10DC8"/>
    <w:rsid w:val="00E10E7A"/>
    <w:rsid w:val="00E11282"/>
    <w:rsid w:val="00E119F4"/>
    <w:rsid w:val="00E11AB0"/>
    <w:rsid w:val="00E11C3B"/>
    <w:rsid w:val="00E11F44"/>
    <w:rsid w:val="00E12018"/>
    <w:rsid w:val="00E12039"/>
    <w:rsid w:val="00E1214C"/>
    <w:rsid w:val="00E12710"/>
    <w:rsid w:val="00E12977"/>
    <w:rsid w:val="00E12D2A"/>
    <w:rsid w:val="00E13017"/>
    <w:rsid w:val="00E13020"/>
    <w:rsid w:val="00E13471"/>
    <w:rsid w:val="00E13690"/>
    <w:rsid w:val="00E13A82"/>
    <w:rsid w:val="00E13EE4"/>
    <w:rsid w:val="00E14273"/>
    <w:rsid w:val="00E1439B"/>
    <w:rsid w:val="00E14521"/>
    <w:rsid w:val="00E1453D"/>
    <w:rsid w:val="00E145BF"/>
    <w:rsid w:val="00E146CD"/>
    <w:rsid w:val="00E148B8"/>
    <w:rsid w:val="00E149AC"/>
    <w:rsid w:val="00E14E74"/>
    <w:rsid w:val="00E1509B"/>
    <w:rsid w:val="00E15580"/>
    <w:rsid w:val="00E1581B"/>
    <w:rsid w:val="00E158FA"/>
    <w:rsid w:val="00E15D27"/>
    <w:rsid w:val="00E15FEB"/>
    <w:rsid w:val="00E16172"/>
    <w:rsid w:val="00E16CAB"/>
    <w:rsid w:val="00E16CE0"/>
    <w:rsid w:val="00E16D18"/>
    <w:rsid w:val="00E16D46"/>
    <w:rsid w:val="00E16EF3"/>
    <w:rsid w:val="00E16F3A"/>
    <w:rsid w:val="00E1700D"/>
    <w:rsid w:val="00E171CD"/>
    <w:rsid w:val="00E171D6"/>
    <w:rsid w:val="00E1798A"/>
    <w:rsid w:val="00E17CC2"/>
    <w:rsid w:val="00E17E44"/>
    <w:rsid w:val="00E17FD0"/>
    <w:rsid w:val="00E200C5"/>
    <w:rsid w:val="00E2037C"/>
    <w:rsid w:val="00E204F1"/>
    <w:rsid w:val="00E2057E"/>
    <w:rsid w:val="00E205F0"/>
    <w:rsid w:val="00E2062C"/>
    <w:rsid w:val="00E20654"/>
    <w:rsid w:val="00E20778"/>
    <w:rsid w:val="00E207AA"/>
    <w:rsid w:val="00E207C0"/>
    <w:rsid w:val="00E20C6E"/>
    <w:rsid w:val="00E20E2F"/>
    <w:rsid w:val="00E21193"/>
    <w:rsid w:val="00E2120B"/>
    <w:rsid w:val="00E215A0"/>
    <w:rsid w:val="00E21683"/>
    <w:rsid w:val="00E21B41"/>
    <w:rsid w:val="00E220AE"/>
    <w:rsid w:val="00E224F7"/>
    <w:rsid w:val="00E2272C"/>
    <w:rsid w:val="00E228B2"/>
    <w:rsid w:val="00E22B33"/>
    <w:rsid w:val="00E22B55"/>
    <w:rsid w:val="00E22CC7"/>
    <w:rsid w:val="00E22CF0"/>
    <w:rsid w:val="00E22FDA"/>
    <w:rsid w:val="00E23446"/>
    <w:rsid w:val="00E2354F"/>
    <w:rsid w:val="00E23FC5"/>
    <w:rsid w:val="00E242EA"/>
    <w:rsid w:val="00E246CD"/>
    <w:rsid w:val="00E248E5"/>
    <w:rsid w:val="00E24DDF"/>
    <w:rsid w:val="00E251AB"/>
    <w:rsid w:val="00E25664"/>
    <w:rsid w:val="00E25870"/>
    <w:rsid w:val="00E258B1"/>
    <w:rsid w:val="00E259FE"/>
    <w:rsid w:val="00E25C96"/>
    <w:rsid w:val="00E262AB"/>
    <w:rsid w:val="00E26431"/>
    <w:rsid w:val="00E26681"/>
    <w:rsid w:val="00E2684D"/>
    <w:rsid w:val="00E268F9"/>
    <w:rsid w:val="00E26A0B"/>
    <w:rsid w:val="00E26A7C"/>
    <w:rsid w:val="00E26B63"/>
    <w:rsid w:val="00E26E5E"/>
    <w:rsid w:val="00E26E74"/>
    <w:rsid w:val="00E2718C"/>
    <w:rsid w:val="00E271D3"/>
    <w:rsid w:val="00E27921"/>
    <w:rsid w:val="00E27930"/>
    <w:rsid w:val="00E27CBC"/>
    <w:rsid w:val="00E27D1C"/>
    <w:rsid w:val="00E300EA"/>
    <w:rsid w:val="00E300F8"/>
    <w:rsid w:val="00E30201"/>
    <w:rsid w:val="00E30432"/>
    <w:rsid w:val="00E3049B"/>
    <w:rsid w:val="00E306C2"/>
    <w:rsid w:val="00E30AD7"/>
    <w:rsid w:val="00E30CA3"/>
    <w:rsid w:val="00E30EC2"/>
    <w:rsid w:val="00E30FB8"/>
    <w:rsid w:val="00E311EA"/>
    <w:rsid w:val="00E31294"/>
    <w:rsid w:val="00E3157C"/>
    <w:rsid w:val="00E31679"/>
    <w:rsid w:val="00E316B6"/>
    <w:rsid w:val="00E319CD"/>
    <w:rsid w:val="00E31E37"/>
    <w:rsid w:val="00E31ED5"/>
    <w:rsid w:val="00E32301"/>
    <w:rsid w:val="00E32591"/>
    <w:rsid w:val="00E32691"/>
    <w:rsid w:val="00E3273D"/>
    <w:rsid w:val="00E32C90"/>
    <w:rsid w:val="00E331BD"/>
    <w:rsid w:val="00E3341C"/>
    <w:rsid w:val="00E33772"/>
    <w:rsid w:val="00E33B91"/>
    <w:rsid w:val="00E33D60"/>
    <w:rsid w:val="00E33DBA"/>
    <w:rsid w:val="00E33DCE"/>
    <w:rsid w:val="00E33E3E"/>
    <w:rsid w:val="00E33F70"/>
    <w:rsid w:val="00E33FF1"/>
    <w:rsid w:val="00E34B49"/>
    <w:rsid w:val="00E34C56"/>
    <w:rsid w:val="00E34C97"/>
    <w:rsid w:val="00E34CE7"/>
    <w:rsid w:val="00E34D1C"/>
    <w:rsid w:val="00E356E7"/>
    <w:rsid w:val="00E3571C"/>
    <w:rsid w:val="00E35A30"/>
    <w:rsid w:val="00E35B60"/>
    <w:rsid w:val="00E36088"/>
    <w:rsid w:val="00E361A5"/>
    <w:rsid w:val="00E361F7"/>
    <w:rsid w:val="00E3628A"/>
    <w:rsid w:val="00E363C5"/>
    <w:rsid w:val="00E36486"/>
    <w:rsid w:val="00E36989"/>
    <w:rsid w:val="00E36A88"/>
    <w:rsid w:val="00E36AEE"/>
    <w:rsid w:val="00E36C01"/>
    <w:rsid w:val="00E36CCD"/>
    <w:rsid w:val="00E36E4C"/>
    <w:rsid w:val="00E37178"/>
    <w:rsid w:val="00E37343"/>
    <w:rsid w:val="00E3771F"/>
    <w:rsid w:val="00E37960"/>
    <w:rsid w:val="00E37ABE"/>
    <w:rsid w:val="00E37D70"/>
    <w:rsid w:val="00E37E44"/>
    <w:rsid w:val="00E37F53"/>
    <w:rsid w:val="00E37F64"/>
    <w:rsid w:val="00E40057"/>
    <w:rsid w:val="00E40101"/>
    <w:rsid w:val="00E40138"/>
    <w:rsid w:val="00E402AF"/>
    <w:rsid w:val="00E404B9"/>
    <w:rsid w:val="00E404EC"/>
    <w:rsid w:val="00E4051C"/>
    <w:rsid w:val="00E4054C"/>
    <w:rsid w:val="00E4068E"/>
    <w:rsid w:val="00E4082E"/>
    <w:rsid w:val="00E40A87"/>
    <w:rsid w:val="00E40C3D"/>
    <w:rsid w:val="00E40D37"/>
    <w:rsid w:val="00E41094"/>
    <w:rsid w:val="00E410C3"/>
    <w:rsid w:val="00E412BD"/>
    <w:rsid w:val="00E41560"/>
    <w:rsid w:val="00E41810"/>
    <w:rsid w:val="00E41B42"/>
    <w:rsid w:val="00E41D78"/>
    <w:rsid w:val="00E41F06"/>
    <w:rsid w:val="00E41FE8"/>
    <w:rsid w:val="00E42304"/>
    <w:rsid w:val="00E423ED"/>
    <w:rsid w:val="00E426F7"/>
    <w:rsid w:val="00E42842"/>
    <w:rsid w:val="00E42D07"/>
    <w:rsid w:val="00E43005"/>
    <w:rsid w:val="00E431CF"/>
    <w:rsid w:val="00E431D3"/>
    <w:rsid w:val="00E43384"/>
    <w:rsid w:val="00E433C2"/>
    <w:rsid w:val="00E43A17"/>
    <w:rsid w:val="00E43B22"/>
    <w:rsid w:val="00E43D20"/>
    <w:rsid w:val="00E43D83"/>
    <w:rsid w:val="00E443D2"/>
    <w:rsid w:val="00E44560"/>
    <w:rsid w:val="00E445DD"/>
    <w:rsid w:val="00E44AE5"/>
    <w:rsid w:val="00E44B5C"/>
    <w:rsid w:val="00E44B62"/>
    <w:rsid w:val="00E44BC7"/>
    <w:rsid w:val="00E44DE5"/>
    <w:rsid w:val="00E44EAE"/>
    <w:rsid w:val="00E4521C"/>
    <w:rsid w:val="00E452D4"/>
    <w:rsid w:val="00E4543A"/>
    <w:rsid w:val="00E4545E"/>
    <w:rsid w:val="00E454E7"/>
    <w:rsid w:val="00E456F5"/>
    <w:rsid w:val="00E45A27"/>
    <w:rsid w:val="00E45A68"/>
    <w:rsid w:val="00E45C12"/>
    <w:rsid w:val="00E45FC5"/>
    <w:rsid w:val="00E46095"/>
    <w:rsid w:val="00E4674E"/>
    <w:rsid w:val="00E467CE"/>
    <w:rsid w:val="00E469E8"/>
    <w:rsid w:val="00E46C15"/>
    <w:rsid w:val="00E46D64"/>
    <w:rsid w:val="00E46E48"/>
    <w:rsid w:val="00E47226"/>
    <w:rsid w:val="00E47233"/>
    <w:rsid w:val="00E472FE"/>
    <w:rsid w:val="00E47506"/>
    <w:rsid w:val="00E47BB4"/>
    <w:rsid w:val="00E47E8D"/>
    <w:rsid w:val="00E500A3"/>
    <w:rsid w:val="00E5083D"/>
    <w:rsid w:val="00E5096C"/>
    <w:rsid w:val="00E50B52"/>
    <w:rsid w:val="00E5122B"/>
    <w:rsid w:val="00E512B5"/>
    <w:rsid w:val="00E512D3"/>
    <w:rsid w:val="00E51480"/>
    <w:rsid w:val="00E51545"/>
    <w:rsid w:val="00E520A3"/>
    <w:rsid w:val="00E520EA"/>
    <w:rsid w:val="00E52771"/>
    <w:rsid w:val="00E5277D"/>
    <w:rsid w:val="00E529A6"/>
    <w:rsid w:val="00E52A92"/>
    <w:rsid w:val="00E52B3B"/>
    <w:rsid w:val="00E52E46"/>
    <w:rsid w:val="00E52F7E"/>
    <w:rsid w:val="00E53054"/>
    <w:rsid w:val="00E53121"/>
    <w:rsid w:val="00E53515"/>
    <w:rsid w:val="00E53613"/>
    <w:rsid w:val="00E53D51"/>
    <w:rsid w:val="00E542FF"/>
    <w:rsid w:val="00E54505"/>
    <w:rsid w:val="00E5451E"/>
    <w:rsid w:val="00E545B8"/>
    <w:rsid w:val="00E54A98"/>
    <w:rsid w:val="00E54D0A"/>
    <w:rsid w:val="00E54D65"/>
    <w:rsid w:val="00E54E3C"/>
    <w:rsid w:val="00E54EAE"/>
    <w:rsid w:val="00E55171"/>
    <w:rsid w:val="00E55204"/>
    <w:rsid w:val="00E5582B"/>
    <w:rsid w:val="00E55B93"/>
    <w:rsid w:val="00E55C15"/>
    <w:rsid w:val="00E55F3B"/>
    <w:rsid w:val="00E56035"/>
    <w:rsid w:val="00E560D4"/>
    <w:rsid w:val="00E5616A"/>
    <w:rsid w:val="00E56376"/>
    <w:rsid w:val="00E56386"/>
    <w:rsid w:val="00E56424"/>
    <w:rsid w:val="00E5643A"/>
    <w:rsid w:val="00E564EB"/>
    <w:rsid w:val="00E56887"/>
    <w:rsid w:val="00E56971"/>
    <w:rsid w:val="00E56ACE"/>
    <w:rsid w:val="00E56BFF"/>
    <w:rsid w:val="00E56E29"/>
    <w:rsid w:val="00E56EAC"/>
    <w:rsid w:val="00E56F01"/>
    <w:rsid w:val="00E56FDB"/>
    <w:rsid w:val="00E57209"/>
    <w:rsid w:val="00E5726E"/>
    <w:rsid w:val="00E5727E"/>
    <w:rsid w:val="00E5730B"/>
    <w:rsid w:val="00E5746C"/>
    <w:rsid w:val="00E57A76"/>
    <w:rsid w:val="00E57BE2"/>
    <w:rsid w:val="00E57C4F"/>
    <w:rsid w:val="00E6036F"/>
    <w:rsid w:val="00E603F1"/>
    <w:rsid w:val="00E60420"/>
    <w:rsid w:val="00E60554"/>
    <w:rsid w:val="00E60570"/>
    <w:rsid w:val="00E6096B"/>
    <w:rsid w:val="00E60BD9"/>
    <w:rsid w:val="00E60ED2"/>
    <w:rsid w:val="00E610CF"/>
    <w:rsid w:val="00E61107"/>
    <w:rsid w:val="00E6119A"/>
    <w:rsid w:val="00E611A0"/>
    <w:rsid w:val="00E61411"/>
    <w:rsid w:val="00E61670"/>
    <w:rsid w:val="00E61796"/>
    <w:rsid w:val="00E619AB"/>
    <w:rsid w:val="00E61B29"/>
    <w:rsid w:val="00E61EEC"/>
    <w:rsid w:val="00E620F1"/>
    <w:rsid w:val="00E62A5A"/>
    <w:rsid w:val="00E62D1A"/>
    <w:rsid w:val="00E62D8A"/>
    <w:rsid w:val="00E62EEB"/>
    <w:rsid w:val="00E63108"/>
    <w:rsid w:val="00E635E6"/>
    <w:rsid w:val="00E6361E"/>
    <w:rsid w:val="00E6383A"/>
    <w:rsid w:val="00E6398B"/>
    <w:rsid w:val="00E63BCD"/>
    <w:rsid w:val="00E63CB8"/>
    <w:rsid w:val="00E63D89"/>
    <w:rsid w:val="00E63DA2"/>
    <w:rsid w:val="00E63EA5"/>
    <w:rsid w:val="00E64275"/>
    <w:rsid w:val="00E64ADA"/>
    <w:rsid w:val="00E64E44"/>
    <w:rsid w:val="00E650CB"/>
    <w:rsid w:val="00E654D4"/>
    <w:rsid w:val="00E65682"/>
    <w:rsid w:val="00E65834"/>
    <w:rsid w:val="00E65D95"/>
    <w:rsid w:val="00E65E26"/>
    <w:rsid w:val="00E66132"/>
    <w:rsid w:val="00E6619A"/>
    <w:rsid w:val="00E663DF"/>
    <w:rsid w:val="00E66418"/>
    <w:rsid w:val="00E66584"/>
    <w:rsid w:val="00E665F9"/>
    <w:rsid w:val="00E66AE2"/>
    <w:rsid w:val="00E6704C"/>
    <w:rsid w:val="00E6708D"/>
    <w:rsid w:val="00E673E4"/>
    <w:rsid w:val="00E67581"/>
    <w:rsid w:val="00E67734"/>
    <w:rsid w:val="00E6792F"/>
    <w:rsid w:val="00E701C3"/>
    <w:rsid w:val="00E703C5"/>
    <w:rsid w:val="00E704D5"/>
    <w:rsid w:val="00E70637"/>
    <w:rsid w:val="00E70758"/>
    <w:rsid w:val="00E708C5"/>
    <w:rsid w:val="00E70995"/>
    <w:rsid w:val="00E70AC9"/>
    <w:rsid w:val="00E70D7E"/>
    <w:rsid w:val="00E70F6F"/>
    <w:rsid w:val="00E711AB"/>
    <w:rsid w:val="00E71658"/>
    <w:rsid w:val="00E7172C"/>
    <w:rsid w:val="00E71746"/>
    <w:rsid w:val="00E717DE"/>
    <w:rsid w:val="00E718C6"/>
    <w:rsid w:val="00E71A2B"/>
    <w:rsid w:val="00E71ED9"/>
    <w:rsid w:val="00E72175"/>
    <w:rsid w:val="00E721F6"/>
    <w:rsid w:val="00E729E6"/>
    <w:rsid w:val="00E72D2A"/>
    <w:rsid w:val="00E72F23"/>
    <w:rsid w:val="00E730BB"/>
    <w:rsid w:val="00E73290"/>
    <w:rsid w:val="00E73370"/>
    <w:rsid w:val="00E73432"/>
    <w:rsid w:val="00E73510"/>
    <w:rsid w:val="00E73572"/>
    <w:rsid w:val="00E73A9E"/>
    <w:rsid w:val="00E73AC9"/>
    <w:rsid w:val="00E73B29"/>
    <w:rsid w:val="00E73CE3"/>
    <w:rsid w:val="00E741DC"/>
    <w:rsid w:val="00E74444"/>
    <w:rsid w:val="00E74470"/>
    <w:rsid w:val="00E745C7"/>
    <w:rsid w:val="00E74752"/>
    <w:rsid w:val="00E747B0"/>
    <w:rsid w:val="00E74843"/>
    <w:rsid w:val="00E749C8"/>
    <w:rsid w:val="00E74C6F"/>
    <w:rsid w:val="00E74CE2"/>
    <w:rsid w:val="00E74DFA"/>
    <w:rsid w:val="00E750C1"/>
    <w:rsid w:val="00E7515F"/>
    <w:rsid w:val="00E7531B"/>
    <w:rsid w:val="00E7549A"/>
    <w:rsid w:val="00E755C3"/>
    <w:rsid w:val="00E758A6"/>
    <w:rsid w:val="00E758EE"/>
    <w:rsid w:val="00E75A6F"/>
    <w:rsid w:val="00E75B9E"/>
    <w:rsid w:val="00E75CEB"/>
    <w:rsid w:val="00E75EE1"/>
    <w:rsid w:val="00E76353"/>
    <w:rsid w:val="00E76473"/>
    <w:rsid w:val="00E7670A"/>
    <w:rsid w:val="00E768F0"/>
    <w:rsid w:val="00E76FAD"/>
    <w:rsid w:val="00E7709C"/>
    <w:rsid w:val="00E771DE"/>
    <w:rsid w:val="00E77771"/>
    <w:rsid w:val="00E77944"/>
    <w:rsid w:val="00E77948"/>
    <w:rsid w:val="00E77E1C"/>
    <w:rsid w:val="00E77E75"/>
    <w:rsid w:val="00E77F7E"/>
    <w:rsid w:val="00E803FF"/>
    <w:rsid w:val="00E80475"/>
    <w:rsid w:val="00E804C7"/>
    <w:rsid w:val="00E80602"/>
    <w:rsid w:val="00E8068B"/>
    <w:rsid w:val="00E8069F"/>
    <w:rsid w:val="00E80C40"/>
    <w:rsid w:val="00E80D47"/>
    <w:rsid w:val="00E80E9C"/>
    <w:rsid w:val="00E81301"/>
    <w:rsid w:val="00E81347"/>
    <w:rsid w:val="00E8143F"/>
    <w:rsid w:val="00E81474"/>
    <w:rsid w:val="00E815C3"/>
    <w:rsid w:val="00E81720"/>
    <w:rsid w:val="00E81B13"/>
    <w:rsid w:val="00E81DB1"/>
    <w:rsid w:val="00E81EBC"/>
    <w:rsid w:val="00E81F25"/>
    <w:rsid w:val="00E8223B"/>
    <w:rsid w:val="00E8260D"/>
    <w:rsid w:val="00E827D8"/>
    <w:rsid w:val="00E8287B"/>
    <w:rsid w:val="00E82DFE"/>
    <w:rsid w:val="00E8316D"/>
    <w:rsid w:val="00E833A4"/>
    <w:rsid w:val="00E833A9"/>
    <w:rsid w:val="00E834DE"/>
    <w:rsid w:val="00E836AF"/>
    <w:rsid w:val="00E83882"/>
    <w:rsid w:val="00E83CB9"/>
    <w:rsid w:val="00E83CDA"/>
    <w:rsid w:val="00E83CFA"/>
    <w:rsid w:val="00E83FF9"/>
    <w:rsid w:val="00E840E4"/>
    <w:rsid w:val="00E8420C"/>
    <w:rsid w:val="00E84852"/>
    <w:rsid w:val="00E84A3B"/>
    <w:rsid w:val="00E84EE8"/>
    <w:rsid w:val="00E85267"/>
    <w:rsid w:val="00E85468"/>
    <w:rsid w:val="00E85771"/>
    <w:rsid w:val="00E85CDD"/>
    <w:rsid w:val="00E85FD8"/>
    <w:rsid w:val="00E86241"/>
    <w:rsid w:val="00E863F0"/>
    <w:rsid w:val="00E865E8"/>
    <w:rsid w:val="00E86807"/>
    <w:rsid w:val="00E868D5"/>
    <w:rsid w:val="00E86A47"/>
    <w:rsid w:val="00E87024"/>
    <w:rsid w:val="00E87174"/>
    <w:rsid w:val="00E872A0"/>
    <w:rsid w:val="00E87BE1"/>
    <w:rsid w:val="00E87C32"/>
    <w:rsid w:val="00E87FA7"/>
    <w:rsid w:val="00E87FC3"/>
    <w:rsid w:val="00E905A4"/>
    <w:rsid w:val="00E90650"/>
    <w:rsid w:val="00E906D4"/>
    <w:rsid w:val="00E90AA1"/>
    <w:rsid w:val="00E90EB0"/>
    <w:rsid w:val="00E9104B"/>
    <w:rsid w:val="00E912EB"/>
    <w:rsid w:val="00E91514"/>
    <w:rsid w:val="00E915F1"/>
    <w:rsid w:val="00E91648"/>
    <w:rsid w:val="00E91664"/>
    <w:rsid w:val="00E91884"/>
    <w:rsid w:val="00E91B0F"/>
    <w:rsid w:val="00E91C83"/>
    <w:rsid w:val="00E91E89"/>
    <w:rsid w:val="00E9202C"/>
    <w:rsid w:val="00E920B7"/>
    <w:rsid w:val="00E920CF"/>
    <w:rsid w:val="00E920EA"/>
    <w:rsid w:val="00E921AE"/>
    <w:rsid w:val="00E929D9"/>
    <w:rsid w:val="00E92B65"/>
    <w:rsid w:val="00E92C4E"/>
    <w:rsid w:val="00E92D37"/>
    <w:rsid w:val="00E9317E"/>
    <w:rsid w:val="00E9331F"/>
    <w:rsid w:val="00E9350B"/>
    <w:rsid w:val="00E9361E"/>
    <w:rsid w:val="00E93857"/>
    <w:rsid w:val="00E93949"/>
    <w:rsid w:val="00E9404D"/>
    <w:rsid w:val="00E944CF"/>
    <w:rsid w:val="00E946A4"/>
    <w:rsid w:val="00E948AA"/>
    <w:rsid w:val="00E9495E"/>
    <w:rsid w:val="00E94E2C"/>
    <w:rsid w:val="00E94FB8"/>
    <w:rsid w:val="00E9502A"/>
    <w:rsid w:val="00E950E1"/>
    <w:rsid w:val="00E950E5"/>
    <w:rsid w:val="00E953A0"/>
    <w:rsid w:val="00E9558B"/>
    <w:rsid w:val="00E965B9"/>
    <w:rsid w:val="00E96821"/>
    <w:rsid w:val="00E96A02"/>
    <w:rsid w:val="00E96AEE"/>
    <w:rsid w:val="00E96B72"/>
    <w:rsid w:val="00E96C93"/>
    <w:rsid w:val="00E97069"/>
    <w:rsid w:val="00E97197"/>
    <w:rsid w:val="00E97569"/>
    <w:rsid w:val="00E97712"/>
    <w:rsid w:val="00E97D08"/>
    <w:rsid w:val="00E97D64"/>
    <w:rsid w:val="00EA01A8"/>
    <w:rsid w:val="00EA026A"/>
    <w:rsid w:val="00EA04A8"/>
    <w:rsid w:val="00EA0707"/>
    <w:rsid w:val="00EA082B"/>
    <w:rsid w:val="00EA092C"/>
    <w:rsid w:val="00EA0A7C"/>
    <w:rsid w:val="00EA0A7F"/>
    <w:rsid w:val="00EA0B49"/>
    <w:rsid w:val="00EA0C0E"/>
    <w:rsid w:val="00EA0D14"/>
    <w:rsid w:val="00EA0ECB"/>
    <w:rsid w:val="00EA0FD5"/>
    <w:rsid w:val="00EA1036"/>
    <w:rsid w:val="00EA1055"/>
    <w:rsid w:val="00EA1232"/>
    <w:rsid w:val="00EA1269"/>
    <w:rsid w:val="00EA14C7"/>
    <w:rsid w:val="00EA171F"/>
    <w:rsid w:val="00EA1B16"/>
    <w:rsid w:val="00EA1DB6"/>
    <w:rsid w:val="00EA2194"/>
    <w:rsid w:val="00EA22C6"/>
    <w:rsid w:val="00EA233B"/>
    <w:rsid w:val="00EA2943"/>
    <w:rsid w:val="00EA29FB"/>
    <w:rsid w:val="00EA2BDC"/>
    <w:rsid w:val="00EA2CBC"/>
    <w:rsid w:val="00EA3405"/>
    <w:rsid w:val="00EA3985"/>
    <w:rsid w:val="00EA3F3A"/>
    <w:rsid w:val="00EA3FD4"/>
    <w:rsid w:val="00EA4001"/>
    <w:rsid w:val="00EA40DA"/>
    <w:rsid w:val="00EA4228"/>
    <w:rsid w:val="00EA476D"/>
    <w:rsid w:val="00EA4840"/>
    <w:rsid w:val="00EA49FC"/>
    <w:rsid w:val="00EA4B33"/>
    <w:rsid w:val="00EA4D48"/>
    <w:rsid w:val="00EA4F9D"/>
    <w:rsid w:val="00EA4FAF"/>
    <w:rsid w:val="00EA5890"/>
    <w:rsid w:val="00EA5C37"/>
    <w:rsid w:val="00EA6105"/>
    <w:rsid w:val="00EA622F"/>
    <w:rsid w:val="00EA631F"/>
    <w:rsid w:val="00EA6415"/>
    <w:rsid w:val="00EA64DF"/>
    <w:rsid w:val="00EA64EA"/>
    <w:rsid w:val="00EA6B90"/>
    <w:rsid w:val="00EA6ED6"/>
    <w:rsid w:val="00EA6F6A"/>
    <w:rsid w:val="00EA7094"/>
    <w:rsid w:val="00EA741A"/>
    <w:rsid w:val="00EA76EA"/>
    <w:rsid w:val="00EA77AB"/>
    <w:rsid w:val="00EA7D30"/>
    <w:rsid w:val="00EA7E06"/>
    <w:rsid w:val="00EA7E88"/>
    <w:rsid w:val="00EA7F63"/>
    <w:rsid w:val="00EB0630"/>
    <w:rsid w:val="00EB085D"/>
    <w:rsid w:val="00EB0B69"/>
    <w:rsid w:val="00EB0C71"/>
    <w:rsid w:val="00EB0FC9"/>
    <w:rsid w:val="00EB1229"/>
    <w:rsid w:val="00EB1243"/>
    <w:rsid w:val="00EB1388"/>
    <w:rsid w:val="00EB1528"/>
    <w:rsid w:val="00EB1559"/>
    <w:rsid w:val="00EB1677"/>
    <w:rsid w:val="00EB1890"/>
    <w:rsid w:val="00EB1A6B"/>
    <w:rsid w:val="00EB1B11"/>
    <w:rsid w:val="00EB1C5A"/>
    <w:rsid w:val="00EB1CB5"/>
    <w:rsid w:val="00EB1E61"/>
    <w:rsid w:val="00EB20D5"/>
    <w:rsid w:val="00EB2331"/>
    <w:rsid w:val="00EB2581"/>
    <w:rsid w:val="00EB262B"/>
    <w:rsid w:val="00EB275E"/>
    <w:rsid w:val="00EB27BB"/>
    <w:rsid w:val="00EB2BDF"/>
    <w:rsid w:val="00EB2F1F"/>
    <w:rsid w:val="00EB2FDB"/>
    <w:rsid w:val="00EB341B"/>
    <w:rsid w:val="00EB34D8"/>
    <w:rsid w:val="00EB3877"/>
    <w:rsid w:val="00EB3A74"/>
    <w:rsid w:val="00EB3A92"/>
    <w:rsid w:val="00EB3BD1"/>
    <w:rsid w:val="00EB3FBF"/>
    <w:rsid w:val="00EB416E"/>
    <w:rsid w:val="00EB433D"/>
    <w:rsid w:val="00EB4755"/>
    <w:rsid w:val="00EB4900"/>
    <w:rsid w:val="00EB4E5A"/>
    <w:rsid w:val="00EB5071"/>
    <w:rsid w:val="00EB52E3"/>
    <w:rsid w:val="00EB5395"/>
    <w:rsid w:val="00EB5822"/>
    <w:rsid w:val="00EB59BA"/>
    <w:rsid w:val="00EB5A06"/>
    <w:rsid w:val="00EB5B1A"/>
    <w:rsid w:val="00EB5B41"/>
    <w:rsid w:val="00EB5E21"/>
    <w:rsid w:val="00EB5F92"/>
    <w:rsid w:val="00EB60EB"/>
    <w:rsid w:val="00EB673F"/>
    <w:rsid w:val="00EB7B97"/>
    <w:rsid w:val="00EB7D5A"/>
    <w:rsid w:val="00EB7FBE"/>
    <w:rsid w:val="00EC002B"/>
    <w:rsid w:val="00EC00E4"/>
    <w:rsid w:val="00EC01A7"/>
    <w:rsid w:val="00EC0224"/>
    <w:rsid w:val="00EC0725"/>
    <w:rsid w:val="00EC0726"/>
    <w:rsid w:val="00EC0747"/>
    <w:rsid w:val="00EC085B"/>
    <w:rsid w:val="00EC091A"/>
    <w:rsid w:val="00EC0A6A"/>
    <w:rsid w:val="00EC1069"/>
    <w:rsid w:val="00EC1074"/>
    <w:rsid w:val="00EC1246"/>
    <w:rsid w:val="00EC13DB"/>
    <w:rsid w:val="00EC1533"/>
    <w:rsid w:val="00EC153E"/>
    <w:rsid w:val="00EC157A"/>
    <w:rsid w:val="00EC15D9"/>
    <w:rsid w:val="00EC1882"/>
    <w:rsid w:val="00EC1963"/>
    <w:rsid w:val="00EC19FD"/>
    <w:rsid w:val="00EC1D78"/>
    <w:rsid w:val="00EC1EE0"/>
    <w:rsid w:val="00EC22E1"/>
    <w:rsid w:val="00EC23CC"/>
    <w:rsid w:val="00EC2541"/>
    <w:rsid w:val="00EC25FB"/>
    <w:rsid w:val="00EC2856"/>
    <w:rsid w:val="00EC2C2D"/>
    <w:rsid w:val="00EC2E10"/>
    <w:rsid w:val="00EC3342"/>
    <w:rsid w:val="00EC39F4"/>
    <w:rsid w:val="00EC3AA4"/>
    <w:rsid w:val="00EC44EC"/>
    <w:rsid w:val="00EC4AAB"/>
    <w:rsid w:val="00EC4CBA"/>
    <w:rsid w:val="00EC4DD0"/>
    <w:rsid w:val="00EC502F"/>
    <w:rsid w:val="00EC5196"/>
    <w:rsid w:val="00EC5217"/>
    <w:rsid w:val="00EC56C7"/>
    <w:rsid w:val="00EC57DA"/>
    <w:rsid w:val="00EC5D5F"/>
    <w:rsid w:val="00EC5EA4"/>
    <w:rsid w:val="00EC60A1"/>
    <w:rsid w:val="00EC60BC"/>
    <w:rsid w:val="00EC60BE"/>
    <w:rsid w:val="00EC6205"/>
    <w:rsid w:val="00EC6607"/>
    <w:rsid w:val="00EC6E48"/>
    <w:rsid w:val="00EC72C2"/>
    <w:rsid w:val="00EC763B"/>
    <w:rsid w:val="00EC79A9"/>
    <w:rsid w:val="00EC7D66"/>
    <w:rsid w:val="00EC7DED"/>
    <w:rsid w:val="00EC7F71"/>
    <w:rsid w:val="00EC7FF1"/>
    <w:rsid w:val="00ED0153"/>
    <w:rsid w:val="00ED14E7"/>
    <w:rsid w:val="00ED1506"/>
    <w:rsid w:val="00ED1779"/>
    <w:rsid w:val="00ED185F"/>
    <w:rsid w:val="00ED1A58"/>
    <w:rsid w:val="00ED1C12"/>
    <w:rsid w:val="00ED1CBA"/>
    <w:rsid w:val="00ED1D8A"/>
    <w:rsid w:val="00ED1EA0"/>
    <w:rsid w:val="00ED1F13"/>
    <w:rsid w:val="00ED1FC8"/>
    <w:rsid w:val="00ED2077"/>
    <w:rsid w:val="00ED21D5"/>
    <w:rsid w:val="00ED2854"/>
    <w:rsid w:val="00ED298B"/>
    <w:rsid w:val="00ED2A46"/>
    <w:rsid w:val="00ED2B28"/>
    <w:rsid w:val="00ED2CB1"/>
    <w:rsid w:val="00ED2E0B"/>
    <w:rsid w:val="00ED36D2"/>
    <w:rsid w:val="00ED38EC"/>
    <w:rsid w:val="00ED3E4A"/>
    <w:rsid w:val="00ED3FE8"/>
    <w:rsid w:val="00ED416B"/>
    <w:rsid w:val="00ED45F6"/>
    <w:rsid w:val="00ED469C"/>
    <w:rsid w:val="00ED4810"/>
    <w:rsid w:val="00ED4A1F"/>
    <w:rsid w:val="00ED4DF6"/>
    <w:rsid w:val="00ED501C"/>
    <w:rsid w:val="00ED5119"/>
    <w:rsid w:val="00ED5303"/>
    <w:rsid w:val="00ED5411"/>
    <w:rsid w:val="00ED583A"/>
    <w:rsid w:val="00ED5873"/>
    <w:rsid w:val="00ED5BB8"/>
    <w:rsid w:val="00ED5C16"/>
    <w:rsid w:val="00ED5C1B"/>
    <w:rsid w:val="00ED5C3A"/>
    <w:rsid w:val="00ED5C9B"/>
    <w:rsid w:val="00ED5EF9"/>
    <w:rsid w:val="00ED657F"/>
    <w:rsid w:val="00ED6689"/>
    <w:rsid w:val="00ED6921"/>
    <w:rsid w:val="00ED69A6"/>
    <w:rsid w:val="00ED6FA5"/>
    <w:rsid w:val="00ED7065"/>
    <w:rsid w:val="00ED7108"/>
    <w:rsid w:val="00ED7200"/>
    <w:rsid w:val="00ED77F7"/>
    <w:rsid w:val="00ED794D"/>
    <w:rsid w:val="00ED797B"/>
    <w:rsid w:val="00ED799A"/>
    <w:rsid w:val="00ED7A6B"/>
    <w:rsid w:val="00ED7AAE"/>
    <w:rsid w:val="00ED7FA1"/>
    <w:rsid w:val="00EE009C"/>
    <w:rsid w:val="00EE0440"/>
    <w:rsid w:val="00EE060B"/>
    <w:rsid w:val="00EE0864"/>
    <w:rsid w:val="00EE08CE"/>
    <w:rsid w:val="00EE0C52"/>
    <w:rsid w:val="00EE0C87"/>
    <w:rsid w:val="00EE0D5B"/>
    <w:rsid w:val="00EE0FE2"/>
    <w:rsid w:val="00EE1054"/>
    <w:rsid w:val="00EE1081"/>
    <w:rsid w:val="00EE111E"/>
    <w:rsid w:val="00EE1A8E"/>
    <w:rsid w:val="00EE1B5A"/>
    <w:rsid w:val="00EE1F45"/>
    <w:rsid w:val="00EE2041"/>
    <w:rsid w:val="00EE2341"/>
    <w:rsid w:val="00EE23FB"/>
    <w:rsid w:val="00EE24C0"/>
    <w:rsid w:val="00EE25D4"/>
    <w:rsid w:val="00EE2AB3"/>
    <w:rsid w:val="00EE2FBC"/>
    <w:rsid w:val="00EE2FE4"/>
    <w:rsid w:val="00EE311A"/>
    <w:rsid w:val="00EE3595"/>
    <w:rsid w:val="00EE3645"/>
    <w:rsid w:val="00EE3A1F"/>
    <w:rsid w:val="00EE3BB6"/>
    <w:rsid w:val="00EE3C5C"/>
    <w:rsid w:val="00EE3E88"/>
    <w:rsid w:val="00EE3F9C"/>
    <w:rsid w:val="00EE42AE"/>
    <w:rsid w:val="00EE43C3"/>
    <w:rsid w:val="00EE45C3"/>
    <w:rsid w:val="00EE4694"/>
    <w:rsid w:val="00EE4744"/>
    <w:rsid w:val="00EE4957"/>
    <w:rsid w:val="00EE4B1B"/>
    <w:rsid w:val="00EE4B7F"/>
    <w:rsid w:val="00EE5207"/>
    <w:rsid w:val="00EE5628"/>
    <w:rsid w:val="00EE5673"/>
    <w:rsid w:val="00EE5863"/>
    <w:rsid w:val="00EE5943"/>
    <w:rsid w:val="00EE5A79"/>
    <w:rsid w:val="00EE5A9A"/>
    <w:rsid w:val="00EE5F1B"/>
    <w:rsid w:val="00EE5F48"/>
    <w:rsid w:val="00EE5F56"/>
    <w:rsid w:val="00EE6005"/>
    <w:rsid w:val="00EE61C2"/>
    <w:rsid w:val="00EE62E6"/>
    <w:rsid w:val="00EE63A2"/>
    <w:rsid w:val="00EE6554"/>
    <w:rsid w:val="00EE68DE"/>
    <w:rsid w:val="00EE697B"/>
    <w:rsid w:val="00EE6FD1"/>
    <w:rsid w:val="00EE7496"/>
    <w:rsid w:val="00EE74D2"/>
    <w:rsid w:val="00EE76EB"/>
    <w:rsid w:val="00EE7F94"/>
    <w:rsid w:val="00EF0073"/>
    <w:rsid w:val="00EF05FE"/>
    <w:rsid w:val="00EF0765"/>
    <w:rsid w:val="00EF078E"/>
    <w:rsid w:val="00EF0838"/>
    <w:rsid w:val="00EF0909"/>
    <w:rsid w:val="00EF0A64"/>
    <w:rsid w:val="00EF0CC1"/>
    <w:rsid w:val="00EF0CE2"/>
    <w:rsid w:val="00EF0CE6"/>
    <w:rsid w:val="00EF1302"/>
    <w:rsid w:val="00EF193C"/>
    <w:rsid w:val="00EF19BD"/>
    <w:rsid w:val="00EF1AD0"/>
    <w:rsid w:val="00EF1D80"/>
    <w:rsid w:val="00EF20F5"/>
    <w:rsid w:val="00EF210E"/>
    <w:rsid w:val="00EF2351"/>
    <w:rsid w:val="00EF2883"/>
    <w:rsid w:val="00EF2AF4"/>
    <w:rsid w:val="00EF2B70"/>
    <w:rsid w:val="00EF2CE3"/>
    <w:rsid w:val="00EF3053"/>
    <w:rsid w:val="00EF30E0"/>
    <w:rsid w:val="00EF31C8"/>
    <w:rsid w:val="00EF31D8"/>
    <w:rsid w:val="00EF31FC"/>
    <w:rsid w:val="00EF3271"/>
    <w:rsid w:val="00EF3358"/>
    <w:rsid w:val="00EF33F9"/>
    <w:rsid w:val="00EF392A"/>
    <w:rsid w:val="00EF3ABB"/>
    <w:rsid w:val="00EF3D52"/>
    <w:rsid w:val="00EF3FA0"/>
    <w:rsid w:val="00EF4430"/>
    <w:rsid w:val="00EF4588"/>
    <w:rsid w:val="00EF45D9"/>
    <w:rsid w:val="00EF46E9"/>
    <w:rsid w:val="00EF47A5"/>
    <w:rsid w:val="00EF4A2B"/>
    <w:rsid w:val="00EF4DE0"/>
    <w:rsid w:val="00EF509A"/>
    <w:rsid w:val="00EF5110"/>
    <w:rsid w:val="00EF511B"/>
    <w:rsid w:val="00EF52A3"/>
    <w:rsid w:val="00EF5353"/>
    <w:rsid w:val="00EF535E"/>
    <w:rsid w:val="00EF5720"/>
    <w:rsid w:val="00EF5950"/>
    <w:rsid w:val="00EF5E77"/>
    <w:rsid w:val="00EF5F1F"/>
    <w:rsid w:val="00EF61DD"/>
    <w:rsid w:val="00EF6488"/>
    <w:rsid w:val="00EF66AF"/>
    <w:rsid w:val="00EF6793"/>
    <w:rsid w:val="00EF6844"/>
    <w:rsid w:val="00EF68AF"/>
    <w:rsid w:val="00EF6AE7"/>
    <w:rsid w:val="00EF6BAD"/>
    <w:rsid w:val="00EF6BC5"/>
    <w:rsid w:val="00EF6E2A"/>
    <w:rsid w:val="00EF700D"/>
    <w:rsid w:val="00EF723B"/>
    <w:rsid w:val="00EF72CE"/>
    <w:rsid w:val="00EF75BD"/>
    <w:rsid w:val="00EF788B"/>
    <w:rsid w:val="00EF789B"/>
    <w:rsid w:val="00EF78F7"/>
    <w:rsid w:val="00EF795A"/>
    <w:rsid w:val="00EF7AE1"/>
    <w:rsid w:val="00F00077"/>
    <w:rsid w:val="00F001F8"/>
    <w:rsid w:val="00F00228"/>
    <w:rsid w:val="00F00325"/>
    <w:rsid w:val="00F0034F"/>
    <w:rsid w:val="00F0036D"/>
    <w:rsid w:val="00F00513"/>
    <w:rsid w:val="00F008C3"/>
    <w:rsid w:val="00F00AFB"/>
    <w:rsid w:val="00F012C3"/>
    <w:rsid w:val="00F0147C"/>
    <w:rsid w:val="00F014CB"/>
    <w:rsid w:val="00F01867"/>
    <w:rsid w:val="00F019A5"/>
    <w:rsid w:val="00F01FF5"/>
    <w:rsid w:val="00F02106"/>
    <w:rsid w:val="00F02B2B"/>
    <w:rsid w:val="00F02CC7"/>
    <w:rsid w:val="00F02E8F"/>
    <w:rsid w:val="00F02EB1"/>
    <w:rsid w:val="00F02EDF"/>
    <w:rsid w:val="00F032F4"/>
    <w:rsid w:val="00F036CC"/>
    <w:rsid w:val="00F0382F"/>
    <w:rsid w:val="00F039C5"/>
    <w:rsid w:val="00F03E6D"/>
    <w:rsid w:val="00F03F6A"/>
    <w:rsid w:val="00F04139"/>
    <w:rsid w:val="00F04209"/>
    <w:rsid w:val="00F0425C"/>
    <w:rsid w:val="00F0462D"/>
    <w:rsid w:val="00F04717"/>
    <w:rsid w:val="00F0472C"/>
    <w:rsid w:val="00F04D8F"/>
    <w:rsid w:val="00F04E8C"/>
    <w:rsid w:val="00F04EFE"/>
    <w:rsid w:val="00F04F78"/>
    <w:rsid w:val="00F04FC6"/>
    <w:rsid w:val="00F052DC"/>
    <w:rsid w:val="00F055FA"/>
    <w:rsid w:val="00F05947"/>
    <w:rsid w:val="00F05D33"/>
    <w:rsid w:val="00F05E46"/>
    <w:rsid w:val="00F05F3A"/>
    <w:rsid w:val="00F05FBC"/>
    <w:rsid w:val="00F05FD4"/>
    <w:rsid w:val="00F06194"/>
    <w:rsid w:val="00F06320"/>
    <w:rsid w:val="00F063AD"/>
    <w:rsid w:val="00F064EF"/>
    <w:rsid w:val="00F06549"/>
    <w:rsid w:val="00F06D4E"/>
    <w:rsid w:val="00F06FB9"/>
    <w:rsid w:val="00F070CB"/>
    <w:rsid w:val="00F07167"/>
    <w:rsid w:val="00F07346"/>
    <w:rsid w:val="00F076A3"/>
    <w:rsid w:val="00F079C1"/>
    <w:rsid w:val="00F07B26"/>
    <w:rsid w:val="00F07FDE"/>
    <w:rsid w:val="00F10285"/>
    <w:rsid w:val="00F10509"/>
    <w:rsid w:val="00F1062A"/>
    <w:rsid w:val="00F10693"/>
    <w:rsid w:val="00F10856"/>
    <w:rsid w:val="00F10CB5"/>
    <w:rsid w:val="00F10E89"/>
    <w:rsid w:val="00F1118C"/>
    <w:rsid w:val="00F117B5"/>
    <w:rsid w:val="00F11C16"/>
    <w:rsid w:val="00F11FFC"/>
    <w:rsid w:val="00F12219"/>
    <w:rsid w:val="00F122E0"/>
    <w:rsid w:val="00F122F9"/>
    <w:rsid w:val="00F125D7"/>
    <w:rsid w:val="00F125E7"/>
    <w:rsid w:val="00F128EB"/>
    <w:rsid w:val="00F129BE"/>
    <w:rsid w:val="00F130A0"/>
    <w:rsid w:val="00F13348"/>
    <w:rsid w:val="00F1347E"/>
    <w:rsid w:val="00F13671"/>
    <w:rsid w:val="00F13765"/>
    <w:rsid w:val="00F13A26"/>
    <w:rsid w:val="00F13B1E"/>
    <w:rsid w:val="00F13CFD"/>
    <w:rsid w:val="00F1413C"/>
    <w:rsid w:val="00F1434A"/>
    <w:rsid w:val="00F14379"/>
    <w:rsid w:val="00F143F8"/>
    <w:rsid w:val="00F14524"/>
    <w:rsid w:val="00F14BBA"/>
    <w:rsid w:val="00F14DCD"/>
    <w:rsid w:val="00F15144"/>
    <w:rsid w:val="00F152C7"/>
    <w:rsid w:val="00F15508"/>
    <w:rsid w:val="00F15728"/>
    <w:rsid w:val="00F15828"/>
    <w:rsid w:val="00F15AAE"/>
    <w:rsid w:val="00F15C67"/>
    <w:rsid w:val="00F15DF6"/>
    <w:rsid w:val="00F15E6C"/>
    <w:rsid w:val="00F1605A"/>
    <w:rsid w:val="00F160E2"/>
    <w:rsid w:val="00F16161"/>
    <w:rsid w:val="00F16187"/>
    <w:rsid w:val="00F16265"/>
    <w:rsid w:val="00F1629A"/>
    <w:rsid w:val="00F162C9"/>
    <w:rsid w:val="00F1630F"/>
    <w:rsid w:val="00F1633B"/>
    <w:rsid w:val="00F16443"/>
    <w:rsid w:val="00F166C2"/>
    <w:rsid w:val="00F168E8"/>
    <w:rsid w:val="00F169F4"/>
    <w:rsid w:val="00F16A13"/>
    <w:rsid w:val="00F16A8E"/>
    <w:rsid w:val="00F16BCE"/>
    <w:rsid w:val="00F16C06"/>
    <w:rsid w:val="00F16D78"/>
    <w:rsid w:val="00F170B3"/>
    <w:rsid w:val="00F17139"/>
    <w:rsid w:val="00F172EE"/>
    <w:rsid w:val="00F174CF"/>
    <w:rsid w:val="00F174F4"/>
    <w:rsid w:val="00F17619"/>
    <w:rsid w:val="00F1795F"/>
    <w:rsid w:val="00F17E45"/>
    <w:rsid w:val="00F17E5D"/>
    <w:rsid w:val="00F20317"/>
    <w:rsid w:val="00F20383"/>
    <w:rsid w:val="00F2084D"/>
    <w:rsid w:val="00F20A5D"/>
    <w:rsid w:val="00F20A70"/>
    <w:rsid w:val="00F20D2A"/>
    <w:rsid w:val="00F20FA4"/>
    <w:rsid w:val="00F210DC"/>
    <w:rsid w:val="00F21116"/>
    <w:rsid w:val="00F21149"/>
    <w:rsid w:val="00F21630"/>
    <w:rsid w:val="00F21A82"/>
    <w:rsid w:val="00F21D19"/>
    <w:rsid w:val="00F22856"/>
    <w:rsid w:val="00F22A5D"/>
    <w:rsid w:val="00F22BA6"/>
    <w:rsid w:val="00F22C23"/>
    <w:rsid w:val="00F22CEB"/>
    <w:rsid w:val="00F22EA5"/>
    <w:rsid w:val="00F231AA"/>
    <w:rsid w:val="00F231DE"/>
    <w:rsid w:val="00F2327E"/>
    <w:rsid w:val="00F2336A"/>
    <w:rsid w:val="00F23385"/>
    <w:rsid w:val="00F23430"/>
    <w:rsid w:val="00F239F3"/>
    <w:rsid w:val="00F23A23"/>
    <w:rsid w:val="00F23A56"/>
    <w:rsid w:val="00F24182"/>
    <w:rsid w:val="00F241FF"/>
    <w:rsid w:val="00F244B3"/>
    <w:rsid w:val="00F244C3"/>
    <w:rsid w:val="00F2498E"/>
    <w:rsid w:val="00F24A0B"/>
    <w:rsid w:val="00F24B2A"/>
    <w:rsid w:val="00F24C54"/>
    <w:rsid w:val="00F24E05"/>
    <w:rsid w:val="00F24FDA"/>
    <w:rsid w:val="00F2577B"/>
    <w:rsid w:val="00F25AD9"/>
    <w:rsid w:val="00F25B73"/>
    <w:rsid w:val="00F25C9B"/>
    <w:rsid w:val="00F25E6E"/>
    <w:rsid w:val="00F2620F"/>
    <w:rsid w:val="00F2621B"/>
    <w:rsid w:val="00F267C1"/>
    <w:rsid w:val="00F26820"/>
    <w:rsid w:val="00F268BB"/>
    <w:rsid w:val="00F269A7"/>
    <w:rsid w:val="00F26A83"/>
    <w:rsid w:val="00F26C1C"/>
    <w:rsid w:val="00F26C87"/>
    <w:rsid w:val="00F26CD9"/>
    <w:rsid w:val="00F271DC"/>
    <w:rsid w:val="00F27248"/>
    <w:rsid w:val="00F276F1"/>
    <w:rsid w:val="00F277A6"/>
    <w:rsid w:val="00F27D02"/>
    <w:rsid w:val="00F27F03"/>
    <w:rsid w:val="00F30330"/>
    <w:rsid w:val="00F30515"/>
    <w:rsid w:val="00F30764"/>
    <w:rsid w:val="00F30ADB"/>
    <w:rsid w:val="00F30B6A"/>
    <w:rsid w:val="00F30CA0"/>
    <w:rsid w:val="00F30D18"/>
    <w:rsid w:val="00F31723"/>
    <w:rsid w:val="00F31757"/>
    <w:rsid w:val="00F317C1"/>
    <w:rsid w:val="00F31896"/>
    <w:rsid w:val="00F31D39"/>
    <w:rsid w:val="00F32177"/>
    <w:rsid w:val="00F321C9"/>
    <w:rsid w:val="00F324A2"/>
    <w:rsid w:val="00F325F9"/>
    <w:rsid w:val="00F32750"/>
    <w:rsid w:val="00F32D31"/>
    <w:rsid w:val="00F32E63"/>
    <w:rsid w:val="00F330F8"/>
    <w:rsid w:val="00F3313F"/>
    <w:rsid w:val="00F33709"/>
    <w:rsid w:val="00F33AE4"/>
    <w:rsid w:val="00F33F12"/>
    <w:rsid w:val="00F3408F"/>
    <w:rsid w:val="00F3417B"/>
    <w:rsid w:val="00F34211"/>
    <w:rsid w:val="00F34509"/>
    <w:rsid w:val="00F34655"/>
    <w:rsid w:val="00F348C1"/>
    <w:rsid w:val="00F34BB8"/>
    <w:rsid w:val="00F34D4C"/>
    <w:rsid w:val="00F34D69"/>
    <w:rsid w:val="00F35315"/>
    <w:rsid w:val="00F353B2"/>
    <w:rsid w:val="00F35C14"/>
    <w:rsid w:val="00F35CC3"/>
    <w:rsid w:val="00F35F88"/>
    <w:rsid w:val="00F36056"/>
    <w:rsid w:val="00F36430"/>
    <w:rsid w:val="00F372EC"/>
    <w:rsid w:val="00F37318"/>
    <w:rsid w:val="00F37483"/>
    <w:rsid w:val="00F375AD"/>
    <w:rsid w:val="00F37860"/>
    <w:rsid w:val="00F3794F"/>
    <w:rsid w:val="00F37EBB"/>
    <w:rsid w:val="00F37EE1"/>
    <w:rsid w:val="00F4016D"/>
    <w:rsid w:val="00F404D1"/>
    <w:rsid w:val="00F4060E"/>
    <w:rsid w:val="00F40984"/>
    <w:rsid w:val="00F40AC0"/>
    <w:rsid w:val="00F41906"/>
    <w:rsid w:val="00F41CA9"/>
    <w:rsid w:val="00F41E93"/>
    <w:rsid w:val="00F41F2A"/>
    <w:rsid w:val="00F42506"/>
    <w:rsid w:val="00F42900"/>
    <w:rsid w:val="00F42DB0"/>
    <w:rsid w:val="00F42DE0"/>
    <w:rsid w:val="00F42E9F"/>
    <w:rsid w:val="00F42F4C"/>
    <w:rsid w:val="00F432F4"/>
    <w:rsid w:val="00F43331"/>
    <w:rsid w:val="00F433AE"/>
    <w:rsid w:val="00F433C1"/>
    <w:rsid w:val="00F4358D"/>
    <w:rsid w:val="00F435D0"/>
    <w:rsid w:val="00F43C53"/>
    <w:rsid w:val="00F43D47"/>
    <w:rsid w:val="00F43DBC"/>
    <w:rsid w:val="00F43F75"/>
    <w:rsid w:val="00F44156"/>
    <w:rsid w:val="00F441E7"/>
    <w:rsid w:val="00F4423E"/>
    <w:rsid w:val="00F4426C"/>
    <w:rsid w:val="00F44418"/>
    <w:rsid w:val="00F44448"/>
    <w:rsid w:val="00F4467C"/>
    <w:rsid w:val="00F44B37"/>
    <w:rsid w:val="00F44BBD"/>
    <w:rsid w:val="00F44C07"/>
    <w:rsid w:val="00F44C69"/>
    <w:rsid w:val="00F44C6B"/>
    <w:rsid w:val="00F44CD0"/>
    <w:rsid w:val="00F44DFE"/>
    <w:rsid w:val="00F451E2"/>
    <w:rsid w:val="00F45230"/>
    <w:rsid w:val="00F45612"/>
    <w:rsid w:val="00F456D9"/>
    <w:rsid w:val="00F456E6"/>
    <w:rsid w:val="00F458E4"/>
    <w:rsid w:val="00F45BEC"/>
    <w:rsid w:val="00F45D9D"/>
    <w:rsid w:val="00F46612"/>
    <w:rsid w:val="00F46834"/>
    <w:rsid w:val="00F469EA"/>
    <w:rsid w:val="00F46A6F"/>
    <w:rsid w:val="00F46B3F"/>
    <w:rsid w:val="00F46DF0"/>
    <w:rsid w:val="00F46EE8"/>
    <w:rsid w:val="00F46F20"/>
    <w:rsid w:val="00F47281"/>
    <w:rsid w:val="00F47340"/>
    <w:rsid w:val="00F474FF"/>
    <w:rsid w:val="00F4773A"/>
    <w:rsid w:val="00F478C5"/>
    <w:rsid w:val="00F479B4"/>
    <w:rsid w:val="00F50006"/>
    <w:rsid w:val="00F502D0"/>
    <w:rsid w:val="00F50A00"/>
    <w:rsid w:val="00F50ADB"/>
    <w:rsid w:val="00F50B74"/>
    <w:rsid w:val="00F50C18"/>
    <w:rsid w:val="00F50D33"/>
    <w:rsid w:val="00F5113D"/>
    <w:rsid w:val="00F5121D"/>
    <w:rsid w:val="00F5130A"/>
    <w:rsid w:val="00F51513"/>
    <w:rsid w:val="00F519A7"/>
    <w:rsid w:val="00F51A1A"/>
    <w:rsid w:val="00F51E91"/>
    <w:rsid w:val="00F51F31"/>
    <w:rsid w:val="00F521E2"/>
    <w:rsid w:val="00F5223F"/>
    <w:rsid w:val="00F524D1"/>
    <w:rsid w:val="00F5276C"/>
    <w:rsid w:val="00F52890"/>
    <w:rsid w:val="00F52B74"/>
    <w:rsid w:val="00F52FE0"/>
    <w:rsid w:val="00F530B3"/>
    <w:rsid w:val="00F530C0"/>
    <w:rsid w:val="00F53182"/>
    <w:rsid w:val="00F533D1"/>
    <w:rsid w:val="00F5349C"/>
    <w:rsid w:val="00F53597"/>
    <w:rsid w:val="00F539C4"/>
    <w:rsid w:val="00F53D45"/>
    <w:rsid w:val="00F53FC8"/>
    <w:rsid w:val="00F540F9"/>
    <w:rsid w:val="00F541C7"/>
    <w:rsid w:val="00F542FF"/>
    <w:rsid w:val="00F5443D"/>
    <w:rsid w:val="00F54659"/>
    <w:rsid w:val="00F54BE7"/>
    <w:rsid w:val="00F54E2D"/>
    <w:rsid w:val="00F54E7A"/>
    <w:rsid w:val="00F55493"/>
    <w:rsid w:val="00F5571C"/>
    <w:rsid w:val="00F5595F"/>
    <w:rsid w:val="00F55B87"/>
    <w:rsid w:val="00F55DD3"/>
    <w:rsid w:val="00F55E1E"/>
    <w:rsid w:val="00F55E30"/>
    <w:rsid w:val="00F55F16"/>
    <w:rsid w:val="00F55F70"/>
    <w:rsid w:val="00F55F73"/>
    <w:rsid w:val="00F5604F"/>
    <w:rsid w:val="00F56120"/>
    <w:rsid w:val="00F561BF"/>
    <w:rsid w:val="00F5639F"/>
    <w:rsid w:val="00F56415"/>
    <w:rsid w:val="00F56502"/>
    <w:rsid w:val="00F5660F"/>
    <w:rsid w:val="00F56620"/>
    <w:rsid w:val="00F56645"/>
    <w:rsid w:val="00F567A0"/>
    <w:rsid w:val="00F56818"/>
    <w:rsid w:val="00F56D49"/>
    <w:rsid w:val="00F56E2F"/>
    <w:rsid w:val="00F56E50"/>
    <w:rsid w:val="00F5700E"/>
    <w:rsid w:val="00F5704E"/>
    <w:rsid w:val="00F57242"/>
    <w:rsid w:val="00F57274"/>
    <w:rsid w:val="00F573CB"/>
    <w:rsid w:val="00F575C4"/>
    <w:rsid w:val="00F575FE"/>
    <w:rsid w:val="00F57A8E"/>
    <w:rsid w:val="00F57DA6"/>
    <w:rsid w:val="00F57DF0"/>
    <w:rsid w:val="00F57E53"/>
    <w:rsid w:val="00F600F0"/>
    <w:rsid w:val="00F6022B"/>
    <w:rsid w:val="00F602ED"/>
    <w:rsid w:val="00F602F9"/>
    <w:rsid w:val="00F604F5"/>
    <w:rsid w:val="00F6065E"/>
    <w:rsid w:val="00F60A3A"/>
    <w:rsid w:val="00F60B5D"/>
    <w:rsid w:val="00F60C4D"/>
    <w:rsid w:val="00F60C4E"/>
    <w:rsid w:val="00F60CDE"/>
    <w:rsid w:val="00F610EF"/>
    <w:rsid w:val="00F61177"/>
    <w:rsid w:val="00F613A2"/>
    <w:rsid w:val="00F61429"/>
    <w:rsid w:val="00F619A8"/>
    <w:rsid w:val="00F61A54"/>
    <w:rsid w:val="00F61B0F"/>
    <w:rsid w:val="00F61BB3"/>
    <w:rsid w:val="00F61F05"/>
    <w:rsid w:val="00F625CD"/>
    <w:rsid w:val="00F62766"/>
    <w:rsid w:val="00F62982"/>
    <w:rsid w:val="00F62A6F"/>
    <w:rsid w:val="00F62AE4"/>
    <w:rsid w:val="00F62C54"/>
    <w:rsid w:val="00F62DF1"/>
    <w:rsid w:val="00F63113"/>
    <w:rsid w:val="00F63208"/>
    <w:rsid w:val="00F634C5"/>
    <w:rsid w:val="00F636FF"/>
    <w:rsid w:val="00F63946"/>
    <w:rsid w:val="00F63ADA"/>
    <w:rsid w:val="00F63B34"/>
    <w:rsid w:val="00F63B85"/>
    <w:rsid w:val="00F63FC4"/>
    <w:rsid w:val="00F63FC6"/>
    <w:rsid w:val="00F64164"/>
    <w:rsid w:val="00F643CF"/>
    <w:rsid w:val="00F6490D"/>
    <w:rsid w:val="00F64C60"/>
    <w:rsid w:val="00F64C69"/>
    <w:rsid w:val="00F64D04"/>
    <w:rsid w:val="00F64E49"/>
    <w:rsid w:val="00F64FC1"/>
    <w:rsid w:val="00F650DD"/>
    <w:rsid w:val="00F65189"/>
    <w:rsid w:val="00F651A6"/>
    <w:rsid w:val="00F6524B"/>
    <w:rsid w:val="00F6529F"/>
    <w:rsid w:val="00F6551B"/>
    <w:rsid w:val="00F65666"/>
    <w:rsid w:val="00F65774"/>
    <w:rsid w:val="00F65798"/>
    <w:rsid w:val="00F65D63"/>
    <w:rsid w:val="00F65D93"/>
    <w:rsid w:val="00F66074"/>
    <w:rsid w:val="00F661A3"/>
    <w:rsid w:val="00F66372"/>
    <w:rsid w:val="00F6666D"/>
    <w:rsid w:val="00F67378"/>
    <w:rsid w:val="00F6742A"/>
    <w:rsid w:val="00F676E5"/>
    <w:rsid w:val="00F679FC"/>
    <w:rsid w:val="00F67E2B"/>
    <w:rsid w:val="00F7022C"/>
    <w:rsid w:val="00F702B6"/>
    <w:rsid w:val="00F70394"/>
    <w:rsid w:val="00F70772"/>
    <w:rsid w:val="00F7079E"/>
    <w:rsid w:val="00F709E5"/>
    <w:rsid w:val="00F70AC8"/>
    <w:rsid w:val="00F70D60"/>
    <w:rsid w:val="00F70DED"/>
    <w:rsid w:val="00F70F37"/>
    <w:rsid w:val="00F710BF"/>
    <w:rsid w:val="00F71215"/>
    <w:rsid w:val="00F7168C"/>
    <w:rsid w:val="00F71779"/>
    <w:rsid w:val="00F719A2"/>
    <w:rsid w:val="00F71E42"/>
    <w:rsid w:val="00F71F4D"/>
    <w:rsid w:val="00F7219E"/>
    <w:rsid w:val="00F723DD"/>
    <w:rsid w:val="00F72D3D"/>
    <w:rsid w:val="00F72EB3"/>
    <w:rsid w:val="00F730C5"/>
    <w:rsid w:val="00F7324B"/>
    <w:rsid w:val="00F7329C"/>
    <w:rsid w:val="00F732A0"/>
    <w:rsid w:val="00F7344F"/>
    <w:rsid w:val="00F7394C"/>
    <w:rsid w:val="00F73F65"/>
    <w:rsid w:val="00F745DF"/>
    <w:rsid w:val="00F74707"/>
    <w:rsid w:val="00F74EEC"/>
    <w:rsid w:val="00F751C6"/>
    <w:rsid w:val="00F751FA"/>
    <w:rsid w:val="00F75218"/>
    <w:rsid w:val="00F75708"/>
    <w:rsid w:val="00F758D2"/>
    <w:rsid w:val="00F759B2"/>
    <w:rsid w:val="00F75B56"/>
    <w:rsid w:val="00F75E8A"/>
    <w:rsid w:val="00F76301"/>
    <w:rsid w:val="00F76337"/>
    <w:rsid w:val="00F76711"/>
    <w:rsid w:val="00F7692B"/>
    <w:rsid w:val="00F76B9A"/>
    <w:rsid w:val="00F76E4F"/>
    <w:rsid w:val="00F777AC"/>
    <w:rsid w:val="00F777C4"/>
    <w:rsid w:val="00F7793A"/>
    <w:rsid w:val="00F7797A"/>
    <w:rsid w:val="00F77A25"/>
    <w:rsid w:val="00F77E32"/>
    <w:rsid w:val="00F77EB9"/>
    <w:rsid w:val="00F801C8"/>
    <w:rsid w:val="00F801F7"/>
    <w:rsid w:val="00F802C1"/>
    <w:rsid w:val="00F8052B"/>
    <w:rsid w:val="00F80D29"/>
    <w:rsid w:val="00F810B5"/>
    <w:rsid w:val="00F81166"/>
    <w:rsid w:val="00F811D9"/>
    <w:rsid w:val="00F8125F"/>
    <w:rsid w:val="00F81369"/>
    <w:rsid w:val="00F81555"/>
    <w:rsid w:val="00F8156E"/>
    <w:rsid w:val="00F81A23"/>
    <w:rsid w:val="00F82014"/>
    <w:rsid w:val="00F826CD"/>
    <w:rsid w:val="00F82D8A"/>
    <w:rsid w:val="00F82E47"/>
    <w:rsid w:val="00F82F8F"/>
    <w:rsid w:val="00F8354D"/>
    <w:rsid w:val="00F83D5B"/>
    <w:rsid w:val="00F83DDF"/>
    <w:rsid w:val="00F83DEA"/>
    <w:rsid w:val="00F84055"/>
    <w:rsid w:val="00F8443D"/>
    <w:rsid w:val="00F849BC"/>
    <w:rsid w:val="00F849CC"/>
    <w:rsid w:val="00F84B54"/>
    <w:rsid w:val="00F84BC1"/>
    <w:rsid w:val="00F850F5"/>
    <w:rsid w:val="00F85138"/>
    <w:rsid w:val="00F852FA"/>
    <w:rsid w:val="00F853F7"/>
    <w:rsid w:val="00F85720"/>
    <w:rsid w:val="00F857DA"/>
    <w:rsid w:val="00F859AD"/>
    <w:rsid w:val="00F859DB"/>
    <w:rsid w:val="00F85A84"/>
    <w:rsid w:val="00F85AE9"/>
    <w:rsid w:val="00F85E94"/>
    <w:rsid w:val="00F85FB4"/>
    <w:rsid w:val="00F86564"/>
    <w:rsid w:val="00F868F9"/>
    <w:rsid w:val="00F869ED"/>
    <w:rsid w:val="00F86C8D"/>
    <w:rsid w:val="00F871FF"/>
    <w:rsid w:val="00F8740D"/>
    <w:rsid w:val="00F87836"/>
    <w:rsid w:val="00F87BF1"/>
    <w:rsid w:val="00F87CBE"/>
    <w:rsid w:val="00F900FE"/>
    <w:rsid w:val="00F903DA"/>
    <w:rsid w:val="00F904EA"/>
    <w:rsid w:val="00F905D8"/>
    <w:rsid w:val="00F90627"/>
    <w:rsid w:val="00F90865"/>
    <w:rsid w:val="00F90969"/>
    <w:rsid w:val="00F909B2"/>
    <w:rsid w:val="00F90B1E"/>
    <w:rsid w:val="00F90CD3"/>
    <w:rsid w:val="00F90D35"/>
    <w:rsid w:val="00F90D90"/>
    <w:rsid w:val="00F9127B"/>
    <w:rsid w:val="00F91371"/>
    <w:rsid w:val="00F91480"/>
    <w:rsid w:val="00F915AD"/>
    <w:rsid w:val="00F917DE"/>
    <w:rsid w:val="00F91B20"/>
    <w:rsid w:val="00F91BC7"/>
    <w:rsid w:val="00F92279"/>
    <w:rsid w:val="00F92546"/>
    <w:rsid w:val="00F9259C"/>
    <w:rsid w:val="00F928CC"/>
    <w:rsid w:val="00F92ADA"/>
    <w:rsid w:val="00F93033"/>
    <w:rsid w:val="00F9325E"/>
    <w:rsid w:val="00F932FF"/>
    <w:rsid w:val="00F93A24"/>
    <w:rsid w:val="00F93D63"/>
    <w:rsid w:val="00F93EA9"/>
    <w:rsid w:val="00F94426"/>
    <w:rsid w:val="00F9453B"/>
    <w:rsid w:val="00F9455E"/>
    <w:rsid w:val="00F945B6"/>
    <w:rsid w:val="00F94809"/>
    <w:rsid w:val="00F94905"/>
    <w:rsid w:val="00F949B1"/>
    <w:rsid w:val="00F949E8"/>
    <w:rsid w:val="00F94A38"/>
    <w:rsid w:val="00F94AF7"/>
    <w:rsid w:val="00F94BCF"/>
    <w:rsid w:val="00F94C5F"/>
    <w:rsid w:val="00F94C75"/>
    <w:rsid w:val="00F94D5D"/>
    <w:rsid w:val="00F94E0B"/>
    <w:rsid w:val="00F95034"/>
    <w:rsid w:val="00F9515E"/>
    <w:rsid w:val="00F95485"/>
    <w:rsid w:val="00F954A2"/>
    <w:rsid w:val="00F954CF"/>
    <w:rsid w:val="00F955C8"/>
    <w:rsid w:val="00F95AF7"/>
    <w:rsid w:val="00F95C74"/>
    <w:rsid w:val="00F96122"/>
    <w:rsid w:val="00F9637C"/>
    <w:rsid w:val="00F965AC"/>
    <w:rsid w:val="00F96701"/>
    <w:rsid w:val="00F96AB0"/>
    <w:rsid w:val="00F96E3E"/>
    <w:rsid w:val="00F96E85"/>
    <w:rsid w:val="00F96E9F"/>
    <w:rsid w:val="00F96F5D"/>
    <w:rsid w:val="00F97046"/>
    <w:rsid w:val="00F9722B"/>
    <w:rsid w:val="00F976BC"/>
    <w:rsid w:val="00F979BA"/>
    <w:rsid w:val="00F979FD"/>
    <w:rsid w:val="00F97C48"/>
    <w:rsid w:val="00F97EF2"/>
    <w:rsid w:val="00F97EFE"/>
    <w:rsid w:val="00FA03AB"/>
    <w:rsid w:val="00FA0573"/>
    <w:rsid w:val="00FA089F"/>
    <w:rsid w:val="00FA0A32"/>
    <w:rsid w:val="00FA0AED"/>
    <w:rsid w:val="00FA0B78"/>
    <w:rsid w:val="00FA1077"/>
    <w:rsid w:val="00FA1124"/>
    <w:rsid w:val="00FA1330"/>
    <w:rsid w:val="00FA1456"/>
    <w:rsid w:val="00FA146F"/>
    <w:rsid w:val="00FA1525"/>
    <w:rsid w:val="00FA152A"/>
    <w:rsid w:val="00FA1674"/>
    <w:rsid w:val="00FA17D7"/>
    <w:rsid w:val="00FA1804"/>
    <w:rsid w:val="00FA191C"/>
    <w:rsid w:val="00FA1B79"/>
    <w:rsid w:val="00FA1BDC"/>
    <w:rsid w:val="00FA1DC8"/>
    <w:rsid w:val="00FA20AD"/>
    <w:rsid w:val="00FA20C7"/>
    <w:rsid w:val="00FA211A"/>
    <w:rsid w:val="00FA23CF"/>
    <w:rsid w:val="00FA248A"/>
    <w:rsid w:val="00FA28C2"/>
    <w:rsid w:val="00FA2F1C"/>
    <w:rsid w:val="00FA32ED"/>
    <w:rsid w:val="00FA3401"/>
    <w:rsid w:val="00FA3722"/>
    <w:rsid w:val="00FA395C"/>
    <w:rsid w:val="00FA3AAC"/>
    <w:rsid w:val="00FA3B94"/>
    <w:rsid w:val="00FA4063"/>
    <w:rsid w:val="00FA463F"/>
    <w:rsid w:val="00FA4BD7"/>
    <w:rsid w:val="00FA4D1D"/>
    <w:rsid w:val="00FA51FA"/>
    <w:rsid w:val="00FA539C"/>
    <w:rsid w:val="00FA57AE"/>
    <w:rsid w:val="00FA59CB"/>
    <w:rsid w:val="00FA5B7D"/>
    <w:rsid w:val="00FA5C09"/>
    <w:rsid w:val="00FA5D12"/>
    <w:rsid w:val="00FA60BC"/>
    <w:rsid w:val="00FA6243"/>
    <w:rsid w:val="00FA685E"/>
    <w:rsid w:val="00FA6BA0"/>
    <w:rsid w:val="00FA7098"/>
    <w:rsid w:val="00FA754C"/>
    <w:rsid w:val="00FA7CBF"/>
    <w:rsid w:val="00FA7DE3"/>
    <w:rsid w:val="00FA7EB0"/>
    <w:rsid w:val="00FB0376"/>
    <w:rsid w:val="00FB0392"/>
    <w:rsid w:val="00FB04E7"/>
    <w:rsid w:val="00FB0B70"/>
    <w:rsid w:val="00FB0BC4"/>
    <w:rsid w:val="00FB0C91"/>
    <w:rsid w:val="00FB1088"/>
    <w:rsid w:val="00FB108E"/>
    <w:rsid w:val="00FB13D8"/>
    <w:rsid w:val="00FB1A5C"/>
    <w:rsid w:val="00FB1C5A"/>
    <w:rsid w:val="00FB2357"/>
    <w:rsid w:val="00FB24F7"/>
    <w:rsid w:val="00FB2552"/>
    <w:rsid w:val="00FB2569"/>
    <w:rsid w:val="00FB270D"/>
    <w:rsid w:val="00FB286A"/>
    <w:rsid w:val="00FB2CFA"/>
    <w:rsid w:val="00FB2E26"/>
    <w:rsid w:val="00FB2E8C"/>
    <w:rsid w:val="00FB2F3D"/>
    <w:rsid w:val="00FB3148"/>
    <w:rsid w:val="00FB3185"/>
    <w:rsid w:val="00FB33D4"/>
    <w:rsid w:val="00FB3504"/>
    <w:rsid w:val="00FB36F4"/>
    <w:rsid w:val="00FB37D1"/>
    <w:rsid w:val="00FB3A16"/>
    <w:rsid w:val="00FB3D6A"/>
    <w:rsid w:val="00FB42C2"/>
    <w:rsid w:val="00FB4609"/>
    <w:rsid w:val="00FB495F"/>
    <w:rsid w:val="00FB4A4B"/>
    <w:rsid w:val="00FB4AD0"/>
    <w:rsid w:val="00FB4E5E"/>
    <w:rsid w:val="00FB5110"/>
    <w:rsid w:val="00FB5111"/>
    <w:rsid w:val="00FB5296"/>
    <w:rsid w:val="00FB547A"/>
    <w:rsid w:val="00FB54A2"/>
    <w:rsid w:val="00FB5729"/>
    <w:rsid w:val="00FB5857"/>
    <w:rsid w:val="00FB5AD8"/>
    <w:rsid w:val="00FB5B72"/>
    <w:rsid w:val="00FB5BB9"/>
    <w:rsid w:val="00FB5C28"/>
    <w:rsid w:val="00FB60B3"/>
    <w:rsid w:val="00FB69B5"/>
    <w:rsid w:val="00FB6B93"/>
    <w:rsid w:val="00FB6F4A"/>
    <w:rsid w:val="00FB6F54"/>
    <w:rsid w:val="00FB751D"/>
    <w:rsid w:val="00FB776B"/>
    <w:rsid w:val="00FB7A3B"/>
    <w:rsid w:val="00FB7ABB"/>
    <w:rsid w:val="00FB7D4F"/>
    <w:rsid w:val="00FB7EE0"/>
    <w:rsid w:val="00FC00FC"/>
    <w:rsid w:val="00FC013B"/>
    <w:rsid w:val="00FC042F"/>
    <w:rsid w:val="00FC0AE5"/>
    <w:rsid w:val="00FC1071"/>
    <w:rsid w:val="00FC10E6"/>
    <w:rsid w:val="00FC159A"/>
    <w:rsid w:val="00FC16CD"/>
    <w:rsid w:val="00FC18AF"/>
    <w:rsid w:val="00FC1A9D"/>
    <w:rsid w:val="00FC1C28"/>
    <w:rsid w:val="00FC1C3C"/>
    <w:rsid w:val="00FC1C6E"/>
    <w:rsid w:val="00FC1E79"/>
    <w:rsid w:val="00FC1ED3"/>
    <w:rsid w:val="00FC1F1C"/>
    <w:rsid w:val="00FC2201"/>
    <w:rsid w:val="00FC227B"/>
    <w:rsid w:val="00FC22D0"/>
    <w:rsid w:val="00FC2364"/>
    <w:rsid w:val="00FC25B8"/>
    <w:rsid w:val="00FC2980"/>
    <w:rsid w:val="00FC2C2D"/>
    <w:rsid w:val="00FC319C"/>
    <w:rsid w:val="00FC31DE"/>
    <w:rsid w:val="00FC3486"/>
    <w:rsid w:val="00FC3571"/>
    <w:rsid w:val="00FC387B"/>
    <w:rsid w:val="00FC3C32"/>
    <w:rsid w:val="00FC3EDC"/>
    <w:rsid w:val="00FC3EDD"/>
    <w:rsid w:val="00FC3FCC"/>
    <w:rsid w:val="00FC4039"/>
    <w:rsid w:val="00FC40C3"/>
    <w:rsid w:val="00FC40D1"/>
    <w:rsid w:val="00FC424A"/>
    <w:rsid w:val="00FC43A3"/>
    <w:rsid w:val="00FC46E1"/>
    <w:rsid w:val="00FC4780"/>
    <w:rsid w:val="00FC488E"/>
    <w:rsid w:val="00FC48A3"/>
    <w:rsid w:val="00FC48E6"/>
    <w:rsid w:val="00FC4AB3"/>
    <w:rsid w:val="00FC4AF3"/>
    <w:rsid w:val="00FC4D50"/>
    <w:rsid w:val="00FC4E5F"/>
    <w:rsid w:val="00FC5492"/>
    <w:rsid w:val="00FC5683"/>
    <w:rsid w:val="00FC5904"/>
    <w:rsid w:val="00FC5918"/>
    <w:rsid w:val="00FC5A9A"/>
    <w:rsid w:val="00FC5BCA"/>
    <w:rsid w:val="00FC5E5B"/>
    <w:rsid w:val="00FC5EAF"/>
    <w:rsid w:val="00FC61F2"/>
    <w:rsid w:val="00FC66FB"/>
    <w:rsid w:val="00FC6B54"/>
    <w:rsid w:val="00FC6CE0"/>
    <w:rsid w:val="00FC6D3C"/>
    <w:rsid w:val="00FC70D2"/>
    <w:rsid w:val="00FC71A2"/>
    <w:rsid w:val="00FC76A1"/>
    <w:rsid w:val="00FC7CE3"/>
    <w:rsid w:val="00FC7D2C"/>
    <w:rsid w:val="00FD02A3"/>
    <w:rsid w:val="00FD0320"/>
    <w:rsid w:val="00FD0522"/>
    <w:rsid w:val="00FD0808"/>
    <w:rsid w:val="00FD09FA"/>
    <w:rsid w:val="00FD0C9A"/>
    <w:rsid w:val="00FD0D7E"/>
    <w:rsid w:val="00FD0E43"/>
    <w:rsid w:val="00FD0F01"/>
    <w:rsid w:val="00FD1498"/>
    <w:rsid w:val="00FD17DD"/>
    <w:rsid w:val="00FD1917"/>
    <w:rsid w:val="00FD1BE7"/>
    <w:rsid w:val="00FD1F23"/>
    <w:rsid w:val="00FD2089"/>
    <w:rsid w:val="00FD208C"/>
    <w:rsid w:val="00FD2254"/>
    <w:rsid w:val="00FD24D3"/>
    <w:rsid w:val="00FD2705"/>
    <w:rsid w:val="00FD27B1"/>
    <w:rsid w:val="00FD284E"/>
    <w:rsid w:val="00FD2AA4"/>
    <w:rsid w:val="00FD324C"/>
    <w:rsid w:val="00FD397C"/>
    <w:rsid w:val="00FD3CD0"/>
    <w:rsid w:val="00FD3D3F"/>
    <w:rsid w:val="00FD3DBF"/>
    <w:rsid w:val="00FD45A8"/>
    <w:rsid w:val="00FD47D9"/>
    <w:rsid w:val="00FD4936"/>
    <w:rsid w:val="00FD4E3F"/>
    <w:rsid w:val="00FD53BA"/>
    <w:rsid w:val="00FD5433"/>
    <w:rsid w:val="00FD5623"/>
    <w:rsid w:val="00FD58D1"/>
    <w:rsid w:val="00FD5A71"/>
    <w:rsid w:val="00FD5D07"/>
    <w:rsid w:val="00FD5D9F"/>
    <w:rsid w:val="00FD5F0E"/>
    <w:rsid w:val="00FD60B4"/>
    <w:rsid w:val="00FD622D"/>
    <w:rsid w:val="00FD6465"/>
    <w:rsid w:val="00FD6D37"/>
    <w:rsid w:val="00FD6F66"/>
    <w:rsid w:val="00FD6FE3"/>
    <w:rsid w:val="00FD73F6"/>
    <w:rsid w:val="00FD76F5"/>
    <w:rsid w:val="00FD7C56"/>
    <w:rsid w:val="00FE005C"/>
    <w:rsid w:val="00FE02DF"/>
    <w:rsid w:val="00FE0389"/>
    <w:rsid w:val="00FE03C3"/>
    <w:rsid w:val="00FE0613"/>
    <w:rsid w:val="00FE0718"/>
    <w:rsid w:val="00FE07CE"/>
    <w:rsid w:val="00FE08EE"/>
    <w:rsid w:val="00FE0B09"/>
    <w:rsid w:val="00FE0B2F"/>
    <w:rsid w:val="00FE0BF1"/>
    <w:rsid w:val="00FE0EFD"/>
    <w:rsid w:val="00FE0FAA"/>
    <w:rsid w:val="00FE1278"/>
    <w:rsid w:val="00FE131F"/>
    <w:rsid w:val="00FE1391"/>
    <w:rsid w:val="00FE1541"/>
    <w:rsid w:val="00FE17C4"/>
    <w:rsid w:val="00FE1B94"/>
    <w:rsid w:val="00FE1C18"/>
    <w:rsid w:val="00FE1E6A"/>
    <w:rsid w:val="00FE1F75"/>
    <w:rsid w:val="00FE231C"/>
    <w:rsid w:val="00FE2666"/>
    <w:rsid w:val="00FE2A55"/>
    <w:rsid w:val="00FE2D58"/>
    <w:rsid w:val="00FE2EA0"/>
    <w:rsid w:val="00FE2EC4"/>
    <w:rsid w:val="00FE2FE7"/>
    <w:rsid w:val="00FE32C7"/>
    <w:rsid w:val="00FE33C0"/>
    <w:rsid w:val="00FE3511"/>
    <w:rsid w:val="00FE3708"/>
    <w:rsid w:val="00FE3A91"/>
    <w:rsid w:val="00FE3B86"/>
    <w:rsid w:val="00FE3C96"/>
    <w:rsid w:val="00FE3D3A"/>
    <w:rsid w:val="00FE409A"/>
    <w:rsid w:val="00FE410A"/>
    <w:rsid w:val="00FE4339"/>
    <w:rsid w:val="00FE4360"/>
    <w:rsid w:val="00FE4469"/>
    <w:rsid w:val="00FE4594"/>
    <w:rsid w:val="00FE4671"/>
    <w:rsid w:val="00FE4762"/>
    <w:rsid w:val="00FE4C00"/>
    <w:rsid w:val="00FE4D6B"/>
    <w:rsid w:val="00FE503A"/>
    <w:rsid w:val="00FE5386"/>
    <w:rsid w:val="00FE539F"/>
    <w:rsid w:val="00FE53DF"/>
    <w:rsid w:val="00FE55A6"/>
    <w:rsid w:val="00FE5B52"/>
    <w:rsid w:val="00FE5C1D"/>
    <w:rsid w:val="00FE5E1B"/>
    <w:rsid w:val="00FE5FF8"/>
    <w:rsid w:val="00FE60B3"/>
    <w:rsid w:val="00FE66BE"/>
    <w:rsid w:val="00FE69DA"/>
    <w:rsid w:val="00FE6A1A"/>
    <w:rsid w:val="00FE6ACA"/>
    <w:rsid w:val="00FE6CDC"/>
    <w:rsid w:val="00FE6CDF"/>
    <w:rsid w:val="00FE74EC"/>
    <w:rsid w:val="00FE7523"/>
    <w:rsid w:val="00FE757D"/>
    <w:rsid w:val="00FE76BB"/>
    <w:rsid w:val="00FE79C4"/>
    <w:rsid w:val="00FE7A70"/>
    <w:rsid w:val="00FE7AA6"/>
    <w:rsid w:val="00FE7B0F"/>
    <w:rsid w:val="00FE7CC0"/>
    <w:rsid w:val="00FE7EBA"/>
    <w:rsid w:val="00FE7EFE"/>
    <w:rsid w:val="00FE7FB0"/>
    <w:rsid w:val="00FE7FDB"/>
    <w:rsid w:val="00FF00A2"/>
    <w:rsid w:val="00FF00BC"/>
    <w:rsid w:val="00FF0239"/>
    <w:rsid w:val="00FF0370"/>
    <w:rsid w:val="00FF04C8"/>
    <w:rsid w:val="00FF0676"/>
    <w:rsid w:val="00FF06BE"/>
    <w:rsid w:val="00FF07E6"/>
    <w:rsid w:val="00FF087C"/>
    <w:rsid w:val="00FF08AE"/>
    <w:rsid w:val="00FF0F4A"/>
    <w:rsid w:val="00FF11B5"/>
    <w:rsid w:val="00FF1247"/>
    <w:rsid w:val="00FF12D8"/>
    <w:rsid w:val="00FF17EF"/>
    <w:rsid w:val="00FF18A9"/>
    <w:rsid w:val="00FF1A09"/>
    <w:rsid w:val="00FF21E5"/>
    <w:rsid w:val="00FF223F"/>
    <w:rsid w:val="00FF22EF"/>
    <w:rsid w:val="00FF23F4"/>
    <w:rsid w:val="00FF2D23"/>
    <w:rsid w:val="00FF3137"/>
    <w:rsid w:val="00FF3323"/>
    <w:rsid w:val="00FF3599"/>
    <w:rsid w:val="00FF383E"/>
    <w:rsid w:val="00FF38E1"/>
    <w:rsid w:val="00FF3B15"/>
    <w:rsid w:val="00FF3BA2"/>
    <w:rsid w:val="00FF3C0F"/>
    <w:rsid w:val="00FF3C7B"/>
    <w:rsid w:val="00FF3CCD"/>
    <w:rsid w:val="00FF4676"/>
    <w:rsid w:val="00FF4ABE"/>
    <w:rsid w:val="00FF4C08"/>
    <w:rsid w:val="00FF4CC6"/>
    <w:rsid w:val="00FF503D"/>
    <w:rsid w:val="00FF5353"/>
    <w:rsid w:val="00FF5707"/>
    <w:rsid w:val="00FF5813"/>
    <w:rsid w:val="00FF59EC"/>
    <w:rsid w:val="00FF5AAD"/>
    <w:rsid w:val="00FF5B1A"/>
    <w:rsid w:val="00FF5DD8"/>
    <w:rsid w:val="00FF60AF"/>
    <w:rsid w:val="00FF61DB"/>
    <w:rsid w:val="00FF629B"/>
    <w:rsid w:val="00FF62AE"/>
    <w:rsid w:val="00FF688B"/>
    <w:rsid w:val="00FF6A25"/>
    <w:rsid w:val="00FF6C12"/>
    <w:rsid w:val="00FF6C29"/>
    <w:rsid w:val="00FF6D13"/>
    <w:rsid w:val="00FF6DE0"/>
    <w:rsid w:val="00FF7085"/>
    <w:rsid w:val="00FF7268"/>
    <w:rsid w:val="00FF73A9"/>
    <w:rsid w:val="00FF745D"/>
    <w:rsid w:val="00FF7534"/>
    <w:rsid w:val="00FF77EA"/>
    <w:rsid w:val="00FF780B"/>
    <w:rsid w:val="00FF78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2450">
      <o:colormenu v:ext="edit" fillcolor="none [665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E28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yiv504766488tab">
    <w:name w:val="yiv504766488tab"/>
    <w:basedOn w:val="DefaultParagraphFont"/>
    <w:rsid w:val="00E15580"/>
  </w:style>
  <w:style w:type="character" w:styleId="HTMLVariable">
    <w:name w:val="HTML Variable"/>
    <w:uiPriority w:val="99"/>
    <w:semiHidden/>
    <w:unhideWhenUsed/>
    <w:rsid w:val="00B04887"/>
    <w:rPr>
      <w:i/>
      <w:iCs/>
    </w:rPr>
  </w:style>
  <w:style w:type="paragraph" w:customStyle="1" w:styleId="Default">
    <w:name w:val="Default"/>
    <w:rsid w:val="00A72711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D73F27"/>
    <w:pPr>
      <w:tabs>
        <w:tab w:val="center" w:pos="4680"/>
        <w:tab w:val="right" w:pos="9360"/>
      </w:tabs>
    </w:pPr>
    <w:rPr>
      <w:rFonts w:cs="Mangal"/>
      <w:lang w:bidi="hi-IN"/>
    </w:rPr>
  </w:style>
  <w:style w:type="character" w:customStyle="1" w:styleId="HeaderChar">
    <w:name w:val="Header Char"/>
    <w:link w:val="Header"/>
    <w:uiPriority w:val="99"/>
    <w:semiHidden/>
    <w:rsid w:val="00D73F27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D73F27"/>
    <w:pPr>
      <w:tabs>
        <w:tab w:val="center" w:pos="4680"/>
        <w:tab w:val="right" w:pos="9360"/>
      </w:tabs>
    </w:pPr>
    <w:rPr>
      <w:rFonts w:cs="Mangal"/>
      <w:lang w:bidi="hi-IN"/>
    </w:rPr>
  </w:style>
  <w:style w:type="character" w:customStyle="1" w:styleId="FooterChar">
    <w:name w:val="Footer Char"/>
    <w:link w:val="Footer"/>
    <w:uiPriority w:val="99"/>
    <w:semiHidden/>
    <w:rsid w:val="00D73F27"/>
    <w:rPr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406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Mangal"/>
      <w:sz w:val="20"/>
      <w:szCs w:val="20"/>
      <w:lang w:bidi="hi-IN"/>
    </w:rPr>
  </w:style>
  <w:style w:type="character" w:customStyle="1" w:styleId="HTMLPreformattedChar">
    <w:name w:val="HTML Preformatted Char"/>
    <w:link w:val="HTMLPreformatted"/>
    <w:uiPriority w:val="99"/>
    <w:rsid w:val="00A4063A"/>
    <w:rPr>
      <w:rFonts w:ascii="Courier New" w:eastAsia="Times New Roman" w:hAnsi="Courier New" w:cs="Courier New"/>
    </w:rPr>
  </w:style>
  <w:style w:type="character" w:customStyle="1" w:styleId="hps">
    <w:name w:val="hps"/>
    <w:basedOn w:val="DefaultParagraphFont"/>
    <w:rsid w:val="009F0122"/>
  </w:style>
  <w:style w:type="character" w:customStyle="1" w:styleId="lozenge-static">
    <w:name w:val="lozenge-static"/>
    <w:basedOn w:val="DefaultParagraphFont"/>
    <w:rsid w:val="00741638"/>
  </w:style>
  <w:style w:type="character" w:styleId="Hyperlink">
    <w:name w:val="Hyperlink"/>
    <w:basedOn w:val="DefaultParagraphFont"/>
    <w:uiPriority w:val="99"/>
    <w:semiHidden/>
    <w:unhideWhenUsed/>
    <w:rsid w:val="0033162B"/>
    <w:rPr>
      <w:color w:val="0000FF"/>
      <w:u w:val="single"/>
    </w:rPr>
  </w:style>
  <w:style w:type="table" w:styleId="TableGrid">
    <w:name w:val="Table Grid"/>
    <w:basedOn w:val="TableNormal"/>
    <w:uiPriority w:val="59"/>
    <w:rsid w:val="00413FE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B4231F"/>
    <w:rPr>
      <w:sz w:val="22"/>
      <w:szCs w:val="22"/>
      <w:lang w:bidi="ar-SA"/>
    </w:rPr>
  </w:style>
  <w:style w:type="character" w:customStyle="1" w:styleId="pg-1ls2">
    <w:name w:val="pg-1ls2"/>
    <w:basedOn w:val="DefaultParagraphFont"/>
    <w:rsid w:val="00B5502B"/>
  </w:style>
  <w:style w:type="character" w:customStyle="1" w:styleId="pg-1ff2">
    <w:name w:val="pg-1ff2"/>
    <w:basedOn w:val="DefaultParagraphFont"/>
    <w:rsid w:val="00B5502B"/>
  </w:style>
  <w:style w:type="character" w:customStyle="1" w:styleId="pg-1ff1">
    <w:name w:val="pg-1ff1"/>
    <w:basedOn w:val="DefaultParagraphFont"/>
    <w:rsid w:val="00B5502B"/>
  </w:style>
  <w:style w:type="paragraph" w:styleId="ListParagraph">
    <w:name w:val="List Paragraph"/>
    <w:basedOn w:val="Normal"/>
    <w:uiPriority w:val="34"/>
    <w:qFormat/>
    <w:rsid w:val="00882105"/>
    <w:pPr>
      <w:ind w:left="720"/>
      <w:contextualSpacing/>
    </w:pPr>
    <w:rPr>
      <w:rFonts w:cs="Mangal"/>
      <w:szCs w:val="20"/>
      <w:lang w:bidi="hi-IN"/>
    </w:rPr>
  </w:style>
  <w:style w:type="character" w:customStyle="1" w:styleId="customstyle">
    <w:name w:val="customstyle"/>
    <w:basedOn w:val="DefaultParagraphFont"/>
    <w:rsid w:val="00B272C7"/>
  </w:style>
  <w:style w:type="paragraph" w:styleId="BalloonText">
    <w:name w:val="Balloon Text"/>
    <w:basedOn w:val="Normal"/>
    <w:link w:val="BalloonTextChar"/>
    <w:uiPriority w:val="99"/>
    <w:semiHidden/>
    <w:unhideWhenUsed/>
    <w:rsid w:val="007133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3327"/>
    <w:rPr>
      <w:rFonts w:ascii="Tahoma" w:hAnsi="Tahoma" w:cs="Tahoma"/>
      <w:sz w:val="16"/>
      <w:szCs w:val="16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5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97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62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336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520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2560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7092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62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19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7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9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31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083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592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4552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713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3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3678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59393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71001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29184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7948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3483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40608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48750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822930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486986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897743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507865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075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02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29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213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2208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2165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725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341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3805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087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56812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7579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28510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216105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0282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23166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65367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33304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66764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51566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7800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562405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1977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436785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814311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3321466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579711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04564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0672946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62862871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6757050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9650328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1618685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787403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2081669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86864433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236654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54795370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621381003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397507006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560479338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5173352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417943739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2040546771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129590517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543179299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826819199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258607403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348219696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640107506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762876135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22817800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912040002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150711863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97260183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708487458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469565753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814447202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074670473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613900890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894315867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1746294228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349719934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835879226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49029911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470446485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82659400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8575067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7974613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7639565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2978556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9955368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8703089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8724370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5819309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965029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0045100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7538884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5194096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3323771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115415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82850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3751955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0250688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415629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6831617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6087946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246085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0403608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875700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8709879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250734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12572791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442224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23128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1199248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8071886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682189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839671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0648277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767281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6496363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499054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553221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9536610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2836174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9427770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787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9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1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3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47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521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0191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0029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6782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909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9448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98488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02880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71101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96281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62079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72900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12886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25676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3901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96861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35033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155008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098249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875098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84471297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92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18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9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02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5472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552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3091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7724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944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05417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65167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958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53926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65679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6118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15501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16596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43461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760526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48844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5592771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41858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8096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169046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169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32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7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686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6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606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326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5692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2010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219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7729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1777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7148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670001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75780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678551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64778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0464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82579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998444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501092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52783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1441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56382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84484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2224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519477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8701724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5096036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0435767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0790746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45755872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949892052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86848820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67280668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24873767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75224107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665359396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186749169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3240678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50947795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092892346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539901108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073241414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218007624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666934559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40348470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700739922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703895713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34246891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947036965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341079269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392457290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368024624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437221303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861384535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791391051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1313558890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600214331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36998171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34875987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789281797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838809780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788165082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686560212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027364160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81809866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91127361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507304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0217368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2659097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2316660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5050321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7541779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819581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7684734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759687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317962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6945407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8919553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7113400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226907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5540369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7933218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7029764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8945650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6492973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8713848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9708967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443964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9843556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4205512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8060315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067849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027566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1969669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035082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609924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8254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34516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23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70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14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26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954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9999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5612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2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60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660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941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53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2002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653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5152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570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98113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0939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9815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89461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4518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087156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35035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10137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6144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080686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028598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9430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419994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834262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34710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226871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2606502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2792531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8488392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2068971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79255288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5853959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01450028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00578799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38263591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55958843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651178777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2100562005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69731842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697119412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022123062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915433879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2048604000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270285261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073434466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646859040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586260668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854763655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051997134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921214977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270555789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213080172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276646315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1508711393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840509969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2070417951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789205398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257763232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571934254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074163167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1245383425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287709688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669365336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355271950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459912653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45243808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36162329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72485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6994362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684258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450032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412677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7590895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830003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3297632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43296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837204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96594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876305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9232126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9223759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506188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4088449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9141876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0308881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7108057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87164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3352172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6400795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2892323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1615566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9667721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7909123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776185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0237380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0365409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4709479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4195994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95767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2113017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2090240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620969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6504344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0222367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032455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2680069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2116094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9612030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6614028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371124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5623461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017332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0911022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5371539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514810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333335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535298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1808276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7769766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8291227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2775460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9359940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5111490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9382578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9013155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3176402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77054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098956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7459991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0892214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8673606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2463143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3315945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079307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8475476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5837547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84790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541307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2998479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9801885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6692410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6491414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4551432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2747208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227733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213251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610663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3652545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8336578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545588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1975361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386858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258511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1491396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1056214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3670617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250809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2043739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1120933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9529385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5453787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13558781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22177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571507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2840684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287644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8488996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060602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2449928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1392001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838454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356692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0933595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386205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805401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7991923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5672070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7325603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9243039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728328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2625097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2792001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6065964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935640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4021845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1364646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9396870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1597593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4573556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337351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91723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5909594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4636681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771004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0997831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7572024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0176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0648400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3329440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6167552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6425259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05192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8790611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606947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2606636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852244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9610350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177671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67286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4407823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041186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5833630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7234617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1797574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5103327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265192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619666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6055042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0019929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1340917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0424502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3943444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1688431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932264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054552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<w:div w:id="1956014562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52536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92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09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13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3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1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940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8293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9259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62125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5296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3974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1857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6273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698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618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96016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563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38130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143313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14749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26972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57206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45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7773">
      <w:bodyDiv w:val="1"/>
      <w:marLeft w:val="180"/>
      <w:marRight w:val="0"/>
      <w:marTop w:val="12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28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078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84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269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3473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494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836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4925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314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01400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27378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29703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083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1478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46609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1860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232178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6757234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88627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9510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09329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397194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75031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894909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551317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7707684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9758903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59389708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8749745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5431848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91608934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56880510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289580958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6167167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46908435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768307604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21582647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839693062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52409823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678196493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373316182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42430438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910966760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2145267468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874029572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469709914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003052413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89884208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994064753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021473513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603803275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322351072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807741792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585653793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964652238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755858397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787971469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645622570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248808995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1082067740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900093162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375158101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517883162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442846713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07438966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18510702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962630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9513653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3689741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7397972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535661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7772580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798667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8852781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7273520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3411219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3299640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7404862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435484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2902762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2291849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8460831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7616830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160331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6598025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9507315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7885417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8180676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6352090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176971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7066801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12082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14125907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527130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840135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2236414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347980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5986647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1661265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7160547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4821391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0950511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272880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2884102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658097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0766531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2524004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6998807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5175869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5762647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6590312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246939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4778562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098806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9355524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8015659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1076972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3941807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7256236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1587312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026848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3896851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57103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320229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4267876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3193095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349805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3736658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5041521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4841297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3964203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18232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921890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9520459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901804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406075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135701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5988871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2570292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81997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027408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465693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976540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995466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3957960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554427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248342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7146009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5127676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662615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584194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0574912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086103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2808553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1583362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5837502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2084781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163513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456869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016078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1018963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9469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508164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273850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991154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0974757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9144520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4236782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101922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944992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474096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5589072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2363614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0230105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2500702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7494920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1872875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6371467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405767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7413906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635301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0348854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9238840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2471332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5326951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022677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640020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8740905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6651437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362161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5815108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8989273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587378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1681735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0499168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7996811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8958553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6825250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4703854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4888508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6473083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8740924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6537465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5644073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715282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7256630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8500121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6707696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8081349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3558131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292572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8483296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5839714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9998123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3701629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365032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6624830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3488419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318092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923762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8825465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1324783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1701958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964898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2080302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9867262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2260866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6913548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948601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686889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0508789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812057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7895158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3566343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39939624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0758137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7415782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2539086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4347890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9448159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5172363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2349299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6349516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945190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5397072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078745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231400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4555647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952694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2949878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8158041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147011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8409608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6537916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294197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9203253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1744425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942772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218463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3324910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5943910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380745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3468668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0123965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407245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3129265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423321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5143177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0940389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8544407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67506233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938624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1012609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7653319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3515431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002459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9321491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19164748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4752603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5644000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984884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3167759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486222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8053940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511808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1567768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5546159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4087017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5979854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1727501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851147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259169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4402602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4114967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0019872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237395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9273110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23288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2222857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5561169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8338249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6215327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9854230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7202112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05143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0261253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68751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8640975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8600477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7181965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67783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245521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260732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7556997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9449898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1562886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6804427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30346390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6615610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460007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40144422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4333712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670809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9586094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57366871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546861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67125223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7160506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07447160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2611783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204289674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58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9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1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21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883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541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8541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2954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76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674869">
          <w:marLeft w:val="0"/>
          <w:marRight w:val="0"/>
          <w:marTop w:val="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3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76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66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618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488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3158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3010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05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693DC78-1166-40E4-ABE7-6E222598D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9</TotalTime>
  <Pages>3</Pages>
  <Words>798</Words>
  <Characters>45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a</Company>
  <LinksUpToDate>false</LinksUpToDate>
  <CharactersWithSpaces>53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</dc:creator>
  <cp:lastModifiedBy>Best MC</cp:lastModifiedBy>
  <cp:revision>519</cp:revision>
  <cp:lastPrinted>2020-01-05T13:02:00Z</cp:lastPrinted>
  <dcterms:created xsi:type="dcterms:W3CDTF">2019-08-25T12:20:00Z</dcterms:created>
  <dcterms:modified xsi:type="dcterms:W3CDTF">2020-01-08T13:16:00Z</dcterms:modified>
</cp:coreProperties>
</file>